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oter1.xml" ContentType="application/vnd.openxmlformats-officedocument.wordprocessingml.foot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E802156" w14:textId="064FDE0A" w:rsidR="00D97319" w:rsidRPr="00071C84" w:rsidRDefault="00D97319" w:rsidP="00071C84">
      <w:pPr>
        <w:pStyle w:val="Ttulo"/>
      </w:pPr>
      <w:r w:rsidRPr="00071C84">
        <w:t xml:space="preserve">FACULDADE CIÊNCIAS MÉDICAS </w:t>
      </w:r>
      <w:r w:rsidR="00071C84">
        <w:t>DE MINAS GERAIS</w:t>
      </w:r>
    </w:p>
    <w:p w14:paraId="748BC5EB" w14:textId="77777777" w:rsidR="00D97319" w:rsidRPr="00071C84" w:rsidRDefault="00D97319" w:rsidP="00071C84">
      <w:pPr>
        <w:pStyle w:val="Ttulo"/>
      </w:pPr>
      <w:r w:rsidRPr="00071C84">
        <w:t>PROGRAMA DE PÓS-GRADUAÇÃO EM CIÊNCIAS DA SAÚDE</w:t>
      </w:r>
    </w:p>
    <w:p w14:paraId="3134B4DE" w14:textId="77777777" w:rsidR="00155CA4" w:rsidRPr="006E7B3E" w:rsidRDefault="00155CA4" w:rsidP="00071C84">
      <w:pPr>
        <w:pStyle w:val="Ttulo"/>
      </w:pPr>
    </w:p>
    <w:p w14:paraId="4E0B8316" w14:textId="77777777" w:rsidR="00155CA4" w:rsidRPr="006E7B3E" w:rsidRDefault="00155CA4" w:rsidP="00071C84">
      <w:pPr>
        <w:pStyle w:val="Ttulo"/>
      </w:pPr>
    </w:p>
    <w:p w14:paraId="2AB0C60D" w14:textId="77777777" w:rsidR="00155CA4" w:rsidRPr="006E7B3E" w:rsidRDefault="00155CA4" w:rsidP="00071C84">
      <w:pPr>
        <w:pStyle w:val="Ttulo"/>
      </w:pPr>
    </w:p>
    <w:p w14:paraId="5AAA9924" w14:textId="77777777" w:rsidR="00FB30BA" w:rsidRPr="006E7B3E" w:rsidRDefault="00FB30BA" w:rsidP="00071C84">
      <w:pPr>
        <w:pStyle w:val="Ttulo"/>
      </w:pPr>
    </w:p>
    <w:p w14:paraId="5DC1F1AA" w14:textId="77777777" w:rsidR="00155CA4" w:rsidRPr="006E7B3E" w:rsidRDefault="00155CA4" w:rsidP="00071C84">
      <w:pPr>
        <w:pStyle w:val="Ttulo"/>
      </w:pPr>
    </w:p>
    <w:p w14:paraId="42FFA5FB" w14:textId="77777777" w:rsidR="00C230A8" w:rsidRPr="006E7B3E" w:rsidRDefault="00155CA4" w:rsidP="00071C84">
      <w:pPr>
        <w:pStyle w:val="Ttulo"/>
      </w:pPr>
      <w:r w:rsidRPr="006E7B3E">
        <w:t>NOME DO MESTRANDO</w:t>
      </w:r>
    </w:p>
    <w:p w14:paraId="648F57D6" w14:textId="77777777" w:rsidR="00D97319" w:rsidRPr="006E7B3E" w:rsidRDefault="00D97319" w:rsidP="00071C84">
      <w:pPr>
        <w:pStyle w:val="Ttulo"/>
      </w:pPr>
    </w:p>
    <w:p w14:paraId="6A299BC9" w14:textId="77777777" w:rsidR="00D97319" w:rsidRPr="006E7B3E" w:rsidRDefault="00D97319" w:rsidP="00071C84">
      <w:pPr>
        <w:pStyle w:val="Ttulo"/>
      </w:pPr>
    </w:p>
    <w:p w14:paraId="594A4F33" w14:textId="77777777" w:rsidR="00D97319" w:rsidRPr="006E7B3E" w:rsidRDefault="00D97319" w:rsidP="00071C84">
      <w:pPr>
        <w:pStyle w:val="Ttulo"/>
      </w:pPr>
    </w:p>
    <w:p w14:paraId="12CD47EC" w14:textId="77777777" w:rsidR="00D97319" w:rsidRPr="006E7B3E" w:rsidRDefault="00D97319" w:rsidP="00071C84">
      <w:pPr>
        <w:pStyle w:val="Ttulo"/>
      </w:pPr>
    </w:p>
    <w:p w14:paraId="684CEDE4" w14:textId="77777777" w:rsidR="00FB30BA" w:rsidRPr="006E7B3E" w:rsidRDefault="00FB30BA" w:rsidP="00071C84">
      <w:pPr>
        <w:pStyle w:val="Ttulo"/>
      </w:pPr>
    </w:p>
    <w:p w14:paraId="7E93A881" w14:textId="77777777" w:rsidR="00D97319" w:rsidRPr="006E7B3E" w:rsidRDefault="00155CA4" w:rsidP="00071C84">
      <w:pPr>
        <w:pStyle w:val="Ttulo"/>
      </w:pPr>
      <w:r w:rsidRPr="006E7B3E">
        <w:t>TÍTULO</w:t>
      </w:r>
    </w:p>
    <w:p w14:paraId="01B45BDF" w14:textId="77777777" w:rsidR="00D97319" w:rsidRPr="006E7B3E" w:rsidRDefault="00D97319" w:rsidP="00071C84">
      <w:pPr>
        <w:pStyle w:val="Ttulo"/>
      </w:pPr>
    </w:p>
    <w:p w14:paraId="7F3528FD" w14:textId="77777777" w:rsidR="00D97319" w:rsidRPr="006E7B3E" w:rsidRDefault="00D97319" w:rsidP="00071C84">
      <w:pPr>
        <w:pStyle w:val="Ttulo"/>
      </w:pPr>
    </w:p>
    <w:p w14:paraId="35726DD8" w14:textId="77777777" w:rsidR="00D97319" w:rsidRPr="006E7B3E" w:rsidRDefault="00D97319" w:rsidP="00071C84">
      <w:pPr>
        <w:pStyle w:val="Ttulo"/>
      </w:pPr>
    </w:p>
    <w:p w14:paraId="01ECD2A9" w14:textId="77777777" w:rsidR="00D97319" w:rsidRPr="006E7B3E" w:rsidRDefault="00D97319" w:rsidP="00071C84">
      <w:pPr>
        <w:pStyle w:val="Ttulo"/>
      </w:pPr>
    </w:p>
    <w:p w14:paraId="755A530A" w14:textId="77777777" w:rsidR="00D97319" w:rsidRPr="006E7B3E" w:rsidRDefault="00D97319" w:rsidP="00071C84">
      <w:pPr>
        <w:pStyle w:val="Ttulo"/>
      </w:pPr>
    </w:p>
    <w:p w14:paraId="2530A8F0" w14:textId="77777777" w:rsidR="00D97319" w:rsidRPr="006E7B3E" w:rsidRDefault="00D97319" w:rsidP="00071C84">
      <w:pPr>
        <w:pStyle w:val="Ttulo"/>
      </w:pPr>
    </w:p>
    <w:p w14:paraId="56CDC4CB" w14:textId="77777777" w:rsidR="00D97319" w:rsidRPr="006E7B3E" w:rsidRDefault="00D97319" w:rsidP="00071C84">
      <w:pPr>
        <w:pStyle w:val="Ttulo"/>
      </w:pPr>
    </w:p>
    <w:p w14:paraId="2F039622" w14:textId="77777777" w:rsidR="00D97319" w:rsidRPr="006E7B3E" w:rsidRDefault="00D97319" w:rsidP="00071C84">
      <w:pPr>
        <w:pStyle w:val="Ttulo"/>
      </w:pPr>
    </w:p>
    <w:p w14:paraId="37A36FE4" w14:textId="77777777" w:rsidR="00D97319" w:rsidRPr="006E7B3E" w:rsidRDefault="00D97319" w:rsidP="00071C84">
      <w:pPr>
        <w:pStyle w:val="Ttulo"/>
      </w:pPr>
    </w:p>
    <w:p w14:paraId="140859FE" w14:textId="77777777" w:rsidR="00D97319" w:rsidRPr="006E7B3E" w:rsidRDefault="00D97319" w:rsidP="00071C84">
      <w:pPr>
        <w:pStyle w:val="Ttulo"/>
      </w:pPr>
    </w:p>
    <w:p w14:paraId="533673BF" w14:textId="77777777" w:rsidR="00D97319" w:rsidRPr="006E7B3E" w:rsidRDefault="00D97319" w:rsidP="00071C84">
      <w:pPr>
        <w:pStyle w:val="Ttulo"/>
      </w:pPr>
    </w:p>
    <w:p w14:paraId="6B034039" w14:textId="77777777" w:rsidR="00D97319" w:rsidRPr="006E7B3E" w:rsidRDefault="00D97319" w:rsidP="00071C84">
      <w:pPr>
        <w:pStyle w:val="Ttulo"/>
      </w:pPr>
    </w:p>
    <w:p w14:paraId="76C3C2BD" w14:textId="77777777" w:rsidR="004F723B" w:rsidRDefault="004F723B" w:rsidP="00071C84">
      <w:pPr>
        <w:pStyle w:val="Ttulo"/>
      </w:pPr>
    </w:p>
    <w:p w14:paraId="66D3415D" w14:textId="77777777" w:rsidR="00071C84" w:rsidRDefault="00071C84" w:rsidP="00071C84">
      <w:pPr>
        <w:pStyle w:val="Ttulo"/>
      </w:pPr>
    </w:p>
    <w:p w14:paraId="4508FFFD" w14:textId="77777777" w:rsidR="00071C84" w:rsidRDefault="00071C84" w:rsidP="00071C84">
      <w:pPr>
        <w:pStyle w:val="Ttulo"/>
      </w:pPr>
    </w:p>
    <w:p w14:paraId="21A1228B" w14:textId="77777777" w:rsidR="00071C84" w:rsidRPr="00071C84" w:rsidRDefault="00071C84" w:rsidP="00071C84">
      <w:pPr>
        <w:pStyle w:val="Ttulo"/>
      </w:pPr>
    </w:p>
    <w:p w14:paraId="45433F8B" w14:textId="77777777" w:rsidR="00071C84" w:rsidRDefault="00071C84" w:rsidP="00071C84">
      <w:pPr>
        <w:pStyle w:val="Ttulo"/>
      </w:pPr>
    </w:p>
    <w:p w14:paraId="4F12CC90" w14:textId="0D59D0A7" w:rsidR="00D97319" w:rsidRPr="006E7B3E" w:rsidRDefault="00C230A8" w:rsidP="00071C84">
      <w:pPr>
        <w:pStyle w:val="Ttulo"/>
      </w:pPr>
      <w:r w:rsidRPr="006E7B3E">
        <w:t>BELO HORIZONTE - MG</w:t>
      </w:r>
    </w:p>
    <w:p w14:paraId="1F3E8C8D" w14:textId="2068B332" w:rsidR="004F723B" w:rsidRPr="006E7B3E" w:rsidRDefault="00D97319" w:rsidP="00071C84">
      <w:pPr>
        <w:pStyle w:val="Ttulo"/>
        <w:sectPr w:rsidR="004F723B" w:rsidRPr="006E7B3E">
          <w:headerReference w:type="even" r:id="rId8"/>
          <w:headerReference w:type="default" r:id="rId9"/>
          <w:pgSz w:w="11906" w:h="16838"/>
          <w:pgMar w:top="1701" w:right="1134" w:bottom="1134" w:left="1701" w:header="1134" w:footer="709" w:gutter="0"/>
          <w:pgNumType w:start="2"/>
          <w:cols w:space="720"/>
        </w:sectPr>
      </w:pPr>
      <w:r w:rsidRPr="006E7B3E">
        <w:t>202</w:t>
      </w:r>
      <w:r w:rsidR="004A3295">
        <w:t>5</w:t>
      </w:r>
    </w:p>
    <w:p w14:paraId="3DA2C7B4" w14:textId="256B2740" w:rsidR="00C230A8" w:rsidRPr="006E7B3E" w:rsidRDefault="00C230A8" w:rsidP="00071C84">
      <w:pPr>
        <w:pStyle w:val="Ttulo"/>
      </w:pPr>
      <w:r w:rsidRPr="006E7B3E">
        <w:lastRenderedPageBreak/>
        <w:t xml:space="preserve">FACULDADE CIÊNCIAS MÉDICAS </w:t>
      </w:r>
      <w:r w:rsidR="00071C84">
        <w:t>DE MINAS GERAIS</w:t>
      </w:r>
    </w:p>
    <w:p w14:paraId="28D40CFF" w14:textId="77777777" w:rsidR="00C230A8" w:rsidRPr="006E7B3E" w:rsidRDefault="00C230A8" w:rsidP="00071C84">
      <w:pPr>
        <w:pStyle w:val="Ttulo"/>
      </w:pPr>
      <w:r w:rsidRPr="006E7B3E">
        <w:t>PROGRAMA DE PÓS-GRADUAÇÃO EM CIÊNCIAS DA SAÚDE</w:t>
      </w:r>
    </w:p>
    <w:p w14:paraId="6A036CD9" w14:textId="77777777" w:rsidR="00D97319" w:rsidRPr="006E7B3E" w:rsidRDefault="00D97319" w:rsidP="00071C84">
      <w:pPr>
        <w:pStyle w:val="Ttulo"/>
      </w:pPr>
    </w:p>
    <w:p w14:paraId="2073B559" w14:textId="77777777" w:rsidR="00155CA4" w:rsidRPr="006E7B3E" w:rsidRDefault="00155CA4" w:rsidP="00071C84">
      <w:pPr>
        <w:pStyle w:val="Ttulo"/>
      </w:pPr>
    </w:p>
    <w:p w14:paraId="1200DC1F" w14:textId="77777777" w:rsidR="00155CA4" w:rsidRPr="006E7B3E" w:rsidRDefault="00155CA4" w:rsidP="00071C84">
      <w:pPr>
        <w:pStyle w:val="Ttulo"/>
      </w:pPr>
    </w:p>
    <w:p w14:paraId="46093AFF" w14:textId="77777777" w:rsidR="00155CA4" w:rsidRPr="006E7B3E" w:rsidRDefault="00155CA4" w:rsidP="00071C84">
      <w:pPr>
        <w:pStyle w:val="Ttulo"/>
      </w:pPr>
    </w:p>
    <w:p w14:paraId="6B292924" w14:textId="77777777" w:rsidR="00155CA4" w:rsidRPr="006E7B3E" w:rsidRDefault="00155CA4" w:rsidP="00071C84">
      <w:pPr>
        <w:pStyle w:val="Ttulo"/>
      </w:pPr>
    </w:p>
    <w:p w14:paraId="49158102" w14:textId="77777777" w:rsidR="00155CA4" w:rsidRDefault="00155CA4" w:rsidP="00071C84">
      <w:pPr>
        <w:pStyle w:val="Ttulo"/>
      </w:pPr>
      <w:r w:rsidRPr="006E7B3E">
        <w:t>NOME DO MESTRANDO</w:t>
      </w:r>
    </w:p>
    <w:p w14:paraId="5DF82A47" w14:textId="77777777" w:rsidR="00071C84" w:rsidRPr="00071C84" w:rsidRDefault="00071C84" w:rsidP="00071C84">
      <w:pPr>
        <w:pStyle w:val="Ttulo"/>
      </w:pPr>
    </w:p>
    <w:p w14:paraId="5902F9E6" w14:textId="77777777" w:rsidR="00155CA4" w:rsidRDefault="00155CA4" w:rsidP="00071C84">
      <w:pPr>
        <w:pStyle w:val="Ttulo"/>
      </w:pPr>
    </w:p>
    <w:p w14:paraId="49FB8536" w14:textId="77777777" w:rsidR="00071C84" w:rsidRPr="00071C84" w:rsidRDefault="00071C84" w:rsidP="00071C84">
      <w:pPr>
        <w:pStyle w:val="Ttulo"/>
      </w:pPr>
    </w:p>
    <w:p w14:paraId="6239D407" w14:textId="77777777" w:rsidR="00155CA4" w:rsidRPr="006E7B3E" w:rsidRDefault="00155CA4" w:rsidP="00071C84">
      <w:pPr>
        <w:pStyle w:val="Ttulo"/>
      </w:pPr>
    </w:p>
    <w:p w14:paraId="5F880AD3" w14:textId="77777777" w:rsidR="00155CA4" w:rsidRPr="006E7B3E" w:rsidRDefault="00155CA4" w:rsidP="00071C84">
      <w:pPr>
        <w:pStyle w:val="Ttulo"/>
      </w:pPr>
    </w:p>
    <w:p w14:paraId="7DCD0879" w14:textId="77777777" w:rsidR="00155CA4" w:rsidRPr="006E7B3E" w:rsidRDefault="00155CA4" w:rsidP="00071C84">
      <w:pPr>
        <w:pStyle w:val="Ttulo"/>
      </w:pPr>
      <w:r w:rsidRPr="006E7B3E">
        <w:t>TÍTULO</w:t>
      </w:r>
    </w:p>
    <w:p w14:paraId="3DCB0750" w14:textId="77777777" w:rsidR="00155CA4" w:rsidRPr="006E7B3E" w:rsidRDefault="00155CA4" w:rsidP="00071C84">
      <w:pPr>
        <w:pStyle w:val="Ttulo"/>
      </w:pPr>
    </w:p>
    <w:p w14:paraId="30E46919" w14:textId="77777777" w:rsidR="00D97319" w:rsidRPr="006E7B3E" w:rsidRDefault="00D97319" w:rsidP="00071C84">
      <w:pPr>
        <w:pStyle w:val="Ttulo"/>
      </w:pPr>
    </w:p>
    <w:p w14:paraId="45A0A02D" w14:textId="77777777" w:rsidR="00D97319" w:rsidRPr="006E7B3E" w:rsidRDefault="00D97319" w:rsidP="00071C84">
      <w:pPr>
        <w:pStyle w:val="Ttulo"/>
      </w:pPr>
    </w:p>
    <w:p w14:paraId="3E2DABC0" w14:textId="77777777" w:rsidR="00D97319" w:rsidRPr="006E7B3E" w:rsidRDefault="002D5BA5" w:rsidP="00071C84">
      <w:pPr>
        <w:pStyle w:val="RECUO7cm"/>
      </w:pPr>
      <w:r w:rsidRPr="006E7B3E">
        <w:t>Dissertação apresentada ao Programa de Pós-Graduação em Ciências da Saúde da Faculdade Ciências Médicas de Minas Gerais, como requisito parcial à obtenção do título de Mestre.</w:t>
      </w:r>
    </w:p>
    <w:p w14:paraId="7922B093" w14:textId="77777777" w:rsidR="000631AD" w:rsidRPr="006E7B3E" w:rsidRDefault="000631AD" w:rsidP="00071C84">
      <w:pPr>
        <w:pStyle w:val="RECUO7cm"/>
      </w:pPr>
    </w:p>
    <w:p w14:paraId="42DCF0B6" w14:textId="77777777" w:rsidR="00D97319" w:rsidRPr="006E7B3E" w:rsidRDefault="002D5BA5" w:rsidP="00071C84">
      <w:pPr>
        <w:pStyle w:val="RECUO7cm"/>
      </w:pPr>
      <w:r w:rsidRPr="006E7B3E">
        <w:rPr>
          <w:bCs/>
        </w:rPr>
        <w:t>Área de Concentração</w:t>
      </w:r>
      <w:r w:rsidRPr="006E7B3E">
        <w:t>: Ciências da Saúde</w:t>
      </w:r>
    </w:p>
    <w:p w14:paraId="310B52F4" w14:textId="566E4026" w:rsidR="00FB30BA" w:rsidRPr="006E7B3E" w:rsidRDefault="00FB30BA" w:rsidP="00071C84">
      <w:pPr>
        <w:pStyle w:val="RECUO7cm"/>
      </w:pPr>
      <w:r w:rsidRPr="006E7B3E">
        <w:rPr>
          <w:bCs/>
        </w:rPr>
        <w:t>Linha de Pesquisa</w:t>
      </w:r>
      <w:r w:rsidRPr="006E7B3E">
        <w:t xml:space="preserve">: </w:t>
      </w:r>
      <w:r w:rsidR="00071C84">
        <w:t>###</w:t>
      </w:r>
    </w:p>
    <w:p w14:paraId="1A7A3681" w14:textId="77777777" w:rsidR="000631AD" w:rsidRPr="006E7B3E" w:rsidRDefault="000631AD" w:rsidP="00071C84">
      <w:pPr>
        <w:pStyle w:val="RECUO7cm"/>
        <w:rPr>
          <w:bCs/>
        </w:rPr>
      </w:pPr>
    </w:p>
    <w:p w14:paraId="5D89C0DD" w14:textId="61360F68" w:rsidR="00D97319" w:rsidRPr="006E7B3E" w:rsidRDefault="00D97319" w:rsidP="00071C84">
      <w:pPr>
        <w:pStyle w:val="RECUO7cm"/>
      </w:pPr>
      <w:r w:rsidRPr="006E7B3E">
        <w:rPr>
          <w:bCs/>
        </w:rPr>
        <w:t>Orientador</w:t>
      </w:r>
      <w:r w:rsidR="00FB30BA" w:rsidRPr="006E7B3E">
        <w:rPr>
          <w:bCs/>
        </w:rPr>
        <w:t>a</w:t>
      </w:r>
      <w:r w:rsidRPr="006E7B3E">
        <w:t xml:space="preserve">: Profa. Dra. </w:t>
      </w:r>
      <w:r w:rsidR="00071C84">
        <w:t>###</w:t>
      </w:r>
    </w:p>
    <w:p w14:paraId="08B8BB80" w14:textId="056876AA" w:rsidR="002D5BA5" w:rsidRPr="006E7B3E" w:rsidRDefault="00FB30BA" w:rsidP="00071C84">
      <w:pPr>
        <w:pStyle w:val="RECUO7cm"/>
      </w:pPr>
      <w:r w:rsidRPr="006E7B3E">
        <w:rPr>
          <w:bCs/>
        </w:rPr>
        <w:t>Coo</w:t>
      </w:r>
      <w:r w:rsidR="002D5BA5" w:rsidRPr="006E7B3E">
        <w:rPr>
          <w:bCs/>
        </w:rPr>
        <w:t>rientador</w:t>
      </w:r>
      <w:r w:rsidR="002D5BA5" w:rsidRPr="006E7B3E">
        <w:t>: Prof. Dr</w:t>
      </w:r>
      <w:r w:rsidR="00F84D6E" w:rsidRPr="006E7B3E">
        <w:t>.</w:t>
      </w:r>
      <w:r w:rsidR="002A1B87" w:rsidRPr="006E7B3E">
        <w:t xml:space="preserve"> </w:t>
      </w:r>
      <w:r w:rsidR="00071C84">
        <w:t>###</w:t>
      </w:r>
    </w:p>
    <w:p w14:paraId="710D5B13" w14:textId="77777777" w:rsidR="000F3683" w:rsidRPr="006E7B3E" w:rsidRDefault="000F3683" w:rsidP="0082298E">
      <w:pPr>
        <w:pStyle w:val="RECUO7cm"/>
      </w:pPr>
    </w:p>
    <w:p w14:paraId="286BED5A" w14:textId="77777777" w:rsidR="00C230A8" w:rsidRDefault="00C230A8" w:rsidP="00071C84">
      <w:pPr>
        <w:pStyle w:val="Ttulo"/>
      </w:pPr>
    </w:p>
    <w:p w14:paraId="07700B68" w14:textId="77777777" w:rsidR="00071C84" w:rsidRPr="006E7B3E" w:rsidRDefault="00071C84" w:rsidP="00071C84">
      <w:pPr>
        <w:pStyle w:val="Ttulo"/>
      </w:pPr>
    </w:p>
    <w:p w14:paraId="4F7D5C80" w14:textId="77777777" w:rsidR="00D97319" w:rsidRPr="006E7B3E" w:rsidRDefault="00C230A8" w:rsidP="00071C84">
      <w:pPr>
        <w:pStyle w:val="Ttulo"/>
      </w:pPr>
      <w:r w:rsidRPr="006E7B3E">
        <w:t>BELO HORIZONTE - MG</w:t>
      </w:r>
    </w:p>
    <w:p w14:paraId="17528D4B" w14:textId="678F292E" w:rsidR="00D97319" w:rsidRDefault="00D97319" w:rsidP="00071C84">
      <w:pPr>
        <w:pStyle w:val="Ttulo"/>
      </w:pPr>
      <w:r w:rsidRPr="006E7B3E">
        <w:t>202</w:t>
      </w:r>
      <w:r w:rsidR="004A3295">
        <w:t>5</w:t>
      </w:r>
    </w:p>
    <w:p w14:paraId="2BBE943C" w14:textId="77777777" w:rsidR="00071C84" w:rsidRDefault="00071C84" w:rsidP="00071C84">
      <w:pPr>
        <w:sectPr w:rsidR="00071C84" w:rsidSect="0032713E">
          <w:headerReference w:type="default" r:id="rId10"/>
          <w:footerReference w:type="default" r:id="rId11"/>
          <w:pgSz w:w="11906" w:h="16838"/>
          <w:pgMar w:top="1134" w:right="1134" w:bottom="1134" w:left="1701" w:header="1134" w:footer="1134" w:gutter="0"/>
          <w:pgNumType w:fmt="lowerRoman" w:start="1"/>
          <w:cols w:space="720"/>
          <w:docGrid w:linePitch="326"/>
        </w:sectPr>
      </w:pPr>
    </w:p>
    <w:p w14:paraId="71079733" w14:textId="77777777" w:rsidR="00071C84" w:rsidRPr="007D31BD" w:rsidRDefault="00071C84" w:rsidP="007D31BD">
      <w:pPr>
        <w:pStyle w:val="Ttulo"/>
      </w:pPr>
    </w:p>
    <w:p w14:paraId="55033436" w14:textId="5B17337E" w:rsidR="004F7E09" w:rsidRPr="007D31BD" w:rsidRDefault="004F7E09" w:rsidP="007D31BD">
      <w:pPr>
        <w:pStyle w:val="Ttulo"/>
      </w:pPr>
    </w:p>
    <w:p w14:paraId="4BFEB0C7" w14:textId="77777777" w:rsidR="007D31BD" w:rsidRPr="007D31BD" w:rsidRDefault="007D31BD" w:rsidP="007D31BD">
      <w:pPr>
        <w:pStyle w:val="Ttulo"/>
      </w:pPr>
    </w:p>
    <w:p w14:paraId="0D39D5DA" w14:textId="77777777" w:rsidR="007D31BD" w:rsidRPr="007D31BD" w:rsidRDefault="007D31BD" w:rsidP="007D31BD">
      <w:pPr>
        <w:pStyle w:val="Ttulo"/>
      </w:pPr>
    </w:p>
    <w:p w14:paraId="47589BEA" w14:textId="77777777" w:rsidR="007D31BD" w:rsidRPr="007D31BD" w:rsidRDefault="007D31BD" w:rsidP="007D31BD">
      <w:pPr>
        <w:pStyle w:val="Ttulo"/>
      </w:pPr>
    </w:p>
    <w:p w14:paraId="302CE2B1" w14:textId="77777777" w:rsidR="00071C84" w:rsidRDefault="00071C84" w:rsidP="00071C84">
      <w:pPr>
        <w:pStyle w:val="Ttulo"/>
        <w:rPr>
          <w:noProof/>
          <w:color w:val="FF0000"/>
          <w:shd w:val="clear" w:color="auto" w:fill="FFFFFF"/>
        </w:rPr>
      </w:pPr>
      <w:r>
        <w:rPr>
          <w:noProof/>
          <w:color w:val="FF0000"/>
          <w:shd w:val="clear" w:color="auto" w:fill="FFFFFF"/>
        </w:rPr>
        <w:t>INSERIR FICHA CATALOGRÁFICA NESTA PÁGINA</w:t>
      </w:r>
    </w:p>
    <w:p w14:paraId="4BE81040" w14:textId="13110A8E" w:rsidR="00071C84" w:rsidRPr="00071C84" w:rsidRDefault="00071C84" w:rsidP="00071C84">
      <w:r>
        <w:t>Esta página não deverá ser numerada e deverá ser impress</w:t>
      </w:r>
      <w:r w:rsidR="007D31BD">
        <w:t>a</w:t>
      </w:r>
      <w:r>
        <w:t xml:space="preserve"> no verso da Folha de rosto</w:t>
      </w:r>
    </w:p>
    <w:p w14:paraId="379678E0" w14:textId="77777777" w:rsidR="00071C84" w:rsidRPr="00071C84" w:rsidRDefault="00071C84" w:rsidP="00071C84">
      <w:pPr>
        <w:pStyle w:val="Ttulo"/>
      </w:pPr>
    </w:p>
    <w:p w14:paraId="7E6C9BF2" w14:textId="4FEF368B" w:rsidR="00071C84" w:rsidRPr="00071C84" w:rsidRDefault="00071C84" w:rsidP="00071C84">
      <w:pPr>
        <w:pStyle w:val="Ttulo"/>
      </w:pPr>
      <w:r w:rsidRPr="00071C84">
        <w:br w:type="page"/>
      </w:r>
    </w:p>
    <w:p w14:paraId="20A9B114" w14:textId="77777777" w:rsidR="007D31BD" w:rsidRPr="007D31BD" w:rsidRDefault="007D31BD" w:rsidP="007D31BD">
      <w:pPr>
        <w:pStyle w:val="Ttulo"/>
      </w:pPr>
    </w:p>
    <w:p w14:paraId="28FAFFF8" w14:textId="77777777" w:rsidR="007D31BD" w:rsidRPr="007D31BD" w:rsidRDefault="007D31BD" w:rsidP="007D31BD">
      <w:pPr>
        <w:pStyle w:val="Ttulo"/>
      </w:pPr>
    </w:p>
    <w:p w14:paraId="403A8D4F" w14:textId="77777777" w:rsidR="007D31BD" w:rsidRPr="007D31BD" w:rsidRDefault="007D31BD" w:rsidP="007D31BD">
      <w:pPr>
        <w:pStyle w:val="Ttulo"/>
      </w:pPr>
    </w:p>
    <w:p w14:paraId="214BDCBA" w14:textId="77777777" w:rsidR="007D31BD" w:rsidRPr="007D31BD" w:rsidRDefault="007D31BD" w:rsidP="007D31BD">
      <w:pPr>
        <w:pStyle w:val="Ttulo"/>
      </w:pPr>
    </w:p>
    <w:p w14:paraId="765F9AEB" w14:textId="77777777" w:rsidR="007D31BD" w:rsidRPr="007D31BD" w:rsidRDefault="007D31BD" w:rsidP="007D31BD">
      <w:pPr>
        <w:pStyle w:val="Ttulo"/>
      </w:pPr>
    </w:p>
    <w:p w14:paraId="4CC710EC" w14:textId="299FA161" w:rsidR="007D31BD" w:rsidRDefault="007D31BD" w:rsidP="007D31BD">
      <w:pPr>
        <w:pStyle w:val="Ttulo"/>
        <w:rPr>
          <w:noProof/>
          <w:color w:val="FF0000"/>
          <w:shd w:val="clear" w:color="auto" w:fill="FFFFFF"/>
        </w:rPr>
      </w:pPr>
      <w:r>
        <w:rPr>
          <w:noProof/>
          <w:color w:val="FF0000"/>
          <w:shd w:val="clear" w:color="auto" w:fill="FFFFFF"/>
        </w:rPr>
        <w:t>INSERIR ATA DA DEFESA NESTA PÁGINA</w:t>
      </w:r>
    </w:p>
    <w:p w14:paraId="0BE108A0" w14:textId="111AA540" w:rsidR="007D31BD" w:rsidRPr="00071C84" w:rsidRDefault="007D31BD" w:rsidP="007D31BD">
      <w:pPr>
        <w:jc w:val="center"/>
      </w:pPr>
      <w:r>
        <w:t>Esta página deverá ser numerada como “ii”</w:t>
      </w:r>
    </w:p>
    <w:p w14:paraId="5314A243" w14:textId="77777777" w:rsidR="007D31BD" w:rsidRPr="00071C84" w:rsidRDefault="007D31BD" w:rsidP="007D31BD">
      <w:pPr>
        <w:pStyle w:val="Ttulo"/>
      </w:pPr>
    </w:p>
    <w:p w14:paraId="59A1D0C3" w14:textId="77777777" w:rsidR="007D31BD" w:rsidRPr="00071C84" w:rsidRDefault="007D31BD" w:rsidP="007D31BD">
      <w:pPr>
        <w:pStyle w:val="Ttulo"/>
      </w:pPr>
      <w:r w:rsidRPr="00071C84">
        <w:br w:type="page"/>
      </w:r>
    </w:p>
    <w:p w14:paraId="6CFE4494" w14:textId="66245DA7" w:rsidR="003F6E88" w:rsidRPr="003F6E88" w:rsidRDefault="003F6E88" w:rsidP="003F6E88">
      <w:pPr>
        <w:pStyle w:val="Ttulo"/>
      </w:pPr>
      <w:r w:rsidRPr="003F6E88">
        <w:lastRenderedPageBreak/>
        <w:t xml:space="preserve">FACULDADE CIÊNCIAS MÉDICAS </w:t>
      </w:r>
      <w:r w:rsidR="008E0C7C">
        <w:t>DE MINAS GERAIS</w:t>
      </w:r>
    </w:p>
    <w:p w14:paraId="7199CFC2" w14:textId="77777777" w:rsidR="003F6E88" w:rsidRPr="003F6E88" w:rsidRDefault="003F6E88" w:rsidP="003F6E88">
      <w:pPr>
        <w:pStyle w:val="Ttulo"/>
      </w:pPr>
      <w:r w:rsidRPr="003F6E88">
        <w:t>PROGRAMA DE PÓS-GRADUAÇÃO EM CIÊNCIAS DA SAÚDE</w:t>
      </w:r>
    </w:p>
    <w:p w14:paraId="34C43831" w14:textId="77777777" w:rsidR="003F6E88" w:rsidRDefault="003F6E88" w:rsidP="003F6E88">
      <w:pPr>
        <w:pStyle w:val="Ttulo"/>
      </w:pPr>
    </w:p>
    <w:p w14:paraId="0953DCA1" w14:textId="77777777" w:rsidR="003F6E88" w:rsidRPr="003F6E88" w:rsidRDefault="003F6E88" w:rsidP="003F6E88">
      <w:pPr>
        <w:pStyle w:val="Ttulo"/>
      </w:pPr>
    </w:p>
    <w:p w14:paraId="66AC8D3C" w14:textId="77777777" w:rsidR="003F6E88" w:rsidRPr="003F6E88" w:rsidRDefault="003F6E88" w:rsidP="007D5BF7">
      <w:pPr>
        <w:ind w:firstLine="0"/>
        <w:rPr>
          <w:b/>
          <w:bCs/>
        </w:rPr>
      </w:pPr>
      <w:r w:rsidRPr="003F6E88">
        <w:rPr>
          <w:b/>
          <w:bCs/>
        </w:rPr>
        <w:t>Fundação Educacional Lucas Machado</w:t>
      </w:r>
    </w:p>
    <w:p w14:paraId="04B3240C" w14:textId="77777777" w:rsidR="003F6E88" w:rsidRPr="002C5292" w:rsidRDefault="003F6E88" w:rsidP="007D5BF7">
      <w:pPr>
        <w:ind w:firstLine="0"/>
      </w:pPr>
      <w:r w:rsidRPr="003F6E88">
        <w:rPr>
          <w:b/>
          <w:bCs/>
        </w:rPr>
        <w:t>Presidente</w:t>
      </w:r>
      <w:r w:rsidRPr="002C5292">
        <w:t>: Dr.Wagner Eduardo Ferreira</w:t>
      </w:r>
    </w:p>
    <w:p w14:paraId="677A8D64" w14:textId="77777777" w:rsidR="003F6E88" w:rsidRDefault="003F6E88" w:rsidP="007D5BF7">
      <w:pPr>
        <w:ind w:firstLine="0"/>
      </w:pPr>
      <w:r w:rsidRPr="003F6E88">
        <w:rPr>
          <w:b/>
          <w:bCs/>
        </w:rPr>
        <w:t>Vice-presidente</w:t>
      </w:r>
      <w:r w:rsidRPr="002C5292">
        <w:t>: Dr. Neylor Pace Lasmar</w:t>
      </w:r>
    </w:p>
    <w:p w14:paraId="638F1589" w14:textId="77777777" w:rsidR="003F6E88" w:rsidRPr="003F6E88" w:rsidRDefault="003F6E88" w:rsidP="007D5BF7">
      <w:pPr>
        <w:ind w:firstLine="0"/>
      </w:pPr>
      <w:r w:rsidRPr="003F6E88">
        <w:rPr>
          <w:b/>
          <w:bCs/>
        </w:rPr>
        <w:t>Secretário-geral de Administração e Finanças</w:t>
      </w:r>
      <w:r w:rsidRPr="003F6E88">
        <w:t xml:space="preserve">: Dr. Eduardo Luís Guimarães Machado </w:t>
      </w:r>
    </w:p>
    <w:p w14:paraId="033A0B4E" w14:textId="77777777" w:rsidR="003F6E88" w:rsidRPr="003F6E88" w:rsidRDefault="003F6E88" w:rsidP="007D5BF7">
      <w:pPr>
        <w:ind w:firstLine="0"/>
      </w:pPr>
    </w:p>
    <w:p w14:paraId="2D81972C" w14:textId="723D70AA" w:rsidR="003F6E88" w:rsidRPr="003F6E88" w:rsidRDefault="003F6E88" w:rsidP="007D5BF7">
      <w:pPr>
        <w:ind w:firstLine="0"/>
        <w:rPr>
          <w:b/>
          <w:bCs/>
        </w:rPr>
      </w:pPr>
      <w:r w:rsidRPr="003F6E88">
        <w:rPr>
          <w:b/>
          <w:bCs/>
        </w:rPr>
        <w:t>Reitoria</w:t>
      </w:r>
    </w:p>
    <w:p w14:paraId="5F914328" w14:textId="1CB81F74" w:rsidR="003F6E88" w:rsidRPr="003F6E88" w:rsidRDefault="003F6E88" w:rsidP="007D5BF7">
      <w:pPr>
        <w:ind w:firstLine="0"/>
      </w:pPr>
      <w:r w:rsidRPr="003F6E88">
        <w:rPr>
          <w:b/>
          <w:bCs/>
        </w:rPr>
        <w:t>Reitor</w:t>
      </w:r>
      <w:r w:rsidRPr="003F6E88">
        <w:t>: Prof. José Celso Cunha Guerra Pinto Coelho</w:t>
      </w:r>
    </w:p>
    <w:p w14:paraId="039349A6" w14:textId="4D0E6887" w:rsidR="003F6E88" w:rsidRPr="003F6E88" w:rsidRDefault="003F6E88" w:rsidP="007D5BF7">
      <w:pPr>
        <w:ind w:firstLine="0"/>
      </w:pPr>
      <w:r w:rsidRPr="003F6E88">
        <w:rPr>
          <w:b/>
          <w:bCs/>
        </w:rPr>
        <w:t>Vice-Reitora Educacional</w:t>
      </w:r>
      <w:r w:rsidRPr="003F6E88">
        <w:t>: Profa. Ana Paula Lima de Almeida Amorim</w:t>
      </w:r>
    </w:p>
    <w:p w14:paraId="10B0655D" w14:textId="77777777" w:rsidR="003F6E88" w:rsidRPr="003F6E88" w:rsidRDefault="003F6E88" w:rsidP="007D5BF7">
      <w:pPr>
        <w:ind w:firstLine="0"/>
      </w:pPr>
      <w:r w:rsidRPr="003F6E88">
        <w:rPr>
          <w:b/>
          <w:bCs/>
        </w:rPr>
        <w:t>Vice-Reitora de Integração Docente Assistencial</w:t>
      </w:r>
      <w:r w:rsidRPr="003F6E88">
        <w:t>: Profa. Maria do Carmo</w:t>
      </w:r>
    </w:p>
    <w:p w14:paraId="5A2D516A" w14:textId="77777777" w:rsidR="003F6E88" w:rsidRPr="003F6E88" w:rsidRDefault="003F6E88" w:rsidP="007D5BF7">
      <w:pPr>
        <w:ind w:firstLine="0"/>
      </w:pPr>
    </w:p>
    <w:p w14:paraId="1CC95135" w14:textId="77777777" w:rsidR="003F6E88" w:rsidRPr="003F6E88" w:rsidRDefault="003F6E88" w:rsidP="007D5BF7">
      <w:pPr>
        <w:ind w:firstLine="0"/>
        <w:rPr>
          <w:b/>
          <w:bCs/>
        </w:rPr>
      </w:pPr>
      <w:r w:rsidRPr="003F6E88">
        <w:rPr>
          <w:b/>
          <w:bCs/>
        </w:rPr>
        <w:t xml:space="preserve">Faculdade de Ciências Médicas de Minas Gerais </w:t>
      </w:r>
    </w:p>
    <w:p w14:paraId="2C903C97" w14:textId="77777777" w:rsidR="003F6E88" w:rsidRPr="003F6E88" w:rsidRDefault="003F6E88" w:rsidP="007D5BF7">
      <w:pPr>
        <w:ind w:firstLine="0"/>
      </w:pPr>
      <w:r w:rsidRPr="003F6E88">
        <w:rPr>
          <w:b/>
          <w:bCs/>
        </w:rPr>
        <w:t>Diretora-Geral</w:t>
      </w:r>
      <w:r w:rsidRPr="003F6E88">
        <w:t>: Profa. Cláudia Lourdes Soares Laranjeira</w:t>
      </w:r>
    </w:p>
    <w:p w14:paraId="34712CEC" w14:textId="77777777" w:rsidR="003F6E88" w:rsidRPr="003F6E88" w:rsidRDefault="003F6E88" w:rsidP="007D5BF7">
      <w:pPr>
        <w:ind w:firstLine="0"/>
      </w:pPr>
      <w:r w:rsidRPr="003F6E88">
        <w:rPr>
          <w:b/>
          <w:bCs/>
        </w:rPr>
        <w:t>Diretora de Graduação e 1ª Vice-Diretora</w:t>
      </w:r>
      <w:r w:rsidRPr="003F6E88">
        <w:t xml:space="preserve">: Profa. Susan Martins Lage </w:t>
      </w:r>
    </w:p>
    <w:p w14:paraId="2E262E3F" w14:textId="77777777" w:rsidR="003F6E88" w:rsidRPr="003F6E88" w:rsidRDefault="003F6E88" w:rsidP="007D5BF7">
      <w:pPr>
        <w:ind w:firstLine="0"/>
      </w:pPr>
      <w:r w:rsidRPr="003F6E88">
        <w:rPr>
          <w:b/>
          <w:bCs/>
        </w:rPr>
        <w:t>Diretora de Pós-graduação e 2º Vice-Diretora</w:t>
      </w:r>
      <w:r w:rsidRPr="003F6E88">
        <w:t>: Profa. Marayra Inês França Coury</w:t>
      </w:r>
    </w:p>
    <w:p w14:paraId="7B621CF3" w14:textId="77777777" w:rsidR="003F6E88" w:rsidRPr="003F6E88" w:rsidRDefault="003F6E88" w:rsidP="007D5BF7">
      <w:pPr>
        <w:ind w:firstLine="0"/>
      </w:pPr>
      <w:r w:rsidRPr="003F6E88">
        <w:rPr>
          <w:b/>
          <w:bCs/>
        </w:rPr>
        <w:t>Diretor de Pesquisa e Extensão e 3º Vice-Diretor</w:t>
      </w:r>
      <w:r w:rsidRPr="003F6E88">
        <w:t>: Prof. José Felippe Pinho da Silva</w:t>
      </w:r>
    </w:p>
    <w:p w14:paraId="0637AAC7" w14:textId="77777777" w:rsidR="003F6E88" w:rsidRPr="003F6E88" w:rsidRDefault="003F6E88" w:rsidP="007D5BF7">
      <w:pPr>
        <w:ind w:firstLine="0"/>
      </w:pPr>
      <w:r w:rsidRPr="003F6E88">
        <w:rPr>
          <w:b/>
          <w:bCs/>
        </w:rPr>
        <w:t>Secretário Geral</w:t>
      </w:r>
      <w:r w:rsidRPr="003F6E88">
        <w:t>: Prof. Jair Leopoldo Raso</w:t>
      </w:r>
    </w:p>
    <w:p w14:paraId="18AB2C96" w14:textId="5CFE327E" w:rsidR="003F6E88" w:rsidRPr="003F6E88" w:rsidRDefault="003846BC" w:rsidP="007D5BF7">
      <w:pPr>
        <w:ind w:firstLine="0"/>
      </w:pPr>
      <w:r w:rsidRPr="003F6E88">
        <w:rPr>
          <w:b/>
          <w:bCs/>
        </w:rPr>
        <w:t>Vice</w:t>
      </w:r>
      <w:r>
        <w:rPr>
          <w:b/>
          <w:bCs/>
        </w:rPr>
        <w:t>-Diretora</w:t>
      </w:r>
      <w:r w:rsidR="003F6E88" w:rsidRPr="003F6E88">
        <w:rPr>
          <w:b/>
          <w:bCs/>
        </w:rPr>
        <w:t xml:space="preserve"> de Pós-</w:t>
      </w:r>
      <w:r w:rsidR="003F6E88">
        <w:rPr>
          <w:b/>
          <w:bCs/>
        </w:rPr>
        <w:t>g</w:t>
      </w:r>
      <w:r w:rsidR="003F6E88" w:rsidRPr="003F6E88">
        <w:rPr>
          <w:b/>
          <w:bCs/>
        </w:rPr>
        <w:t>raduação</w:t>
      </w:r>
      <w:r w:rsidR="003F6E88" w:rsidRPr="003F6E88">
        <w:t xml:space="preserve">: Profa. Mariana Ribeiro Volpini Lana </w:t>
      </w:r>
    </w:p>
    <w:p w14:paraId="44E17A3A" w14:textId="1048C1B5" w:rsidR="003F6E88" w:rsidRDefault="003F6E88" w:rsidP="007D5BF7">
      <w:pPr>
        <w:ind w:firstLine="0"/>
      </w:pPr>
      <w:r w:rsidRPr="003F6E88">
        <w:rPr>
          <w:b/>
          <w:bCs/>
        </w:rPr>
        <w:t>Coordenadora Acadêmica do Mestrado</w:t>
      </w:r>
      <w:r w:rsidRPr="002C5292">
        <w:t>: Profa. Alessandra Hubner de Souza</w:t>
      </w:r>
    </w:p>
    <w:p w14:paraId="523BF88C" w14:textId="0E15949F" w:rsidR="005720A1" w:rsidRPr="002C5292" w:rsidRDefault="003846BC" w:rsidP="007D5BF7">
      <w:pPr>
        <w:ind w:firstLine="0"/>
      </w:pPr>
      <w:r>
        <w:rPr>
          <w:b/>
          <w:bCs/>
        </w:rPr>
        <w:t>Vice-c</w:t>
      </w:r>
      <w:r w:rsidRPr="003F6E88">
        <w:rPr>
          <w:b/>
          <w:bCs/>
        </w:rPr>
        <w:t>oordenadora</w:t>
      </w:r>
      <w:r w:rsidR="005720A1" w:rsidRPr="003F6E88">
        <w:rPr>
          <w:b/>
          <w:bCs/>
        </w:rPr>
        <w:t xml:space="preserve"> Acadêmica do Mestrado</w:t>
      </w:r>
      <w:r w:rsidR="005720A1" w:rsidRPr="002C5292">
        <w:t>: Profa</w:t>
      </w:r>
      <w:r w:rsidR="005720A1">
        <w:t xml:space="preserve"> Larissa Tavares Aguiar</w:t>
      </w:r>
    </w:p>
    <w:p w14:paraId="10E4332E" w14:textId="77777777" w:rsidR="00454986" w:rsidRDefault="00454986" w:rsidP="0086700D">
      <w:pPr>
        <w:ind w:firstLine="709"/>
        <w:jc w:val="center"/>
      </w:pPr>
    </w:p>
    <w:p w14:paraId="4ABC217C" w14:textId="77777777" w:rsidR="003F6E88" w:rsidRDefault="003F6E88" w:rsidP="0086700D">
      <w:pPr>
        <w:ind w:firstLine="709"/>
        <w:jc w:val="center"/>
        <w:rPr>
          <w:rFonts w:cs="Times New Roman"/>
          <w:b/>
          <w:color w:val="000000" w:themeColor="text1"/>
        </w:rPr>
      </w:pPr>
    </w:p>
    <w:p w14:paraId="0AE36924" w14:textId="77777777" w:rsidR="003F6E88" w:rsidRDefault="003F6E88" w:rsidP="0086700D">
      <w:pPr>
        <w:ind w:firstLine="709"/>
        <w:jc w:val="center"/>
        <w:rPr>
          <w:rFonts w:cs="Times New Roman"/>
          <w:b/>
          <w:color w:val="000000" w:themeColor="text1"/>
        </w:rPr>
      </w:pPr>
    </w:p>
    <w:p w14:paraId="689C3F27" w14:textId="4D2FA4BE" w:rsidR="003F6E88" w:rsidRDefault="003F6E88">
      <w:pPr>
        <w:spacing w:line="240" w:lineRule="auto"/>
        <w:jc w:val="left"/>
        <w:rPr>
          <w:rFonts w:cs="Times New Roman"/>
          <w:b/>
          <w:color w:val="000000" w:themeColor="text1"/>
        </w:rPr>
      </w:pPr>
      <w:r>
        <w:rPr>
          <w:rFonts w:cs="Times New Roman"/>
          <w:b/>
          <w:color w:val="000000" w:themeColor="text1"/>
        </w:rPr>
        <w:br w:type="page"/>
      </w:r>
    </w:p>
    <w:p w14:paraId="32859E88" w14:textId="77777777" w:rsidR="00E37697" w:rsidRPr="003D1E7B" w:rsidRDefault="00E37697" w:rsidP="003D1E7B">
      <w:pPr>
        <w:pStyle w:val="RECUO7cm"/>
      </w:pPr>
    </w:p>
    <w:p w14:paraId="4B1FA657" w14:textId="77777777" w:rsidR="00E37697" w:rsidRPr="003D1E7B" w:rsidRDefault="00E37697" w:rsidP="003D1E7B">
      <w:pPr>
        <w:pStyle w:val="RECUO7cm"/>
      </w:pPr>
    </w:p>
    <w:p w14:paraId="183D36C4" w14:textId="77777777" w:rsidR="00E37697" w:rsidRPr="003D1E7B" w:rsidRDefault="00E37697" w:rsidP="003D1E7B">
      <w:pPr>
        <w:pStyle w:val="RECUO7cm"/>
      </w:pPr>
    </w:p>
    <w:p w14:paraId="7F6ACAE6" w14:textId="77777777" w:rsidR="00E37697" w:rsidRPr="003D1E7B" w:rsidRDefault="00E37697" w:rsidP="003D1E7B">
      <w:pPr>
        <w:pStyle w:val="RECUO7cm"/>
      </w:pPr>
    </w:p>
    <w:p w14:paraId="3EF6E79E" w14:textId="77777777" w:rsidR="00E37697" w:rsidRPr="003D1E7B" w:rsidRDefault="00E37697" w:rsidP="003D1E7B">
      <w:pPr>
        <w:pStyle w:val="RECUO7cm"/>
      </w:pPr>
    </w:p>
    <w:p w14:paraId="2120813A" w14:textId="77777777" w:rsidR="00E37697" w:rsidRPr="003D1E7B" w:rsidRDefault="00E37697" w:rsidP="003D1E7B">
      <w:pPr>
        <w:pStyle w:val="RECUO7cm"/>
      </w:pPr>
    </w:p>
    <w:p w14:paraId="770A45F7" w14:textId="77777777" w:rsidR="00E37697" w:rsidRPr="003D1E7B" w:rsidRDefault="00E37697" w:rsidP="003D1E7B">
      <w:pPr>
        <w:pStyle w:val="RECUO7cm"/>
      </w:pPr>
    </w:p>
    <w:p w14:paraId="602B01E6" w14:textId="77777777" w:rsidR="00E37697" w:rsidRPr="003D1E7B" w:rsidRDefault="00E37697" w:rsidP="003D1E7B">
      <w:pPr>
        <w:pStyle w:val="RECUO7cm"/>
      </w:pPr>
    </w:p>
    <w:p w14:paraId="6CF4C76B" w14:textId="77777777" w:rsidR="00E37697" w:rsidRPr="003D1E7B" w:rsidRDefault="00E37697" w:rsidP="003D1E7B">
      <w:pPr>
        <w:pStyle w:val="RECUO7cm"/>
      </w:pPr>
    </w:p>
    <w:p w14:paraId="05933F2C" w14:textId="77777777" w:rsidR="00E37697" w:rsidRPr="003D1E7B" w:rsidRDefault="00E37697" w:rsidP="003D1E7B">
      <w:pPr>
        <w:pStyle w:val="RECUO7cm"/>
      </w:pPr>
    </w:p>
    <w:p w14:paraId="7CEB32A7" w14:textId="77777777" w:rsidR="00E37697" w:rsidRPr="003D1E7B" w:rsidRDefault="00E37697" w:rsidP="003D1E7B">
      <w:pPr>
        <w:pStyle w:val="RECUO7cm"/>
      </w:pPr>
    </w:p>
    <w:p w14:paraId="66032F4B" w14:textId="77777777" w:rsidR="00E37697" w:rsidRPr="003D1E7B" w:rsidRDefault="00E37697" w:rsidP="003D1E7B">
      <w:pPr>
        <w:pStyle w:val="RECUO7cm"/>
      </w:pPr>
    </w:p>
    <w:p w14:paraId="233A4F67" w14:textId="77777777" w:rsidR="00E37697" w:rsidRPr="003D1E7B" w:rsidRDefault="00E37697" w:rsidP="003D1E7B">
      <w:pPr>
        <w:pStyle w:val="RECUO7cm"/>
      </w:pPr>
    </w:p>
    <w:p w14:paraId="0F04DF43" w14:textId="77777777" w:rsidR="00E37697" w:rsidRPr="003D1E7B" w:rsidRDefault="00E37697" w:rsidP="003D1E7B">
      <w:pPr>
        <w:pStyle w:val="RECUO7cm"/>
      </w:pPr>
    </w:p>
    <w:p w14:paraId="48F5D3B3" w14:textId="77777777" w:rsidR="00E37697" w:rsidRPr="003D1E7B" w:rsidRDefault="00E37697" w:rsidP="003D1E7B">
      <w:pPr>
        <w:pStyle w:val="RECUO7cm"/>
      </w:pPr>
    </w:p>
    <w:p w14:paraId="19C74303" w14:textId="77777777" w:rsidR="00E37697" w:rsidRPr="003D1E7B" w:rsidRDefault="00E37697" w:rsidP="003D1E7B">
      <w:pPr>
        <w:pStyle w:val="RECUO7cm"/>
      </w:pPr>
    </w:p>
    <w:p w14:paraId="0C627A6C" w14:textId="77777777" w:rsidR="00E37697" w:rsidRPr="003D1E7B" w:rsidRDefault="00E37697" w:rsidP="003D1E7B">
      <w:pPr>
        <w:pStyle w:val="RECUO7cm"/>
      </w:pPr>
    </w:p>
    <w:p w14:paraId="38FF3AC8" w14:textId="77777777" w:rsidR="00E37697" w:rsidRPr="003D1E7B" w:rsidRDefault="00E37697" w:rsidP="003D1E7B">
      <w:pPr>
        <w:pStyle w:val="RECUO7cm"/>
      </w:pPr>
    </w:p>
    <w:p w14:paraId="327ED151" w14:textId="77777777" w:rsidR="00E37697" w:rsidRPr="003D1E7B" w:rsidRDefault="00E37697" w:rsidP="003D1E7B">
      <w:pPr>
        <w:pStyle w:val="RECUO7cm"/>
      </w:pPr>
    </w:p>
    <w:p w14:paraId="4630CEEA" w14:textId="77777777" w:rsidR="00E37697" w:rsidRPr="003D1E7B" w:rsidRDefault="00E37697" w:rsidP="003D1E7B">
      <w:pPr>
        <w:pStyle w:val="RECUO7cm"/>
      </w:pPr>
    </w:p>
    <w:p w14:paraId="597ED394" w14:textId="77777777" w:rsidR="00E37697" w:rsidRPr="003D1E7B" w:rsidRDefault="00E37697" w:rsidP="003D1E7B">
      <w:pPr>
        <w:pStyle w:val="RECUO7cm"/>
      </w:pPr>
    </w:p>
    <w:p w14:paraId="7187B62B" w14:textId="77777777" w:rsidR="00E37697" w:rsidRPr="003D1E7B" w:rsidRDefault="00E37697" w:rsidP="003D1E7B">
      <w:pPr>
        <w:pStyle w:val="RECUO7cm"/>
      </w:pPr>
    </w:p>
    <w:p w14:paraId="7E6494EA" w14:textId="77777777" w:rsidR="00E37697" w:rsidRPr="003D1E7B" w:rsidRDefault="00E37697" w:rsidP="003D1E7B">
      <w:pPr>
        <w:pStyle w:val="RECUO7cm"/>
      </w:pPr>
    </w:p>
    <w:p w14:paraId="73B1DA9A" w14:textId="77777777" w:rsidR="00E37697" w:rsidRPr="003D1E7B" w:rsidRDefault="00E37697" w:rsidP="003D1E7B">
      <w:pPr>
        <w:pStyle w:val="RECUO7cm"/>
      </w:pPr>
    </w:p>
    <w:p w14:paraId="091C410E" w14:textId="77777777" w:rsidR="00E37697" w:rsidRPr="003D1E7B" w:rsidRDefault="00E37697" w:rsidP="003D1E7B">
      <w:pPr>
        <w:pStyle w:val="RECUO7cm"/>
      </w:pPr>
    </w:p>
    <w:p w14:paraId="1BF87A59" w14:textId="77777777" w:rsidR="00E37697" w:rsidRPr="003D1E7B" w:rsidRDefault="00E37697" w:rsidP="003D1E7B">
      <w:pPr>
        <w:pStyle w:val="RECUO7cm"/>
      </w:pPr>
    </w:p>
    <w:p w14:paraId="41DB6672" w14:textId="04F10AB9" w:rsidR="00E37697" w:rsidRPr="003D1E7B" w:rsidRDefault="00E37697" w:rsidP="003D1E7B">
      <w:pPr>
        <w:pStyle w:val="RECUO7cm"/>
      </w:pPr>
      <w:r w:rsidRPr="003D1E7B">
        <w:t xml:space="preserve">A dedicatória consiste em um texto sucinto, sem título, no qual o autor presta homenagem a alguém em especial. O texto deve ser colocado no final da página, com </w:t>
      </w:r>
      <w:r w:rsidR="00796B5E" w:rsidRPr="003D1E7B">
        <w:t>alinhamento</w:t>
      </w:r>
      <w:r w:rsidRPr="003D1E7B">
        <w:t xml:space="preserve"> à direita.</w:t>
      </w:r>
    </w:p>
    <w:p w14:paraId="608EF1EE" w14:textId="77777777" w:rsidR="003D1E7B" w:rsidRPr="003D1E7B" w:rsidRDefault="003D1E7B" w:rsidP="003D1E7B">
      <w:pPr>
        <w:pStyle w:val="RECUO7cm"/>
      </w:pPr>
    </w:p>
    <w:p w14:paraId="18F5F8D6" w14:textId="77777777" w:rsidR="00E37697" w:rsidRPr="003D1E7B" w:rsidRDefault="00E37697" w:rsidP="003D1E7B">
      <w:pPr>
        <w:pStyle w:val="RECUO7cm"/>
      </w:pPr>
      <w:r w:rsidRPr="003D1E7B">
        <w:br w:type="page"/>
      </w:r>
    </w:p>
    <w:p w14:paraId="2F6586BB" w14:textId="77777777" w:rsidR="00D97319" w:rsidRPr="005C0F64" w:rsidRDefault="00D97319" w:rsidP="005C0F64">
      <w:pPr>
        <w:pStyle w:val="Ttulo"/>
      </w:pPr>
      <w:r w:rsidRPr="005C0F64">
        <w:lastRenderedPageBreak/>
        <w:t>AGRADECIMENTOS</w:t>
      </w:r>
    </w:p>
    <w:p w14:paraId="64EE7F4F" w14:textId="77777777" w:rsidR="004021FE" w:rsidRDefault="004021FE" w:rsidP="005C0F64"/>
    <w:p w14:paraId="381C4E27" w14:textId="77777777" w:rsidR="0082298E" w:rsidRPr="005C0F64" w:rsidRDefault="0082298E" w:rsidP="005C0F64"/>
    <w:p w14:paraId="2C96EF90" w14:textId="24042FC7" w:rsidR="00155CA4" w:rsidRPr="006E7B3E" w:rsidRDefault="005C0F64" w:rsidP="005C0F64">
      <w:r>
        <w:t>É direcionado àqueles que contribuíram de maneira relevante para a elaboração do trabalho. Recomenda-se que se faça um agradecimento formal à Fundação Educacional Lucas Machado (</w:t>
      </w:r>
      <w:r w:rsidR="00796B5E">
        <w:t>FELUMA</w:t>
      </w:r>
      <w:r>
        <w:t>), Faculdade Ciências Médicas de Minas Gerais (FCM-MG)</w:t>
      </w:r>
      <w:r w:rsidR="00796B5E">
        <w:t xml:space="preserve">, instituições </w:t>
      </w:r>
      <w:r w:rsidR="003D1E7B">
        <w:t>coparticipantes</w:t>
      </w:r>
      <w:r>
        <w:t xml:space="preserve"> e </w:t>
      </w:r>
      <w:r w:rsidR="00796B5E">
        <w:t xml:space="preserve">às </w:t>
      </w:r>
      <w:r>
        <w:t>agências de fomento que tenham apoiado direta ou indiretamente o desenvolvimento do mestrado, como no caso de apoio financeiro ou cessão de bolsas de estudos para o mestrando, alunos de iniciação científica e demais técnicos envolvidos na pesquisa.</w:t>
      </w:r>
    </w:p>
    <w:p w14:paraId="35713670" w14:textId="77777777" w:rsidR="00155CA4" w:rsidRPr="006E7B3E" w:rsidRDefault="00155CA4" w:rsidP="005C0F64"/>
    <w:p w14:paraId="53423955" w14:textId="77777777" w:rsidR="00155CA4" w:rsidRPr="006E7B3E" w:rsidRDefault="00155CA4" w:rsidP="005C0F64"/>
    <w:p w14:paraId="2E9E5922" w14:textId="77777777" w:rsidR="00155CA4" w:rsidRPr="006E7B3E" w:rsidRDefault="00155CA4" w:rsidP="005C0F64"/>
    <w:p w14:paraId="0BCE2C5F" w14:textId="4F5AF28D" w:rsidR="00796B5E" w:rsidRDefault="00796B5E">
      <w:pPr>
        <w:spacing w:line="240" w:lineRule="auto"/>
        <w:jc w:val="left"/>
      </w:pPr>
      <w:r>
        <w:br w:type="page"/>
      </w:r>
    </w:p>
    <w:p w14:paraId="78F280C5" w14:textId="77777777" w:rsidR="00AC4D96" w:rsidRPr="003D1E7B" w:rsidRDefault="00AC4D96" w:rsidP="003D1E7B">
      <w:pPr>
        <w:pStyle w:val="RECUO7cm"/>
      </w:pPr>
    </w:p>
    <w:p w14:paraId="40C8A8D4" w14:textId="77777777" w:rsidR="003D1E7B" w:rsidRPr="003D1E7B" w:rsidRDefault="003D1E7B" w:rsidP="003D1E7B">
      <w:pPr>
        <w:pStyle w:val="RECUO7cm"/>
      </w:pPr>
    </w:p>
    <w:p w14:paraId="71BEA47F" w14:textId="77777777" w:rsidR="003D1E7B" w:rsidRPr="003D1E7B" w:rsidRDefault="003D1E7B" w:rsidP="003D1E7B">
      <w:pPr>
        <w:pStyle w:val="RECUO7cm"/>
      </w:pPr>
    </w:p>
    <w:p w14:paraId="20A9C79D" w14:textId="77777777" w:rsidR="003D1E7B" w:rsidRPr="003D1E7B" w:rsidRDefault="003D1E7B" w:rsidP="003D1E7B">
      <w:pPr>
        <w:pStyle w:val="RECUO7cm"/>
      </w:pPr>
    </w:p>
    <w:p w14:paraId="50540AC9" w14:textId="77777777" w:rsidR="003D1E7B" w:rsidRDefault="003D1E7B" w:rsidP="003D1E7B">
      <w:pPr>
        <w:pStyle w:val="RECUO7cm"/>
      </w:pPr>
    </w:p>
    <w:p w14:paraId="65E24015" w14:textId="77777777" w:rsidR="003D1E7B" w:rsidRDefault="003D1E7B" w:rsidP="003D1E7B">
      <w:pPr>
        <w:pStyle w:val="RECUO7cm"/>
      </w:pPr>
    </w:p>
    <w:p w14:paraId="1D0212D7" w14:textId="77777777" w:rsidR="003D1E7B" w:rsidRDefault="003D1E7B" w:rsidP="003D1E7B">
      <w:pPr>
        <w:pStyle w:val="RECUO7cm"/>
      </w:pPr>
    </w:p>
    <w:p w14:paraId="610A0942" w14:textId="77777777" w:rsidR="003D1E7B" w:rsidRDefault="003D1E7B" w:rsidP="003D1E7B">
      <w:pPr>
        <w:pStyle w:val="RECUO7cm"/>
      </w:pPr>
    </w:p>
    <w:p w14:paraId="2330DB88" w14:textId="77777777" w:rsidR="003D1E7B" w:rsidRDefault="003D1E7B" w:rsidP="003D1E7B">
      <w:pPr>
        <w:pStyle w:val="RECUO7cm"/>
      </w:pPr>
    </w:p>
    <w:p w14:paraId="78C294EC" w14:textId="77777777" w:rsidR="003D1E7B" w:rsidRDefault="003D1E7B" w:rsidP="003D1E7B">
      <w:pPr>
        <w:pStyle w:val="RECUO7cm"/>
      </w:pPr>
    </w:p>
    <w:p w14:paraId="0E8C3B13" w14:textId="77777777" w:rsidR="003D1E7B" w:rsidRDefault="003D1E7B" w:rsidP="003D1E7B">
      <w:pPr>
        <w:pStyle w:val="RECUO7cm"/>
      </w:pPr>
    </w:p>
    <w:p w14:paraId="380A2036" w14:textId="77777777" w:rsidR="003D1E7B" w:rsidRDefault="003D1E7B" w:rsidP="003D1E7B">
      <w:pPr>
        <w:pStyle w:val="RECUO7cm"/>
      </w:pPr>
    </w:p>
    <w:p w14:paraId="66AE6BB3" w14:textId="77777777" w:rsidR="003D1E7B" w:rsidRDefault="003D1E7B" w:rsidP="003D1E7B">
      <w:pPr>
        <w:pStyle w:val="RECUO7cm"/>
      </w:pPr>
    </w:p>
    <w:p w14:paraId="196063A9" w14:textId="77777777" w:rsidR="003D1E7B" w:rsidRDefault="003D1E7B" w:rsidP="003D1E7B">
      <w:pPr>
        <w:pStyle w:val="RECUO7cm"/>
      </w:pPr>
    </w:p>
    <w:p w14:paraId="13E5B4CD" w14:textId="77777777" w:rsidR="003D1E7B" w:rsidRDefault="003D1E7B" w:rsidP="003D1E7B">
      <w:pPr>
        <w:pStyle w:val="RECUO7cm"/>
      </w:pPr>
    </w:p>
    <w:p w14:paraId="6F4AD599" w14:textId="77777777" w:rsidR="003D1E7B" w:rsidRDefault="003D1E7B" w:rsidP="003D1E7B">
      <w:pPr>
        <w:pStyle w:val="RECUO7cm"/>
      </w:pPr>
    </w:p>
    <w:p w14:paraId="58068B2A" w14:textId="77777777" w:rsidR="003D1E7B" w:rsidRDefault="003D1E7B" w:rsidP="003D1E7B">
      <w:pPr>
        <w:pStyle w:val="RECUO7cm"/>
      </w:pPr>
    </w:p>
    <w:p w14:paraId="6E3F9085" w14:textId="77777777" w:rsidR="003D1E7B" w:rsidRDefault="003D1E7B" w:rsidP="003D1E7B">
      <w:pPr>
        <w:pStyle w:val="RECUO7cm"/>
      </w:pPr>
    </w:p>
    <w:p w14:paraId="568057CB" w14:textId="77777777" w:rsidR="003D1E7B" w:rsidRDefault="003D1E7B" w:rsidP="003D1E7B">
      <w:pPr>
        <w:pStyle w:val="RECUO7cm"/>
      </w:pPr>
    </w:p>
    <w:p w14:paraId="78CB3B2A" w14:textId="77777777" w:rsidR="003D1E7B" w:rsidRDefault="003D1E7B" w:rsidP="003D1E7B">
      <w:pPr>
        <w:pStyle w:val="RECUO7cm"/>
      </w:pPr>
    </w:p>
    <w:p w14:paraId="32387716" w14:textId="77777777" w:rsidR="003D1E7B" w:rsidRDefault="003D1E7B" w:rsidP="003D1E7B">
      <w:pPr>
        <w:pStyle w:val="RECUO7cm"/>
      </w:pPr>
    </w:p>
    <w:p w14:paraId="29E7C1AF" w14:textId="77777777" w:rsidR="003D1E7B" w:rsidRDefault="003D1E7B" w:rsidP="003D1E7B">
      <w:pPr>
        <w:pStyle w:val="RECUO7cm"/>
      </w:pPr>
    </w:p>
    <w:p w14:paraId="41ABA5AD" w14:textId="77777777" w:rsidR="003D1E7B" w:rsidRDefault="003D1E7B" w:rsidP="003D1E7B">
      <w:pPr>
        <w:pStyle w:val="RECUO7cm"/>
      </w:pPr>
    </w:p>
    <w:p w14:paraId="3D5F6DF1" w14:textId="1353C1B3" w:rsidR="003D1E7B" w:rsidRPr="003D1E7B" w:rsidRDefault="003D1E7B" w:rsidP="003D1E7B">
      <w:pPr>
        <w:pStyle w:val="RECUO7cm"/>
        <w:rPr>
          <w:i/>
          <w:iCs/>
        </w:rPr>
      </w:pPr>
      <w:r w:rsidRPr="003D1E7B">
        <w:rPr>
          <w:i/>
          <w:iCs/>
        </w:rPr>
        <w:t xml:space="preserve">A epígrafe deve ser apresentada no final da página, com recuo de 7 cm da margem esquerda. </w:t>
      </w:r>
      <w:r w:rsidR="0084234B" w:rsidRPr="0084234B">
        <w:rPr>
          <w:i/>
          <w:iCs/>
        </w:rPr>
        <w:t>A citação pode ser escrita em itálico, caso o autor deseje dar ênfase ao texto</w:t>
      </w:r>
      <w:r w:rsidRPr="003D1E7B">
        <w:rPr>
          <w:i/>
          <w:iCs/>
        </w:rPr>
        <w:t xml:space="preserve">. Deve ser seguida pelo nome do autor da obra original, alinhado à direita logo abaixo da citação. </w:t>
      </w:r>
    </w:p>
    <w:p w14:paraId="454775A3" w14:textId="429A87FB" w:rsidR="003D1E7B" w:rsidRPr="003D1E7B" w:rsidRDefault="003D1E7B" w:rsidP="003D1E7B">
      <w:pPr>
        <w:pStyle w:val="RECUO7cm"/>
        <w:jc w:val="right"/>
        <w:rPr>
          <w:i/>
          <w:iCs/>
        </w:rPr>
      </w:pPr>
      <w:r w:rsidRPr="003D1E7B">
        <w:rPr>
          <w:i/>
          <w:iCs/>
        </w:rPr>
        <w:t>(FCMMG)</w:t>
      </w:r>
    </w:p>
    <w:p w14:paraId="562A0DF6" w14:textId="70FFB06A" w:rsidR="003D1E7B" w:rsidRDefault="003D1E7B">
      <w:pPr>
        <w:spacing w:line="240" w:lineRule="auto"/>
        <w:jc w:val="left"/>
        <w:rPr>
          <w:rFonts w:eastAsia="Calibri" w:cs="Times New Roman"/>
          <w:color w:val="000000" w:themeColor="text1"/>
        </w:rPr>
      </w:pPr>
      <w:r>
        <w:br w:type="page"/>
      </w:r>
    </w:p>
    <w:p w14:paraId="51DFC2D7" w14:textId="77777777" w:rsidR="00D262E2" w:rsidRPr="007D5BF7" w:rsidRDefault="00D262E2" w:rsidP="007D5BF7">
      <w:pPr>
        <w:pStyle w:val="Ttulo"/>
      </w:pPr>
      <w:r w:rsidRPr="007D5BF7">
        <w:lastRenderedPageBreak/>
        <w:t>APRESENTAÇÃO</w:t>
      </w:r>
    </w:p>
    <w:p w14:paraId="1AD3562B" w14:textId="77777777" w:rsidR="007D5BF7" w:rsidRDefault="007D5BF7" w:rsidP="007D5BF7"/>
    <w:p w14:paraId="5AFF3E53" w14:textId="77777777" w:rsidR="0082298E" w:rsidRDefault="0082298E" w:rsidP="007D5BF7"/>
    <w:p w14:paraId="6597C238" w14:textId="584090EA" w:rsidR="00D262E2" w:rsidRPr="006E7B3E" w:rsidRDefault="00D262E2" w:rsidP="007D5BF7">
      <w:r w:rsidRPr="006E7B3E">
        <w:t>Esse estudo foi estruturado em três partes de acordo com as normas estabelecidas pelo</w:t>
      </w:r>
      <w:r>
        <w:t xml:space="preserve"> </w:t>
      </w:r>
      <w:r w:rsidRPr="006E7B3E">
        <w:t xml:space="preserve">Programa de Pós-Graduação em Ciências da Saúde da Faculdade Ciências Médicas </w:t>
      </w:r>
      <w:r w:rsidR="007D5BF7">
        <w:t>de Minas Gerais</w:t>
      </w:r>
      <w:r w:rsidRPr="006E7B3E">
        <w:t xml:space="preserve">. </w:t>
      </w:r>
    </w:p>
    <w:p w14:paraId="0A02D45C" w14:textId="77777777" w:rsidR="00D262E2" w:rsidRPr="006E7B3E" w:rsidRDefault="00D262E2" w:rsidP="007D5BF7"/>
    <w:p w14:paraId="2999841F" w14:textId="77777777" w:rsidR="00D262E2" w:rsidRPr="006E7B3E" w:rsidRDefault="00D262E2" w:rsidP="007D5BF7">
      <w:pPr>
        <w:rPr>
          <w:color w:val="FF0000"/>
        </w:rPr>
      </w:pPr>
      <w:r w:rsidRPr="006E7B3E">
        <w:rPr>
          <w:color w:val="FF0000"/>
        </w:rPr>
        <w:t>(MODIFICAR OS PROXIMOS PARÁGRAFOS DE ACORDO COM O ESTUDO)</w:t>
      </w:r>
    </w:p>
    <w:p w14:paraId="016E63AB" w14:textId="77777777" w:rsidR="00D262E2" w:rsidRPr="006E7B3E" w:rsidRDefault="00D262E2" w:rsidP="007D5BF7"/>
    <w:p w14:paraId="2643E8D0" w14:textId="5CEFD711" w:rsidR="00D262E2" w:rsidRPr="006E7B3E" w:rsidRDefault="00D262E2" w:rsidP="007D5BF7">
      <w:r w:rsidRPr="006E7B3E">
        <w:t xml:space="preserve">A primeira parte é composta pelas considerações iniciais, na qual é apresentada a revisão bibliográfica sobre o tema, a problematização, a justificativa, bem como os objetivos do estudo. As ilustrações estão apresentadas ao longo do texto com os respectivos títulos, legendas e referências bibliográficas. As citações foram feitas de acordo com as normas </w:t>
      </w:r>
      <w:r w:rsidR="007D5BF7">
        <w:t xml:space="preserve">da </w:t>
      </w:r>
      <w:r w:rsidR="00DA2DAB" w:rsidRPr="00DA2DAB">
        <w:t>Associação Brasileira de Normas Técnicas (ABNT)</w:t>
      </w:r>
      <w:r w:rsidRPr="006E7B3E">
        <w:t xml:space="preserve">. </w:t>
      </w:r>
    </w:p>
    <w:p w14:paraId="485B940E" w14:textId="2E6DAE57" w:rsidR="00D262E2" w:rsidRPr="006E7B3E" w:rsidRDefault="00D262E2" w:rsidP="007D5BF7">
      <w:r w:rsidRPr="006E7B3E">
        <w:t>A segunda parte é constituída do artigo original com introdução, material e métodos, resultados, discussão e conclusão</w:t>
      </w:r>
      <w:r>
        <w:t xml:space="preserve">. </w:t>
      </w:r>
      <w:r w:rsidRPr="006E7B3E">
        <w:t xml:space="preserve">O artigo intitulado </w:t>
      </w:r>
      <w:r w:rsidR="00DA2DAB">
        <w:t>####</w:t>
      </w:r>
      <w:r w:rsidRPr="006E7B3E">
        <w:t xml:space="preserve"> foi submetido no dia </w:t>
      </w:r>
      <w:r w:rsidR="00DA2DAB">
        <w:t>####</w:t>
      </w:r>
      <w:r w:rsidRPr="006E7B3E">
        <w:t xml:space="preserve"> à Revista </w:t>
      </w:r>
      <w:r w:rsidR="00DA2DAB">
        <w:t>####</w:t>
      </w:r>
      <w:r w:rsidRPr="006E7B3E">
        <w:t>.</w:t>
      </w:r>
    </w:p>
    <w:p w14:paraId="537811F3" w14:textId="40557876" w:rsidR="00DB1A9B" w:rsidRPr="00DB1A9B" w:rsidRDefault="00D262E2" w:rsidP="007D5BF7">
      <w:r w:rsidRPr="006E7B3E">
        <w:t xml:space="preserve">A terceira parte é constituída pelas considerações finais da presente dissertação, onde são descritas as implicações da presente pesquisa, bem como recomendações e perspectivas para futuras pesquisas. </w:t>
      </w:r>
    </w:p>
    <w:p w14:paraId="427A3A3A" w14:textId="29FB10E6" w:rsidR="00D262E2" w:rsidRPr="006E7B3E" w:rsidRDefault="00D262E2" w:rsidP="007D5BF7">
      <w:r w:rsidRPr="006E7B3E">
        <w:t xml:space="preserve">Este estudo contou com a colaboração dos alunos de Iniciação Científica </w:t>
      </w:r>
      <w:r>
        <w:t>[colocar nomes completo</w:t>
      </w:r>
      <w:r w:rsidR="00DB1A9B">
        <w:t>s</w:t>
      </w:r>
      <w:r>
        <w:t>, curso, tipo de bolsa (PROBIC)].</w:t>
      </w:r>
    </w:p>
    <w:p w14:paraId="6618A8F9" w14:textId="7CD3D91C" w:rsidR="00D262E2" w:rsidRDefault="00D262E2" w:rsidP="007D5BF7">
      <w:r w:rsidRPr="006E7B3E">
        <w:t>Os resultados parciais desse estudo foram apresentados.... (incluir o nome dos congressos e titulo das apresentações).</w:t>
      </w:r>
    </w:p>
    <w:p w14:paraId="3F28950F" w14:textId="06950C96" w:rsidR="00DB1A9B" w:rsidRPr="00DB1A9B" w:rsidRDefault="00DB1A9B" w:rsidP="00DA2DAB">
      <w:r w:rsidRPr="00D61521">
        <w:t xml:space="preserve">Outros elementos que devem constar na apresentação da dissertação são: local da realização do estudo (instituições e laboratórios envolvidos), parcerias </w:t>
      </w:r>
      <w:r>
        <w:t>e</w:t>
      </w:r>
      <w:r w:rsidRPr="00D61521">
        <w:t xml:space="preserve"> </w:t>
      </w:r>
      <w:r>
        <w:t xml:space="preserve">interdisciplinaridade do estudo se houver. Mencionar </w:t>
      </w:r>
      <w:r w:rsidRPr="00DE7109">
        <w:t>a participação de pesquisadores colaboradores brasileiros e/ou estrangeiros.</w:t>
      </w:r>
      <w:r>
        <w:t xml:space="preserve"> Incluir também se o estudo teve algum tipo de fomento, se teve </w:t>
      </w:r>
      <w:r w:rsidRPr="00D61521">
        <w:t>apresentações</w:t>
      </w:r>
      <w:r w:rsidRPr="00935C03">
        <w:t xml:space="preserve"> em congressos e produção relevante ao longo do mestrado</w:t>
      </w:r>
      <w:r>
        <w:t xml:space="preserve">. Adicionar a contribuição do estudo para a sociedade. </w:t>
      </w:r>
    </w:p>
    <w:p w14:paraId="6311529C" w14:textId="35AB0F95" w:rsidR="00DA2DAB" w:rsidRDefault="00DA2DAB">
      <w:pPr>
        <w:spacing w:line="240" w:lineRule="auto"/>
        <w:ind w:firstLine="0"/>
        <w:jc w:val="left"/>
      </w:pPr>
      <w:r>
        <w:br w:type="page"/>
      </w:r>
    </w:p>
    <w:p w14:paraId="0A430B78" w14:textId="11E3B3AE" w:rsidR="007F4684" w:rsidRPr="00857B93" w:rsidRDefault="00D97319" w:rsidP="006672C0">
      <w:pPr>
        <w:pStyle w:val="Ttulo"/>
      </w:pPr>
      <w:r w:rsidRPr="00857B93">
        <w:lastRenderedPageBreak/>
        <w:t xml:space="preserve">RESUMO </w:t>
      </w:r>
    </w:p>
    <w:p w14:paraId="491B9E7C" w14:textId="77777777" w:rsidR="00122388" w:rsidRDefault="00122388" w:rsidP="006558BE">
      <w:pPr>
        <w:ind w:firstLine="0"/>
        <w:jc w:val="center"/>
      </w:pPr>
    </w:p>
    <w:p w14:paraId="7220EFEC" w14:textId="77777777" w:rsidR="006558BE" w:rsidRPr="00857B93" w:rsidRDefault="006558BE" w:rsidP="006558BE">
      <w:pPr>
        <w:ind w:firstLine="0"/>
        <w:jc w:val="center"/>
      </w:pPr>
    </w:p>
    <w:p w14:paraId="439BD51C" w14:textId="773E90F8" w:rsidR="00D97319" w:rsidRPr="00420F4D" w:rsidRDefault="00420F4D" w:rsidP="006672C0">
      <w:pPr>
        <w:ind w:firstLine="0"/>
        <w:jc w:val="center"/>
        <w:rPr>
          <w:b/>
          <w:bCs/>
        </w:rPr>
      </w:pPr>
      <w:r w:rsidRPr="00420F4D">
        <w:rPr>
          <w:b/>
          <w:bCs/>
        </w:rPr>
        <w:t>TÍTULO DA DISSERTAÇÃO</w:t>
      </w:r>
    </w:p>
    <w:p w14:paraId="25B43B6F" w14:textId="77777777" w:rsidR="00857B93" w:rsidRPr="00857B93" w:rsidRDefault="00857B93" w:rsidP="006672C0">
      <w:pPr>
        <w:ind w:firstLine="0"/>
        <w:jc w:val="center"/>
      </w:pPr>
    </w:p>
    <w:p w14:paraId="4C4B79C0" w14:textId="28DCD052" w:rsidR="00155CA4" w:rsidRPr="00857B93" w:rsidRDefault="00AC4D96" w:rsidP="00857B93">
      <w:pPr>
        <w:pStyle w:val="SemEspaamento"/>
      </w:pPr>
      <w:r w:rsidRPr="00857B93">
        <w:rPr>
          <w:b/>
          <w:bCs/>
        </w:rPr>
        <w:t>Introdução</w:t>
      </w:r>
      <w:r w:rsidR="00857B93">
        <w:t>: ############</w:t>
      </w:r>
      <w:r w:rsidRPr="00857B93">
        <w:t xml:space="preserve"> </w:t>
      </w:r>
      <w:r w:rsidR="00857B93">
        <w:t>.</w:t>
      </w:r>
      <w:r w:rsidRPr="00857B93">
        <w:rPr>
          <w:b/>
          <w:bCs/>
        </w:rPr>
        <w:t>Objetivos</w:t>
      </w:r>
      <w:r w:rsidR="00857B93">
        <w:t>: ########.</w:t>
      </w:r>
      <w:r w:rsidRPr="00857B93">
        <w:t xml:space="preserve"> </w:t>
      </w:r>
      <w:r w:rsidRPr="00857B93">
        <w:rPr>
          <w:b/>
          <w:bCs/>
        </w:rPr>
        <w:t>Materia</w:t>
      </w:r>
      <w:r w:rsidR="007952A5">
        <w:rPr>
          <w:b/>
          <w:bCs/>
        </w:rPr>
        <w:t>is</w:t>
      </w:r>
      <w:r w:rsidRPr="00857B93">
        <w:rPr>
          <w:b/>
          <w:bCs/>
        </w:rPr>
        <w:t xml:space="preserve"> e Métodos</w:t>
      </w:r>
      <w:r w:rsidR="00857B93">
        <w:t>:</w:t>
      </w:r>
      <w:r w:rsidRPr="00857B93">
        <w:t xml:space="preserve"> </w:t>
      </w:r>
      <w:r w:rsidR="00857B93">
        <w:t xml:space="preserve">########. </w:t>
      </w:r>
      <w:r w:rsidRPr="00857B93">
        <w:rPr>
          <w:b/>
          <w:bCs/>
        </w:rPr>
        <w:t>Resultados</w:t>
      </w:r>
      <w:r w:rsidR="00857B93">
        <w:t xml:space="preserve">: ########. </w:t>
      </w:r>
      <w:r w:rsidRPr="00857B93">
        <w:rPr>
          <w:b/>
          <w:bCs/>
        </w:rPr>
        <w:t>Conclusão</w:t>
      </w:r>
      <w:r w:rsidR="00857B93">
        <w:t>: ########.</w:t>
      </w:r>
    </w:p>
    <w:p w14:paraId="068A87C8" w14:textId="77777777" w:rsidR="00252516" w:rsidRDefault="00252516" w:rsidP="00857B93">
      <w:pPr>
        <w:pStyle w:val="SemEspaamento"/>
      </w:pPr>
    </w:p>
    <w:p w14:paraId="51DE9F13" w14:textId="77777777" w:rsidR="006672C0" w:rsidRPr="00857B93" w:rsidRDefault="006672C0" w:rsidP="00857B93">
      <w:pPr>
        <w:pStyle w:val="SemEspaamento"/>
      </w:pPr>
    </w:p>
    <w:p w14:paraId="0B87ACA5" w14:textId="0E398F2B" w:rsidR="00155CA4" w:rsidRPr="00857B93" w:rsidRDefault="00D97319" w:rsidP="00857B93">
      <w:pPr>
        <w:pStyle w:val="SemEspaamento"/>
      </w:pPr>
      <w:r w:rsidRPr="00857B93">
        <w:rPr>
          <w:b/>
          <w:bCs/>
        </w:rPr>
        <w:t>Palavras</w:t>
      </w:r>
      <w:r w:rsidR="00847D14" w:rsidRPr="00857B93">
        <w:rPr>
          <w:b/>
          <w:bCs/>
        </w:rPr>
        <w:t>-</w:t>
      </w:r>
      <w:r w:rsidRPr="00857B93">
        <w:rPr>
          <w:b/>
          <w:bCs/>
        </w:rPr>
        <w:t>chave</w:t>
      </w:r>
      <w:r w:rsidRPr="00857B93">
        <w:t xml:space="preserve">: </w:t>
      </w:r>
    </w:p>
    <w:p w14:paraId="235606E7" w14:textId="36538996" w:rsidR="002115AE" w:rsidRPr="006672C0" w:rsidRDefault="002115AE" w:rsidP="006672C0">
      <w:pPr>
        <w:pStyle w:val="SemEspaamento"/>
      </w:pPr>
    </w:p>
    <w:p w14:paraId="3DD205C6" w14:textId="3D34654E" w:rsidR="002115AE" w:rsidRPr="006672C0" w:rsidRDefault="002115AE" w:rsidP="006672C0">
      <w:pPr>
        <w:pStyle w:val="SemEspaamento"/>
      </w:pPr>
    </w:p>
    <w:p w14:paraId="1E1F3C27" w14:textId="2F535D57" w:rsidR="002115AE" w:rsidRPr="006672C0" w:rsidRDefault="002115AE" w:rsidP="006672C0">
      <w:pPr>
        <w:pStyle w:val="SemEspaamento"/>
      </w:pPr>
    </w:p>
    <w:p w14:paraId="2C309CC9" w14:textId="5FFB9E1D" w:rsidR="002115AE" w:rsidRPr="006672C0" w:rsidRDefault="002115AE" w:rsidP="006672C0">
      <w:pPr>
        <w:pStyle w:val="SemEspaamento"/>
      </w:pPr>
    </w:p>
    <w:p w14:paraId="52EDA93B" w14:textId="02822F74" w:rsidR="002115AE" w:rsidRPr="006672C0" w:rsidRDefault="002115AE" w:rsidP="006672C0">
      <w:pPr>
        <w:pStyle w:val="SemEspaamento"/>
      </w:pPr>
    </w:p>
    <w:p w14:paraId="576321A6" w14:textId="110EB31A" w:rsidR="002115AE" w:rsidRPr="006672C0" w:rsidRDefault="002115AE" w:rsidP="006672C0">
      <w:pPr>
        <w:pStyle w:val="SemEspaamento"/>
      </w:pPr>
    </w:p>
    <w:p w14:paraId="7BF9B619" w14:textId="35CBCC20" w:rsidR="002115AE" w:rsidRPr="006672C0" w:rsidRDefault="002115AE" w:rsidP="006672C0">
      <w:pPr>
        <w:pStyle w:val="SemEspaamento"/>
      </w:pPr>
    </w:p>
    <w:p w14:paraId="6662C8F4" w14:textId="76C436F7" w:rsidR="002115AE" w:rsidRPr="006672C0" w:rsidRDefault="002115AE" w:rsidP="006672C0">
      <w:pPr>
        <w:pStyle w:val="SemEspaamento"/>
      </w:pPr>
    </w:p>
    <w:p w14:paraId="607DAB5F" w14:textId="3339E845" w:rsidR="002115AE" w:rsidRPr="006672C0" w:rsidRDefault="002115AE" w:rsidP="006672C0">
      <w:pPr>
        <w:pStyle w:val="SemEspaamento"/>
      </w:pPr>
      <w:r w:rsidRPr="006672C0">
        <w:t>Observaç</w:t>
      </w:r>
      <w:r w:rsidR="0028633C" w:rsidRPr="006672C0">
        <w:t>ões</w:t>
      </w:r>
      <w:r w:rsidRPr="006672C0">
        <w:t>:</w:t>
      </w:r>
    </w:p>
    <w:p w14:paraId="554F58E8" w14:textId="257C89FE" w:rsidR="002115AE" w:rsidRPr="006672C0" w:rsidRDefault="002115AE" w:rsidP="006672C0">
      <w:pPr>
        <w:pStyle w:val="SemEspaamento"/>
      </w:pPr>
      <w:r w:rsidRPr="006672C0">
        <w:t>O título da dissertação pode ser diferente do título do artigo que foi enviado para a publicação.</w:t>
      </w:r>
      <w:r w:rsidR="0028633C" w:rsidRPr="006672C0">
        <w:t xml:space="preserve"> </w:t>
      </w:r>
      <w:r w:rsidRPr="006672C0">
        <w:t>Isso pode acontecer quando a dissertação é constituída por mais de um artigo, por exemplo.</w:t>
      </w:r>
    </w:p>
    <w:p w14:paraId="46ED3437" w14:textId="6F67E59D" w:rsidR="002115AE" w:rsidRPr="006672C0" w:rsidRDefault="002115AE" w:rsidP="006672C0">
      <w:pPr>
        <w:pStyle w:val="SemEspaamento"/>
      </w:pPr>
      <w:r w:rsidRPr="006672C0">
        <w:t xml:space="preserve">O título da dissertação </w:t>
      </w:r>
      <w:r w:rsidR="0028633C" w:rsidRPr="006672C0">
        <w:t>pode ser diferente do</w:t>
      </w:r>
      <w:r w:rsidRPr="006672C0">
        <w:t xml:space="preserve"> título do projeto</w:t>
      </w:r>
      <w:r w:rsidR="0028633C" w:rsidRPr="006672C0">
        <w:t>.</w:t>
      </w:r>
    </w:p>
    <w:p w14:paraId="2DEE6A25" w14:textId="77777777" w:rsidR="006672C0" w:rsidRPr="006672C0" w:rsidRDefault="006672C0" w:rsidP="006672C0">
      <w:pPr>
        <w:pStyle w:val="SemEspaamento"/>
      </w:pPr>
      <w:r w:rsidRPr="006672C0">
        <w:t xml:space="preserve">O texto deve ter espaçamento simples e conter entre 150 e 500 palavras. </w:t>
      </w:r>
    </w:p>
    <w:p w14:paraId="17411D5E" w14:textId="471C90DE" w:rsidR="006672C0" w:rsidRPr="006672C0" w:rsidRDefault="006672C0" w:rsidP="006672C0">
      <w:pPr>
        <w:pStyle w:val="SemEspaamento"/>
      </w:pPr>
      <w:r w:rsidRPr="006672C0">
        <w:t>Após o final do resumo, deve-se deixar um espaço duplo e listar palavras-chave que representem o conteúdo do trabalho. As palavras-chave devem ser retiradas dos Descritores em Ciências da Saúde (DeCS) da Biblioteca Virtual em Saúde (http://decs.bvs.br/).</w:t>
      </w:r>
    </w:p>
    <w:p w14:paraId="389C7BB3" w14:textId="64897A03" w:rsidR="006672C0" w:rsidRDefault="006672C0">
      <w:pPr>
        <w:spacing w:line="240" w:lineRule="auto"/>
        <w:ind w:firstLine="0"/>
        <w:jc w:val="left"/>
      </w:pPr>
      <w:r>
        <w:br w:type="page"/>
      </w:r>
    </w:p>
    <w:p w14:paraId="269A5C49" w14:textId="2536CAF3" w:rsidR="006672C0" w:rsidRPr="00857B93" w:rsidRDefault="006672C0" w:rsidP="006672C0">
      <w:pPr>
        <w:pStyle w:val="Ttulo"/>
      </w:pPr>
      <w:r>
        <w:lastRenderedPageBreak/>
        <w:t>ABSTRACT</w:t>
      </w:r>
      <w:r w:rsidRPr="00857B93">
        <w:t xml:space="preserve"> </w:t>
      </w:r>
    </w:p>
    <w:p w14:paraId="0AD3123F" w14:textId="77777777" w:rsidR="006672C0" w:rsidRDefault="006672C0" w:rsidP="006558BE">
      <w:pPr>
        <w:ind w:firstLine="0"/>
        <w:jc w:val="center"/>
      </w:pPr>
    </w:p>
    <w:p w14:paraId="1A920963" w14:textId="77777777" w:rsidR="006558BE" w:rsidRPr="00857B93" w:rsidRDefault="006558BE" w:rsidP="006558BE">
      <w:pPr>
        <w:ind w:firstLine="0"/>
        <w:jc w:val="center"/>
      </w:pPr>
    </w:p>
    <w:p w14:paraId="5E6FB76D" w14:textId="69F4B313" w:rsidR="006672C0" w:rsidRPr="00420F4D" w:rsidRDefault="00420F4D" w:rsidP="006672C0">
      <w:pPr>
        <w:ind w:firstLine="0"/>
        <w:jc w:val="center"/>
        <w:rPr>
          <w:b/>
          <w:bCs/>
        </w:rPr>
      </w:pPr>
      <w:r w:rsidRPr="00420F4D">
        <w:rPr>
          <w:b/>
          <w:bCs/>
        </w:rPr>
        <w:t>TÍTULO DA DISSERTAÇÃO EM INGLÊS</w:t>
      </w:r>
    </w:p>
    <w:p w14:paraId="7EDCC7CE" w14:textId="77777777" w:rsidR="006672C0" w:rsidRPr="00857B93" w:rsidRDefault="006672C0" w:rsidP="006672C0">
      <w:pPr>
        <w:ind w:firstLine="0"/>
        <w:jc w:val="center"/>
      </w:pPr>
    </w:p>
    <w:p w14:paraId="76EA29A9" w14:textId="2012AB24" w:rsidR="006672C0" w:rsidRPr="00CC0888" w:rsidRDefault="006672C0" w:rsidP="006672C0">
      <w:pPr>
        <w:pStyle w:val="SemEspaamento"/>
      </w:pPr>
      <w:r w:rsidRPr="00CC0888">
        <w:rPr>
          <w:b/>
          <w:bCs/>
          <w:lang w:val="en-US"/>
        </w:rPr>
        <w:t>Introduction</w:t>
      </w:r>
      <w:r w:rsidRPr="00CC0888">
        <w:rPr>
          <w:lang w:val="en-US"/>
        </w:rPr>
        <w:t>: ############.</w:t>
      </w:r>
      <w:r w:rsidR="00420F4D" w:rsidRPr="00CC0888">
        <w:rPr>
          <w:lang w:val="en-US"/>
        </w:rPr>
        <w:t xml:space="preserve"> </w:t>
      </w:r>
      <w:r w:rsidRPr="00420F4D">
        <w:rPr>
          <w:b/>
          <w:bCs/>
          <w:lang w:val="en-US"/>
        </w:rPr>
        <w:t>Objectives</w:t>
      </w:r>
      <w:r w:rsidRPr="00420F4D">
        <w:rPr>
          <w:lang w:val="en-US"/>
        </w:rPr>
        <w:t xml:space="preserve">: ########. </w:t>
      </w:r>
      <w:r w:rsidRPr="00420F4D">
        <w:rPr>
          <w:b/>
          <w:bCs/>
          <w:lang w:val="en-US"/>
        </w:rPr>
        <w:t>Material</w:t>
      </w:r>
      <w:r w:rsidR="007952A5" w:rsidRPr="00420F4D">
        <w:rPr>
          <w:b/>
          <w:bCs/>
          <w:lang w:val="en-US"/>
        </w:rPr>
        <w:t>s</w:t>
      </w:r>
      <w:r w:rsidRPr="00420F4D">
        <w:rPr>
          <w:b/>
          <w:bCs/>
          <w:lang w:val="en-US"/>
        </w:rPr>
        <w:t xml:space="preserve"> and Methods</w:t>
      </w:r>
      <w:r w:rsidRPr="00420F4D">
        <w:rPr>
          <w:lang w:val="en-US"/>
        </w:rPr>
        <w:t xml:space="preserve">: ########. </w:t>
      </w:r>
      <w:r w:rsidRPr="00CC0888">
        <w:rPr>
          <w:b/>
          <w:bCs/>
        </w:rPr>
        <w:t>Results</w:t>
      </w:r>
      <w:r w:rsidRPr="00CC0888">
        <w:t xml:space="preserve">: ########. </w:t>
      </w:r>
      <w:r w:rsidRPr="00CC0888">
        <w:rPr>
          <w:b/>
          <w:bCs/>
        </w:rPr>
        <w:t>Conclusion</w:t>
      </w:r>
      <w:r w:rsidRPr="00CC0888">
        <w:t>: ########.</w:t>
      </w:r>
    </w:p>
    <w:p w14:paraId="104D33F4" w14:textId="77777777" w:rsidR="006672C0" w:rsidRPr="00CC0888" w:rsidRDefault="006672C0" w:rsidP="006672C0">
      <w:pPr>
        <w:pStyle w:val="SemEspaamento"/>
      </w:pPr>
    </w:p>
    <w:p w14:paraId="7CCEDF58" w14:textId="77777777" w:rsidR="006672C0" w:rsidRPr="00CC0888" w:rsidRDefault="006672C0" w:rsidP="006672C0">
      <w:pPr>
        <w:pStyle w:val="SemEspaamento"/>
      </w:pPr>
    </w:p>
    <w:p w14:paraId="275B2CA7" w14:textId="084C14BE" w:rsidR="006672C0" w:rsidRPr="00CC0888" w:rsidRDefault="006672C0" w:rsidP="006672C0">
      <w:pPr>
        <w:pStyle w:val="SemEspaamento"/>
      </w:pPr>
      <w:r w:rsidRPr="00CC0888">
        <w:rPr>
          <w:b/>
          <w:bCs/>
        </w:rPr>
        <w:t>Keywords</w:t>
      </w:r>
      <w:r w:rsidRPr="00CC0888">
        <w:t xml:space="preserve">: </w:t>
      </w:r>
    </w:p>
    <w:p w14:paraId="6FCCDBE8" w14:textId="77777777" w:rsidR="006672C0" w:rsidRPr="00CC0888" w:rsidRDefault="006672C0" w:rsidP="006672C0">
      <w:pPr>
        <w:pStyle w:val="SemEspaamento"/>
      </w:pPr>
    </w:p>
    <w:p w14:paraId="211D39EF" w14:textId="77777777" w:rsidR="006672C0" w:rsidRPr="00CC0888" w:rsidRDefault="006672C0" w:rsidP="006672C0">
      <w:pPr>
        <w:pStyle w:val="SemEspaamento"/>
      </w:pPr>
    </w:p>
    <w:p w14:paraId="794459D1" w14:textId="77777777" w:rsidR="006672C0" w:rsidRPr="00CC0888" w:rsidRDefault="006672C0" w:rsidP="006672C0">
      <w:pPr>
        <w:pStyle w:val="SemEspaamento"/>
      </w:pPr>
    </w:p>
    <w:p w14:paraId="4E369884" w14:textId="77777777" w:rsidR="006672C0" w:rsidRPr="00CC0888" w:rsidRDefault="006672C0" w:rsidP="006672C0">
      <w:pPr>
        <w:pStyle w:val="SemEspaamento"/>
      </w:pPr>
    </w:p>
    <w:p w14:paraId="1F85E7E2" w14:textId="77777777" w:rsidR="006672C0" w:rsidRPr="00CC0888" w:rsidRDefault="006672C0" w:rsidP="006672C0">
      <w:pPr>
        <w:pStyle w:val="SemEspaamento"/>
      </w:pPr>
    </w:p>
    <w:p w14:paraId="6F1D7A1A" w14:textId="77777777" w:rsidR="006672C0" w:rsidRPr="00CC0888" w:rsidRDefault="006672C0" w:rsidP="006672C0">
      <w:pPr>
        <w:pStyle w:val="SemEspaamento"/>
      </w:pPr>
    </w:p>
    <w:p w14:paraId="58E22FB4" w14:textId="77777777" w:rsidR="006672C0" w:rsidRPr="006672C0" w:rsidRDefault="006672C0" w:rsidP="006672C0">
      <w:pPr>
        <w:pStyle w:val="SemEspaamento"/>
      </w:pPr>
    </w:p>
    <w:p w14:paraId="784CFAC2" w14:textId="77777777" w:rsidR="006672C0" w:rsidRPr="006672C0" w:rsidRDefault="006672C0" w:rsidP="006672C0">
      <w:pPr>
        <w:pStyle w:val="SemEspaamento"/>
      </w:pPr>
    </w:p>
    <w:p w14:paraId="3C3CD3AC" w14:textId="77777777" w:rsidR="006672C0" w:rsidRPr="006672C0" w:rsidRDefault="006672C0" w:rsidP="006672C0">
      <w:pPr>
        <w:pStyle w:val="SemEspaamento"/>
      </w:pPr>
      <w:r w:rsidRPr="006672C0">
        <w:t>Observações:</w:t>
      </w:r>
    </w:p>
    <w:p w14:paraId="51A8268C" w14:textId="25DC8536" w:rsidR="0042391B" w:rsidRPr="006672C0" w:rsidRDefault="006672C0" w:rsidP="006672C0">
      <w:pPr>
        <w:pStyle w:val="SemEspaamento"/>
      </w:pPr>
      <w:r w:rsidRPr="006672C0">
        <w:t xml:space="preserve">Esta página deve ser a tradução fiel do conteúdo da página do resumo em português. As keywords </w:t>
      </w:r>
      <w:r w:rsidR="009B27B1" w:rsidRPr="009B27B1">
        <w:t>(palavras-chave)</w:t>
      </w:r>
      <w:r w:rsidR="009B27B1">
        <w:t xml:space="preserve"> </w:t>
      </w:r>
      <w:r w:rsidRPr="006672C0">
        <w:t>devem ser obtidas a partir da versão em inglês do DeCS.</w:t>
      </w:r>
    </w:p>
    <w:p w14:paraId="5ADEB2E2" w14:textId="631AA5D6" w:rsidR="006672C0" w:rsidRDefault="006672C0">
      <w:pPr>
        <w:spacing w:line="240" w:lineRule="auto"/>
        <w:ind w:firstLine="0"/>
        <w:jc w:val="left"/>
        <w:rPr>
          <w:rFonts w:cs="Times New Roman"/>
          <w:bCs/>
          <w:iCs/>
        </w:rPr>
      </w:pPr>
      <w:r>
        <w:rPr>
          <w:rFonts w:cs="Times New Roman"/>
          <w:bCs/>
          <w:iCs/>
        </w:rPr>
        <w:br w:type="page"/>
      </w:r>
    </w:p>
    <w:p w14:paraId="0FEDD016" w14:textId="23263809" w:rsidR="009B27B1" w:rsidRPr="009F7996" w:rsidRDefault="009B27B1" w:rsidP="009B27B1">
      <w:pPr>
        <w:pStyle w:val="Ttulo"/>
      </w:pPr>
      <w:r w:rsidRPr="009F7996">
        <w:lastRenderedPageBreak/>
        <w:t xml:space="preserve">LISTA DE </w:t>
      </w:r>
      <w:r w:rsidR="0090204B">
        <w:t>ILUSTRAÇÕES</w:t>
      </w:r>
    </w:p>
    <w:p w14:paraId="31548D85" w14:textId="77777777" w:rsidR="009B27B1" w:rsidRDefault="009B27B1" w:rsidP="006558BE">
      <w:pPr>
        <w:ind w:firstLine="0"/>
      </w:pPr>
    </w:p>
    <w:p w14:paraId="3C03EDC4" w14:textId="77777777" w:rsidR="006558BE" w:rsidRPr="009F7996" w:rsidRDefault="006558BE" w:rsidP="006558BE">
      <w:pPr>
        <w:ind w:firstLine="0"/>
      </w:pPr>
    </w:p>
    <w:p w14:paraId="6711A3AB" w14:textId="77777777" w:rsidR="009B27B1" w:rsidRPr="009F7996" w:rsidRDefault="009B27B1" w:rsidP="009F7996">
      <w:pPr>
        <w:ind w:firstLine="0"/>
        <w:rPr>
          <w:b/>
          <w:bCs/>
        </w:rPr>
      </w:pPr>
      <w:r w:rsidRPr="009F7996">
        <w:rPr>
          <w:b/>
          <w:bCs/>
        </w:rPr>
        <w:t xml:space="preserve">Considerações iniciais </w:t>
      </w:r>
    </w:p>
    <w:p w14:paraId="7D22C487" w14:textId="2B0D8C62" w:rsidR="001565BD" w:rsidRDefault="001565BD">
      <w:pPr>
        <w:pStyle w:val="ndicedeilustraes"/>
        <w:tabs>
          <w:tab w:val="right" w:leader="dot" w:pos="9061"/>
        </w:tabs>
        <w:rPr>
          <w:rFonts w:asciiTheme="minorHAnsi" w:hAnsiTheme="minorHAnsi"/>
          <w:noProof/>
          <w:kern w:val="2"/>
          <w:lang w:eastAsia="en-US"/>
          <w14:ligatures w14:val="standardContextual"/>
        </w:rPr>
      </w:pPr>
      <w:r>
        <w:rPr>
          <w:rFonts w:cs="Times New Roman"/>
          <w:color w:val="000000" w:themeColor="text1"/>
        </w:rPr>
        <w:fldChar w:fldCharType="begin"/>
      </w:r>
      <w:r>
        <w:rPr>
          <w:rFonts w:cs="Times New Roman"/>
          <w:color w:val="000000" w:themeColor="text1"/>
        </w:rPr>
        <w:instrText xml:space="preserve"> TOC \c "Figura" </w:instrText>
      </w:r>
      <w:r>
        <w:rPr>
          <w:rFonts w:cs="Times New Roman"/>
          <w:color w:val="000000" w:themeColor="text1"/>
        </w:rPr>
        <w:fldChar w:fldCharType="separate"/>
      </w:r>
      <w:r>
        <w:rPr>
          <w:noProof/>
        </w:rPr>
        <w:t>Figura 1 - Distribuição dos locais de atendimento médico por causa da depressão.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77486778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14</w:t>
      </w:r>
      <w:r>
        <w:rPr>
          <w:noProof/>
        </w:rPr>
        <w:fldChar w:fldCharType="end"/>
      </w:r>
    </w:p>
    <w:p w14:paraId="39DA77CA" w14:textId="1652E45A" w:rsidR="001565BD" w:rsidRDefault="001565BD">
      <w:pPr>
        <w:pStyle w:val="ndicedeilustraes"/>
        <w:tabs>
          <w:tab w:val="right" w:leader="dot" w:pos="9061"/>
        </w:tabs>
        <w:rPr>
          <w:rFonts w:asciiTheme="minorHAnsi" w:hAnsiTheme="minorHAnsi"/>
          <w:noProof/>
          <w:kern w:val="2"/>
          <w:lang w:eastAsia="en-US"/>
          <w14:ligatures w14:val="standardContextual"/>
        </w:rPr>
      </w:pPr>
      <w:r>
        <w:rPr>
          <w:noProof/>
        </w:rPr>
        <w:t>Figura 2 - Doppler tecidual do anel tricúspide em corte apical de quatro câmeras.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77486779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14</w:t>
      </w:r>
      <w:r>
        <w:rPr>
          <w:noProof/>
        </w:rPr>
        <w:fldChar w:fldCharType="end"/>
      </w:r>
    </w:p>
    <w:p w14:paraId="637C319A" w14:textId="0D3246E5" w:rsidR="009B27B1" w:rsidRPr="009F7996" w:rsidRDefault="001565BD" w:rsidP="001565BD">
      <w:pPr>
        <w:ind w:firstLine="0"/>
        <w:rPr>
          <w:rFonts w:cs="Times New Roman"/>
          <w:color w:val="000000" w:themeColor="text1"/>
        </w:rPr>
      </w:pPr>
      <w:r>
        <w:rPr>
          <w:rFonts w:cs="Times New Roman"/>
          <w:color w:val="000000" w:themeColor="text1"/>
        </w:rPr>
        <w:fldChar w:fldCharType="end"/>
      </w:r>
    </w:p>
    <w:p w14:paraId="6547D79D" w14:textId="77777777" w:rsidR="00A33D7C" w:rsidRPr="009F7996" w:rsidRDefault="00A33D7C" w:rsidP="009F7996">
      <w:pPr>
        <w:ind w:firstLine="0"/>
        <w:rPr>
          <w:rFonts w:cs="Times New Roman"/>
          <w:color w:val="000000" w:themeColor="text1"/>
        </w:rPr>
      </w:pPr>
    </w:p>
    <w:p w14:paraId="2868DEF1" w14:textId="77777777" w:rsidR="009B27B1" w:rsidRPr="00C03350" w:rsidRDefault="009B27B1" w:rsidP="009F7996">
      <w:pPr>
        <w:ind w:firstLine="0"/>
        <w:rPr>
          <w:rStyle w:val="Hyperlink"/>
          <w:rFonts w:cs="Times New Roman"/>
          <w:b/>
          <w:noProof/>
          <w:color w:val="auto"/>
          <w:u w:val="none"/>
          <w:lang w:val="en-US"/>
        </w:rPr>
      </w:pPr>
      <w:r w:rsidRPr="00C03350">
        <w:rPr>
          <w:rStyle w:val="Hyperlink"/>
          <w:rFonts w:cs="Times New Roman"/>
          <w:b/>
          <w:noProof/>
          <w:color w:val="auto"/>
          <w:u w:val="none"/>
          <w:lang w:val="en-US"/>
        </w:rPr>
        <w:t xml:space="preserve">Artigo original </w:t>
      </w:r>
    </w:p>
    <w:p w14:paraId="5A3D9885" w14:textId="6CFDB31E" w:rsidR="009B27B1" w:rsidRPr="00295B4A" w:rsidRDefault="009B27B1" w:rsidP="00295B4A">
      <w:pPr>
        <w:pStyle w:val="ndicedeilustraes"/>
        <w:rPr>
          <w:lang w:val="en-US"/>
        </w:rPr>
      </w:pPr>
      <w:r w:rsidRPr="00295B4A">
        <w:rPr>
          <w:lang w:val="en-US"/>
        </w:rPr>
        <w:t>Figure 1 - Graft survival rates by Kaplan-Meier in patients with glomerulopathies</w:t>
      </w:r>
      <w:r w:rsidR="0090204B" w:rsidRPr="00295B4A">
        <w:rPr>
          <w:lang w:val="en-US"/>
        </w:rPr>
        <w:t xml:space="preserve"> ………… 25</w:t>
      </w:r>
    </w:p>
    <w:p w14:paraId="4F63115F" w14:textId="02280C29" w:rsidR="009B27B1" w:rsidRPr="00295B4A" w:rsidRDefault="009B27B1" w:rsidP="00295B4A">
      <w:pPr>
        <w:pStyle w:val="ndicedeilustraes"/>
        <w:rPr>
          <w:lang w:val="en-US"/>
        </w:rPr>
      </w:pPr>
      <w:r w:rsidRPr="00295B4A">
        <w:rPr>
          <w:lang w:val="en-US"/>
        </w:rPr>
        <w:t>Figure 2</w:t>
      </w:r>
      <w:r w:rsidR="009F7996" w:rsidRPr="00295B4A">
        <w:rPr>
          <w:lang w:val="en-US"/>
        </w:rPr>
        <w:t xml:space="preserve"> -</w:t>
      </w:r>
      <w:r w:rsidRPr="00295B4A">
        <w:rPr>
          <w:lang w:val="en-US"/>
        </w:rPr>
        <w:t xml:space="preserve"> Mean serum creatinine levels during long-term follow-up in patients with different types of glomerulopathies (GP) and those with undetermined cause of end-stage renal disease or without GP</w:t>
      </w:r>
      <w:r w:rsidR="00A33D7C" w:rsidRPr="00295B4A">
        <w:rPr>
          <w:lang w:val="en-US"/>
        </w:rPr>
        <w:t xml:space="preserve"> ……………………………………………………………………</w:t>
      </w:r>
      <w:r w:rsidR="0090204B" w:rsidRPr="00295B4A">
        <w:rPr>
          <w:lang w:val="en-US"/>
        </w:rPr>
        <w:t>…………..</w:t>
      </w:r>
      <w:r w:rsidR="00A33D7C" w:rsidRPr="00295B4A">
        <w:rPr>
          <w:lang w:val="en-US"/>
        </w:rPr>
        <w:t>.</w:t>
      </w:r>
      <w:r w:rsidR="0090204B" w:rsidRPr="00295B4A">
        <w:rPr>
          <w:lang w:val="en-US"/>
        </w:rPr>
        <w:t xml:space="preserve"> 26</w:t>
      </w:r>
    </w:p>
    <w:p w14:paraId="269E5A5B" w14:textId="7DBECF19" w:rsidR="009B27B1" w:rsidRPr="0090204B" w:rsidRDefault="009B27B1" w:rsidP="0082298E">
      <w:pPr>
        <w:ind w:firstLine="0"/>
        <w:rPr>
          <w:lang w:val="en-US"/>
        </w:rPr>
      </w:pPr>
    </w:p>
    <w:p w14:paraId="09BE9C46" w14:textId="77777777" w:rsidR="001565BD" w:rsidRPr="0090204B" w:rsidRDefault="001565BD" w:rsidP="0082298E">
      <w:pPr>
        <w:ind w:firstLine="0"/>
        <w:rPr>
          <w:lang w:val="en-US"/>
        </w:rPr>
      </w:pPr>
    </w:p>
    <w:p w14:paraId="2998CA8C" w14:textId="5EC3057F" w:rsidR="001565BD" w:rsidRDefault="0082298E" w:rsidP="0082298E">
      <w:pPr>
        <w:ind w:firstLine="0"/>
      </w:pPr>
      <w:r>
        <w:t>Recomenda-se inserir lista de ilustrações de forma automática.</w:t>
      </w:r>
    </w:p>
    <w:p w14:paraId="256760B4" w14:textId="77777777" w:rsidR="001565BD" w:rsidRPr="009F7996" w:rsidRDefault="001565BD" w:rsidP="0082298E">
      <w:pPr>
        <w:ind w:firstLine="0"/>
      </w:pPr>
    </w:p>
    <w:p w14:paraId="1DECEAD9" w14:textId="3CDF8368" w:rsidR="009F7996" w:rsidRDefault="009F7996">
      <w:pPr>
        <w:spacing w:line="240" w:lineRule="auto"/>
        <w:ind w:firstLine="0"/>
        <w:jc w:val="left"/>
      </w:pPr>
      <w:r>
        <w:br w:type="page"/>
      </w:r>
    </w:p>
    <w:p w14:paraId="3EC7378B" w14:textId="77777777" w:rsidR="009F7996" w:rsidRPr="009F7996" w:rsidRDefault="009F7996" w:rsidP="009F7996">
      <w:pPr>
        <w:pStyle w:val="Ttulo"/>
      </w:pPr>
      <w:r w:rsidRPr="009F7996">
        <w:lastRenderedPageBreak/>
        <w:t>LISTA DE TABELAS</w:t>
      </w:r>
    </w:p>
    <w:p w14:paraId="7BAA9C98" w14:textId="77777777" w:rsidR="009F7996" w:rsidRDefault="009F7996" w:rsidP="009F7996">
      <w:pPr>
        <w:ind w:firstLine="0"/>
      </w:pPr>
    </w:p>
    <w:p w14:paraId="605F4095" w14:textId="77777777" w:rsidR="006558BE" w:rsidRPr="009F7996" w:rsidRDefault="006558BE" w:rsidP="009F7996">
      <w:pPr>
        <w:ind w:firstLine="0"/>
      </w:pPr>
    </w:p>
    <w:p w14:paraId="3FBB232E" w14:textId="77777777" w:rsidR="009F7996" w:rsidRPr="009F7996" w:rsidRDefault="009F7996" w:rsidP="009F7996">
      <w:pPr>
        <w:ind w:firstLine="0"/>
        <w:rPr>
          <w:b/>
          <w:bCs/>
        </w:rPr>
      </w:pPr>
      <w:r w:rsidRPr="009F7996">
        <w:rPr>
          <w:b/>
          <w:bCs/>
        </w:rPr>
        <w:t xml:space="preserve">Considerações iniciais </w:t>
      </w:r>
    </w:p>
    <w:p w14:paraId="402E0DFD" w14:textId="193F9329" w:rsidR="00DF541E" w:rsidRDefault="00DF541E">
      <w:pPr>
        <w:pStyle w:val="ndicedeilustraes"/>
        <w:tabs>
          <w:tab w:val="right" w:leader="dot" w:pos="9061"/>
        </w:tabs>
        <w:rPr>
          <w:rFonts w:asciiTheme="minorHAnsi" w:hAnsiTheme="minorHAnsi"/>
          <w:noProof/>
          <w:kern w:val="2"/>
          <w:lang w:eastAsia="en-US"/>
          <w14:ligatures w14:val="standardContextual"/>
        </w:rPr>
      </w:pPr>
      <w:r>
        <w:fldChar w:fldCharType="begin"/>
      </w:r>
      <w:r>
        <w:instrText xml:space="preserve"> TOC \c "Tabela" </w:instrText>
      </w:r>
      <w:r>
        <w:fldChar w:fldCharType="separate"/>
      </w:r>
      <w:r>
        <w:rPr>
          <w:noProof/>
        </w:rPr>
        <w:t>Tabela 1 - Classificação da gravidade da DPOC, após prova broncodilatadora, em pacientes com VEF1/CVF &lt; 0,70.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77487033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15</w:t>
      </w:r>
      <w:r>
        <w:rPr>
          <w:noProof/>
        </w:rPr>
        <w:fldChar w:fldCharType="end"/>
      </w:r>
    </w:p>
    <w:p w14:paraId="5181B1D8" w14:textId="41DB672C" w:rsidR="00BC1CC5" w:rsidRDefault="00DF541E" w:rsidP="009F7996">
      <w:pPr>
        <w:ind w:firstLine="0"/>
      </w:pPr>
      <w:r>
        <w:fldChar w:fldCharType="end"/>
      </w:r>
    </w:p>
    <w:p w14:paraId="31AF7BA0" w14:textId="77777777" w:rsidR="00DF541E" w:rsidRPr="009F7996" w:rsidRDefault="00DF541E" w:rsidP="009F7996">
      <w:pPr>
        <w:ind w:firstLine="0"/>
      </w:pPr>
    </w:p>
    <w:p w14:paraId="08DB2239" w14:textId="7EBEA82B" w:rsidR="009F7996" w:rsidRPr="009F7996" w:rsidRDefault="009F7996" w:rsidP="009F7996">
      <w:pPr>
        <w:ind w:firstLine="0"/>
        <w:rPr>
          <w:b/>
          <w:bCs/>
        </w:rPr>
      </w:pPr>
      <w:r w:rsidRPr="009F7996">
        <w:rPr>
          <w:b/>
          <w:bCs/>
        </w:rPr>
        <w:t>Artigo original</w:t>
      </w:r>
    </w:p>
    <w:p w14:paraId="59BC88F9" w14:textId="12F6822F" w:rsidR="009F7996" w:rsidRPr="00295B4A" w:rsidRDefault="009F7996" w:rsidP="00295B4A">
      <w:pPr>
        <w:pStyle w:val="ndicedeilustraes"/>
      </w:pPr>
      <w:r w:rsidRPr="00295B4A">
        <w:t>Tabela 1 - Característica da amostra estudada .......................................................</w:t>
      </w:r>
      <w:r w:rsidR="00295B4A" w:rsidRPr="00295B4A">
        <w:t>..................</w:t>
      </w:r>
      <w:r w:rsidRPr="00295B4A">
        <w:t xml:space="preserve">. </w:t>
      </w:r>
      <w:r w:rsidR="00295B4A" w:rsidRPr="00295B4A">
        <w:t>27</w:t>
      </w:r>
    </w:p>
    <w:p w14:paraId="5EFB10F1" w14:textId="77777777" w:rsidR="0082298E" w:rsidRDefault="0082298E" w:rsidP="0082298E">
      <w:pPr>
        <w:ind w:firstLine="0"/>
      </w:pPr>
    </w:p>
    <w:p w14:paraId="60C5C6A4" w14:textId="77777777" w:rsidR="0082298E" w:rsidRDefault="0082298E" w:rsidP="0082298E">
      <w:pPr>
        <w:ind w:firstLine="0"/>
      </w:pPr>
    </w:p>
    <w:p w14:paraId="40021FA5" w14:textId="77777777" w:rsidR="00295B4A" w:rsidRDefault="00295B4A" w:rsidP="0082298E">
      <w:pPr>
        <w:ind w:firstLine="0"/>
      </w:pPr>
    </w:p>
    <w:p w14:paraId="1E625A4C" w14:textId="15ECFF12" w:rsidR="0082298E" w:rsidRDefault="0082298E" w:rsidP="0082298E">
      <w:pPr>
        <w:ind w:firstLine="0"/>
      </w:pPr>
      <w:r>
        <w:t>Recomenda-se inserir lista de ilustrações de forma automática.</w:t>
      </w:r>
    </w:p>
    <w:p w14:paraId="3E2ECB7C" w14:textId="77777777" w:rsidR="0082298E" w:rsidRPr="009F7996" w:rsidRDefault="0082298E" w:rsidP="0082298E">
      <w:pPr>
        <w:ind w:firstLine="0"/>
      </w:pPr>
    </w:p>
    <w:p w14:paraId="400B676A" w14:textId="77777777" w:rsidR="006B379F" w:rsidRPr="009F7996" w:rsidRDefault="006B379F" w:rsidP="009F7996">
      <w:pPr>
        <w:ind w:firstLine="0"/>
      </w:pPr>
    </w:p>
    <w:p w14:paraId="108B275A" w14:textId="77907FFC" w:rsidR="00BC1CC5" w:rsidRDefault="00BC1CC5">
      <w:pPr>
        <w:spacing w:line="240" w:lineRule="auto"/>
        <w:ind w:firstLine="0"/>
        <w:jc w:val="left"/>
      </w:pPr>
      <w:r>
        <w:br w:type="page"/>
      </w:r>
    </w:p>
    <w:p w14:paraId="79FD8856" w14:textId="3C9AC8C1" w:rsidR="00D97319" w:rsidRPr="00BC1CC5" w:rsidRDefault="00D97319" w:rsidP="00BC1CC5">
      <w:pPr>
        <w:pStyle w:val="Ttulo"/>
      </w:pPr>
      <w:r w:rsidRPr="00BC1CC5">
        <w:lastRenderedPageBreak/>
        <w:t xml:space="preserve">LISTA DE ABREVIATURAS E SIGLAS </w:t>
      </w:r>
    </w:p>
    <w:p w14:paraId="3449789F" w14:textId="77777777" w:rsidR="00BC1CC5" w:rsidRDefault="00BC1CC5" w:rsidP="00BC1CC5">
      <w:pPr>
        <w:ind w:firstLine="0"/>
      </w:pPr>
    </w:p>
    <w:p w14:paraId="76323B3F" w14:textId="77777777" w:rsidR="006558BE" w:rsidRDefault="006558BE" w:rsidP="00BC1CC5">
      <w:pPr>
        <w:ind w:firstLine="0"/>
      </w:pPr>
    </w:p>
    <w:p w14:paraId="67D627AF" w14:textId="30E09F3B" w:rsidR="00BC1CC5" w:rsidRPr="00BC1CC5" w:rsidRDefault="00BC1CC5" w:rsidP="00BC1CC5">
      <w:pPr>
        <w:ind w:firstLine="0"/>
      </w:pPr>
      <w:r w:rsidRPr="00BC1CC5">
        <w:t>ABTGIC</w:t>
      </w:r>
      <w:r w:rsidRPr="00BC1CC5">
        <w:tab/>
        <w:t>Associação Brasileira de Patologia do Trato Genital Inferior e Colposcopia</w:t>
      </w:r>
    </w:p>
    <w:p w14:paraId="1DBD404A" w14:textId="01A52B9B" w:rsidR="00BC1CC5" w:rsidRPr="00BC1CC5" w:rsidRDefault="00BC1CC5" w:rsidP="00BC1CC5">
      <w:pPr>
        <w:ind w:firstLine="0"/>
      </w:pPr>
      <w:r w:rsidRPr="00BC1CC5">
        <w:t>CCU</w:t>
      </w:r>
      <w:r w:rsidRPr="00BC1CC5">
        <w:tab/>
      </w:r>
      <w:r>
        <w:tab/>
      </w:r>
      <w:r w:rsidRPr="00BC1CC5">
        <w:t>Câncer de Colo do Útero</w:t>
      </w:r>
    </w:p>
    <w:p w14:paraId="005816F3" w14:textId="77777777" w:rsidR="00BC1CC5" w:rsidRPr="00BC1CC5" w:rsidRDefault="00BC1CC5" w:rsidP="00BC1CC5">
      <w:pPr>
        <w:ind w:firstLine="0"/>
      </w:pPr>
      <w:r w:rsidRPr="00BC1CC5">
        <w:t>DATASUS</w:t>
      </w:r>
      <w:r w:rsidRPr="00BC1CC5">
        <w:tab/>
        <w:t>Departamento de Informática do Sistema Único de Saúde</w:t>
      </w:r>
    </w:p>
    <w:p w14:paraId="4E75275E" w14:textId="77777777" w:rsidR="00BC1CC5" w:rsidRPr="00BC1CC5" w:rsidRDefault="00BC1CC5" w:rsidP="00BC1CC5">
      <w:pPr>
        <w:ind w:firstLine="0"/>
      </w:pPr>
      <w:r w:rsidRPr="00BC1CC5">
        <w:t>FIOCRUZ</w:t>
      </w:r>
      <w:r w:rsidRPr="00BC1CC5">
        <w:tab/>
        <w:t xml:space="preserve">Fundação Oswaldo Cruz </w:t>
      </w:r>
    </w:p>
    <w:p w14:paraId="7F7418BD" w14:textId="3886837E" w:rsidR="00BC1CC5" w:rsidRPr="00BC1CC5" w:rsidRDefault="00BC1CC5" w:rsidP="00BC1CC5">
      <w:pPr>
        <w:ind w:firstLine="0"/>
      </w:pPr>
      <w:r w:rsidRPr="00BC1CC5">
        <w:t>GBD</w:t>
      </w:r>
      <w:r w:rsidRPr="00BC1CC5">
        <w:tab/>
      </w:r>
      <w:r>
        <w:tab/>
      </w:r>
      <w:r w:rsidRPr="00BC1CC5">
        <w:t>Estudo Global de Carga de Doenças (Global Burden of Disease)</w:t>
      </w:r>
    </w:p>
    <w:p w14:paraId="23E5FFDA" w14:textId="1B6F5CBB" w:rsidR="00BC1CC5" w:rsidRPr="00BC1CC5" w:rsidRDefault="00BC1CC5" w:rsidP="00BC1CC5">
      <w:pPr>
        <w:ind w:firstLine="0"/>
      </w:pPr>
      <w:r w:rsidRPr="00BC1CC5">
        <w:t>HIV</w:t>
      </w:r>
      <w:r w:rsidRPr="00BC1CC5">
        <w:tab/>
      </w:r>
      <w:r>
        <w:tab/>
      </w:r>
      <w:r w:rsidRPr="00BC1CC5">
        <w:t>Vírus da Imunodeficiência Humana</w:t>
      </w:r>
    </w:p>
    <w:p w14:paraId="3692BE7A" w14:textId="77777777" w:rsidR="00D97319" w:rsidRPr="006E7B3E" w:rsidRDefault="00D97319" w:rsidP="00BC1CC5">
      <w:pPr>
        <w:ind w:firstLine="0"/>
      </w:pPr>
    </w:p>
    <w:p w14:paraId="6289644C" w14:textId="77777777" w:rsidR="007A09FE" w:rsidRDefault="007A09FE" w:rsidP="00BC1CC5">
      <w:pPr>
        <w:ind w:firstLine="0"/>
      </w:pPr>
    </w:p>
    <w:p w14:paraId="76F26053" w14:textId="707DFFCD" w:rsidR="007A09FE" w:rsidRDefault="007A09FE" w:rsidP="00BC1CC5">
      <w:pPr>
        <w:ind w:firstLine="0"/>
      </w:pPr>
    </w:p>
    <w:p w14:paraId="62425783" w14:textId="26242305" w:rsidR="00A50D78" w:rsidRDefault="00A50D78">
      <w:pPr>
        <w:spacing w:line="240" w:lineRule="auto"/>
        <w:ind w:firstLine="0"/>
        <w:jc w:val="left"/>
      </w:pPr>
      <w:r>
        <w:br w:type="page"/>
      </w:r>
    </w:p>
    <w:p w14:paraId="536035E8" w14:textId="6FBD50FC" w:rsidR="00A50D78" w:rsidRPr="00A50D78" w:rsidRDefault="00A50D78" w:rsidP="00A50D78">
      <w:pPr>
        <w:pStyle w:val="Ttulo"/>
      </w:pPr>
      <w:r w:rsidRPr="00A50D78">
        <w:lastRenderedPageBreak/>
        <w:t>SUMÁRIO</w:t>
      </w:r>
    </w:p>
    <w:p w14:paraId="2E4DD77A" w14:textId="166436FC" w:rsidR="002E65C0" w:rsidRDefault="002E65C0" w:rsidP="00BC1CC5">
      <w:pPr>
        <w:ind w:firstLine="0"/>
      </w:pPr>
    </w:p>
    <w:p w14:paraId="5934663B" w14:textId="77777777" w:rsidR="00B71648" w:rsidRDefault="00B71648" w:rsidP="00BC1CC5">
      <w:pPr>
        <w:ind w:firstLine="0"/>
      </w:pPr>
    </w:p>
    <w:sdt>
      <w:sdtPr>
        <w:rPr>
          <w:b w:val="0"/>
          <w:bCs w:val="0"/>
          <w:iCs w:val="0"/>
          <w:noProof w:val="0"/>
        </w:rPr>
        <w:id w:val="-1332445808"/>
        <w:docPartObj>
          <w:docPartGallery w:val="Table of Contents"/>
          <w:docPartUnique/>
        </w:docPartObj>
      </w:sdtPr>
      <w:sdtContent>
        <w:p w14:paraId="250BBB70" w14:textId="5FC8B7E2" w:rsidR="00AF5A43" w:rsidRDefault="00B32B16">
          <w:pPr>
            <w:pStyle w:val="Sumrio1"/>
            <w:rPr>
              <w:rFonts w:asciiTheme="minorHAnsi" w:hAnsiTheme="minorHAnsi"/>
              <w:b w:val="0"/>
              <w:bCs w:val="0"/>
              <w:iCs w:val="0"/>
              <w:sz w:val="22"/>
              <w:szCs w:val="22"/>
              <w:lang w:eastAsia="pt-BR"/>
            </w:rPr>
          </w:pPr>
          <w:r>
            <w:rPr>
              <w:noProof w:val="0"/>
            </w:rPr>
            <w:fldChar w:fldCharType="begin"/>
          </w:r>
          <w:r>
            <w:instrText xml:space="preserve"> TOC \o "1-3" \h \z \u </w:instrText>
          </w:r>
          <w:r>
            <w:rPr>
              <w:noProof w:val="0"/>
            </w:rPr>
            <w:fldChar w:fldCharType="separate"/>
          </w:r>
          <w:hyperlink w:anchor="_Toc197960014" w:history="1">
            <w:r w:rsidR="00AF5A43" w:rsidRPr="00087EB1">
              <w:rPr>
                <w:rStyle w:val="Hyperlink"/>
              </w:rPr>
              <w:t>1.</w:t>
            </w:r>
            <w:r w:rsidR="00AF5A43">
              <w:rPr>
                <w:rFonts w:asciiTheme="minorHAnsi" w:hAnsiTheme="minorHAnsi"/>
                <w:b w:val="0"/>
                <w:bCs w:val="0"/>
                <w:iCs w:val="0"/>
                <w:sz w:val="22"/>
                <w:szCs w:val="22"/>
                <w:lang w:eastAsia="pt-BR"/>
              </w:rPr>
              <w:tab/>
            </w:r>
            <w:r w:rsidR="00AF5A43" w:rsidRPr="00087EB1">
              <w:rPr>
                <w:rStyle w:val="Hyperlink"/>
              </w:rPr>
              <w:t>CONSIDERAÇÕES INICIAIS</w:t>
            </w:r>
            <w:r w:rsidR="00AF5A43">
              <w:rPr>
                <w:webHidden/>
              </w:rPr>
              <w:tab/>
            </w:r>
            <w:r w:rsidR="00AF5A43">
              <w:rPr>
                <w:webHidden/>
              </w:rPr>
              <w:fldChar w:fldCharType="begin"/>
            </w:r>
            <w:r w:rsidR="00AF5A43">
              <w:rPr>
                <w:webHidden/>
              </w:rPr>
              <w:instrText xml:space="preserve"> PAGEREF _Toc197960014 \h </w:instrText>
            </w:r>
            <w:r w:rsidR="00AF5A43">
              <w:rPr>
                <w:webHidden/>
              </w:rPr>
            </w:r>
            <w:r w:rsidR="00AF5A43">
              <w:rPr>
                <w:webHidden/>
              </w:rPr>
              <w:fldChar w:fldCharType="separate"/>
            </w:r>
            <w:r w:rsidR="00AF5A43">
              <w:rPr>
                <w:webHidden/>
              </w:rPr>
              <w:t>13</w:t>
            </w:r>
            <w:r w:rsidR="00AF5A43">
              <w:rPr>
                <w:webHidden/>
              </w:rPr>
              <w:fldChar w:fldCharType="end"/>
            </w:r>
          </w:hyperlink>
        </w:p>
        <w:p w14:paraId="4E227B33" w14:textId="3E540952" w:rsidR="00AF5A43" w:rsidRDefault="00AF5A43">
          <w:pPr>
            <w:pStyle w:val="Sumrio2"/>
            <w:rPr>
              <w:rFonts w:asciiTheme="minorHAnsi" w:hAnsiTheme="minorHAnsi"/>
              <w:b w:val="0"/>
              <w:bCs w:val="0"/>
              <w:sz w:val="22"/>
              <w:lang w:eastAsia="pt-BR"/>
            </w:rPr>
          </w:pPr>
          <w:hyperlink w:anchor="_Toc197960015" w:history="1">
            <w:r w:rsidRPr="00087EB1">
              <w:rPr>
                <w:rStyle w:val="Hyperlink"/>
              </w:rPr>
              <w:t>1.1.</w:t>
            </w:r>
            <w:r>
              <w:rPr>
                <w:rFonts w:asciiTheme="minorHAnsi" w:hAnsiTheme="minorHAnsi"/>
                <w:b w:val="0"/>
                <w:bCs w:val="0"/>
                <w:sz w:val="22"/>
                <w:lang w:eastAsia="pt-BR"/>
              </w:rPr>
              <w:tab/>
            </w:r>
            <w:r w:rsidRPr="00087EB1">
              <w:rPr>
                <w:rStyle w:val="Hyperlink"/>
              </w:rPr>
              <w:t>Depressão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97960015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13</w:t>
            </w:r>
            <w:r>
              <w:rPr>
                <w:webHidden/>
              </w:rPr>
              <w:fldChar w:fldCharType="end"/>
            </w:r>
          </w:hyperlink>
        </w:p>
        <w:p w14:paraId="1BDD2042" w14:textId="3333A4CC" w:rsidR="00AF5A43" w:rsidRDefault="00AF5A43">
          <w:pPr>
            <w:pStyle w:val="Sumrio3"/>
            <w:rPr>
              <w:rFonts w:asciiTheme="minorHAnsi" w:hAnsiTheme="minorHAnsi"/>
              <w:b w:val="0"/>
              <w:i w:val="0"/>
              <w:sz w:val="22"/>
              <w:szCs w:val="22"/>
              <w:lang w:eastAsia="pt-BR"/>
            </w:rPr>
          </w:pPr>
          <w:hyperlink w:anchor="_Toc197960016" w:history="1">
            <w:r w:rsidRPr="00087EB1">
              <w:rPr>
                <w:rStyle w:val="Hyperlink"/>
              </w:rPr>
              <w:t>1.1.1.</w:t>
            </w:r>
            <w:r>
              <w:rPr>
                <w:rFonts w:asciiTheme="minorHAnsi" w:hAnsiTheme="minorHAnsi"/>
                <w:b w:val="0"/>
                <w:i w:val="0"/>
                <w:sz w:val="22"/>
                <w:szCs w:val="22"/>
                <w:lang w:eastAsia="pt-BR"/>
              </w:rPr>
              <w:tab/>
            </w:r>
            <w:r w:rsidRPr="00087EB1">
              <w:rPr>
                <w:rStyle w:val="Hyperlink"/>
              </w:rPr>
              <w:t>Genética da depressão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97960016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13</w:t>
            </w:r>
            <w:r>
              <w:rPr>
                <w:webHidden/>
              </w:rPr>
              <w:fldChar w:fldCharType="end"/>
            </w:r>
          </w:hyperlink>
        </w:p>
        <w:p w14:paraId="0D2B3775" w14:textId="56511C0B" w:rsidR="00AF5A43" w:rsidRDefault="00AF5A43">
          <w:pPr>
            <w:pStyle w:val="Sumrio1"/>
            <w:rPr>
              <w:rFonts w:asciiTheme="minorHAnsi" w:hAnsiTheme="minorHAnsi"/>
              <w:b w:val="0"/>
              <w:bCs w:val="0"/>
              <w:iCs w:val="0"/>
              <w:sz w:val="22"/>
              <w:szCs w:val="22"/>
              <w:lang w:eastAsia="pt-BR"/>
            </w:rPr>
          </w:pPr>
          <w:hyperlink w:anchor="_Toc197960017" w:history="1">
            <w:r w:rsidRPr="00087EB1">
              <w:rPr>
                <w:rStyle w:val="Hyperlink"/>
              </w:rPr>
              <w:t>2.</w:t>
            </w:r>
            <w:r>
              <w:rPr>
                <w:rFonts w:asciiTheme="minorHAnsi" w:hAnsiTheme="minorHAnsi"/>
                <w:b w:val="0"/>
                <w:bCs w:val="0"/>
                <w:iCs w:val="0"/>
                <w:sz w:val="22"/>
                <w:szCs w:val="22"/>
                <w:lang w:eastAsia="pt-BR"/>
              </w:rPr>
              <w:tab/>
            </w:r>
            <w:r w:rsidRPr="00087EB1">
              <w:rPr>
                <w:rStyle w:val="Hyperlink"/>
              </w:rPr>
              <w:t>OBJETIVO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97960017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16</w:t>
            </w:r>
            <w:r>
              <w:rPr>
                <w:webHidden/>
              </w:rPr>
              <w:fldChar w:fldCharType="end"/>
            </w:r>
          </w:hyperlink>
        </w:p>
        <w:p w14:paraId="4DFB2ED0" w14:textId="3AC0A98C" w:rsidR="00AF5A43" w:rsidRDefault="00AF5A43">
          <w:pPr>
            <w:pStyle w:val="Sumrio2"/>
            <w:rPr>
              <w:rFonts w:asciiTheme="minorHAnsi" w:hAnsiTheme="minorHAnsi"/>
              <w:b w:val="0"/>
              <w:bCs w:val="0"/>
              <w:sz w:val="22"/>
              <w:lang w:eastAsia="pt-BR"/>
            </w:rPr>
          </w:pPr>
          <w:hyperlink w:anchor="_Toc197960018" w:history="1">
            <w:r w:rsidRPr="00087EB1">
              <w:rPr>
                <w:rStyle w:val="Hyperlink"/>
              </w:rPr>
              <w:t>2.1.</w:t>
            </w:r>
            <w:r>
              <w:rPr>
                <w:rFonts w:asciiTheme="minorHAnsi" w:hAnsiTheme="minorHAnsi"/>
                <w:b w:val="0"/>
                <w:bCs w:val="0"/>
                <w:sz w:val="22"/>
                <w:lang w:eastAsia="pt-BR"/>
              </w:rPr>
              <w:tab/>
            </w:r>
            <w:r w:rsidRPr="00087EB1">
              <w:rPr>
                <w:rStyle w:val="Hyperlink"/>
              </w:rPr>
              <w:t>Objetivo geral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97960018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16</w:t>
            </w:r>
            <w:r>
              <w:rPr>
                <w:webHidden/>
              </w:rPr>
              <w:fldChar w:fldCharType="end"/>
            </w:r>
          </w:hyperlink>
        </w:p>
        <w:p w14:paraId="383FBAF4" w14:textId="19A70923" w:rsidR="00AF5A43" w:rsidRDefault="00AF5A43">
          <w:pPr>
            <w:pStyle w:val="Sumrio2"/>
            <w:rPr>
              <w:rFonts w:asciiTheme="minorHAnsi" w:hAnsiTheme="minorHAnsi"/>
              <w:b w:val="0"/>
              <w:bCs w:val="0"/>
              <w:sz w:val="22"/>
              <w:lang w:eastAsia="pt-BR"/>
            </w:rPr>
          </w:pPr>
          <w:hyperlink w:anchor="_Toc197960019" w:history="1">
            <w:r w:rsidRPr="00087EB1">
              <w:rPr>
                <w:rStyle w:val="Hyperlink"/>
              </w:rPr>
              <w:t>2.2.</w:t>
            </w:r>
            <w:r>
              <w:rPr>
                <w:rFonts w:asciiTheme="minorHAnsi" w:hAnsiTheme="minorHAnsi"/>
                <w:b w:val="0"/>
                <w:bCs w:val="0"/>
                <w:sz w:val="22"/>
                <w:lang w:eastAsia="pt-BR"/>
              </w:rPr>
              <w:tab/>
            </w:r>
            <w:r w:rsidRPr="00087EB1">
              <w:rPr>
                <w:rStyle w:val="Hyperlink"/>
              </w:rPr>
              <w:t>Objetivos específicos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97960019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16</w:t>
            </w:r>
            <w:r>
              <w:rPr>
                <w:webHidden/>
              </w:rPr>
              <w:fldChar w:fldCharType="end"/>
            </w:r>
          </w:hyperlink>
        </w:p>
        <w:p w14:paraId="7FF3F0DD" w14:textId="4A689F4A" w:rsidR="00AF5A43" w:rsidRDefault="00AF5A43">
          <w:pPr>
            <w:pStyle w:val="Sumrio1"/>
            <w:rPr>
              <w:rFonts w:asciiTheme="minorHAnsi" w:hAnsiTheme="minorHAnsi"/>
              <w:b w:val="0"/>
              <w:bCs w:val="0"/>
              <w:iCs w:val="0"/>
              <w:sz w:val="22"/>
              <w:szCs w:val="22"/>
              <w:lang w:eastAsia="pt-BR"/>
            </w:rPr>
          </w:pPr>
          <w:hyperlink w:anchor="_Toc197960020" w:history="1">
            <w:r w:rsidRPr="00087EB1">
              <w:rPr>
                <w:rStyle w:val="Hyperlink"/>
              </w:rPr>
              <w:t>3.</w:t>
            </w:r>
            <w:r>
              <w:rPr>
                <w:rFonts w:asciiTheme="minorHAnsi" w:hAnsiTheme="minorHAnsi"/>
                <w:b w:val="0"/>
                <w:bCs w:val="0"/>
                <w:iCs w:val="0"/>
                <w:sz w:val="22"/>
                <w:szCs w:val="22"/>
                <w:lang w:eastAsia="pt-BR"/>
              </w:rPr>
              <w:tab/>
            </w:r>
            <w:r w:rsidRPr="00087EB1">
              <w:rPr>
                <w:rStyle w:val="Hyperlink"/>
              </w:rPr>
              <w:t>APRESENTAÇÃO DO(S) ARTIGO(S)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97960020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17</w:t>
            </w:r>
            <w:r>
              <w:rPr>
                <w:webHidden/>
              </w:rPr>
              <w:fldChar w:fldCharType="end"/>
            </w:r>
          </w:hyperlink>
        </w:p>
        <w:p w14:paraId="4C6C4067" w14:textId="5DAA136A" w:rsidR="00AF5A43" w:rsidRDefault="00AF5A43">
          <w:pPr>
            <w:pStyle w:val="Sumrio1"/>
            <w:rPr>
              <w:rFonts w:asciiTheme="minorHAnsi" w:hAnsiTheme="minorHAnsi"/>
              <w:b w:val="0"/>
              <w:bCs w:val="0"/>
              <w:iCs w:val="0"/>
              <w:sz w:val="22"/>
              <w:szCs w:val="22"/>
              <w:lang w:eastAsia="pt-BR"/>
            </w:rPr>
          </w:pPr>
          <w:hyperlink w:anchor="_Toc197960021" w:history="1">
            <w:r w:rsidRPr="00087EB1">
              <w:rPr>
                <w:rStyle w:val="Hyperlink"/>
              </w:rPr>
              <w:t>4.</w:t>
            </w:r>
            <w:r>
              <w:rPr>
                <w:rFonts w:asciiTheme="minorHAnsi" w:hAnsiTheme="minorHAnsi"/>
                <w:b w:val="0"/>
                <w:bCs w:val="0"/>
                <w:iCs w:val="0"/>
                <w:sz w:val="22"/>
                <w:szCs w:val="22"/>
                <w:lang w:eastAsia="pt-BR"/>
              </w:rPr>
              <w:tab/>
            </w:r>
            <w:r w:rsidRPr="00087EB1">
              <w:rPr>
                <w:rStyle w:val="Hyperlink"/>
              </w:rPr>
              <w:t>CONSIDERAÇÕES FINAIS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97960021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19</w:t>
            </w:r>
            <w:r>
              <w:rPr>
                <w:webHidden/>
              </w:rPr>
              <w:fldChar w:fldCharType="end"/>
            </w:r>
          </w:hyperlink>
        </w:p>
        <w:p w14:paraId="6FEF7B78" w14:textId="0FA0FACB" w:rsidR="00AF5A43" w:rsidRDefault="00AF5A43">
          <w:pPr>
            <w:pStyle w:val="Sumrio1"/>
            <w:rPr>
              <w:rFonts w:asciiTheme="minorHAnsi" w:hAnsiTheme="minorHAnsi"/>
              <w:b w:val="0"/>
              <w:bCs w:val="0"/>
              <w:iCs w:val="0"/>
              <w:sz w:val="22"/>
              <w:szCs w:val="22"/>
              <w:lang w:eastAsia="pt-BR"/>
            </w:rPr>
          </w:pPr>
          <w:hyperlink w:anchor="_Toc197960022" w:history="1">
            <w:r w:rsidRPr="00087EB1">
              <w:rPr>
                <w:rStyle w:val="Hyperlink"/>
              </w:rPr>
              <w:t>5.</w:t>
            </w:r>
            <w:r>
              <w:rPr>
                <w:rFonts w:asciiTheme="minorHAnsi" w:hAnsiTheme="minorHAnsi"/>
                <w:b w:val="0"/>
                <w:bCs w:val="0"/>
                <w:iCs w:val="0"/>
                <w:sz w:val="22"/>
                <w:szCs w:val="22"/>
                <w:lang w:eastAsia="pt-BR"/>
              </w:rPr>
              <w:tab/>
            </w:r>
            <w:r w:rsidRPr="00087EB1">
              <w:rPr>
                <w:rStyle w:val="Hyperlink"/>
              </w:rPr>
              <w:t>IMPACTO DA PESQUISA NA SOCIEDADE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97960022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20</w:t>
            </w:r>
            <w:r>
              <w:rPr>
                <w:webHidden/>
              </w:rPr>
              <w:fldChar w:fldCharType="end"/>
            </w:r>
          </w:hyperlink>
        </w:p>
        <w:p w14:paraId="51609272" w14:textId="7BD71E03" w:rsidR="00AF5A43" w:rsidRDefault="00AF5A43">
          <w:pPr>
            <w:pStyle w:val="Sumrio2"/>
            <w:rPr>
              <w:rFonts w:asciiTheme="minorHAnsi" w:hAnsiTheme="minorHAnsi"/>
              <w:b w:val="0"/>
              <w:bCs w:val="0"/>
              <w:sz w:val="22"/>
              <w:lang w:eastAsia="pt-BR"/>
            </w:rPr>
          </w:pPr>
          <w:hyperlink w:anchor="_Toc197960023" w:history="1">
            <w:r w:rsidRPr="00087EB1">
              <w:rPr>
                <w:rStyle w:val="Hyperlink"/>
              </w:rPr>
              <w:t>5.1.</w:t>
            </w:r>
            <w:r>
              <w:rPr>
                <w:rFonts w:asciiTheme="minorHAnsi" w:hAnsiTheme="minorHAnsi"/>
                <w:b w:val="0"/>
                <w:bCs w:val="0"/>
                <w:sz w:val="22"/>
                <w:lang w:eastAsia="pt-BR"/>
              </w:rPr>
              <w:tab/>
            </w:r>
            <w:r w:rsidRPr="00087EB1">
              <w:rPr>
                <w:rStyle w:val="Hyperlink"/>
              </w:rPr>
              <w:t>Impacto e caráter inovador da produção intelectual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97960023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20</w:t>
            </w:r>
            <w:r>
              <w:rPr>
                <w:webHidden/>
              </w:rPr>
              <w:fldChar w:fldCharType="end"/>
            </w:r>
          </w:hyperlink>
        </w:p>
        <w:p w14:paraId="00DEEFF7" w14:textId="4810EFB2" w:rsidR="00AF5A43" w:rsidRDefault="00AF5A43">
          <w:pPr>
            <w:pStyle w:val="Sumrio2"/>
            <w:rPr>
              <w:rFonts w:asciiTheme="minorHAnsi" w:hAnsiTheme="minorHAnsi"/>
              <w:b w:val="0"/>
              <w:bCs w:val="0"/>
              <w:sz w:val="22"/>
              <w:lang w:eastAsia="pt-BR"/>
            </w:rPr>
          </w:pPr>
          <w:hyperlink w:anchor="_Toc197960024" w:history="1">
            <w:r w:rsidRPr="00087EB1">
              <w:rPr>
                <w:rStyle w:val="Hyperlink"/>
              </w:rPr>
              <w:t>5.2.</w:t>
            </w:r>
            <w:r>
              <w:rPr>
                <w:rFonts w:asciiTheme="minorHAnsi" w:hAnsiTheme="minorHAnsi"/>
                <w:b w:val="0"/>
                <w:bCs w:val="0"/>
                <w:sz w:val="22"/>
                <w:lang w:eastAsia="pt-BR"/>
              </w:rPr>
              <w:tab/>
            </w:r>
            <w:r w:rsidRPr="00087EB1">
              <w:rPr>
                <w:rStyle w:val="Hyperlink"/>
              </w:rPr>
              <w:t>Impacto econômico, social e cultural da produção intelectual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97960024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20</w:t>
            </w:r>
            <w:r>
              <w:rPr>
                <w:webHidden/>
              </w:rPr>
              <w:fldChar w:fldCharType="end"/>
            </w:r>
          </w:hyperlink>
        </w:p>
        <w:p w14:paraId="03A89453" w14:textId="3E9FF642" w:rsidR="00AF5A43" w:rsidRDefault="00AF5A43">
          <w:pPr>
            <w:pStyle w:val="Sumrio1"/>
            <w:rPr>
              <w:rFonts w:asciiTheme="minorHAnsi" w:hAnsiTheme="minorHAnsi"/>
              <w:b w:val="0"/>
              <w:bCs w:val="0"/>
              <w:iCs w:val="0"/>
              <w:sz w:val="22"/>
              <w:szCs w:val="22"/>
              <w:lang w:eastAsia="pt-BR"/>
            </w:rPr>
          </w:pPr>
          <w:hyperlink w:anchor="_Toc197960025" w:history="1">
            <w:r w:rsidRPr="00087EB1">
              <w:rPr>
                <w:rStyle w:val="Hyperlink"/>
              </w:rPr>
              <w:t>6.</w:t>
            </w:r>
            <w:r>
              <w:rPr>
                <w:rFonts w:asciiTheme="minorHAnsi" w:hAnsiTheme="minorHAnsi"/>
                <w:b w:val="0"/>
                <w:bCs w:val="0"/>
                <w:iCs w:val="0"/>
                <w:sz w:val="22"/>
                <w:szCs w:val="22"/>
                <w:lang w:eastAsia="pt-BR"/>
              </w:rPr>
              <w:tab/>
            </w:r>
            <w:r w:rsidRPr="00087EB1">
              <w:rPr>
                <w:rStyle w:val="Hyperlink"/>
              </w:rPr>
              <w:t>REFERÊNCIAS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97960025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23</w:t>
            </w:r>
            <w:r>
              <w:rPr>
                <w:webHidden/>
              </w:rPr>
              <w:fldChar w:fldCharType="end"/>
            </w:r>
          </w:hyperlink>
        </w:p>
        <w:p w14:paraId="754EF377" w14:textId="74EA95B6" w:rsidR="00AF5A43" w:rsidRDefault="00AF5A43">
          <w:pPr>
            <w:pStyle w:val="Sumrio1"/>
            <w:rPr>
              <w:rFonts w:asciiTheme="minorHAnsi" w:hAnsiTheme="minorHAnsi"/>
              <w:b w:val="0"/>
              <w:bCs w:val="0"/>
              <w:iCs w:val="0"/>
              <w:sz w:val="22"/>
              <w:szCs w:val="22"/>
              <w:lang w:eastAsia="pt-BR"/>
            </w:rPr>
          </w:pPr>
          <w:hyperlink w:anchor="_Toc197960026" w:history="1">
            <w:r w:rsidRPr="00087EB1">
              <w:rPr>
                <w:rStyle w:val="Hyperlink"/>
              </w:rPr>
              <w:t>7.</w:t>
            </w:r>
            <w:r>
              <w:rPr>
                <w:rFonts w:asciiTheme="minorHAnsi" w:hAnsiTheme="minorHAnsi"/>
                <w:b w:val="0"/>
                <w:bCs w:val="0"/>
                <w:iCs w:val="0"/>
                <w:sz w:val="22"/>
                <w:szCs w:val="22"/>
                <w:lang w:eastAsia="pt-BR"/>
              </w:rPr>
              <w:tab/>
            </w:r>
            <w:r w:rsidRPr="00087EB1">
              <w:rPr>
                <w:rStyle w:val="Hyperlink"/>
              </w:rPr>
              <w:t>APÊNDICES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97960026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25</w:t>
            </w:r>
            <w:r>
              <w:rPr>
                <w:webHidden/>
              </w:rPr>
              <w:fldChar w:fldCharType="end"/>
            </w:r>
          </w:hyperlink>
        </w:p>
        <w:p w14:paraId="70DF1439" w14:textId="4AAD9068" w:rsidR="00AF5A43" w:rsidRDefault="00AF5A43">
          <w:pPr>
            <w:pStyle w:val="Sumrio2"/>
            <w:rPr>
              <w:rFonts w:asciiTheme="minorHAnsi" w:hAnsiTheme="minorHAnsi"/>
              <w:b w:val="0"/>
              <w:bCs w:val="0"/>
              <w:sz w:val="22"/>
              <w:lang w:eastAsia="pt-BR"/>
            </w:rPr>
          </w:pPr>
          <w:hyperlink w:anchor="_Toc197960027" w:history="1">
            <w:r w:rsidRPr="00087EB1">
              <w:rPr>
                <w:rStyle w:val="Hyperlink"/>
              </w:rPr>
              <w:t>7.1.</w:t>
            </w:r>
            <w:r>
              <w:rPr>
                <w:rFonts w:asciiTheme="minorHAnsi" w:hAnsiTheme="minorHAnsi"/>
                <w:b w:val="0"/>
                <w:bCs w:val="0"/>
                <w:sz w:val="22"/>
                <w:lang w:eastAsia="pt-BR"/>
              </w:rPr>
              <w:tab/>
            </w:r>
            <w:r w:rsidRPr="00087EB1">
              <w:rPr>
                <w:rStyle w:val="Hyperlink"/>
              </w:rPr>
              <w:t>APÊNDICE A - Autobiografia do autor durante o mestrado (obrigatório)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97960027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26</w:t>
            </w:r>
            <w:r>
              <w:rPr>
                <w:webHidden/>
              </w:rPr>
              <w:fldChar w:fldCharType="end"/>
            </w:r>
          </w:hyperlink>
        </w:p>
        <w:p w14:paraId="3917B031" w14:textId="06663DE1" w:rsidR="00AF5A43" w:rsidRDefault="00AF5A43">
          <w:pPr>
            <w:pStyle w:val="Sumrio2"/>
            <w:rPr>
              <w:rFonts w:asciiTheme="minorHAnsi" w:hAnsiTheme="minorHAnsi"/>
              <w:b w:val="0"/>
              <w:bCs w:val="0"/>
              <w:sz w:val="22"/>
              <w:lang w:eastAsia="pt-BR"/>
            </w:rPr>
          </w:pPr>
          <w:hyperlink w:anchor="_Toc197960028" w:history="1">
            <w:r w:rsidRPr="00087EB1">
              <w:rPr>
                <w:rStyle w:val="Hyperlink"/>
              </w:rPr>
              <w:t>7.2.</w:t>
            </w:r>
            <w:r>
              <w:rPr>
                <w:rFonts w:asciiTheme="minorHAnsi" w:hAnsiTheme="minorHAnsi"/>
                <w:b w:val="0"/>
                <w:bCs w:val="0"/>
                <w:sz w:val="22"/>
                <w:lang w:eastAsia="pt-BR"/>
              </w:rPr>
              <w:tab/>
            </w:r>
            <w:r w:rsidRPr="00087EB1">
              <w:rPr>
                <w:rStyle w:val="Hyperlink"/>
              </w:rPr>
              <w:t>APÊNDICE B - Declaração de integridade ética no tratamento de dados e uso responsável de inteligência artificial (obrigatório)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97960028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28</w:t>
            </w:r>
            <w:r>
              <w:rPr>
                <w:webHidden/>
              </w:rPr>
              <w:fldChar w:fldCharType="end"/>
            </w:r>
          </w:hyperlink>
        </w:p>
        <w:p w14:paraId="5CCF076A" w14:textId="112A9469" w:rsidR="00AF5A43" w:rsidRDefault="00AF5A43">
          <w:pPr>
            <w:pStyle w:val="Sumrio2"/>
            <w:rPr>
              <w:rFonts w:asciiTheme="minorHAnsi" w:hAnsiTheme="minorHAnsi"/>
              <w:b w:val="0"/>
              <w:bCs w:val="0"/>
              <w:sz w:val="22"/>
              <w:lang w:eastAsia="pt-BR"/>
            </w:rPr>
          </w:pPr>
          <w:hyperlink w:anchor="_Toc197960029" w:history="1">
            <w:r w:rsidRPr="00087EB1">
              <w:rPr>
                <w:rStyle w:val="Hyperlink"/>
              </w:rPr>
              <w:t>7.3.</w:t>
            </w:r>
            <w:r>
              <w:rPr>
                <w:rFonts w:asciiTheme="minorHAnsi" w:hAnsiTheme="minorHAnsi"/>
                <w:b w:val="0"/>
                <w:bCs w:val="0"/>
                <w:sz w:val="22"/>
                <w:lang w:eastAsia="pt-BR"/>
              </w:rPr>
              <w:tab/>
            </w:r>
            <w:r w:rsidRPr="00087EB1">
              <w:rPr>
                <w:rStyle w:val="Hyperlink"/>
              </w:rPr>
              <w:t>APÊNDICE C - Termo de Consentimento Livre e Esclarecido (TCLE).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97960029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29</w:t>
            </w:r>
            <w:r>
              <w:rPr>
                <w:webHidden/>
              </w:rPr>
              <w:fldChar w:fldCharType="end"/>
            </w:r>
          </w:hyperlink>
        </w:p>
        <w:p w14:paraId="0D5C4F84" w14:textId="74C8058F" w:rsidR="00AF5A43" w:rsidRDefault="00AF5A43">
          <w:pPr>
            <w:pStyle w:val="Sumrio2"/>
            <w:rPr>
              <w:rFonts w:asciiTheme="minorHAnsi" w:hAnsiTheme="minorHAnsi"/>
              <w:b w:val="0"/>
              <w:bCs w:val="0"/>
              <w:sz w:val="22"/>
              <w:lang w:eastAsia="pt-BR"/>
            </w:rPr>
          </w:pPr>
          <w:hyperlink w:anchor="_Toc197960030" w:history="1">
            <w:r w:rsidRPr="00087EB1">
              <w:rPr>
                <w:rStyle w:val="Hyperlink"/>
              </w:rPr>
              <w:t>7.4.</w:t>
            </w:r>
            <w:r>
              <w:rPr>
                <w:rFonts w:asciiTheme="minorHAnsi" w:hAnsiTheme="minorHAnsi"/>
                <w:b w:val="0"/>
                <w:bCs w:val="0"/>
                <w:sz w:val="22"/>
                <w:lang w:eastAsia="pt-BR"/>
              </w:rPr>
              <w:tab/>
            </w:r>
            <w:r w:rsidRPr="00087EB1">
              <w:rPr>
                <w:rStyle w:val="Hyperlink"/>
              </w:rPr>
              <w:t>APÊNDICE D – Questionário(s)/formulário(s) da pesquisa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97960030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30</w:t>
            </w:r>
            <w:r>
              <w:rPr>
                <w:webHidden/>
              </w:rPr>
              <w:fldChar w:fldCharType="end"/>
            </w:r>
          </w:hyperlink>
        </w:p>
        <w:p w14:paraId="296344E9" w14:textId="4AC9F5DD" w:rsidR="00AF5A43" w:rsidRDefault="00AF5A43">
          <w:pPr>
            <w:pStyle w:val="Sumrio1"/>
            <w:rPr>
              <w:rFonts w:asciiTheme="minorHAnsi" w:hAnsiTheme="minorHAnsi"/>
              <w:b w:val="0"/>
              <w:bCs w:val="0"/>
              <w:iCs w:val="0"/>
              <w:sz w:val="22"/>
              <w:szCs w:val="22"/>
              <w:lang w:eastAsia="pt-BR"/>
            </w:rPr>
          </w:pPr>
          <w:hyperlink w:anchor="_Toc197960031" w:history="1">
            <w:r w:rsidRPr="00087EB1">
              <w:rPr>
                <w:rStyle w:val="Hyperlink"/>
              </w:rPr>
              <w:t>8.</w:t>
            </w:r>
            <w:r>
              <w:rPr>
                <w:rFonts w:asciiTheme="minorHAnsi" w:hAnsiTheme="minorHAnsi"/>
                <w:b w:val="0"/>
                <w:bCs w:val="0"/>
                <w:iCs w:val="0"/>
                <w:sz w:val="22"/>
                <w:szCs w:val="22"/>
                <w:lang w:eastAsia="pt-BR"/>
              </w:rPr>
              <w:tab/>
            </w:r>
            <w:r w:rsidRPr="00087EB1">
              <w:rPr>
                <w:rStyle w:val="Hyperlink"/>
              </w:rPr>
              <w:t>ANEXOS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97960031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31</w:t>
            </w:r>
            <w:r>
              <w:rPr>
                <w:webHidden/>
              </w:rPr>
              <w:fldChar w:fldCharType="end"/>
            </w:r>
          </w:hyperlink>
        </w:p>
        <w:p w14:paraId="60575CD5" w14:textId="75B2FB04" w:rsidR="00AF5A43" w:rsidRDefault="00AF5A43">
          <w:pPr>
            <w:pStyle w:val="Sumrio2"/>
            <w:rPr>
              <w:rFonts w:asciiTheme="minorHAnsi" w:hAnsiTheme="minorHAnsi"/>
              <w:b w:val="0"/>
              <w:bCs w:val="0"/>
              <w:sz w:val="22"/>
              <w:lang w:eastAsia="pt-BR"/>
            </w:rPr>
          </w:pPr>
          <w:hyperlink w:anchor="_Toc197960032" w:history="1">
            <w:r w:rsidRPr="00087EB1">
              <w:rPr>
                <w:rStyle w:val="Hyperlink"/>
              </w:rPr>
              <w:t>8.1.</w:t>
            </w:r>
            <w:r>
              <w:rPr>
                <w:rFonts w:asciiTheme="minorHAnsi" w:hAnsiTheme="minorHAnsi"/>
                <w:b w:val="0"/>
                <w:bCs w:val="0"/>
                <w:sz w:val="22"/>
                <w:lang w:eastAsia="pt-BR"/>
              </w:rPr>
              <w:tab/>
            </w:r>
            <w:r w:rsidRPr="00087EB1">
              <w:rPr>
                <w:rStyle w:val="Hyperlink"/>
              </w:rPr>
              <w:t>ANEXO A - Comprovante de submissão do artigo (obrigatório)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97960032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32</w:t>
            </w:r>
            <w:r>
              <w:rPr>
                <w:webHidden/>
              </w:rPr>
              <w:fldChar w:fldCharType="end"/>
            </w:r>
          </w:hyperlink>
        </w:p>
        <w:p w14:paraId="12914E71" w14:textId="2DEE5C73" w:rsidR="00AF5A43" w:rsidRDefault="00AF5A43">
          <w:pPr>
            <w:pStyle w:val="Sumrio2"/>
            <w:rPr>
              <w:rFonts w:asciiTheme="minorHAnsi" w:hAnsiTheme="minorHAnsi"/>
              <w:b w:val="0"/>
              <w:bCs w:val="0"/>
              <w:sz w:val="22"/>
              <w:lang w:eastAsia="pt-BR"/>
            </w:rPr>
          </w:pPr>
          <w:hyperlink w:anchor="_Toc197960033" w:history="1">
            <w:r w:rsidRPr="00087EB1">
              <w:rPr>
                <w:rStyle w:val="Hyperlink"/>
              </w:rPr>
              <w:t>8.2.</w:t>
            </w:r>
            <w:r>
              <w:rPr>
                <w:rFonts w:asciiTheme="minorHAnsi" w:hAnsiTheme="minorHAnsi"/>
                <w:b w:val="0"/>
                <w:bCs w:val="0"/>
                <w:sz w:val="22"/>
                <w:lang w:eastAsia="pt-BR"/>
              </w:rPr>
              <w:tab/>
            </w:r>
            <w:r w:rsidRPr="00087EB1">
              <w:rPr>
                <w:rStyle w:val="Hyperlink"/>
              </w:rPr>
              <w:t>ANEXO B - Diretrizes de submissão do periódico (obrigatório)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97960033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33</w:t>
            </w:r>
            <w:r>
              <w:rPr>
                <w:webHidden/>
              </w:rPr>
              <w:fldChar w:fldCharType="end"/>
            </w:r>
          </w:hyperlink>
        </w:p>
        <w:p w14:paraId="6B7B1094" w14:textId="5C6434F5" w:rsidR="00AF5A43" w:rsidRDefault="00AF5A43">
          <w:pPr>
            <w:pStyle w:val="Sumrio2"/>
            <w:rPr>
              <w:rFonts w:asciiTheme="minorHAnsi" w:hAnsiTheme="minorHAnsi"/>
              <w:b w:val="0"/>
              <w:bCs w:val="0"/>
              <w:sz w:val="22"/>
              <w:lang w:eastAsia="pt-BR"/>
            </w:rPr>
          </w:pPr>
          <w:hyperlink w:anchor="_Toc197960034" w:history="1">
            <w:r w:rsidRPr="00087EB1">
              <w:rPr>
                <w:rStyle w:val="Hyperlink"/>
              </w:rPr>
              <w:t>8.3.</w:t>
            </w:r>
            <w:r>
              <w:rPr>
                <w:rFonts w:asciiTheme="minorHAnsi" w:hAnsiTheme="minorHAnsi"/>
                <w:b w:val="0"/>
                <w:bCs w:val="0"/>
                <w:sz w:val="22"/>
                <w:lang w:eastAsia="pt-BR"/>
              </w:rPr>
              <w:tab/>
            </w:r>
            <w:r w:rsidRPr="00087EB1">
              <w:rPr>
                <w:rStyle w:val="Hyperlink"/>
              </w:rPr>
              <w:t>ANEXO C – Aprovação do Comitê de Ética em Pesquisa (obrigatório)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97960034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34</w:t>
            </w:r>
            <w:r>
              <w:rPr>
                <w:webHidden/>
              </w:rPr>
              <w:fldChar w:fldCharType="end"/>
            </w:r>
          </w:hyperlink>
        </w:p>
        <w:p w14:paraId="6B37DB33" w14:textId="78B6872B" w:rsidR="00AF5A43" w:rsidRDefault="00AF5A43">
          <w:pPr>
            <w:pStyle w:val="Sumrio2"/>
            <w:rPr>
              <w:rFonts w:asciiTheme="minorHAnsi" w:hAnsiTheme="minorHAnsi"/>
              <w:b w:val="0"/>
              <w:bCs w:val="0"/>
              <w:sz w:val="22"/>
              <w:lang w:eastAsia="pt-BR"/>
            </w:rPr>
          </w:pPr>
          <w:hyperlink w:anchor="_Toc197960035" w:history="1">
            <w:r w:rsidRPr="00087EB1">
              <w:rPr>
                <w:rStyle w:val="Hyperlink"/>
              </w:rPr>
              <w:t>8.4.</w:t>
            </w:r>
            <w:r>
              <w:rPr>
                <w:rFonts w:asciiTheme="minorHAnsi" w:hAnsiTheme="minorHAnsi"/>
                <w:b w:val="0"/>
                <w:bCs w:val="0"/>
                <w:sz w:val="22"/>
                <w:lang w:eastAsia="pt-BR"/>
              </w:rPr>
              <w:tab/>
            </w:r>
            <w:r w:rsidRPr="00087EB1">
              <w:rPr>
                <w:rStyle w:val="Hyperlink"/>
              </w:rPr>
              <w:t>ANEXO D – Escalas clínicas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97960035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35</w:t>
            </w:r>
            <w:r>
              <w:rPr>
                <w:webHidden/>
              </w:rPr>
              <w:fldChar w:fldCharType="end"/>
            </w:r>
          </w:hyperlink>
        </w:p>
        <w:p w14:paraId="6EC158BF" w14:textId="06311BFF" w:rsidR="009857E9" w:rsidRDefault="00B32B16" w:rsidP="006352E2">
          <w:pPr>
            <w:ind w:firstLine="0"/>
            <w:jc w:val="left"/>
          </w:pPr>
          <w:r>
            <w:rPr>
              <w:b/>
              <w:bCs/>
              <w:noProof/>
            </w:rPr>
            <w:fldChar w:fldCharType="end"/>
          </w:r>
        </w:p>
      </w:sdtContent>
    </w:sdt>
    <w:p w14:paraId="57EF1271" w14:textId="65CC6EBE" w:rsidR="00B32B16" w:rsidRDefault="00E31A8F" w:rsidP="00BC1CC5">
      <w:pPr>
        <w:ind w:firstLine="0"/>
      </w:pPr>
      <w:r>
        <w:t>Recomenda-se inserir sumário de forma automática.</w:t>
      </w:r>
    </w:p>
    <w:p w14:paraId="63416B88" w14:textId="77777777" w:rsidR="00C050F0" w:rsidRDefault="00C050F0" w:rsidP="00BC1CC5">
      <w:pPr>
        <w:ind w:firstLine="0"/>
      </w:pPr>
    </w:p>
    <w:p w14:paraId="2EDD72C6" w14:textId="77777777" w:rsidR="00B32B16" w:rsidRDefault="00B32B16" w:rsidP="00BC1CC5">
      <w:pPr>
        <w:ind w:firstLine="0"/>
        <w:rPr>
          <w:rFonts w:asciiTheme="minorHAnsi" w:hAnsiTheme="minorHAnsi" w:cs="Arial"/>
          <w:b/>
          <w:bCs/>
          <w:caps/>
          <w:noProof/>
          <w:sz w:val="20"/>
          <w:szCs w:val="20"/>
        </w:rPr>
      </w:pPr>
    </w:p>
    <w:p w14:paraId="55625E3A" w14:textId="4985DC0A" w:rsidR="007F4684" w:rsidRPr="00C03350" w:rsidRDefault="007F4684" w:rsidP="00E93218">
      <w:pPr>
        <w:spacing w:line="720" w:lineRule="auto"/>
        <w:jc w:val="center"/>
        <w:rPr>
          <w:rFonts w:cs="Times New Roman"/>
          <w:b/>
          <w:color w:val="000000" w:themeColor="text1"/>
        </w:rPr>
      </w:pPr>
      <w:bookmarkStart w:id="0" w:name="_GoBack"/>
      <w:bookmarkEnd w:id="0"/>
    </w:p>
    <w:p w14:paraId="50934A27" w14:textId="77777777" w:rsidR="0032713E" w:rsidRPr="00C03350" w:rsidRDefault="0032713E" w:rsidP="00FE518F">
      <w:pPr>
        <w:rPr>
          <w:rFonts w:cs="Times New Roman"/>
          <w:i/>
          <w:iCs/>
        </w:rPr>
        <w:sectPr w:rsidR="0032713E" w:rsidRPr="00C03350" w:rsidSect="00071C84">
          <w:pgSz w:w="11906" w:h="16838"/>
          <w:pgMar w:top="1134" w:right="1134" w:bottom="1134" w:left="1701" w:header="1134" w:footer="1134" w:gutter="0"/>
          <w:pgNumType w:fmt="lowerRoman" w:start="1"/>
          <w:cols w:space="720"/>
          <w:titlePg/>
          <w:docGrid w:linePitch="326"/>
        </w:sectPr>
      </w:pPr>
    </w:p>
    <w:p w14:paraId="3E9D112B" w14:textId="34645868" w:rsidR="00586232" w:rsidRPr="00A50D78" w:rsidRDefault="00DB0924" w:rsidP="00A50D78">
      <w:pPr>
        <w:pStyle w:val="Ttulo1"/>
      </w:pPr>
      <w:bookmarkStart w:id="1" w:name="_Toc37763789"/>
      <w:bookmarkStart w:id="2" w:name="_Toc177484373"/>
      <w:bookmarkStart w:id="3" w:name="_Toc177484455"/>
      <w:bookmarkStart w:id="4" w:name="_Toc197960014"/>
      <w:r w:rsidRPr="00A50D78">
        <w:lastRenderedPageBreak/>
        <w:t>CONSIDERAÇÕES INICIAIS</w:t>
      </w:r>
      <w:bookmarkEnd w:id="1"/>
      <w:bookmarkEnd w:id="2"/>
      <w:bookmarkEnd w:id="3"/>
      <w:bookmarkEnd w:id="4"/>
    </w:p>
    <w:p w14:paraId="1981A9AA" w14:textId="77777777" w:rsidR="00185E3B" w:rsidRDefault="00185E3B" w:rsidP="00B57667">
      <w:pPr>
        <w:pStyle w:val="PargrafodaLista"/>
        <w:ind w:left="0" w:firstLine="709"/>
        <w:contextualSpacing w:val="0"/>
        <w:rPr>
          <w:rFonts w:eastAsia="Calibri" w:cs="Times New Roman"/>
        </w:rPr>
      </w:pPr>
    </w:p>
    <w:p w14:paraId="09D34A39" w14:textId="77777777" w:rsidR="003846BC" w:rsidRDefault="00B57667" w:rsidP="003846BC">
      <w:r w:rsidRPr="006E7B3E">
        <w:t xml:space="preserve">Como a </w:t>
      </w:r>
      <w:r w:rsidR="003846BC">
        <w:t>i</w:t>
      </w:r>
      <w:r w:rsidRPr="006E7B3E">
        <w:t xml:space="preserve">ntrodução do artigo tem número de palavras limitado de acordo com o Guia de autores de cada periódico científico, na Dissertação de Mestrado da FCM-MG a seção denominada “Considerações Iniciais” deverá apresentar uma extensa revisão de literatura sobre o assunto, isto é, uma delimitação do assunto tratado na pesquisa e outros elementos necessários para situar o tema do estudo de modo claro e conciso. </w:t>
      </w:r>
      <w:r w:rsidR="003846BC" w:rsidRPr="006D4E97">
        <w:t>Enfatiz</w:t>
      </w:r>
      <w:r w:rsidR="003846BC">
        <w:t>e</w:t>
      </w:r>
      <w:r w:rsidR="003846BC" w:rsidRPr="006D4E97">
        <w:t xml:space="preserve"> a importância do tema a ser estudado dentro de um contexto atualizado na área da pesquisa.</w:t>
      </w:r>
    </w:p>
    <w:p w14:paraId="1A6D2C33" w14:textId="77777777" w:rsidR="00587485" w:rsidRDefault="00B57667" w:rsidP="00A50D78">
      <w:r w:rsidRPr="006E7B3E">
        <w:t xml:space="preserve">É importante identificar o contexto da pesquisa, com base nas lacunas e/ou contradições que ainda existem na literatura sobre o tema que será abordado. </w:t>
      </w:r>
    </w:p>
    <w:p w14:paraId="5EAF65B5" w14:textId="07E06E42" w:rsidR="00A50D78" w:rsidRDefault="00B57667" w:rsidP="00D8082A">
      <w:r w:rsidRPr="006E7B3E">
        <w:t>As ilustrações ou Tabelas deverão ser incluídas ao longo do texto, com respectivos títulos e legendas com numeração em ordem crescente.</w:t>
      </w:r>
      <w:r w:rsidR="00A50D78" w:rsidRPr="00A50D78">
        <w:t xml:space="preserve"> </w:t>
      </w:r>
      <w:r w:rsidR="00A50D78" w:rsidRPr="005C3723">
        <w:t xml:space="preserve">A formatação das </w:t>
      </w:r>
      <w:r w:rsidR="00A50D78">
        <w:t>sub</w:t>
      </w:r>
      <w:r w:rsidR="00A50D78" w:rsidRPr="005C3723">
        <w:t>seções deve ser padronizada:</w:t>
      </w:r>
    </w:p>
    <w:p w14:paraId="270EFF27" w14:textId="77777777" w:rsidR="00A50D78" w:rsidRPr="005C3723" w:rsidRDefault="00A50D78" w:rsidP="00A50D78"/>
    <w:p w14:paraId="36398992" w14:textId="77777777" w:rsidR="00A50D78" w:rsidRDefault="00A50D78" w:rsidP="00A50D78">
      <w:r w:rsidRPr="00624D4E">
        <w:t xml:space="preserve">Seção Secundária: Apenas a primeira letra maiúscula e em negrito. Exemplo: </w:t>
      </w:r>
    </w:p>
    <w:p w14:paraId="1BF12C56" w14:textId="0DA2F008" w:rsidR="00A50D78" w:rsidRPr="00A50D78" w:rsidRDefault="00A50D78" w:rsidP="00A50D78">
      <w:pPr>
        <w:pStyle w:val="Ttulo2"/>
      </w:pPr>
      <w:bookmarkStart w:id="5" w:name="_Toc177484374"/>
      <w:bookmarkStart w:id="6" w:name="_Toc177484456"/>
      <w:bookmarkStart w:id="7" w:name="_Toc197960015"/>
      <w:r w:rsidRPr="00A50D78">
        <w:t>Depressão</w:t>
      </w:r>
      <w:bookmarkEnd w:id="5"/>
      <w:bookmarkEnd w:id="6"/>
      <w:bookmarkEnd w:id="7"/>
    </w:p>
    <w:p w14:paraId="12FC9627" w14:textId="77777777" w:rsidR="00A50D78" w:rsidRDefault="00A50D78" w:rsidP="00A50D78"/>
    <w:p w14:paraId="1FFE4BF9" w14:textId="77777777" w:rsidR="00A50D78" w:rsidRDefault="00A50D78" w:rsidP="00A50D78">
      <w:r w:rsidRPr="00624D4E">
        <w:t xml:space="preserve">Seção Terciária: Primeira letra maiúscula, em negrito e itálico. Exemplo: </w:t>
      </w:r>
    </w:p>
    <w:p w14:paraId="0E3E9EDC" w14:textId="7085861E" w:rsidR="00A50D78" w:rsidRPr="00A50D78" w:rsidRDefault="00A50D78" w:rsidP="00A50D78">
      <w:pPr>
        <w:pStyle w:val="Ttulo3"/>
      </w:pPr>
      <w:bookmarkStart w:id="8" w:name="_Toc177484375"/>
      <w:bookmarkStart w:id="9" w:name="_Toc177484457"/>
      <w:bookmarkStart w:id="10" w:name="_Toc197960016"/>
      <w:r w:rsidRPr="00A50D78">
        <w:t>Genética da depressão</w:t>
      </w:r>
      <w:bookmarkEnd w:id="8"/>
      <w:bookmarkEnd w:id="9"/>
      <w:bookmarkEnd w:id="10"/>
    </w:p>
    <w:p w14:paraId="6EBC9F31" w14:textId="77777777" w:rsidR="00A50D78" w:rsidRDefault="00A50D78" w:rsidP="00A50D78"/>
    <w:p w14:paraId="218ADD11" w14:textId="77777777" w:rsidR="00D8082A" w:rsidRDefault="00D8082A" w:rsidP="00A50D78"/>
    <w:p w14:paraId="46DDEBB1" w14:textId="77777777" w:rsidR="00A50D78" w:rsidRDefault="00A50D78" w:rsidP="00A50D78">
      <w:r w:rsidRPr="00624D4E">
        <w:t>Seção Quaternária: Primeira letra maiúscula, sem negrito, mas em itálico. Exemplo:</w:t>
      </w:r>
    </w:p>
    <w:p w14:paraId="13611991" w14:textId="39530EC6" w:rsidR="00A50D78" w:rsidRPr="00D8082A" w:rsidRDefault="00A50D78" w:rsidP="00D8082A">
      <w:pPr>
        <w:pStyle w:val="Ttulo4"/>
      </w:pPr>
      <w:r w:rsidRPr="00D8082A">
        <w:t>Proteínas sinápticas</w:t>
      </w:r>
    </w:p>
    <w:p w14:paraId="546B7422" w14:textId="77777777" w:rsidR="00A50D78" w:rsidRDefault="00A50D78" w:rsidP="00A50D78"/>
    <w:p w14:paraId="73650761" w14:textId="77777777" w:rsidR="00D8082A" w:rsidRPr="00A50D78" w:rsidRDefault="00D8082A" w:rsidP="00A50D78"/>
    <w:p w14:paraId="0C9F814D" w14:textId="77777777" w:rsidR="00A50D78" w:rsidRDefault="00A50D78" w:rsidP="00A50D78">
      <w:r w:rsidRPr="00624D4E">
        <w:t xml:space="preserve">Seção Quinária e subsequentes: Letra minúscula, sem negrito e sem itálico. Exemplo: </w:t>
      </w:r>
    </w:p>
    <w:p w14:paraId="0F1E99A2" w14:textId="3AD46EDB" w:rsidR="00A50D78" w:rsidRPr="00D8082A" w:rsidRDefault="00A50D78" w:rsidP="00D8082A">
      <w:pPr>
        <w:pStyle w:val="Ttulo5"/>
      </w:pPr>
      <w:r w:rsidRPr="00D8082A">
        <w:t>Terminal pré-sináptico</w:t>
      </w:r>
    </w:p>
    <w:p w14:paraId="69456024" w14:textId="23F89A0B" w:rsidR="00AA3862" w:rsidRDefault="00AA3862" w:rsidP="00A50D78">
      <w:pPr>
        <w:rPr>
          <w:iCs/>
        </w:rPr>
      </w:pPr>
    </w:p>
    <w:p w14:paraId="6A068F2C" w14:textId="16302CD6" w:rsidR="006C0887" w:rsidRDefault="006C0887" w:rsidP="006C0887">
      <w:pPr>
        <w:rPr>
          <w:iCs/>
        </w:rPr>
      </w:pPr>
      <w:r>
        <w:rPr>
          <w:iCs/>
        </w:rPr>
        <w:t>Nota: Este</w:t>
      </w:r>
      <w:r w:rsidRPr="006C0887">
        <w:rPr>
          <w:iCs/>
        </w:rPr>
        <w:t xml:space="preserve"> modelo de Word foi elaborado com os Headings (Estilos de Títulos) previamente formatados para garantir a padronização da dissertação. O uso dos Headings facilita a criação de um Sumário automático, além de manter a hierarquia correta entre as seções e subseções.</w:t>
      </w:r>
    </w:p>
    <w:p w14:paraId="645C8175" w14:textId="77777777" w:rsidR="00307DA3" w:rsidRDefault="00307DA3" w:rsidP="006C0887">
      <w:pPr>
        <w:rPr>
          <w:iCs/>
        </w:rPr>
      </w:pPr>
    </w:p>
    <w:p w14:paraId="4EA7C37A" w14:textId="77777777" w:rsidR="00307DA3" w:rsidRDefault="00307DA3" w:rsidP="006C0887">
      <w:pPr>
        <w:rPr>
          <w:iCs/>
        </w:rPr>
      </w:pPr>
    </w:p>
    <w:p w14:paraId="5D360CA8" w14:textId="77777777" w:rsidR="00420F4D" w:rsidRDefault="00420F4D" w:rsidP="006C0887">
      <w:pPr>
        <w:rPr>
          <w:iCs/>
        </w:rPr>
      </w:pPr>
    </w:p>
    <w:p w14:paraId="3D728F39" w14:textId="13CEA69E" w:rsidR="00307DA3" w:rsidRDefault="00307DA3" w:rsidP="00420F4D">
      <w:pPr>
        <w:pStyle w:val="Legenda"/>
      </w:pPr>
      <w:bookmarkStart w:id="11" w:name="_Toc177486730"/>
      <w:bookmarkStart w:id="12" w:name="_Toc177486778"/>
      <w:r w:rsidRPr="0082298E">
        <w:t xml:space="preserve">Figura </w:t>
      </w:r>
      <w:fldSimple w:instr=" SEQ Figura \* ARABIC ">
        <w:r w:rsidRPr="0082298E">
          <w:t>1</w:t>
        </w:r>
      </w:fldSimple>
      <w:r w:rsidRPr="0082298E">
        <w:t xml:space="preserve"> - Distribuição dos locais de atendimento médico por causa da depressão.</w:t>
      </w:r>
      <w:bookmarkEnd w:id="11"/>
      <w:bookmarkEnd w:id="12"/>
    </w:p>
    <w:p w14:paraId="0A013F3C" w14:textId="77777777" w:rsidR="00420F4D" w:rsidRPr="00420F4D" w:rsidRDefault="00420F4D" w:rsidP="00420F4D">
      <w:pPr>
        <w:pStyle w:val="Legenda"/>
      </w:pPr>
    </w:p>
    <w:p w14:paraId="6EED4BEE" w14:textId="77777777" w:rsidR="00307DA3" w:rsidRPr="00B924E9" w:rsidRDefault="00307DA3" w:rsidP="00F668CA">
      <w:pPr>
        <w:pStyle w:val="Legenda"/>
        <w:rPr>
          <w:rFonts w:eastAsiaTheme="minorHAnsi"/>
        </w:rPr>
      </w:pPr>
      <w:r w:rsidRPr="00B924E9">
        <w:fldChar w:fldCharType="begin"/>
      </w:r>
      <w:r w:rsidRPr="00B924E9">
        <w:instrText xml:space="preserve"> INCLUDEPICTURE "https://www.scielosp.org/media/assets/ress/v31nspe1/2237-9622-ress-31-spe1-e2021384-gf3.png" \* MERGEFORMATINET </w:instrText>
      </w:r>
      <w:r w:rsidRPr="00B924E9">
        <w:fldChar w:fldCharType="separate"/>
      </w:r>
      <w:r w:rsidRPr="00F668CA">
        <w:rPr>
          <w:noProof/>
          <w:lang w:eastAsia="pt-BR"/>
        </w:rPr>
        <w:drawing>
          <wp:inline distT="0" distB="0" distL="0" distR="0" wp14:anchorId="117C191C" wp14:editId="4666BD7E">
            <wp:extent cx="4021667" cy="2213714"/>
            <wp:effectExtent l="12700" t="12700" r="17145" b="8890"/>
            <wp:docPr id="849529860" name="Picture 4" descr="A graph with blue and white tex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49529860" name="Picture 4" descr="A graph with blue and white text&#10;&#10;Description automatically generated with medium confidence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40721" cy="2224202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r w:rsidRPr="00B924E9">
        <w:fldChar w:fldCharType="end"/>
      </w:r>
    </w:p>
    <w:p w14:paraId="5F247C3D" w14:textId="77777777" w:rsidR="00420F4D" w:rsidRDefault="00420F4D" w:rsidP="00420F4D">
      <w:pPr>
        <w:pStyle w:val="Rodap"/>
        <w:jc w:val="center"/>
      </w:pPr>
    </w:p>
    <w:p w14:paraId="2086DB94" w14:textId="3EA51BB3" w:rsidR="00307DA3" w:rsidRPr="0082298E" w:rsidRDefault="00307DA3" w:rsidP="00420F4D">
      <w:pPr>
        <w:pStyle w:val="Rodap"/>
        <w:jc w:val="center"/>
      </w:pPr>
      <w:r w:rsidRPr="0082298E">
        <w:t>Fonte: BRITO et al. (2022)</w:t>
      </w:r>
    </w:p>
    <w:p w14:paraId="2667A1C7" w14:textId="77777777" w:rsidR="00307DA3" w:rsidRDefault="00307DA3" w:rsidP="00307DA3">
      <w:pPr>
        <w:rPr>
          <w:rFonts w:eastAsiaTheme="minorHAnsi"/>
        </w:rPr>
      </w:pPr>
    </w:p>
    <w:p w14:paraId="70B61FB0" w14:textId="77777777" w:rsidR="00307DA3" w:rsidRDefault="00307DA3" w:rsidP="00307DA3">
      <w:pPr>
        <w:rPr>
          <w:rFonts w:eastAsiaTheme="minorHAnsi"/>
        </w:rPr>
      </w:pPr>
    </w:p>
    <w:p w14:paraId="64EED458" w14:textId="47E72FAC" w:rsidR="00307DA3" w:rsidRDefault="00307DA3" w:rsidP="0082298E">
      <w:pPr>
        <w:pStyle w:val="Legenda"/>
      </w:pPr>
      <w:bookmarkStart w:id="13" w:name="_Toc177486731"/>
      <w:bookmarkStart w:id="14" w:name="_Toc177486779"/>
      <w:r w:rsidRPr="0082298E">
        <w:t xml:space="preserve">Figura </w:t>
      </w:r>
      <w:fldSimple w:instr=" SEQ Figura \* ARABIC ">
        <w:r w:rsidRPr="0082298E">
          <w:t>2</w:t>
        </w:r>
      </w:fldSimple>
      <w:r w:rsidRPr="0082298E">
        <w:t xml:space="preserve"> - Doppler tecidual do anel tricúspide em corte apical de quatro câmeras.</w:t>
      </w:r>
      <w:bookmarkEnd w:id="13"/>
      <w:bookmarkEnd w:id="14"/>
    </w:p>
    <w:p w14:paraId="60EEC5A1" w14:textId="77777777" w:rsidR="00420F4D" w:rsidRPr="00420F4D" w:rsidRDefault="00420F4D" w:rsidP="00420F4D">
      <w:pPr>
        <w:pStyle w:val="Legenda"/>
      </w:pPr>
    </w:p>
    <w:p w14:paraId="39551FB7" w14:textId="77777777" w:rsidR="00307DA3" w:rsidRDefault="00307DA3" w:rsidP="00F668CA">
      <w:pPr>
        <w:pStyle w:val="Legenda"/>
        <w:rPr>
          <w:w w:val="105"/>
        </w:rPr>
      </w:pPr>
      <w:r w:rsidRPr="00F668CA">
        <w:rPr>
          <w:noProof/>
          <w:lang w:eastAsia="pt-BR"/>
        </w:rPr>
        <w:drawing>
          <wp:inline distT="0" distB="0" distL="0" distR="0" wp14:anchorId="706B1826" wp14:editId="578A6044">
            <wp:extent cx="2977976" cy="2129052"/>
            <wp:effectExtent l="0" t="0" r="0" b="5080"/>
            <wp:docPr id="390257347" name="Imagem 29" descr="Captura%20de%20Tela%202020-06-06%20às%2009.49.45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aptura%20de%20Tela%202020-06-06%20às%2009.49.45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6555" t="4859" r="17095" b="12985"/>
                    <a:stretch/>
                  </pic:blipFill>
                  <pic:spPr bwMode="auto">
                    <a:xfrm>
                      <a:off x="0" y="0"/>
                      <a:ext cx="3049139" cy="217992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F44D011" w14:textId="77777777" w:rsidR="00420F4D" w:rsidRDefault="00420F4D" w:rsidP="00420F4D">
      <w:pPr>
        <w:pStyle w:val="Rodap"/>
      </w:pPr>
    </w:p>
    <w:p w14:paraId="70FC1344" w14:textId="4C62A445" w:rsidR="00307DA3" w:rsidRPr="00420F4D" w:rsidRDefault="00307DA3" w:rsidP="00420F4D">
      <w:pPr>
        <w:pStyle w:val="Rodap"/>
      </w:pPr>
      <w:r w:rsidRPr="00420F4D">
        <w:t>E’- Pico da velocidade diastólica precoce do anel tricúspide, A’- Pico da velocidade diastólica tardia do anel tricúspide, S’- Velocidade sistólica anular, TRIV – Tempo de relaxamento isovolumétrico, TCIV - Tempo de contração isovolumétrica, TE – Tempo de ejeção. Fonte: DE-PAULA et al. (2018).</w:t>
      </w:r>
    </w:p>
    <w:p w14:paraId="6D4C4D0B" w14:textId="77777777" w:rsidR="00307DA3" w:rsidRDefault="00307DA3" w:rsidP="006C0887">
      <w:pPr>
        <w:rPr>
          <w:iCs/>
        </w:rPr>
      </w:pPr>
    </w:p>
    <w:p w14:paraId="0AE8CC37" w14:textId="77777777" w:rsidR="00342406" w:rsidRDefault="00342406" w:rsidP="00342406"/>
    <w:p w14:paraId="2D088E7C" w14:textId="2B41A904" w:rsidR="00F668CA" w:rsidRDefault="00F668CA">
      <w:pPr>
        <w:spacing w:line="240" w:lineRule="auto"/>
        <w:ind w:firstLine="0"/>
        <w:jc w:val="left"/>
      </w:pPr>
      <w:r>
        <w:br w:type="page"/>
      </w:r>
    </w:p>
    <w:p w14:paraId="32AD1E9D" w14:textId="2BE5330D" w:rsidR="00342406" w:rsidRDefault="00342406" w:rsidP="0082298E">
      <w:pPr>
        <w:pStyle w:val="Legenda"/>
      </w:pPr>
      <w:bookmarkStart w:id="15" w:name="_Toc177487033"/>
      <w:r w:rsidRPr="0082298E">
        <w:lastRenderedPageBreak/>
        <w:t xml:space="preserve">Tabela </w:t>
      </w:r>
      <w:fldSimple w:instr=" SEQ Tabela \* ARABIC ">
        <w:r w:rsidRPr="0082298E">
          <w:t>1</w:t>
        </w:r>
      </w:fldSimple>
      <w:r w:rsidRPr="0082298E">
        <w:t xml:space="preserve"> - Classificação da gravidade da DPOC, após prova broncodilatadora, em pacientes com VEF1/CVF &lt; 0,70.</w:t>
      </w:r>
      <w:bookmarkEnd w:id="15"/>
    </w:p>
    <w:p w14:paraId="284610D1" w14:textId="77777777" w:rsidR="00420F4D" w:rsidRPr="00420F4D" w:rsidRDefault="00420F4D" w:rsidP="00420F4D">
      <w:pPr>
        <w:pStyle w:val="Legenda"/>
      </w:pPr>
    </w:p>
    <w:tbl>
      <w:tblPr>
        <w:tblStyle w:val="Tabelacomgrade"/>
        <w:tblW w:w="5000" w:type="pct"/>
        <w:tblLook w:val="0620" w:firstRow="1" w:lastRow="0" w:firstColumn="0" w:lastColumn="0" w:noHBand="1" w:noVBand="1"/>
      </w:tblPr>
      <w:tblGrid>
        <w:gridCol w:w="1772"/>
        <w:gridCol w:w="3204"/>
        <w:gridCol w:w="4095"/>
      </w:tblGrid>
      <w:tr w:rsidR="00342406" w:rsidRPr="00DF541E" w14:paraId="4D96E472" w14:textId="77777777" w:rsidTr="005A37E3">
        <w:trPr>
          <w:trHeight w:val="421"/>
        </w:trPr>
        <w:tc>
          <w:tcPr>
            <w:tcW w:w="977" w:type="pct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vAlign w:val="center"/>
          </w:tcPr>
          <w:p w14:paraId="367C435A" w14:textId="77777777" w:rsidR="00342406" w:rsidRPr="00DF541E" w:rsidRDefault="00342406" w:rsidP="00DF541E">
            <w:pPr>
              <w:pStyle w:val="Rodap"/>
            </w:pPr>
            <w:r w:rsidRPr="00DF541E">
              <w:t>Estágio</w:t>
            </w:r>
          </w:p>
        </w:tc>
        <w:tc>
          <w:tcPr>
            <w:tcW w:w="1766" w:type="pct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vAlign w:val="center"/>
          </w:tcPr>
          <w:p w14:paraId="5830B720" w14:textId="77777777" w:rsidR="00342406" w:rsidRPr="00DF541E" w:rsidRDefault="00342406" w:rsidP="00DF541E">
            <w:pPr>
              <w:pStyle w:val="Rodap"/>
            </w:pPr>
            <w:r w:rsidRPr="00DF541E">
              <w:t>Gravidade</w:t>
            </w:r>
          </w:p>
        </w:tc>
        <w:tc>
          <w:tcPr>
            <w:tcW w:w="2257" w:type="pct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vAlign w:val="center"/>
          </w:tcPr>
          <w:p w14:paraId="5FEE21E3" w14:textId="77777777" w:rsidR="00342406" w:rsidRPr="00DF541E" w:rsidRDefault="00342406" w:rsidP="00DF541E">
            <w:pPr>
              <w:pStyle w:val="Rodap"/>
            </w:pPr>
            <w:r w:rsidRPr="00DF541E">
              <w:t>Espirometria</w:t>
            </w:r>
          </w:p>
        </w:tc>
      </w:tr>
      <w:tr w:rsidR="00342406" w:rsidRPr="00DF541E" w14:paraId="34205E65" w14:textId="77777777" w:rsidTr="005A37E3">
        <w:trPr>
          <w:trHeight w:val="421"/>
        </w:trPr>
        <w:tc>
          <w:tcPr>
            <w:tcW w:w="977" w:type="pct"/>
            <w:tcBorders>
              <w:top w:val="single" w:sz="12" w:space="0" w:color="auto"/>
              <w:left w:val="nil"/>
              <w:bottom w:val="nil"/>
              <w:right w:val="nil"/>
            </w:tcBorders>
            <w:vAlign w:val="center"/>
          </w:tcPr>
          <w:p w14:paraId="30C6C13B" w14:textId="77777777" w:rsidR="00342406" w:rsidRPr="00DF541E" w:rsidRDefault="00342406" w:rsidP="00DF541E">
            <w:pPr>
              <w:pStyle w:val="Rodap"/>
            </w:pPr>
            <w:r w:rsidRPr="00DF541E">
              <w:t>GOLD I</w:t>
            </w:r>
          </w:p>
        </w:tc>
        <w:tc>
          <w:tcPr>
            <w:tcW w:w="1766" w:type="pct"/>
            <w:tcBorders>
              <w:top w:val="single" w:sz="12" w:space="0" w:color="auto"/>
              <w:left w:val="nil"/>
              <w:bottom w:val="nil"/>
              <w:right w:val="nil"/>
            </w:tcBorders>
            <w:vAlign w:val="center"/>
          </w:tcPr>
          <w:p w14:paraId="53EFC9C7" w14:textId="77777777" w:rsidR="00342406" w:rsidRPr="00DF541E" w:rsidRDefault="00342406" w:rsidP="00DF541E">
            <w:pPr>
              <w:pStyle w:val="Rodap"/>
            </w:pPr>
            <w:r w:rsidRPr="00DF541E">
              <w:t>DPOC leve</w:t>
            </w:r>
          </w:p>
        </w:tc>
        <w:tc>
          <w:tcPr>
            <w:tcW w:w="2257" w:type="pct"/>
            <w:tcBorders>
              <w:top w:val="single" w:sz="12" w:space="0" w:color="auto"/>
              <w:left w:val="nil"/>
              <w:bottom w:val="nil"/>
              <w:right w:val="nil"/>
            </w:tcBorders>
            <w:vAlign w:val="center"/>
          </w:tcPr>
          <w:p w14:paraId="311CACDD" w14:textId="77777777" w:rsidR="00342406" w:rsidRPr="00DF541E" w:rsidRDefault="00342406" w:rsidP="00DF541E">
            <w:pPr>
              <w:pStyle w:val="Rodap"/>
            </w:pPr>
            <w:r w:rsidRPr="00DF541E">
              <w:t>VEF1 ≥ 80% do predito</w:t>
            </w:r>
          </w:p>
        </w:tc>
      </w:tr>
      <w:tr w:rsidR="00342406" w:rsidRPr="00DF541E" w14:paraId="4F5803D0" w14:textId="77777777" w:rsidTr="005A37E3">
        <w:trPr>
          <w:trHeight w:val="442"/>
        </w:trPr>
        <w:tc>
          <w:tcPr>
            <w:tcW w:w="97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8D226CD" w14:textId="77777777" w:rsidR="00342406" w:rsidRPr="00DF541E" w:rsidRDefault="00342406" w:rsidP="00DF541E">
            <w:pPr>
              <w:pStyle w:val="Rodap"/>
            </w:pPr>
            <w:r w:rsidRPr="00DF541E">
              <w:t>GOLD II</w:t>
            </w:r>
          </w:p>
        </w:tc>
        <w:tc>
          <w:tcPr>
            <w:tcW w:w="176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12765B6" w14:textId="77777777" w:rsidR="00342406" w:rsidRPr="00DF541E" w:rsidRDefault="00342406" w:rsidP="00DF541E">
            <w:pPr>
              <w:pStyle w:val="Rodap"/>
            </w:pPr>
            <w:r w:rsidRPr="00DF541E">
              <w:t>DPOC moderada</w:t>
            </w:r>
          </w:p>
        </w:tc>
        <w:tc>
          <w:tcPr>
            <w:tcW w:w="225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F75A56D" w14:textId="77777777" w:rsidR="00342406" w:rsidRPr="00DF541E" w:rsidRDefault="00342406" w:rsidP="00DF541E">
            <w:pPr>
              <w:pStyle w:val="Rodap"/>
            </w:pPr>
            <w:r w:rsidRPr="00DF541E">
              <w:t>50% ≤ VEF1 &lt;80% do predito</w:t>
            </w:r>
          </w:p>
        </w:tc>
      </w:tr>
      <w:tr w:rsidR="00342406" w:rsidRPr="00DF541E" w14:paraId="3E555B0D" w14:textId="77777777" w:rsidTr="005A37E3">
        <w:trPr>
          <w:trHeight w:val="452"/>
        </w:trPr>
        <w:tc>
          <w:tcPr>
            <w:tcW w:w="97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E972BC2" w14:textId="77777777" w:rsidR="00342406" w:rsidRPr="00DF541E" w:rsidRDefault="00342406" w:rsidP="00DF541E">
            <w:pPr>
              <w:pStyle w:val="Rodap"/>
            </w:pPr>
            <w:r w:rsidRPr="00DF541E">
              <w:t>GOLD III</w:t>
            </w:r>
          </w:p>
        </w:tc>
        <w:tc>
          <w:tcPr>
            <w:tcW w:w="17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876B295" w14:textId="77777777" w:rsidR="00342406" w:rsidRPr="00DF541E" w:rsidRDefault="00342406" w:rsidP="00DF541E">
            <w:pPr>
              <w:pStyle w:val="Rodap"/>
            </w:pPr>
            <w:r w:rsidRPr="00DF541E">
              <w:t>DPOC grave</w:t>
            </w:r>
          </w:p>
        </w:tc>
        <w:tc>
          <w:tcPr>
            <w:tcW w:w="225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CADB068" w14:textId="77777777" w:rsidR="00342406" w:rsidRPr="00DF541E" w:rsidRDefault="00342406" w:rsidP="00DF541E">
            <w:pPr>
              <w:pStyle w:val="Rodap"/>
            </w:pPr>
            <w:r w:rsidRPr="00DF541E">
              <w:t>30% ≤ VEF1 &lt;50% do predito</w:t>
            </w:r>
          </w:p>
        </w:tc>
      </w:tr>
      <w:tr w:rsidR="00342406" w:rsidRPr="00DF541E" w14:paraId="748D0712" w14:textId="77777777" w:rsidTr="005A37E3">
        <w:trPr>
          <w:trHeight w:val="442"/>
        </w:trPr>
        <w:tc>
          <w:tcPr>
            <w:tcW w:w="977" w:type="pct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6B92D052" w14:textId="77777777" w:rsidR="00342406" w:rsidRPr="00DF541E" w:rsidRDefault="00342406" w:rsidP="00DF541E">
            <w:pPr>
              <w:pStyle w:val="Rodap"/>
            </w:pPr>
            <w:r w:rsidRPr="00DF541E">
              <w:t>GOLD IV</w:t>
            </w:r>
          </w:p>
        </w:tc>
        <w:tc>
          <w:tcPr>
            <w:tcW w:w="1766" w:type="pct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7A4EC861" w14:textId="77777777" w:rsidR="00342406" w:rsidRPr="00DF541E" w:rsidRDefault="00342406" w:rsidP="00DF541E">
            <w:pPr>
              <w:pStyle w:val="Rodap"/>
            </w:pPr>
            <w:r w:rsidRPr="00DF541E">
              <w:t>DPOC muito grave</w:t>
            </w:r>
          </w:p>
        </w:tc>
        <w:tc>
          <w:tcPr>
            <w:tcW w:w="2257" w:type="pct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3B6A3556" w14:textId="77777777" w:rsidR="00342406" w:rsidRPr="00DF541E" w:rsidRDefault="00342406" w:rsidP="00DF541E">
            <w:pPr>
              <w:pStyle w:val="Rodap"/>
            </w:pPr>
            <w:r w:rsidRPr="00DF541E">
              <w:t>VEF1 &lt; 30% do predito</w:t>
            </w:r>
          </w:p>
        </w:tc>
      </w:tr>
    </w:tbl>
    <w:p w14:paraId="61552DC8" w14:textId="5AC9BFBD" w:rsidR="00342406" w:rsidRPr="00DF541E" w:rsidRDefault="00342406" w:rsidP="00DF541E">
      <w:pPr>
        <w:pStyle w:val="Rodap"/>
      </w:pPr>
      <w:r w:rsidRPr="00420F4D">
        <w:t>DPOC: Doença pulmonar obstrutiva crônica; VEF1: volume expiratório forçado no primeiro segundo; CVF:</w:t>
      </w:r>
      <w:r w:rsidRPr="00DF541E">
        <w:t xml:space="preserve"> capacidade vital forçada. Fonte: Singh et al. (2019).</w:t>
      </w:r>
    </w:p>
    <w:p w14:paraId="4AA02C4E" w14:textId="77777777" w:rsidR="00342406" w:rsidRDefault="00342406" w:rsidP="006C0887">
      <w:pPr>
        <w:rPr>
          <w:iCs/>
        </w:rPr>
      </w:pPr>
    </w:p>
    <w:p w14:paraId="1022321A" w14:textId="77777777" w:rsidR="00342406" w:rsidRPr="006C0887" w:rsidRDefault="00342406" w:rsidP="006C0887">
      <w:pPr>
        <w:rPr>
          <w:iCs/>
        </w:rPr>
      </w:pPr>
    </w:p>
    <w:p w14:paraId="25862716" w14:textId="02AD96B0" w:rsidR="006D4E97" w:rsidRDefault="006D4E97">
      <w:pPr>
        <w:spacing w:line="240" w:lineRule="auto"/>
        <w:ind w:firstLine="0"/>
        <w:jc w:val="left"/>
        <w:rPr>
          <w:rFonts w:eastAsia="Calibri" w:cs="Times New Roman"/>
          <w:iCs/>
        </w:rPr>
      </w:pPr>
      <w:r>
        <w:rPr>
          <w:rFonts w:eastAsia="Calibri" w:cs="Times New Roman"/>
          <w:iCs/>
        </w:rPr>
        <w:br w:type="page"/>
      </w:r>
    </w:p>
    <w:p w14:paraId="6D466877" w14:textId="5E4035D5" w:rsidR="00667861" w:rsidRDefault="00667861" w:rsidP="006D4E97">
      <w:pPr>
        <w:pStyle w:val="Ttulo1"/>
      </w:pPr>
      <w:bookmarkStart w:id="16" w:name="_Toc37763798"/>
      <w:bookmarkStart w:id="17" w:name="_Toc177484377"/>
      <w:bookmarkStart w:id="18" w:name="_Toc177484459"/>
      <w:bookmarkStart w:id="19" w:name="_Toc197960017"/>
      <w:r w:rsidRPr="006D4E97">
        <w:lastRenderedPageBreak/>
        <w:t>OBJETIVO</w:t>
      </w:r>
      <w:bookmarkEnd w:id="16"/>
      <w:bookmarkEnd w:id="17"/>
      <w:bookmarkEnd w:id="18"/>
      <w:bookmarkEnd w:id="19"/>
    </w:p>
    <w:p w14:paraId="6856E1A6" w14:textId="77777777" w:rsidR="006D4E97" w:rsidRPr="006D4E97" w:rsidRDefault="006D4E97" w:rsidP="006D4E97"/>
    <w:p w14:paraId="4122944B" w14:textId="4AD66E08" w:rsidR="00155CA4" w:rsidRDefault="00667861" w:rsidP="00A50D78">
      <w:pPr>
        <w:pStyle w:val="Ttulo2"/>
      </w:pPr>
      <w:bookmarkStart w:id="20" w:name="_Toc37763799"/>
      <w:bookmarkStart w:id="21" w:name="_Toc177484378"/>
      <w:bookmarkStart w:id="22" w:name="_Toc177484460"/>
      <w:bookmarkStart w:id="23" w:name="_Toc197960018"/>
      <w:r w:rsidRPr="006E7B3E">
        <w:t xml:space="preserve">Objetivo </w:t>
      </w:r>
      <w:r w:rsidR="003846BC">
        <w:t>g</w:t>
      </w:r>
      <w:r w:rsidRPr="006E7B3E">
        <w:t>eral</w:t>
      </w:r>
      <w:bookmarkStart w:id="24" w:name="_Toc37763800"/>
      <w:bookmarkEnd w:id="20"/>
      <w:bookmarkEnd w:id="21"/>
      <w:bookmarkEnd w:id="22"/>
      <w:bookmarkEnd w:id="23"/>
    </w:p>
    <w:p w14:paraId="23B4E015" w14:textId="77777777" w:rsidR="006D4E97" w:rsidRDefault="006D4E97" w:rsidP="006D4E97"/>
    <w:p w14:paraId="7FE7AA63" w14:textId="54699017" w:rsidR="006D4E97" w:rsidRDefault="006D4E97" w:rsidP="006D4E97">
      <w:r w:rsidRPr="006D4E97">
        <w:t>O objetivo geral descreve de forma ampla o que o estudo pretende alcançar. Ele deve estar relacionado ao tema central da pesquisa e expressar o propósito final do trabalho.</w:t>
      </w:r>
    </w:p>
    <w:p w14:paraId="01D49BCC" w14:textId="77777777" w:rsidR="006D4E97" w:rsidRPr="006D4E97" w:rsidRDefault="006D4E97" w:rsidP="006D4E97"/>
    <w:p w14:paraId="669FCCD9" w14:textId="458561C9" w:rsidR="00793721" w:rsidRPr="006E7B3E" w:rsidRDefault="00667861" w:rsidP="00A50D78">
      <w:pPr>
        <w:pStyle w:val="Ttulo2"/>
      </w:pPr>
      <w:bookmarkStart w:id="25" w:name="_Toc177484379"/>
      <w:bookmarkStart w:id="26" w:name="_Toc177484461"/>
      <w:bookmarkStart w:id="27" w:name="_Toc197960019"/>
      <w:r w:rsidRPr="006E7B3E">
        <w:t>Objetivo</w:t>
      </w:r>
      <w:r w:rsidR="009857E8" w:rsidRPr="006E7B3E">
        <w:t>s</w:t>
      </w:r>
      <w:r w:rsidRPr="006E7B3E">
        <w:t xml:space="preserve"> </w:t>
      </w:r>
      <w:r w:rsidR="003846BC">
        <w:t>e</w:t>
      </w:r>
      <w:r w:rsidRPr="006E7B3E">
        <w:t>specífico</w:t>
      </w:r>
      <w:r w:rsidR="009857E8" w:rsidRPr="006E7B3E">
        <w:t>s</w:t>
      </w:r>
      <w:bookmarkEnd w:id="24"/>
      <w:bookmarkEnd w:id="25"/>
      <w:bookmarkEnd w:id="26"/>
      <w:bookmarkEnd w:id="27"/>
    </w:p>
    <w:p w14:paraId="1B82853D" w14:textId="77777777" w:rsidR="00793721" w:rsidRDefault="00793721" w:rsidP="00A50D78"/>
    <w:p w14:paraId="2D15BA04" w14:textId="05DB8344" w:rsidR="006D4E97" w:rsidRDefault="006D4E97" w:rsidP="00A50D78">
      <w:r w:rsidRPr="006D4E97">
        <w:t>Os objetivos específicos são desdobramentos do objetivo geral e definem as etapas que precisam ser atingidas para que o objetivo geral seja alcançado. Cada objetivo específico deve detalhado e, sempre que possível, mensurável.</w:t>
      </w:r>
    </w:p>
    <w:p w14:paraId="625CC108" w14:textId="514769A5" w:rsidR="006D4E97" w:rsidRDefault="006D4E97">
      <w:pPr>
        <w:spacing w:line="240" w:lineRule="auto"/>
        <w:ind w:firstLine="0"/>
        <w:jc w:val="left"/>
      </w:pPr>
      <w:r>
        <w:br w:type="page"/>
      </w:r>
    </w:p>
    <w:p w14:paraId="48348C60" w14:textId="016D1FAF" w:rsidR="006D4E97" w:rsidRDefault="006C4326" w:rsidP="006D4E97">
      <w:pPr>
        <w:pStyle w:val="Ttulo1"/>
      </w:pPr>
      <w:bookmarkStart w:id="28" w:name="_Toc197960020"/>
      <w:r>
        <w:lastRenderedPageBreak/>
        <w:t>APRESENTAÇÃO DO(S) ARTIGO(S)</w:t>
      </w:r>
      <w:bookmarkEnd w:id="28"/>
    </w:p>
    <w:p w14:paraId="64389180" w14:textId="77777777" w:rsidR="006D4E97" w:rsidRDefault="006D4E97" w:rsidP="00CF4BC6">
      <w:pPr>
        <w:ind w:firstLine="0"/>
      </w:pPr>
    </w:p>
    <w:p w14:paraId="119AF3D7" w14:textId="77777777" w:rsidR="00A65A0A" w:rsidRDefault="00A65A0A" w:rsidP="00CF4BC6">
      <w:pPr>
        <w:ind w:firstLine="0"/>
      </w:pPr>
    </w:p>
    <w:p w14:paraId="67910C79" w14:textId="29FBC027" w:rsidR="00A65A0A" w:rsidRPr="003E4F25" w:rsidRDefault="00A65A0A" w:rsidP="003E4F25">
      <w:pPr>
        <w:ind w:firstLine="0"/>
        <w:jc w:val="center"/>
        <w:rPr>
          <w:b/>
          <w:bCs/>
        </w:rPr>
      </w:pPr>
      <w:r w:rsidRPr="003E4F25">
        <w:rPr>
          <w:b/>
          <w:bCs/>
        </w:rPr>
        <w:t>Título do artigo</w:t>
      </w:r>
    </w:p>
    <w:p w14:paraId="69D47A20" w14:textId="77777777" w:rsidR="00A65A0A" w:rsidRPr="003E4F25" w:rsidRDefault="00A65A0A" w:rsidP="003E4F25">
      <w:pPr>
        <w:ind w:firstLine="0"/>
      </w:pPr>
    </w:p>
    <w:p w14:paraId="175DFC1D" w14:textId="20F230AB" w:rsidR="00A65A0A" w:rsidRPr="003E4F25" w:rsidRDefault="00A65A0A" w:rsidP="003E4F25">
      <w:pPr>
        <w:ind w:firstLine="0"/>
      </w:pPr>
      <w:r w:rsidRPr="003E4F25">
        <w:t>Nome do primeiro autor (mestrando)</w:t>
      </w:r>
      <w:r w:rsidRPr="003E4F25">
        <w:rPr>
          <w:vertAlign w:val="superscript"/>
        </w:rPr>
        <w:t>1</w:t>
      </w:r>
      <w:r w:rsidRPr="003E4F25">
        <w:t>, Coautores</w:t>
      </w:r>
      <w:r w:rsidRPr="003E4F25">
        <w:rPr>
          <w:vertAlign w:val="superscript"/>
        </w:rPr>
        <w:t>2</w:t>
      </w:r>
      <w:r w:rsidRPr="003E4F25">
        <w:t>, Nome do</w:t>
      </w:r>
      <w:r w:rsidR="003E4F25" w:rsidRPr="003E4F25">
        <w:t xml:space="preserve"> último autor</w:t>
      </w:r>
      <w:r w:rsidRPr="003E4F25">
        <w:t xml:space="preserve"> </w:t>
      </w:r>
      <w:r w:rsidR="003E4F25" w:rsidRPr="003E4F25">
        <w:t>(</w:t>
      </w:r>
      <w:r w:rsidRPr="003E4F25">
        <w:t>orientador</w:t>
      </w:r>
      <w:r w:rsidR="003E4F25" w:rsidRPr="003E4F25">
        <w:t>)</w:t>
      </w:r>
      <w:r w:rsidRPr="003E4F25">
        <w:rPr>
          <w:vertAlign w:val="superscript"/>
        </w:rPr>
        <w:t>1*</w:t>
      </w:r>
    </w:p>
    <w:p w14:paraId="0B9D99E3" w14:textId="77777777" w:rsidR="00A65A0A" w:rsidRPr="003E4F25" w:rsidRDefault="00A65A0A" w:rsidP="003E4F25">
      <w:pPr>
        <w:ind w:firstLine="0"/>
      </w:pPr>
    </w:p>
    <w:p w14:paraId="38255988" w14:textId="77777777" w:rsidR="00A65A0A" w:rsidRPr="003E4F25" w:rsidRDefault="00A65A0A" w:rsidP="003E4F25">
      <w:pPr>
        <w:ind w:firstLine="0"/>
      </w:pPr>
      <w:r w:rsidRPr="003E4F25">
        <w:rPr>
          <w:vertAlign w:val="superscript"/>
        </w:rPr>
        <w:t>1</w:t>
      </w:r>
      <w:r w:rsidRPr="003E4F25">
        <w:t>Programa de Pós-Graduação em Ciências da Saúde (PPGCS), Faculdade Ciências Médicas de Minas Gerais (FCMMG), Belo Horizonte, Brazil.</w:t>
      </w:r>
    </w:p>
    <w:p w14:paraId="0BE87580" w14:textId="131C6AB8" w:rsidR="00A65A0A" w:rsidRPr="003E4F25" w:rsidRDefault="00A65A0A" w:rsidP="003E4F25">
      <w:pPr>
        <w:ind w:firstLine="0"/>
      </w:pPr>
      <w:r w:rsidRPr="003E4F25">
        <w:rPr>
          <w:vertAlign w:val="superscript"/>
        </w:rPr>
        <w:t>2</w:t>
      </w:r>
      <w:r w:rsidR="003E4F25" w:rsidRPr="003E4F25">
        <w:t>Nome de instituições coparticipantes</w:t>
      </w:r>
      <w:r w:rsidRPr="003E4F25">
        <w:t xml:space="preserve">, </w:t>
      </w:r>
      <w:r w:rsidR="003E4F25" w:rsidRPr="003E4F25">
        <w:t>Cidade</w:t>
      </w:r>
      <w:r w:rsidRPr="003E4F25">
        <w:t xml:space="preserve">, </w:t>
      </w:r>
      <w:r w:rsidR="003E4F25" w:rsidRPr="003E4F25">
        <w:t>País</w:t>
      </w:r>
      <w:r w:rsidRPr="003E4F25">
        <w:t>.</w:t>
      </w:r>
    </w:p>
    <w:p w14:paraId="73BBA65E" w14:textId="77777777" w:rsidR="00A65A0A" w:rsidRPr="003E4F25" w:rsidRDefault="00A65A0A" w:rsidP="003E4F25">
      <w:pPr>
        <w:ind w:firstLine="0"/>
      </w:pPr>
    </w:p>
    <w:p w14:paraId="00EA6C72" w14:textId="59493E4F" w:rsidR="00A65A0A" w:rsidRPr="003E4F25" w:rsidRDefault="00A65A0A" w:rsidP="003E4F25">
      <w:pPr>
        <w:ind w:firstLine="0"/>
      </w:pPr>
      <w:r w:rsidRPr="003E4F25">
        <w:t>*</w:t>
      </w:r>
      <w:r w:rsidRPr="00CC0888">
        <w:t>Corresponding author:</w:t>
      </w:r>
      <w:r w:rsidRPr="003E4F25">
        <w:t xml:space="preserve"> Alameda Ezequiel Dias 275. Belo Horizonte, Minas Gerais, 30130-110, </w:t>
      </w:r>
      <w:r w:rsidRPr="00CC0888">
        <w:t>Brazil</w:t>
      </w:r>
      <w:r w:rsidRPr="003E4F25">
        <w:t xml:space="preserve"> (e-mai</w:t>
      </w:r>
      <w:r w:rsidR="003E4F25" w:rsidRPr="003E4F25">
        <w:t>l do orientador</w:t>
      </w:r>
      <w:r w:rsidRPr="003E4F25">
        <w:t xml:space="preserve">). </w:t>
      </w:r>
    </w:p>
    <w:p w14:paraId="3C4F147A" w14:textId="77777777" w:rsidR="00A65A0A" w:rsidRPr="003E4F25" w:rsidRDefault="00A65A0A" w:rsidP="003E4F25">
      <w:pPr>
        <w:ind w:firstLine="0"/>
      </w:pPr>
    </w:p>
    <w:p w14:paraId="40D1559A" w14:textId="77777777" w:rsidR="00A65A0A" w:rsidRPr="003E4F25" w:rsidRDefault="00A65A0A" w:rsidP="003E4F25">
      <w:pPr>
        <w:ind w:firstLine="0"/>
      </w:pPr>
    </w:p>
    <w:p w14:paraId="39CDCC9D" w14:textId="4F00D3CF" w:rsidR="00A65A0A" w:rsidRPr="003E4F25" w:rsidRDefault="00A65A0A" w:rsidP="003E4F25">
      <w:pPr>
        <w:ind w:firstLine="0"/>
      </w:pPr>
      <w:r w:rsidRPr="003E4F25">
        <w:rPr>
          <w:b/>
          <w:bCs/>
        </w:rPr>
        <w:t>Nome do periódico</w:t>
      </w:r>
      <w:r w:rsidRPr="003E4F25">
        <w:t>:</w:t>
      </w:r>
      <w:r w:rsidR="00420F4D">
        <w:t xml:space="preserve"> xxxx</w:t>
      </w:r>
    </w:p>
    <w:p w14:paraId="272F6A72" w14:textId="3A2FD3D2" w:rsidR="00A65A0A" w:rsidRPr="003E4F25" w:rsidRDefault="00A65A0A" w:rsidP="003E4F25">
      <w:pPr>
        <w:ind w:firstLine="0"/>
      </w:pPr>
      <w:r w:rsidRPr="003E4F25">
        <w:rPr>
          <w:b/>
          <w:bCs/>
        </w:rPr>
        <w:t>Data de submissão</w:t>
      </w:r>
      <w:r w:rsidRPr="003E4F25">
        <w:t xml:space="preserve">: </w:t>
      </w:r>
      <w:r w:rsidR="00420F4D">
        <w:t>DD/MM/AAAA (ANEXO x)</w:t>
      </w:r>
    </w:p>
    <w:p w14:paraId="61134EDC" w14:textId="77777777" w:rsidR="00A65A0A" w:rsidRDefault="00A65A0A" w:rsidP="003E4F25">
      <w:pPr>
        <w:ind w:firstLine="0"/>
      </w:pPr>
    </w:p>
    <w:p w14:paraId="16B52F31" w14:textId="77777777" w:rsidR="003E4F25" w:rsidRDefault="003E4F25" w:rsidP="003E4F25">
      <w:pPr>
        <w:ind w:firstLine="0"/>
      </w:pPr>
    </w:p>
    <w:p w14:paraId="17EFEDB0" w14:textId="77777777" w:rsidR="003E4F25" w:rsidRPr="003E4F25" w:rsidRDefault="003E4F25" w:rsidP="003E4F25">
      <w:pPr>
        <w:ind w:firstLine="0"/>
      </w:pPr>
    </w:p>
    <w:p w14:paraId="3CC537A5" w14:textId="77777777" w:rsidR="00A65A0A" w:rsidRPr="00C03350" w:rsidRDefault="00A65A0A" w:rsidP="00A65A0A">
      <w:pPr>
        <w:spacing w:after="160" w:line="259" w:lineRule="auto"/>
        <w:ind w:firstLine="0"/>
        <w:jc w:val="left"/>
        <w:rPr>
          <w:b/>
          <w:bCs/>
        </w:rPr>
      </w:pPr>
      <w:r w:rsidRPr="00C03350">
        <w:rPr>
          <w:b/>
          <w:bCs/>
        </w:rPr>
        <w:br w:type="page"/>
      </w:r>
    </w:p>
    <w:p w14:paraId="2C960BA0" w14:textId="77777777" w:rsidR="006A4BA9" w:rsidRDefault="006A4BA9" w:rsidP="006A4BA9">
      <w:r w:rsidRPr="006A4BA9">
        <w:lastRenderedPageBreak/>
        <w:t>A</w:t>
      </w:r>
      <w:r>
        <w:t xml:space="preserve">presente o artigo na </w:t>
      </w:r>
      <w:r w:rsidRPr="006A4BA9">
        <w:t>íntegra</w:t>
      </w:r>
      <w:r>
        <w:t xml:space="preserve">, </w:t>
      </w:r>
      <w:r w:rsidRPr="006A4BA9">
        <w:t xml:space="preserve">seguindo as mesmas regras de formatação e idioma do periódico para o qual foi submetido para publicação. </w:t>
      </w:r>
      <w:r>
        <w:t xml:space="preserve">Figuras e tabelas podem ser apresentadas no corpo do texto ou após as referências bibliográficas </w:t>
      </w:r>
      <w:r w:rsidRPr="00132EB5">
        <w:rPr>
          <w:b/>
        </w:rPr>
        <w:t>(conforme instrução da revista)</w:t>
      </w:r>
      <w:r>
        <w:t xml:space="preserve">. </w:t>
      </w:r>
    </w:p>
    <w:p w14:paraId="64A59747" w14:textId="192C712C" w:rsidR="006A4BA9" w:rsidRPr="006A4BA9" w:rsidRDefault="001C740D" w:rsidP="006A4BA9">
      <w:r>
        <w:t>Exemplo de seções</w:t>
      </w:r>
      <w:r w:rsidR="006A4BA9">
        <w:t>:</w:t>
      </w:r>
    </w:p>
    <w:p w14:paraId="1C7F8F35" w14:textId="77777777" w:rsidR="006A4BA9" w:rsidRDefault="006A4BA9" w:rsidP="00CF4BC6">
      <w:pPr>
        <w:ind w:firstLine="0"/>
      </w:pPr>
    </w:p>
    <w:p w14:paraId="6BED78E9" w14:textId="1348B3CC" w:rsidR="006A4BA9" w:rsidRDefault="006A4BA9" w:rsidP="006A4BA9">
      <w:pPr>
        <w:pStyle w:val="PargrafodaLista"/>
        <w:numPr>
          <w:ilvl w:val="0"/>
          <w:numId w:val="25"/>
        </w:numPr>
      </w:pPr>
      <w:r>
        <w:t>ABSTRACT</w:t>
      </w:r>
    </w:p>
    <w:p w14:paraId="2C8AA415" w14:textId="0BB4C021" w:rsidR="006A4BA9" w:rsidRDefault="006A4BA9" w:rsidP="006A4BA9">
      <w:pPr>
        <w:pStyle w:val="PargrafodaLista"/>
        <w:numPr>
          <w:ilvl w:val="0"/>
          <w:numId w:val="25"/>
        </w:numPr>
      </w:pPr>
      <w:r>
        <w:t>INTRODUCTION</w:t>
      </w:r>
    </w:p>
    <w:p w14:paraId="7422FBB5" w14:textId="1E83C678" w:rsidR="006A4BA9" w:rsidRDefault="006A4BA9" w:rsidP="006A4BA9">
      <w:pPr>
        <w:pStyle w:val="PargrafodaLista"/>
        <w:numPr>
          <w:ilvl w:val="0"/>
          <w:numId w:val="25"/>
        </w:numPr>
      </w:pPr>
      <w:r>
        <w:t>METHODS</w:t>
      </w:r>
    </w:p>
    <w:p w14:paraId="7DD6160F" w14:textId="0872D473" w:rsidR="006A4BA9" w:rsidRDefault="006A4BA9" w:rsidP="006A4BA9">
      <w:pPr>
        <w:pStyle w:val="PargrafodaLista"/>
        <w:numPr>
          <w:ilvl w:val="0"/>
          <w:numId w:val="25"/>
        </w:numPr>
      </w:pPr>
      <w:r>
        <w:t>RESULTS</w:t>
      </w:r>
    </w:p>
    <w:p w14:paraId="7CFCE0AF" w14:textId="57C3E2D0" w:rsidR="006A4BA9" w:rsidRDefault="006A4BA9" w:rsidP="006A4BA9">
      <w:pPr>
        <w:pStyle w:val="PargrafodaLista"/>
        <w:numPr>
          <w:ilvl w:val="0"/>
          <w:numId w:val="25"/>
        </w:numPr>
      </w:pPr>
      <w:r>
        <w:t>DISCUSSION</w:t>
      </w:r>
    </w:p>
    <w:p w14:paraId="1C177C51" w14:textId="52104E07" w:rsidR="006A4BA9" w:rsidRDefault="006A4BA9" w:rsidP="006A4BA9">
      <w:pPr>
        <w:pStyle w:val="PargrafodaLista"/>
        <w:numPr>
          <w:ilvl w:val="0"/>
          <w:numId w:val="25"/>
        </w:numPr>
      </w:pPr>
      <w:r>
        <w:t>REFERENCES</w:t>
      </w:r>
    </w:p>
    <w:p w14:paraId="2944F20F" w14:textId="61FC4129" w:rsidR="006A4BA9" w:rsidRDefault="006A4BA9" w:rsidP="006A4BA9">
      <w:pPr>
        <w:pStyle w:val="PargrafodaLista"/>
        <w:numPr>
          <w:ilvl w:val="0"/>
          <w:numId w:val="25"/>
        </w:numPr>
      </w:pPr>
      <w:r>
        <w:t>TABLES</w:t>
      </w:r>
    </w:p>
    <w:p w14:paraId="6DA9C323" w14:textId="7D05D132" w:rsidR="006A4BA9" w:rsidRDefault="006A4BA9" w:rsidP="006A4BA9">
      <w:pPr>
        <w:pStyle w:val="PargrafodaLista"/>
        <w:numPr>
          <w:ilvl w:val="0"/>
          <w:numId w:val="25"/>
        </w:numPr>
      </w:pPr>
      <w:r>
        <w:t>FIGURES</w:t>
      </w:r>
    </w:p>
    <w:p w14:paraId="6160B869" w14:textId="790AB4A7" w:rsidR="006A4BA9" w:rsidRDefault="006A4BA9" w:rsidP="006A4BA9">
      <w:pPr>
        <w:pStyle w:val="PargrafodaLista"/>
        <w:numPr>
          <w:ilvl w:val="0"/>
          <w:numId w:val="25"/>
        </w:numPr>
      </w:pPr>
      <w:r>
        <w:t>LEGEND OF FIGURES</w:t>
      </w:r>
    </w:p>
    <w:p w14:paraId="01A1AB1E" w14:textId="593DF62F" w:rsidR="006A4BA9" w:rsidRDefault="006A4BA9" w:rsidP="006A4BA9">
      <w:pPr>
        <w:pStyle w:val="PargrafodaLista"/>
        <w:numPr>
          <w:ilvl w:val="0"/>
          <w:numId w:val="25"/>
        </w:numPr>
      </w:pPr>
      <w:r>
        <w:t>SUPPLEMENTARY FILES</w:t>
      </w:r>
    </w:p>
    <w:p w14:paraId="178BB41F" w14:textId="77777777" w:rsidR="006A4BA9" w:rsidRDefault="006A4BA9" w:rsidP="00CF4BC6">
      <w:pPr>
        <w:ind w:firstLine="0"/>
      </w:pPr>
    </w:p>
    <w:p w14:paraId="17D0109D" w14:textId="77777777" w:rsidR="00A5514C" w:rsidRDefault="00A5514C" w:rsidP="00CF4BC6">
      <w:pPr>
        <w:ind w:firstLine="0"/>
      </w:pPr>
    </w:p>
    <w:p w14:paraId="1711E9C1" w14:textId="77777777" w:rsidR="00A5514C" w:rsidRDefault="00A5514C" w:rsidP="00CF4BC6">
      <w:pPr>
        <w:ind w:firstLine="0"/>
      </w:pPr>
    </w:p>
    <w:p w14:paraId="7F2E4CC8" w14:textId="77777777" w:rsidR="00A5514C" w:rsidRDefault="00A5514C" w:rsidP="00CF4BC6">
      <w:pPr>
        <w:ind w:firstLine="0"/>
      </w:pPr>
    </w:p>
    <w:p w14:paraId="52C7B6B9" w14:textId="267F127F" w:rsidR="00A5514C" w:rsidRDefault="00A5514C">
      <w:pPr>
        <w:spacing w:line="240" w:lineRule="auto"/>
        <w:ind w:firstLine="0"/>
        <w:jc w:val="left"/>
      </w:pPr>
      <w:r>
        <w:br w:type="page"/>
      </w:r>
    </w:p>
    <w:p w14:paraId="045F54C2" w14:textId="2C4703C8" w:rsidR="00A564B3" w:rsidRDefault="00A564B3" w:rsidP="00CF4BC6">
      <w:pPr>
        <w:pStyle w:val="Ttulo1"/>
      </w:pPr>
      <w:bookmarkStart w:id="29" w:name="_Toc37763805"/>
      <w:bookmarkStart w:id="30" w:name="_Toc177484381"/>
      <w:bookmarkStart w:id="31" w:name="_Toc177484463"/>
      <w:bookmarkStart w:id="32" w:name="_Toc197960021"/>
      <w:r w:rsidRPr="006E7B3E">
        <w:lastRenderedPageBreak/>
        <w:t>CONSIDERAÇÕES FINAIS</w:t>
      </w:r>
      <w:bookmarkEnd w:id="29"/>
      <w:bookmarkEnd w:id="30"/>
      <w:bookmarkEnd w:id="31"/>
      <w:bookmarkEnd w:id="32"/>
    </w:p>
    <w:p w14:paraId="5A87AE40" w14:textId="77777777" w:rsidR="00A5514C" w:rsidRDefault="00A5514C" w:rsidP="00A5514C"/>
    <w:p w14:paraId="7E31CFC7" w14:textId="77777777" w:rsidR="00A5514C" w:rsidRDefault="00A5514C" w:rsidP="00A5514C">
      <w:bookmarkStart w:id="33" w:name="_Toc37763806"/>
      <w:r w:rsidRPr="00A5514C">
        <w:t>As Considerações Finais devem ser obrigatoriamente adicionadas após a seção Apresentação do(s) Artigo(s), com o objetivo de concluir a pesquisa, destacando os impactos dos resultados obtidos no avanço do conhecimento científico, na comunidade e na prática clínica.</w:t>
      </w:r>
    </w:p>
    <w:p w14:paraId="085CA9B9" w14:textId="2FE84F2A" w:rsidR="00A5514C" w:rsidRPr="00A5514C" w:rsidRDefault="00A5514C" w:rsidP="00A5514C">
      <w:r w:rsidRPr="00A5514C">
        <w:t>Deve-se incluir uma reflexão crítica sobre o estudo, seguindo o formato sugerido por algumas revistas científicas, abordando os seguintes pontos:</w:t>
      </w:r>
    </w:p>
    <w:p w14:paraId="65E7D19B" w14:textId="77777777" w:rsidR="00A5514C" w:rsidRPr="00A5514C" w:rsidRDefault="00A5514C" w:rsidP="00A5514C">
      <w:r w:rsidRPr="00A5514C">
        <w:t>•</w:t>
      </w:r>
      <w:r w:rsidRPr="00A5514C">
        <w:tab/>
        <w:t>O que já era consolidado sobre o tema antes da pesquisa;</w:t>
      </w:r>
    </w:p>
    <w:p w14:paraId="096123E1" w14:textId="77777777" w:rsidR="00A5514C" w:rsidRPr="00A5514C" w:rsidRDefault="00A5514C" w:rsidP="00A5514C">
      <w:r w:rsidRPr="00A5514C">
        <w:t>•</w:t>
      </w:r>
      <w:r w:rsidRPr="00A5514C">
        <w:tab/>
        <w:t>A contribuição específica do estudo da dissertação para o avanço no tema;</w:t>
      </w:r>
    </w:p>
    <w:p w14:paraId="6EAA3492" w14:textId="77777777" w:rsidR="00A5514C" w:rsidRPr="00A5514C" w:rsidRDefault="00A5514C" w:rsidP="00A5514C">
      <w:r w:rsidRPr="00A5514C">
        <w:t>•</w:t>
      </w:r>
      <w:r w:rsidRPr="00A5514C">
        <w:tab/>
        <w:t>Dificuldades e limitações encontradas durante o desenvolvimento do trabalho;</w:t>
      </w:r>
    </w:p>
    <w:p w14:paraId="12AFA9F8" w14:textId="77777777" w:rsidR="00A5514C" w:rsidRPr="00A5514C" w:rsidRDefault="00A5514C" w:rsidP="00A5514C">
      <w:r w:rsidRPr="00A5514C">
        <w:t>•</w:t>
      </w:r>
      <w:r w:rsidRPr="00A5514C">
        <w:tab/>
        <w:t>Expectativas futuras para o campo de pesquisa;</w:t>
      </w:r>
    </w:p>
    <w:p w14:paraId="78185C57" w14:textId="77777777" w:rsidR="00A5514C" w:rsidRPr="00A5514C" w:rsidRDefault="00A5514C" w:rsidP="00A5514C">
      <w:r w:rsidRPr="00A5514C">
        <w:t>•</w:t>
      </w:r>
      <w:r w:rsidRPr="00A5514C">
        <w:tab/>
        <w:t>Questões a serem respondidas em estudos subsequentes.</w:t>
      </w:r>
    </w:p>
    <w:p w14:paraId="599B8039" w14:textId="18811574" w:rsidR="00A5514C" w:rsidRPr="00A5514C" w:rsidRDefault="00A5514C" w:rsidP="00A5514C">
      <w:r w:rsidRPr="00A5514C">
        <w:t>A seção também deve sugerir recomendações e apresentar perspectivas para futuras pesquisas, baseadas nos achados e nas lacunas identificadas durante o estudo.</w:t>
      </w:r>
    </w:p>
    <w:p w14:paraId="02806DB4" w14:textId="57E3F8E9" w:rsidR="00155CA4" w:rsidRPr="00A5514C" w:rsidRDefault="00A5514C" w:rsidP="00A5514C">
      <w:r w:rsidRPr="00A5514C">
        <w:t>Além disso, é permitido citar os ganhos pessoais do mestrando com o desenvolvimento do Mestrado, ressaltando os aprendizados adquiridos ao longo da pesquisa.</w:t>
      </w:r>
    </w:p>
    <w:p w14:paraId="13FD36A9" w14:textId="77777777" w:rsidR="00155CA4" w:rsidRPr="00A5514C" w:rsidRDefault="00155CA4" w:rsidP="00A5514C"/>
    <w:p w14:paraId="7426A193" w14:textId="77777777" w:rsidR="00155CA4" w:rsidRPr="00A5514C" w:rsidRDefault="00155CA4" w:rsidP="00A5514C"/>
    <w:p w14:paraId="09116D61" w14:textId="77777777" w:rsidR="00155CA4" w:rsidRPr="006E7B3E" w:rsidRDefault="00155CA4" w:rsidP="00155CA4">
      <w:pPr>
        <w:rPr>
          <w:rFonts w:cs="Times New Roman"/>
        </w:rPr>
      </w:pPr>
    </w:p>
    <w:p w14:paraId="7C9DE825" w14:textId="77777777" w:rsidR="00155CA4" w:rsidRPr="006E7B3E" w:rsidRDefault="00155CA4" w:rsidP="00155CA4">
      <w:pPr>
        <w:rPr>
          <w:rFonts w:cs="Times New Roman"/>
        </w:rPr>
      </w:pPr>
    </w:p>
    <w:p w14:paraId="50DFBF56" w14:textId="262F691D" w:rsidR="00646836" w:rsidRDefault="00646836">
      <w:pPr>
        <w:spacing w:line="240" w:lineRule="auto"/>
        <w:ind w:firstLine="0"/>
        <w:jc w:val="left"/>
        <w:rPr>
          <w:rFonts w:cs="Times New Roman"/>
        </w:rPr>
      </w:pPr>
      <w:r>
        <w:rPr>
          <w:rFonts w:cs="Times New Roman"/>
        </w:rPr>
        <w:br w:type="page"/>
      </w:r>
    </w:p>
    <w:p w14:paraId="27A44D9A" w14:textId="5FE5C46A" w:rsidR="00CC0888" w:rsidRPr="0012549A" w:rsidRDefault="00CC0888" w:rsidP="00CC0888">
      <w:pPr>
        <w:pStyle w:val="Ttulo1"/>
      </w:pPr>
      <w:bookmarkStart w:id="34" w:name="_Toc177484382"/>
      <w:bookmarkStart w:id="35" w:name="_Toc177484464"/>
      <w:bookmarkStart w:id="36" w:name="_Toc37763801"/>
      <w:bookmarkStart w:id="37" w:name="_Toc197960022"/>
      <w:r w:rsidRPr="0012549A">
        <w:lastRenderedPageBreak/>
        <w:t>IMPACTO DA PESQUISA</w:t>
      </w:r>
      <w:r w:rsidR="00774D0A" w:rsidRPr="0012549A">
        <w:t xml:space="preserve"> NA SOCIEDADE</w:t>
      </w:r>
      <w:bookmarkEnd w:id="37"/>
    </w:p>
    <w:p w14:paraId="46E92FDA" w14:textId="77777777" w:rsidR="00CC0888" w:rsidRPr="0012549A" w:rsidRDefault="00CC0888" w:rsidP="00774D0A"/>
    <w:p w14:paraId="07F5DBAF" w14:textId="77777777" w:rsidR="00774D0A" w:rsidRPr="0012549A" w:rsidRDefault="00774D0A" w:rsidP="00774D0A">
      <w:r w:rsidRPr="0012549A">
        <w:t>Esta seção tem como objetivo apresentar as implicações da pesquisa para a sociedade e deve ser descrita em duas principais vertentes:</w:t>
      </w:r>
    </w:p>
    <w:p w14:paraId="209681BD" w14:textId="77777777" w:rsidR="00774D0A" w:rsidRPr="0012549A" w:rsidRDefault="00774D0A" w:rsidP="00774D0A"/>
    <w:p w14:paraId="7DC8772C" w14:textId="77777777" w:rsidR="00774D0A" w:rsidRPr="0012549A" w:rsidRDefault="00774D0A" w:rsidP="00774D0A">
      <w:pPr>
        <w:pStyle w:val="Ttulo2"/>
      </w:pPr>
      <w:bookmarkStart w:id="38" w:name="_Toc197960023"/>
      <w:r w:rsidRPr="0012549A">
        <w:t>Impacto e caráter inovador da produção intelectual</w:t>
      </w:r>
      <w:bookmarkEnd w:id="38"/>
    </w:p>
    <w:p w14:paraId="3C8F4BFA" w14:textId="77777777" w:rsidR="00774D0A" w:rsidRPr="0012549A" w:rsidRDefault="00774D0A" w:rsidP="00774D0A"/>
    <w:p w14:paraId="48B72FA8" w14:textId="5C798279" w:rsidR="00774D0A" w:rsidRPr="0012549A" w:rsidRDefault="00774D0A" w:rsidP="00774D0A">
      <w:r w:rsidRPr="0012549A">
        <w:t>Descrever como a produção intelectual apresentou nova abordagens ou tecnologias que diferem das práticas existentes na área. Pode incluir, por exemplo, a introdução de novos protocolos, técnicas laboratoriais ou metodologias de análise que possam ser replicadas. Inclui também novas teorias ou modelos que surgiram a partir da pesquisa e que podem mudar o entendimento atual sobre o tema.</w:t>
      </w:r>
    </w:p>
    <w:p w14:paraId="3D9BD5AF" w14:textId="77777777" w:rsidR="00774D0A" w:rsidRPr="0012549A" w:rsidRDefault="00774D0A" w:rsidP="00774D0A"/>
    <w:p w14:paraId="0AC59491" w14:textId="64091FAD" w:rsidR="00774D0A" w:rsidRPr="0012549A" w:rsidRDefault="00774D0A" w:rsidP="00774D0A">
      <w:r w:rsidRPr="0012549A">
        <w:t>Exemplo:</w:t>
      </w:r>
    </w:p>
    <w:p w14:paraId="0258DBE8" w14:textId="77777777" w:rsidR="00774D0A" w:rsidRPr="0012549A" w:rsidRDefault="00774D0A" w:rsidP="00774D0A">
      <w:pPr>
        <w:rPr>
          <w:i/>
          <w:iCs/>
        </w:rPr>
      </w:pPr>
      <w:r w:rsidRPr="0012549A">
        <w:rPr>
          <w:i/>
          <w:iCs/>
        </w:rPr>
        <w:t>A produção intelectual apresentada nesta dissertação destaca-se por seu impacto inovador ao integrar abordagens interdisciplinares que combinam [nome das áreas ou metodologias envolvidas], propondo soluções que ainda não haviam sido exploradas de forma abrangente no contexto da [área específica do estudo]. O caráter inovador reside, principalmente, na forma como a pesquisa utiliza [tecnologia, metodologia ou abordagem específica], o que proporciona novos caminhos para a compreensão e resolução de problemas complexos no campo de [área de estudo].</w:t>
      </w:r>
    </w:p>
    <w:p w14:paraId="25F9179E" w14:textId="77777777" w:rsidR="00774D0A" w:rsidRPr="0012549A" w:rsidRDefault="00774D0A" w:rsidP="00774D0A">
      <w:pPr>
        <w:rPr>
          <w:i/>
          <w:iCs/>
        </w:rPr>
      </w:pPr>
      <w:r w:rsidRPr="0012549A">
        <w:rPr>
          <w:i/>
          <w:iCs/>
        </w:rPr>
        <w:t>A integração de [detalhes específicos da inovação] oferece contribuições teóricas e práticas, ampliando o corpo de conhecimento científico e proporcionando um impacto significativo nas práticas profissionais de [área ou setor].</w:t>
      </w:r>
    </w:p>
    <w:p w14:paraId="600BD50D" w14:textId="77777777" w:rsidR="00774D0A" w:rsidRPr="0012549A" w:rsidRDefault="00774D0A" w:rsidP="00774D0A">
      <w:pPr>
        <w:rPr>
          <w:i/>
          <w:iCs/>
        </w:rPr>
      </w:pPr>
      <w:r w:rsidRPr="0012549A">
        <w:rPr>
          <w:i/>
          <w:iCs/>
        </w:rPr>
        <w:t>A capacidade de traduzir conhecimento teórico em aplicações práticas e replicáveis, ao mesmo tempo em que se respeita a ética e os princípios científicos, posiciona essa produção como uma referência para novos estudos, consolidando a importância da inovação como elemento transformador na área de [área de estudo].</w:t>
      </w:r>
    </w:p>
    <w:p w14:paraId="7E60142B" w14:textId="77777777" w:rsidR="00774D0A" w:rsidRPr="0012549A" w:rsidRDefault="00774D0A" w:rsidP="00774D0A">
      <w:pPr>
        <w:ind w:firstLine="0"/>
      </w:pPr>
    </w:p>
    <w:p w14:paraId="40F93D99" w14:textId="11299CB3" w:rsidR="00774D0A" w:rsidRPr="0012549A" w:rsidRDefault="00774D0A" w:rsidP="00774D0A">
      <w:pPr>
        <w:pStyle w:val="Ttulo2"/>
      </w:pPr>
      <w:bookmarkStart w:id="39" w:name="_Toc197960024"/>
      <w:r w:rsidRPr="0012549A">
        <w:t>Impac</w:t>
      </w:r>
      <w:r w:rsidR="00131439" w:rsidRPr="0012549A">
        <w:t>to econômico, social e cultural da produção intelectual</w:t>
      </w:r>
      <w:bookmarkEnd w:id="39"/>
    </w:p>
    <w:p w14:paraId="5E795DDD" w14:textId="77777777" w:rsidR="00774D0A" w:rsidRPr="0012549A" w:rsidRDefault="00774D0A" w:rsidP="00774D0A"/>
    <w:p w14:paraId="49F8372C" w14:textId="1BD690C8" w:rsidR="00774D0A" w:rsidRPr="0012549A" w:rsidRDefault="00774D0A" w:rsidP="00774D0A">
      <w:r w:rsidRPr="0012549A">
        <w:t xml:space="preserve">Descrever como os resultados influenciam o contexto socioeconômico e cultural. No impacto econômico, explicar se há benefícios em termos de redução de custos, otimização de </w:t>
      </w:r>
      <w:r w:rsidRPr="0012549A">
        <w:lastRenderedPageBreak/>
        <w:t>recursos, ou se o estudo propõe soluções com potencial econômico, como desenvolvimento de produtos ou tecnologias que possam gerar oportunidades de negócios. No impacto social, descrever se a pesquisa contribui para a melhoria da qualidade de vida e bem-estar de populações específicas ou como podem influenciar políticas públicas de saúde que promovam equidade social. No impacto cultural, relatar se a pesquisa tem potencial para promover mudanças ou fortalecer tradições comunitárias.</w:t>
      </w:r>
    </w:p>
    <w:p w14:paraId="61CBC917" w14:textId="77777777" w:rsidR="00774D0A" w:rsidRPr="0012549A" w:rsidRDefault="00774D0A" w:rsidP="00774D0A"/>
    <w:p w14:paraId="02C4B752" w14:textId="022508B5" w:rsidR="00774D0A" w:rsidRPr="0012549A" w:rsidRDefault="00774D0A" w:rsidP="00774D0A">
      <w:r w:rsidRPr="0012549A">
        <w:t>Exemplo:</w:t>
      </w:r>
    </w:p>
    <w:p w14:paraId="34BCE34F" w14:textId="526980D4" w:rsidR="00774D0A" w:rsidRPr="0012549A" w:rsidRDefault="00774D0A" w:rsidP="00774D0A">
      <w:pPr>
        <w:rPr>
          <w:i/>
          <w:iCs/>
        </w:rPr>
      </w:pPr>
      <w:r w:rsidRPr="0012549A">
        <w:rPr>
          <w:i/>
          <w:iCs/>
        </w:rPr>
        <w:t>O impacto econômico, social e cultural da produção intelectual desenvolvida nesta dissertação vai além dos limites acadêmicos, trazendo contribuições significativas para a sociedade. A pesquisa aborda questões críticas relacionadas a [tema principal], com potenciais benefícios para a melhoria das condições de [setor, grupo social ou área geográfica].</w:t>
      </w:r>
    </w:p>
    <w:p w14:paraId="4D69278A" w14:textId="77777777" w:rsidR="00774D0A" w:rsidRPr="0012549A" w:rsidRDefault="00774D0A" w:rsidP="00774D0A">
      <w:pPr>
        <w:rPr>
          <w:i/>
          <w:iCs/>
        </w:rPr>
      </w:pPr>
      <w:r w:rsidRPr="0012549A">
        <w:rPr>
          <w:i/>
          <w:iCs/>
        </w:rPr>
        <w:t>No aspecto econômico, o estudo propõe soluções que podem otimizar processos e reduzir custos em [setor ou área de impacto], contribuindo para o aumento da eficiência e da produtividade. Ao sugerir [inovações tecnológicas, metodologias ou políticas], a dissertação oferece ferramentas que podem ser adotadas por organizações e empresas, resultando em impactos econômicos positivos, como a geração de novos modelos de negócios ou a redução de desperdícios e ineficiências.</w:t>
      </w:r>
    </w:p>
    <w:p w14:paraId="561EAACE" w14:textId="77777777" w:rsidR="00774D0A" w:rsidRPr="0012549A" w:rsidRDefault="00774D0A" w:rsidP="00774D0A">
      <w:pPr>
        <w:rPr>
          <w:i/>
          <w:iCs/>
        </w:rPr>
      </w:pPr>
      <w:r w:rsidRPr="0012549A">
        <w:rPr>
          <w:i/>
          <w:iCs/>
        </w:rPr>
        <w:t>Em termos de impacto social, a pesquisa busca melhorar as condições de vida e promover a inclusão de [grupo social específico, comunidade vulnerável ou área geográfica]. Por meio de intervenções baseadas em evidências, como [ações, políticas ou programas sugeridos], esta dissertação contribui para a promoção da equidade social, o fortalecimento de políticas públicas e a melhoria das condições de saúde/educação/cidadania. O envolvimento direto com comunidades e a utilização de indicadores mensuráveis garantem que os benefícios sociais gerados sejam tangíveis e replicáveis.</w:t>
      </w:r>
    </w:p>
    <w:p w14:paraId="718B7A39" w14:textId="77777777" w:rsidR="00774D0A" w:rsidRPr="0012549A" w:rsidRDefault="00774D0A" w:rsidP="00774D0A">
      <w:pPr>
        <w:rPr>
          <w:i/>
          <w:iCs/>
        </w:rPr>
      </w:pPr>
      <w:r w:rsidRPr="0012549A">
        <w:rPr>
          <w:i/>
          <w:iCs/>
        </w:rPr>
        <w:t>No campo cultural, a produção intelectual incentiva o diálogo interdisciplinar e a valorização de saberes locais e tradicionais, promovendo a diversidade cultural e o respeito às diferentes formas de conhecimento. A pesquisa se alinha aos princípios de responsabilidade social e sustentabilidade, propondo ações que respeitam e fortalecem a identidade cultural de [grupo ou comunidade], ao mesmo tempo em que promove o desenvolvimento científico e tecnológico.</w:t>
      </w:r>
    </w:p>
    <w:p w14:paraId="0EDCD14C" w14:textId="77777777" w:rsidR="00774D0A" w:rsidRPr="00774D0A" w:rsidRDefault="00774D0A" w:rsidP="00774D0A">
      <w:pPr>
        <w:rPr>
          <w:i/>
          <w:iCs/>
        </w:rPr>
      </w:pPr>
      <w:r w:rsidRPr="0012549A">
        <w:rPr>
          <w:i/>
          <w:iCs/>
        </w:rPr>
        <w:lastRenderedPageBreak/>
        <w:t>Em resumo, o impacto econômico, social e cultural desta dissertação é vasto, com contribuições diretas para a academia, para a sociedade e para o desenvolvimento sustentável, reforçando a importância da produção intelectual como motor de transformação positiva em diferentes esferas.</w:t>
      </w:r>
    </w:p>
    <w:p w14:paraId="5336A95D" w14:textId="77777777" w:rsidR="00774D0A" w:rsidRPr="00774D0A" w:rsidRDefault="00774D0A" w:rsidP="00774D0A"/>
    <w:p w14:paraId="6985C0E1" w14:textId="26490087" w:rsidR="00C96BC1" w:rsidRDefault="00C96BC1">
      <w:pPr>
        <w:spacing w:line="240" w:lineRule="auto"/>
        <w:ind w:firstLine="0"/>
        <w:jc w:val="left"/>
      </w:pPr>
      <w:r>
        <w:br w:type="page"/>
      </w:r>
    </w:p>
    <w:p w14:paraId="7F7A4D46" w14:textId="4796D9D7" w:rsidR="00CF4BC6" w:rsidRPr="006E7B3E" w:rsidRDefault="00CF4BC6" w:rsidP="00CF4BC6">
      <w:pPr>
        <w:pStyle w:val="Ttulo1"/>
      </w:pPr>
      <w:bookmarkStart w:id="40" w:name="_Toc197960025"/>
      <w:r w:rsidRPr="006E7B3E">
        <w:lastRenderedPageBreak/>
        <w:t>REFERÊNCIAS</w:t>
      </w:r>
      <w:bookmarkEnd w:id="34"/>
      <w:bookmarkEnd w:id="35"/>
      <w:bookmarkEnd w:id="40"/>
      <w:r w:rsidRPr="006E7B3E">
        <w:t xml:space="preserve"> </w:t>
      </w:r>
      <w:bookmarkEnd w:id="36"/>
    </w:p>
    <w:p w14:paraId="74B9DE8A" w14:textId="77777777" w:rsidR="00646836" w:rsidRDefault="00CF4BC6" w:rsidP="00CF4BC6">
      <w:pPr>
        <w:ind w:firstLine="709"/>
        <w:rPr>
          <w:rFonts w:cs="Times New Roman"/>
          <w:iCs/>
        </w:rPr>
      </w:pPr>
      <w:r w:rsidRPr="006E7B3E">
        <w:rPr>
          <w:rFonts w:cs="Times New Roman"/>
          <w:iCs/>
        </w:rPr>
        <w:tab/>
      </w:r>
    </w:p>
    <w:p w14:paraId="7C483A2E" w14:textId="7BA0C477" w:rsidR="00D51836" w:rsidRDefault="00D51836" w:rsidP="00D51836">
      <w:r w:rsidRPr="008E2063">
        <w:t>Nesta seção, devem ser listadas somente as referências citadas nas Considerações Iniciais</w:t>
      </w:r>
      <w:r>
        <w:t xml:space="preserve"> e Considerações Finais</w:t>
      </w:r>
      <w:r w:rsidRPr="008E2063">
        <w:t>. As referências utilizadas nos artigos científicos incluídos na seção Apresentação do(s) Artigo(s) não devem ser repetidas aqui, pois já estão citadas integralmente nos próprios artigos.</w:t>
      </w:r>
      <w:r w:rsidRPr="00900603">
        <w:t xml:space="preserve"> </w:t>
      </w:r>
    </w:p>
    <w:p w14:paraId="79ECE959" w14:textId="340AF584" w:rsidR="00D51836" w:rsidRDefault="00D51836" w:rsidP="00D51836">
      <w:r w:rsidRPr="008E2063">
        <w:t xml:space="preserve">As Referências Bibliográficas devem ser organizadas conforme as normas </w:t>
      </w:r>
      <w:r>
        <w:t>ABNT: em ordem alfabética pelo sobrenome do primeiro autor. Se houver mais de uma obra do mesmo autor, as referências devem ser ordenadas cronologicamente, da mais antiga para a mais recente.</w:t>
      </w:r>
    </w:p>
    <w:p w14:paraId="7EA10956" w14:textId="5FF2EC70" w:rsidR="00D51836" w:rsidRDefault="00D51836" w:rsidP="00D51836">
      <w:r>
        <w:t xml:space="preserve">Todas as linhas de cada referência devem ser alinhadas à margem esquerda, sem recuo. As referências devem ser digitadas em espaço simples. Entre uma referência e outra, deve-se deixar uma linha em branco de espaço simples. </w:t>
      </w:r>
      <w:r w:rsidRPr="002420AC">
        <w:t>Para artigos científicos, a indicação do dia e mês de publicação, bem como o endereço eletrônico</w:t>
      </w:r>
      <w:r>
        <w:t xml:space="preserve"> (DOI)</w:t>
      </w:r>
      <w:r w:rsidRPr="002420AC">
        <w:t xml:space="preserve"> e a data de acesso, é facultativa</w:t>
      </w:r>
      <w:r>
        <w:t>.</w:t>
      </w:r>
    </w:p>
    <w:p w14:paraId="02F02DD8" w14:textId="2EE0DAE7" w:rsidR="00D51836" w:rsidRDefault="00D51836" w:rsidP="00D51836">
      <w:r>
        <w:t>Recomenda-se o uso de gerenciador de referências bibliográficas como Mendeley Reference Manager ou Zotero. Aqui estão alguns exemplos para diferentes tipos de fontes:</w:t>
      </w:r>
    </w:p>
    <w:p w14:paraId="531B65D9" w14:textId="77777777" w:rsidR="00D51836" w:rsidRDefault="00D51836" w:rsidP="00D51836">
      <w:pPr>
        <w:ind w:left="360"/>
      </w:pPr>
    </w:p>
    <w:p w14:paraId="5D1F2062" w14:textId="77777777" w:rsidR="00D51836" w:rsidRPr="00D51836" w:rsidRDefault="00D51836" w:rsidP="00D51836">
      <w:pPr>
        <w:pStyle w:val="SemEspaamento"/>
        <w:rPr>
          <w:b/>
          <w:bCs/>
        </w:rPr>
      </w:pPr>
      <w:r w:rsidRPr="00D51836">
        <w:rPr>
          <w:b/>
          <w:bCs/>
        </w:rPr>
        <w:t>Artigo Científico</w:t>
      </w:r>
    </w:p>
    <w:p w14:paraId="0E2A2553" w14:textId="77777777" w:rsidR="00D51836" w:rsidRDefault="00D51836" w:rsidP="00D51836">
      <w:pPr>
        <w:pStyle w:val="SemEspaamento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2F2F2" w:themeFill="background1" w:themeFillShade="F2"/>
      </w:pPr>
      <w:r w:rsidRPr="00611CAF">
        <w:t xml:space="preserve">SOBRENOME, </w:t>
      </w:r>
      <w:r>
        <w:t>Pren</w:t>
      </w:r>
      <w:r w:rsidRPr="00611CAF">
        <w:t>ome</w:t>
      </w:r>
      <w:r>
        <w:t>(s)</w:t>
      </w:r>
      <w:r w:rsidRPr="00611CAF">
        <w:t xml:space="preserve"> do autor</w:t>
      </w:r>
      <w:r>
        <w:t xml:space="preserve"> </w:t>
      </w:r>
      <w:r w:rsidRPr="002C432F">
        <w:t>abreviado(s)</w:t>
      </w:r>
      <w:r w:rsidRPr="00611CAF">
        <w:t xml:space="preserve">. Título do artigo. </w:t>
      </w:r>
      <w:r w:rsidRPr="00EA635E">
        <w:t>Nome da Revista</w:t>
      </w:r>
      <w:r w:rsidRPr="00611CAF">
        <w:t>, volume, número, página inicial-final, ano.</w:t>
      </w:r>
    </w:p>
    <w:p w14:paraId="01E68CD7" w14:textId="77777777" w:rsidR="00D51836" w:rsidRDefault="00D51836" w:rsidP="00D51836">
      <w:pPr>
        <w:pStyle w:val="SemEspaamento"/>
      </w:pPr>
    </w:p>
    <w:p w14:paraId="04B5C39D" w14:textId="77777777" w:rsidR="00D51836" w:rsidRPr="006E3BD5" w:rsidRDefault="00D51836" w:rsidP="00D51836">
      <w:pPr>
        <w:pStyle w:val="SemEspaamento"/>
        <w:rPr>
          <w:lang w:val="en-US"/>
        </w:rPr>
      </w:pPr>
      <w:r w:rsidRPr="006E3BD5">
        <w:rPr>
          <w:lang w:val="en-US"/>
        </w:rPr>
        <w:t>Um autor:</w:t>
      </w:r>
    </w:p>
    <w:p w14:paraId="4C1E17A8" w14:textId="77777777" w:rsidR="00D51836" w:rsidRDefault="00D51836" w:rsidP="001C740D">
      <w:pPr>
        <w:pStyle w:val="SemEspaamento"/>
        <w:ind w:left="720"/>
      </w:pPr>
      <w:r w:rsidRPr="002C432F">
        <w:rPr>
          <w:lang w:val="en-US"/>
        </w:rPr>
        <w:t xml:space="preserve">DALY, M. Prevalence of Depression Among Adolescents in the U.S. From 2009 to 2019: Analysis of Trends by Sex, Race/Ethnicity, and Income. </w:t>
      </w:r>
      <w:r w:rsidRPr="00EA635E">
        <w:t>Journal of Adolescent Health</w:t>
      </w:r>
      <w:r w:rsidRPr="002C432F">
        <w:t>, v. 70, n. 3, p. 496–499, 2022.</w:t>
      </w:r>
    </w:p>
    <w:p w14:paraId="397E6CA8" w14:textId="77777777" w:rsidR="00D51836" w:rsidRDefault="00D51836" w:rsidP="00D51836">
      <w:pPr>
        <w:pStyle w:val="SemEspaamento"/>
      </w:pPr>
    </w:p>
    <w:p w14:paraId="421B390E" w14:textId="77777777" w:rsidR="00D51836" w:rsidRDefault="00D51836" w:rsidP="00D51836">
      <w:pPr>
        <w:pStyle w:val="SemEspaamento"/>
      </w:pPr>
      <w:r>
        <w:t>A</w:t>
      </w:r>
      <w:r w:rsidRPr="002C432F">
        <w:t>té 3 autores</w:t>
      </w:r>
      <w:r>
        <w:t xml:space="preserve"> (use </w:t>
      </w:r>
      <w:r w:rsidRPr="002C432F">
        <w:t xml:space="preserve">ponto e vírgula </w:t>
      </w:r>
      <w:r>
        <w:t>como separador na autoria)</w:t>
      </w:r>
    </w:p>
    <w:p w14:paraId="2968A7A0" w14:textId="77777777" w:rsidR="00D51836" w:rsidRDefault="00D51836" w:rsidP="001C740D">
      <w:pPr>
        <w:pStyle w:val="SemEspaamento"/>
        <w:ind w:left="720"/>
      </w:pPr>
      <w:r w:rsidRPr="00DF19BB">
        <w:rPr>
          <w:lang w:val="en-US"/>
        </w:rPr>
        <w:t xml:space="preserve">DAY, E. A.; FORD, R. J.; STEINBERG, G. R. AMPK as a Therapeutic Target for Treating Metabolic Diseases. </w:t>
      </w:r>
      <w:r w:rsidRPr="00EA635E">
        <w:t>Trends in Endocrinology and Metabolism</w:t>
      </w:r>
      <w:r w:rsidRPr="00DF19BB">
        <w:t>, v. 28, n. 8, p. 545–560, 2017</w:t>
      </w:r>
      <w:r>
        <w:t>.</w:t>
      </w:r>
    </w:p>
    <w:p w14:paraId="2EF3814A" w14:textId="77777777" w:rsidR="00D51836" w:rsidRDefault="00D51836" w:rsidP="00D51836">
      <w:pPr>
        <w:pStyle w:val="SemEspaamento"/>
      </w:pPr>
    </w:p>
    <w:p w14:paraId="4EB3B765" w14:textId="77777777" w:rsidR="00D51836" w:rsidRDefault="00D51836" w:rsidP="00D51836">
      <w:pPr>
        <w:pStyle w:val="SemEspaamento"/>
      </w:pPr>
      <w:r>
        <w:t xml:space="preserve">Mais de 3 autores (indica-se apenas o primeiro e acrescenta-se a expressão </w:t>
      </w:r>
      <w:r w:rsidRPr="00EA635E">
        <w:rPr>
          <w:i/>
          <w:iCs/>
        </w:rPr>
        <w:t>et al</w:t>
      </w:r>
      <w:r>
        <w:t>).</w:t>
      </w:r>
    </w:p>
    <w:p w14:paraId="5F8F6A6B" w14:textId="77777777" w:rsidR="00D51836" w:rsidRDefault="00D51836" w:rsidP="001C740D">
      <w:pPr>
        <w:pStyle w:val="SemEspaamento"/>
        <w:ind w:left="720"/>
      </w:pPr>
      <w:r w:rsidRPr="00DF19BB">
        <w:rPr>
          <w:lang w:val="en-US"/>
        </w:rPr>
        <w:t xml:space="preserve">LI, L. </w:t>
      </w:r>
      <w:r w:rsidRPr="00EA635E">
        <w:rPr>
          <w:i/>
          <w:iCs/>
          <w:lang w:val="en-US"/>
        </w:rPr>
        <w:t>et al</w:t>
      </w:r>
      <w:r w:rsidRPr="00DF19BB">
        <w:rPr>
          <w:lang w:val="en-US"/>
        </w:rPr>
        <w:t xml:space="preserve">. Social trauma engages lateral septum circuitry to occlude social reward. </w:t>
      </w:r>
      <w:r w:rsidRPr="00EA635E">
        <w:t>Nature</w:t>
      </w:r>
      <w:r w:rsidRPr="00DF19BB">
        <w:t>, v. 613, n. 7945, p. 696–703, 2023.</w:t>
      </w:r>
    </w:p>
    <w:p w14:paraId="1BF264B6" w14:textId="77777777" w:rsidR="00D51836" w:rsidRDefault="00D51836" w:rsidP="00D51836">
      <w:pPr>
        <w:pStyle w:val="SemEspaamento"/>
      </w:pPr>
    </w:p>
    <w:p w14:paraId="3D0E6BCA" w14:textId="77777777" w:rsidR="00D51836" w:rsidRPr="00D51836" w:rsidRDefault="00D51836" w:rsidP="00D51836">
      <w:pPr>
        <w:pStyle w:val="SemEspaamento"/>
        <w:rPr>
          <w:b/>
          <w:bCs/>
        </w:rPr>
      </w:pPr>
      <w:r w:rsidRPr="00D51836">
        <w:rPr>
          <w:b/>
          <w:bCs/>
        </w:rPr>
        <w:t>Livro</w:t>
      </w:r>
    </w:p>
    <w:p w14:paraId="6D49FDC5" w14:textId="77777777" w:rsidR="00D51836" w:rsidRPr="00611CAF" w:rsidRDefault="00D51836" w:rsidP="00D51836">
      <w:pPr>
        <w:pStyle w:val="SemEspaamento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2F2F2" w:themeFill="background1" w:themeFillShade="F2"/>
      </w:pPr>
      <w:r w:rsidRPr="00611CAF">
        <w:t xml:space="preserve">SOBRENOME, Nome do autor. </w:t>
      </w:r>
      <w:r w:rsidRPr="00D20A2F">
        <w:t>Título do livro</w:t>
      </w:r>
      <w:r w:rsidRPr="00611CAF">
        <w:t>. Edição (se não for a primeira). Local: Editora, ano.</w:t>
      </w:r>
      <w:r>
        <w:t xml:space="preserve"> Paginação.</w:t>
      </w:r>
    </w:p>
    <w:p w14:paraId="4A996328" w14:textId="77777777" w:rsidR="00D51836" w:rsidRDefault="00D51836" w:rsidP="00D51836">
      <w:pPr>
        <w:pStyle w:val="SemEspaamento"/>
      </w:pPr>
    </w:p>
    <w:p w14:paraId="797DC148" w14:textId="77777777" w:rsidR="00D51836" w:rsidRPr="00D20A2F" w:rsidRDefault="00D51836" w:rsidP="00D51836">
      <w:pPr>
        <w:pStyle w:val="SemEspaamento"/>
      </w:pPr>
      <w:r w:rsidRPr="00D20A2F">
        <w:t>HALL, John E.; HALL, Michael E.</w:t>
      </w:r>
      <w:r>
        <w:t xml:space="preserve"> </w:t>
      </w:r>
      <w:r w:rsidRPr="00BD141E">
        <w:t>Guyton &amp; Hall Tratado de fisiologia médica</w:t>
      </w:r>
      <w:r w:rsidRPr="00D20A2F">
        <w:t>. 14. ed. Rio de Janeiro: GEN Guanabara Koogan, 2021.</w:t>
      </w:r>
      <w:r w:rsidRPr="007D6EF1">
        <w:t xml:space="preserve"> 1150 p.</w:t>
      </w:r>
    </w:p>
    <w:p w14:paraId="686CD97F" w14:textId="77777777" w:rsidR="00D51836" w:rsidRDefault="00D51836" w:rsidP="00D51836">
      <w:pPr>
        <w:pStyle w:val="SemEspaamento"/>
      </w:pPr>
    </w:p>
    <w:p w14:paraId="32E0BE05" w14:textId="77777777" w:rsidR="00D51836" w:rsidRPr="00D51836" w:rsidRDefault="00D51836" w:rsidP="00D51836">
      <w:pPr>
        <w:pStyle w:val="SemEspaamento"/>
        <w:rPr>
          <w:b/>
          <w:bCs/>
        </w:rPr>
      </w:pPr>
      <w:r w:rsidRPr="00D51836">
        <w:rPr>
          <w:b/>
          <w:bCs/>
        </w:rPr>
        <w:lastRenderedPageBreak/>
        <w:t>Capítulo de Livro</w:t>
      </w:r>
    </w:p>
    <w:p w14:paraId="72E69A55" w14:textId="77777777" w:rsidR="00D51836" w:rsidRPr="00611CAF" w:rsidRDefault="00D51836" w:rsidP="00D51836">
      <w:pPr>
        <w:pStyle w:val="SemEspaamento"/>
      </w:pPr>
      <w:r w:rsidRPr="00611CAF">
        <w:t xml:space="preserve">SOBRENOME, Nome do autor do capítulo. Título do capítulo. </w:t>
      </w:r>
      <w:r w:rsidRPr="00BD141E">
        <w:rPr>
          <w:i/>
          <w:iCs/>
        </w:rPr>
        <w:t>In</w:t>
      </w:r>
      <w:r w:rsidRPr="00611CAF">
        <w:t xml:space="preserve">: SOBRENOME, Nome do(s) autor(es) do livro. </w:t>
      </w:r>
      <w:r w:rsidRPr="00BD141E">
        <w:t>Título do livro</w:t>
      </w:r>
      <w:r w:rsidRPr="00611CAF">
        <w:t xml:space="preserve">. Edição (se não for a primeira). Local: Editora, ano. </w:t>
      </w:r>
      <w:r>
        <w:t xml:space="preserve">capítulo, pág. </w:t>
      </w:r>
      <w:r w:rsidRPr="00611CAF">
        <w:t>inicial-final do capítulo.</w:t>
      </w:r>
    </w:p>
    <w:p w14:paraId="13BBAAE3" w14:textId="77777777" w:rsidR="00D51836" w:rsidRDefault="00D51836" w:rsidP="00D51836">
      <w:pPr>
        <w:pStyle w:val="SemEspaamento"/>
      </w:pPr>
    </w:p>
    <w:p w14:paraId="2197919F" w14:textId="77777777" w:rsidR="00D51836" w:rsidRPr="00611CAF" w:rsidRDefault="00D51836" w:rsidP="00D51836">
      <w:pPr>
        <w:pStyle w:val="SemEspaamento"/>
      </w:pPr>
      <w:r>
        <w:t xml:space="preserve">BACHEGA, K.; ACCETTURI, E. Transplantes de tecido ósseos no Brasil: uma história segura de sucesso da odontologia. In: SANTOS, P. S. S. </w:t>
      </w:r>
      <w:r w:rsidRPr="001C740D">
        <w:rPr>
          <w:i/>
          <w:iCs/>
        </w:rPr>
        <w:t>et al</w:t>
      </w:r>
      <w:r>
        <w:t xml:space="preserve">. (org.). </w:t>
      </w:r>
      <w:r w:rsidRPr="006F4EFC">
        <w:t>Odontologia em transplante de órgãos e tecidos</w:t>
      </w:r>
      <w:r>
        <w:t>. Curitiba: Editora CRV, 2018. cap. 7, p. 109-127.</w:t>
      </w:r>
    </w:p>
    <w:p w14:paraId="4EBA3B5B" w14:textId="77777777" w:rsidR="00D51836" w:rsidRDefault="00D51836" w:rsidP="00D51836">
      <w:pPr>
        <w:pStyle w:val="SemEspaamento"/>
      </w:pPr>
    </w:p>
    <w:p w14:paraId="5983ED8B" w14:textId="77777777" w:rsidR="00D51836" w:rsidRPr="00D51836" w:rsidRDefault="00D51836" w:rsidP="00D51836">
      <w:pPr>
        <w:pStyle w:val="SemEspaamento"/>
        <w:rPr>
          <w:b/>
          <w:bCs/>
        </w:rPr>
      </w:pPr>
      <w:r w:rsidRPr="00D51836">
        <w:rPr>
          <w:b/>
          <w:bCs/>
        </w:rPr>
        <w:t>Site</w:t>
      </w:r>
    </w:p>
    <w:p w14:paraId="353CE562" w14:textId="77777777" w:rsidR="00D51836" w:rsidRPr="00611CAF" w:rsidRDefault="00D51836" w:rsidP="00D51836">
      <w:pPr>
        <w:pStyle w:val="SemEspaamento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2F2F2" w:themeFill="background1" w:themeFillShade="F2"/>
      </w:pPr>
      <w:r w:rsidRPr="00611CAF">
        <w:t xml:space="preserve">SOBRENOME, Nome do autor (se houver). </w:t>
      </w:r>
      <w:r w:rsidRPr="006F4EFC">
        <w:t>Título da página ou do documento</w:t>
      </w:r>
      <w:r w:rsidRPr="00611CAF">
        <w:t>. Disponível em: &lt;URL&gt;. Acesso em: dia, mês, ano.</w:t>
      </w:r>
    </w:p>
    <w:p w14:paraId="7C38AC0D" w14:textId="77777777" w:rsidR="00D51836" w:rsidRDefault="00D51836" w:rsidP="00D51836">
      <w:pPr>
        <w:pStyle w:val="SemEspaamento"/>
      </w:pPr>
    </w:p>
    <w:p w14:paraId="252D6B8E" w14:textId="77777777" w:rsidR="00D51836" w:rsidRPr="00CC0888" w:rsidRDefault="00D51836" w:rsidP="00D51836">
      <w:pPr>
        <w:pStyle w:val="SemEspaamento"/>
        <w:rPr>
          <w:lang w:val="en-US"/>
        </w:rPr>
      </w:pPr>
      <w:r w:rsidRPr="001C740D">
        <w:t xml:space="preserve">CAPES - Coordenação de Aperfeiçoamento de Pessoal de Nível Superior. Plataforma Sucupira. Disponível em: </w:t>
      </w:r>
      <w:hyperlink r:id="rId14" w:history="1">
        <w:r w:rsidRPr="001C740D">
          <w:rPr>
            <w:rStyle w:val="Hyperlink"/>
          </w:rPr>
          <w:t>https://sucupira.capes.gov.br/sucupira/</w:t>
        </w:r>
      </w:hyperlink>
      <w:r w:rsidRPr="001C740D">
        <w:t xml:space="preserve">. </w:t>
      </w:r>
      <w:r w:rsidRPr="00CC0888">
        <w:rPr>
          <w:lang w:val="en-US"/>
        </w:rPr>
        <w:t>Acesso em: 1 set. 2023.</w:t>
      </w:r>
    </w:p>
    <w:p w14:paraId="5A83F196" w14:textId="77777777" w:rsidR="00D51836" w:rsidRPr="006C4326" w:rsidRDefault="00D51836" w:rsidP="00D51836">
      <w:pPr>
        <w:pStyle w:val="SemEspaamento"/>
        <w:rPr>
          <w:lang w:val="en-US"/>
        </w:rPr>
      </w:pPr>
    </w:p>
    <w:p w14:paraId="35D0B3A8" w14:textId="77777777" w:rsidR="00D51836" w:rsidRPr="006C4326" w:rsidRDefault="00D51836" w:rsidP="00CF4BC6">
      <w:pPr>
        <w:ind w:firstLine="709"/>
        <w:rPr>
          <w:rFonts w:eastAsia="Calibri" w:cs="Times New Roman"/>
          <w:iCs/>
          <w:lang w:val="en-US"/>
        </w:rPr>
      </w:pPr>
    </w:p>
    <w:p w14:paraId="7EBAD79F" w14:textId="6D4DA3CA" w:rsidR="00D51836" w:rsidRPr="00CC0888" w:rsidRDefault="00C03350" w:rsidP="00C03350">
      <w:pPr>
        <w:ind w:firstLine="709"/>
        <w:jc w:val="center"/>
        <w:rPr>
          <w:rFonts w:eastAsia="Calibri" w:cs="Times New Roman"/>
          <w:iCs/>
          <w:color w:val="000000" w:themeColor="text1"/>
          <w:lang w:val="en-US"/>
        </w:rPr>
      </w:pPr>
      <w:r w:rsidRPr="00CC0888">
        <w:rPr>
          <w:rFonts w:eastAsia="Calibri" w:cs="Times New Roman"/>
          <w:iCs/>
          <w:color w:val="000000" w:themeColor="text1"/>
          <w:lang w:val="en-US"/>
        </w:rPr>
        <w:t>Exemplo de lista</w:t>
      </w:r>
    </w:p>
    <w:p w14:paraId="089FA66A" w14:textId="77777777" w:rsidR="00CF4BC6" w:rsidRPr="006C4326" w:rsidRDefault="00CF4BC6" w:rsidP="00CF4BC6">
      <w:pPr>
        <w:tabs>
          <w:tab w:val="left" w:pos="985"/>
        </w:tabs>
        <w:rPr>
          <w:rFonts w:cs="Times New Roman"/>
          <w:lang w:val="en-US"/>
        </w:rPr>
      </w:pPr>
    </w:p>
    <w:p w14:paraId="326136DE" w14:textId="77777777" w:rsidR="00C03350" w:rsidRPr="00C03350" w:rsidRDefault="00C03350" w:rsidP="00C03350">
      <w:pPr>
        <w:spacing w:line="240" w:lineRule="auto"/>
        <w:ind w:firstLine="0"/>
        <w:rPr>
          <w:rFonts w:eastAsia="Times New Roman"/>
          <w:lang w:val="en-US"/>
        </w:rPr>
      </w:pPr>
      <w:r w:rsidRPr="00C03350">
        <w:rPr>
          <w:rFonts w:eastAsia="Times New Roman"/>
          <w:lang w:val="en-US"/>
        </w:rPr>
        <w:t xml:space="preserve">AL-ALY, Z.; BOWE, B.; XIE, Y. Long COVID after breakthrough SARS-CoV-2 infection. </w:t>
      </w:r>
      <w:r w:rsidRPr="00C03350">
        <w:rPr>
          <w:rFonts w:eastAsia="Times New Roman"/>
          <w:b/>
          <w:bCs/>
          <w:lang w:val="en-US"/>
        </w:rPr>
        <w:t>Nature Medicine 2022 28:7</w:t>
      </w:r>
      <w:r w:rsidRPr="00C03350">
        <w:rPr>
          <w:rFonts w:eastAsia="Times New Roman"/>
          <w:lang w:val="en-US"/>
        </w:rPr>
        <w:t xml:space="preserve">, v. 28, n. 7, p. 1461–1467, 25 maio 2022. </w:t>
      </w:r>
    </w:p>
    <w:p w14:paraId="5682A39C" w14:textId="77777777" w:rsidR="00C03350" w:rsidRPr="00C03350" w:rsidRDefault="00C03350" w:rsidP="00C03350">
      <w:pPr>
        <w:spacing w:line="240" w:lineRule="auto"/>
        <w:ind w:firstLine="0"/>
        <w:rPr>
          <w:rFonts w:eastAsia="Times New Roman"/>
          <w:lang w:val="en-US"/>
        </w:rPr>
      </w:pPr>
    </w:p>
    <w:p w14:paraId="6CCB8404" w14:textId="77777777" w:rsidR="00C03350" w:rsidRPr="00C03350" w:rsidRDefault="00C03350" w:rsidP="00C03350">
      <w:pPr>
        <w:spacing w:line="240" w:lineRule="auto"/>
        <w:ind w:firstLine="0"/>
        <w:rPr>
          <w:rFonts w:eastAsia="Times New Roman"/>
          <w:lang w:val="en-US"/>
        </w:rPr>
      </w:pPr>
      <w:r w:rsidRPr="00C03350">
        <w:rPr>
          <w:rFonts w:eastAsia="Times New Roman"/>
          <w:lang w:val="en-US"/>
        </w:rPr>
        <w:t xml:space="preserve">AL-ALY, Z.; ROSEN, C. J. Long Covid and Impaired Cognition — More Evidence and More Work to Do. </w:t>
      </w:r>
      <w:r w:rsidRPr="00C03350">
        <w:rPr>
          <w:rFonts w:eastAsia="Times New Roman"/>
          <w:b/>
          <w:bCs/>
          <w:lang w:val="en-US"/>
        </w:rPr>
        <w:t>New England Journal of Medicine</w:t>
      </w:r>
      <w:r w:rsidRPr="00C03350">
        <w:rPr>
          <w:rFonts w:eastAsia="Times New Roman"/>
          <w:lang w:val="en-US"/>
        </w:rPr>
        <w:t xml:space="preserve">, v. 390, n. 9, p. 858–860, 29 fev. 2024. </w:t>
      </w:r>
    </w:p>
    <w:p w14:paraId="56948051" w14:textId="77777777" w:rsidR="00C03350" w:rsidRPr="00C03350" w:rsidRDefault="00C03350" w:rsidP="00C03350">
      <w:pPr>
        <w:spacing w:line="240" w:lineRule="auto"/>
        <w:ind w:firstLine="0"/>
        <w:rPr>
          <w:rFonts w:eastAsia="Times New Roman"/>
          <w:lang w:val="en-US"/>
        </w:rPr>
      </w:pPr>
    </w:p>
    <w:p w14:paraId="1A0B8ECD" w14:textId="77777777" w:rsidR="00C03350" w:rsidRPr="00C03350" w:rsidRDefault="00C03350" w:rsidP="00C03350">
      <w:pPr>
        <w:spacing w:line="240" w:lineRule="auto"/>
        <w:ind w:firstLine="0"/>
        <w:rPr>
          <w:rFonts w:eastAsia="Times New Roman"/>
          <w:lang w:val="en-US"/>
        </w:rPr>
      </w:pPr>
      <w:r w:rsidRPr="00C03350">
        <w:rPr>
          <w:rFonts w:eastAsia="Times New Roman"/>
          <w:lang w:val="en-US"/>
        </w:rPr>
        <w:t xml:space="preserve">ALTMANN, D. M. et al. The immunology of long COVID. </w:t>
      </w:r>
      <w:r w:rsidRPr="00C03350">
        <w:rPr>
          <w:rFonts w:eastAsia="Times New Roman"/>
          <w:b/>
          <w:bCs/>
          <w:lang w:val="en-US"/>
        </w:rPr>
        <w:t>Nature Reviews Immunology 2023 23:10</w:t>
      </w:r>
      <w:r w:rsidRPr="00C03350">
        <w:rPr>
          <w:rFonts w:eastAsia="Times New Roman"/>
          <w:lang w:val="en-US"/>
        </w:rPr>
        <w:t xml:space="preserve">, v. 23, n. 10, p. 618–634, 11 jul. 2023. </w:t>
      </w:r>
    </w:p>
    <w:p w14:paraId="48720D1D" w14:textId="77777777" w:rsidR="00C03350" w:rsidRPr="00C03350" w:rsidRDefault="00C03350" w:rsidP="00C03350">
      <w:pPr>
        <w:spacing w:line="240" w:lineRule="auto"/>
        <w:ind w:firstLine="0"/>
        <w:rPr>
          <w:rFonts w:eastAsia="Times New Roman"/>
          <w:lang w:val="en-US"/>
        </w:rPr>
      </w:pPr>
    </w:p>
    <w:p w14:paraId="5A6DE5AE" w14:textId="77777777" w:rsidR="00C03350" w:rsidRPr="00C03350" w:rsidRDefault="00C03350" w:rsidP="00C03350">
      <w:pPr>
        <w:spacing w:line="240" w:lineRule="auto"/>
        <w:ind w:firstLine="0"/>
        <w:rPr>
          <w:rFonts w:eastAsia="Times New Roman"/>
          <w:lang w:val="en-US"/>
        </w:rPr>
      </w:pPr>
      <w:r w:rsidRPr="00C03350">
        <w:rPr>
          <w:rFonts w:eastAsia="Times New Roman"/>
          <w:lang w:val="en-US"/>
        </w:rPr>
        <w:t xml:space="preserve">BENEDETTI, F. et al. Brain correlates of depression, post-traumatic distress, and inflammatory biomarkers in COVID-19 survivors: A multimodal magnetic resonance imaging study. </w:t>
      </w:r>
      <w:r w:rsidRPr="00C03350">
        <w:rPr>
          <w:rFonts w:eastAsia="Times New Roman"/>
          <w:b/>
          <w:bCs/>
          <w:lang w:val="en-US"/>
        </w:rPr>
        <w:t>Brain, Behavior, &amp; Immunity - Health</w:t>
      </w:r>
      <w:r w:rsidRPr="00C03350">
        <w:rPr>
          <w:rFonts w:eastAsia="Times New Roman"/>
          <w:lang w:val="en-US"/>
        </w:rPr>
        <w:t xml:space="preserve">, v. 18, p. 100387, dez. 2021. </w:t>
      </w:r>
    </w:p>
    <w:p w14:paraId="45111D60" w14:textId="77777777" w:rsidR="00C03350" w:rsidRPr="00C03350" w:rsidRDefault="00C03350" w:rsidP="00C03350">
      <w:pPr>
        <w:spacing w:line="240" w:lineRule="auto"/>
        <w:ind w:firstLine="0"/>
        <w:rPr>
          <w:rFonts w:eastAsia="Times New Roman"/>
          <w:lang w:val="en-US"/>
        </w:rPr>
      </w:pPr>
    </w:p>
    <w:p w14:paraId="3CA0CB8F" w14:textId="77777777" w:rsidR="00C03350" w:rsidRPr="00C03350" w:rsidRDefault="00C03350" w:rsidP="00C03350">
      <w:pPr>
        <w:spacing w:line="240" w:lineRule="auto"/>
        <w:ind w:firstLine="0"/>
        <w:rPr>
          <w:rFonts w:eastAsia="Times New Roman"/>
          <w:lang w:val="en-US"/>
        </w:rPr>
      </w:pPr>
      <w:r w:rsidRPr="00C03350">
        <w:rPr>
          <w:rFonts w:eastAsia="Times New Roman"/>
          <w:lang w:val="en-US"/>
        </w:rPr>
        <w:t xml:space="preserve">BLAZHENETS, G. et al. Slow but Evident Recovery from Neocortical Dysfunction and Cognitive Impairment in a Series of Chronic COVID-19 Patients. </w:t>
      </w:r>
      <w:r w:rsidRPr="00C03350">
        <w:rPr>
          <w:rFonts w:eastAsia="Times New Roman"/>
          <w:b/>
          <w:bCs/>
          <w:lang w:val="en-US"/>
        </w:rPr>
        <w:t>Journal of Nuclear Medicine</w:t>
      </w:r>
      <w:r w:rsidRPr="00C03350">
        <w:rPr>
          <w:rFonts w:eastAsia="Times New Roman"/>
          <w:lang w:val="en-US"/>
        </w:rPr>
        <w:t xml:space="preserve">, v. 62, n. 7, p. 910–915, 1 jul. 2021. </w:t>
      </w:r>
    </w:p>
    <w:p w14:paraId="7FAE0510" w14:textId="77777777" w:rsidR="00C03350" w:rsidRPr="00C03350" w:rsidRDefault="00C03350" w:rsidP="00C03350">
      <w:pPr>
        <w:spacing w:line="240" w:lineRule="auto"/>
        <w:ind w:firstLine="0"/>
        <w:rPr>
          <w:rFonts w:eastAsia="Times New Roman"/>
          <w:lang w:val="en-US"/>
        </w:rPr>
      </w:pPr>
    </w:p>
    <w:p w14:paraId="52052807" w14:textId="77777777" w:rsidR="00C03350" w:rsidRPr="00D827B0" w:rsidRDefault="00C03350" w:rsidP="00C03350">
      <w:pPr>
        <w:spacing w:line="240" w:lineRule="auto"/>
        <w:ind w:firstLine="0"/>
        <w:rPr>
          <w:rFonts w:eastAsia="Times New Roman"/>
        </w:rPr>
      </w:pPr>
      <w:r w:rsidRPr="00C03350">
        <w:rPr>
          <w:rFonts w:eastAsia="Times New Roman"/>
          <w:lang w:val="en-US"/>
        </w:rPr>
        <w:t xml:space="preserve">CRIVELLI, L. et al. Changes in cognitive functioning after COVID‐19: A systematic review and meta‐analysis. </w:t>
      </w:r>
      <w:r w:rsidRPr="00D827B0">
        <w:rPr>
          <w:rFonts w:eastAsia="Times New Roman"/>
          <w:b/>
          <w:bCs/>
        </w:rPr>
        <w:t>Alzheimer’s &amp; Dementia</w:t>
      </w:r>
      <w:r w:rsidRPr="00D827B0">
        <w:rPr>
          <w:rFonts w:eastAsia="Times New Roman"/>
        </w:rPr>
        <w:t xml:space="preserve">, v. 18, n. 5, p. 1047–1066, 17 maio 2022. </w:t>
      </w:r>
    </w:p>
    <w:p w14:paraId="2ADD8011" w14:textId="77777777" w:rsidR="00C03350" w:rsidRPr="00D827B0" w:rsidRDefault="00C03350" w:rsidP="00C03350">
      <w:pPr>
        <w:spacing w:line="240" w:lineRule="auto"/>
        <w:ind w:firstLine="0"/>
        <w:rPr>
          <w:rFonts w:eastAsia="Times New Roman"/>
        </w:rPr>
      </w:pPr>
    </w:p>
    <w:p w14:paraId="0E86D8C1" w14:textId="77777777" w:rsidR="00C03350" w:rsidRDefault="00C03350" w:rsidP="00C03350">
      <w:pPr>
        <w:spacing w:line="240" w:lineRule="auto"/>
        <w:ind w:firstLine="0"/>
        <w:rPr>
          <w:rFonts w:eastAsia="Times New Roman"/>
        </w:rPr>
      </w:pPr>
      <w:r w:rsidRPr="00D827B0">
        <w:rPr>
          <w:rFonts w:eastAsia="Times New Roman"/>
        </w:rPr>
        <w:t xml:space="preserve">DAVIS, H. E. et al. </w:t>
      </w:r>
      <w:r w:rsidRPr="00C03350">
        <w:rPr>
          <w:rFonts w:eastAsia="Times New Roman"/>
          <w:lang w:val="en-US"/>
        </w:rPr>
        <w:t xml:space="preserve">Long COVID: major findings, mechanisms and recommendations. </w:t>
      </w:r>
      <w:r>
        <w:rPr>
          <w:rFonts w:eastAsia="Times New Roman"/>
          <w:b/>
          <w:bCs/>
        </w:rPr>
        <w:t>Nature Reviews Microbiology</w:t>
      </w:r>
      <w:r>
        <w:rPr>
          <w:rFonts w:eastAsia="Times New Roman"/>
        </w:rPr>
        <w:t xml:space="preserve">, v. 21, n. 3, p. 133–146, 13 mar. 2023. </w:t>
      </w:r>
    </w:p>
    <w:p w14:paraId="176466CF" w14:textId="77777777" w:rsidR="001C740D" w:rsidRDefault="001C740D" w:rsidP="00C03350">
      <w:pPr>
        <w:spacing w:line="240" w:lineRule="auto"/>
        <w:ind w:firstLine="0"/>
        <w:rPr>
          <w:rFonts w:eastAsia="Times New Roman"/>
        </w:rPr>
      </w:pPr>
    </w:p>
    <w:p w14:paraId="0D865784" w14:textId="77777777" w:rsidR="001C740D" w:rsidRDefault="001C740D" w:rsidP="00C03350">
      <w:pPr>
        <w:spacing w:line="240" w:lineRule="auto"/>
        <w:ind w:firstLine="0"/>
        <w:rPr>
          <w:rFonts w:eastAsia="Times New Roman"/>
        </w:rPr>
      </w:pPr>
    </w:p>
    <w:p w14:paraId="7E90BABE" w14:textId="77777777" w:rsidR="001C740D" w:rsidRDefault="001C740D" w:rsidP="00C03350">
      <w:pPr>
        <w:spacing w:line="240" w:lineRule="auto"/>
        <w:ind w:firstLine="0"/>
        <w:rPr>
          <w:rFonts w:eastAsia="Times New Roman"/>
        </w:rPr>
      </w:pPr>
    </w:p>
    <w:p w14:paraId="2135B4A1" w14:textId="77777777" w:rsidR="001C740D" w:rsidRDefault="001C740D" w:rsidP="00C03350">
      <w:pPr>
        <w:spacing w:line="240" w:lineRule="auto"/>
        <w:ind w:firstLine="0"/>
        <w:rPr>
          <w:rFonts w:eastAsia="Times New Roman"/>
        </w:rPr>
      </w:pPr>
    </w:p>
    <w:p w14:paraId="6FBFDE49" w14:textId="67B9043D" w:rsidR="001C740D" w:rsidRDefault="001C740D">
      <w:pPr>
        <w:spacing w:line="240" w:lineRule="auto"/>
        <w:ind w:firstLine="0"/>
        <w:jc w:val="left"/>
        <w:rPr>
          <w:rFonts w:cs="Times New Roman"/>
        </w:rPr>
      </w:pPr>
      <w:r>
        <w:rPr>
          <w:rFonts w:cs="Times New Roman"/>
        </w:rPr>
        <w:br w:type="page"/>
      </w:r>
    </w:p>
    <w:p w14:paraId="50A050E9" w14:textId="610E7755" w:rsidR="006D4E97" w:rsidRPr="00C03350" w:rsidRDefault="006D4E97" w:rsidP="00C03350">
      <w:pPr>
        <w:pStyle w:val="Ttulo1"/>
      </w:pPr>
      <w:bookmarkStart w:id="41" w:name="_Toc177484383"/>
      <w:bookmarkStart w:id="42" w:name="_Toc177484465"/>
      <w:bookmarkStart w:id="43" w:name="_Toc197960026"/>
      <w:r w:rsidRPr="00C03350">
        <w:lastRenderedPageBreak/>
        <w:t>APÊNDICES</w:t>
      </w:r>
      <w:bookmarkEnd w:id="41"/>
      <w:bookmarkEnd w:id="42"/>
      <w:bookmarkEnd w:id="43"/>
      <w:r w:rsidRPr="00C03350">
        <w:t xml:space="preserve"> </w:t>
      </w:r>
    </w:p>
    <w:p w14:paraId="314CEDCF" w14:textId="77777777" w:rsidR="006D4E97" w:rsidRDefault="006D4E97" w:rsidP="00C03350"/>
    <w:p w14:paraId="465B17CB" w14:textId="317D6D3D" w:rsidR="00C03350" w:rsidRPr="00807E4A" w:rsidRDefault="00C03350" w:rsidP="00C03350">
      <w:r w:rsidRPr="00807E4A">
        <w:t>O Apêndice é um texto ou documento elaborado pelo autor que complementa o conteúdo da dissertação.</w:t>
      </w:r>
      <w:r>
        <w:t xml:space="preserve"> </w:t>
      </w:r>
      <w:r w:rsidRPr="00807E4A">
        <w:t>Cada apêndice deve ser precedido pela palavra APÊNDICE, escrita em letras maiúsculas, seguida de uma letra maiúscula consecutiva, um travessão e o respectivo título (exemplo: APÊNDICE A – Questionário da pesquisa). Quando as 26 letras do alfabeto forem esgotadas, devem ser utilizadas letras maiúsculas dobradas (ex.: AA, BB, CC) para a identificação de apêndices adicionais.</w:t>
      </w:r>
      <w:r>
        <w:t xml:space="preserve"> </w:t>
      </w:r>
      <w:r w:rsidRPr="00807E4A">
        <w:t>A numeração das páginas deve ser contínua, seguindo o fluxo do texto principal da dissertação.</w:t>
      </w:r>
      <w:r w:rsidRPr="00807E4A">
        <w:rPr>
          <w:rFonts w:eastAsia="Times New Roman"/>
          <w:lang w:eastAsia="en-US"/>
        </w:rPr>
        <w:t xml:space="preserve"> </w:t>
      </w:r>
      <w:r w:rsidRPr="00807E4A">
        <w:t xml:space="preserve">Caso aplicável, </w:t>
      </w:r>
      <w:r>
        <w:t xml:space="preserve">é obrigatória a inclusão do </w:t>
      </w:r>
      <w:r w:rsidRPr="00807E4A">
        <w:t>Termo de Consentimento Livre e Esclarecido (TCLE) utilizado na pesquisa.</w:t>
      </w:r>
    </w:p>
    <w:p w14:paraId="30C1BF8A" w14:textId="77777777" w:rsidR="00C03350" w:rsidRDefault="00C03350" w:rsidP="00C03350"/>
    <w:p w14:paraId="0E031492" w14:textId="77777777" w:rsidR="001C740D" w:rsidRDefault="001C740D" w:rsidP="00C03350"/>
    <w:p w14:paraId="40C34434" w14:textId="050DDEE0" w:rsidR="00C03350" w:rsidRDefault="00C03350">
      <w:pPr>
        <w:spacing w:line="240" w:lineRule="auto"/>
        <w:ind w:firstLine="0"/>
        <w:jc w:val="left"/>
      </w:pPr>
      <w:r>
        <w:br w:type="page"/>
      </w:r>
    </w:p>
    <w:p w14:paraId="6F4BFF01" w14:textId="77798352" w:rsidR="006D4E97" w:rsidRPr="0056347D" w:rsidRDefault="00C03350" w:rsidP="00C03350">
      <w:pPr>
        <w:pStyle w:val="Ttulo2"/>
      </w:pPr>
      <w:bookmarkStart w:id="44" w:name="_Toc177484384"/>
      <w:bookmarkStart w:id="45" w:name="_Toc177484466"/>
      <w:bookmarkStart w:id="46" w:name="_Toc197960027"/>
      <w:r w:rsidRPr="0056347D">
        <w:lastRenderedPageBreak/>
        <w:t xml:space="preserve">APÊNDICE A - </w:t>
      </w:r>
      <w:r w:rsidR="006B76A8" w:rsidRPr="0056347D">
        <w:t>Autobiografia do autor durante o mestrado</w:t>
      </w:r>
      <w:bookmarkEnd w:id="44"/>
      <w:bookmarkEnd w:id="45"/>
      <w:r w:rsidR="00EB2733" w:rsidRPr="0056347D">
        <w:t xml:space="preserve"> </w:t>
      </w:r>
      <w:r w:rsidR="00EB2733" w:rsidRPr="0056347D">
        <w:rPr>
          <w:color w:val="FF0000"/>
        </w:rPr>
        <w:t>(obrigatório)</w:t>
      </w:r>
      <w:bookmarkEnd w:id="46"/>
    </w:p>
    <w:p w14:paraId="5182BD47" w14:textId="77777777" w:rsidR="006D4E97" w:rsidRPr="0056347D" w:rsidRDefault="006D4E97" w:rsidP="00C03350"/>
    <w:p w14:paraId="593EB2F4" w14:textId="77777777" w:rsidR="006B76A8" w:rsidRPr="0056347D" w:rsidRDefault="006B76A8" w:rsidP="002B286A">
      <w:pPr>
        <w:rPr>
          <w:b/>
          <w:bCs/>
        </w:rPr>
      </w:pPr>
      <w:r w:rsidRPr="0056347D">
        <w:rPr>
          <w:b/>
          <w:bCs/>
        </w:rPr>
        <w:t>Início da trajetória acadêmica e motivação</w:t>
      </w:r>
    </w:p>
    <w:p w14:paraId="537BBD71" w14:textId="77777777" w:rsidR="006B76A8" w:rsidRPr="0056347D" w:rsidRDefault="006B76A8" w:rsidP="006B76A8"/>
    <w:p w14:paraId="4A804D30" w14:textId="77777777" w:rsidR="006B76A8" w:rsidRPr="0056347D" w:rsidRDefault="006B76A8" w:rsidP="002B286A">
      <w:pPr>
        <w:pStyle w:val="PargrafodaLista"/>
        <w:numPr>
          <w:ilvl w:val="0"/>
          <w:numId w:val="28"/>
        </w:numPr>
        <w:ind w:left="1134"/>
        <w:rPr>
          <w:b/>
          <w:bCs/>
        </w:rPr>
      </w:pPr>
      <w:r w:rsidRPr="0056347D">
        <w:t>Em [ano de início], iniciei meu mestrado em [área de estudo] pela Faculdade de Ciências Médicas de Minas Gerais (FCMMG), buscando aprofundar meus conhecimentos e expandir minhas habilidades como profissional da saúde e docente-pesquisador.</w:t>
      </w:r>
    </w:p>
    <w:p w14:paraId="554310BB" w14:textId="325D9094" w:rsidR="006B76A8" w:rsidRPr="0056347D" w:rsidRDefault="006B76A8" w:rsidP="002B286A">
      <w:pPr>
        <w:pStyle w:val="PargrafodaLista"/>
        <w:numPr>
          <w:ilvl w:val="0"/>
          <w:numId w:val="28"/>
        </w:numPr>
        <w:ind w:left="1134"/>
      </w:pPr>
      <w:r w:rsidRPr="0056347D">
        <w:t>Minha motivação para o tema da pesquisa surgiu de [evento, situação prática, interesse profissional], evidenciando a importância da [área de estudo] para o avanço da saúde pública e da formação de profissionais mais qualificados.</w:t>
      </w:r>
    </w:p>
    <w:p w14:paraId="18B045C6" w14:textId="77777777" w:rsidR="006B76A8" w:rsidRPr="0056347D" w:rsidRDefault="006B76A8" w:rsidP="006B76A8">
      <w:pPr>
        <w:rPr>
          <w:b/>
          <w:bCs/>
        </w:rPr>
      </w:pPr>
    </w:p>
    <w:p w14:paraId="08E5A79C" w14:textId="40DA7A6C" w:rsidR="006B76A8" w:rsidRPr="0056347D" w:rsidRDefault="006B76A8" w:rsidP="002B286A">
      <w:pPr>
        <w:rPr>
          <w:b/>
          <w:bCs/>
        </w:rPr>
      </w:pPr>
      <w:r w:rsidRPr="0056347D">
        <w:rPr>
          <w:b/>
          <w:bCs/>
        </w:rPr>
        <w:t>Participação em eventos e desenvolvimento da pesquisa</w:t>
      </w:r>
    </w:p>
    <w:p w14:paraId="22D3F1AE" w14:textId="77777777" w:rsidR="006B76A8" w:rsidRPr="0056347D" w:rsidRDefault="006B76A8" w:rsidP="006B76A8"/>
    <w:p w14:paraId="6D5BBEB2" w14:textId="2167B693" w:rsidR="006B76A8" w:rsidRPr="0056347D" w:rsidRDefault="006B76A8" w:rsidP="002B286A">
      <w:pPr>
        <w:pStyle w:val="PargrafodaLista"/>
        <w:numPr>
          <w:ilvl w:val="0"/>
          <w:numId w:val="28"/>
        </w:numPr>
        <w:ind w:left="1134"/>
      </w:pPr>
      <w:r w:rsidRPr="0056347D">
        <w:t>Logo no início do mestrado, participei de eventos como [citar congresso, seminário ou workshop], ampliando minha visão sobre [tema da pesquisa] e fortalecendo meu projeto de pesquisa.</w:t>
      </w:r>
    </w:p>
    <w:p w14:paraId="16F3C8B6" w14:textId="77777777" w:rsidR="006B76A8" w:rsidRPr="0056347D" w:rsidRDefault="006B76A8" w:rsidP="002B286A">
      <w:pPr>
        <w:pStyle w:val="PargrafodaLista"/>
        <w:numPr>
          <w:ilvl w:val="0"/>
          <w:numId w:val="28"/>
        </w:numPr>
        <w:ind w:left="1134"/>
      </w:pPr>
      <w:r w:rsidRPr="0056347D">
        <w:t>Sob a orientação de [nome do orientador], meu projeto focou em [descrever o tema da pesquisa], abordando [principais objetivos do estudo] e sua aplicação em [área específica].</w:t>
      </w:r>
    </w:p>
    <w:p w14:paraId="34B0345E" w14:textId="4A115B99" w:rsidR="006B76A8" w:rsidRPr="0056347D" w:rsidRDefault="006B76A8" w:rsidP="002B286A">
      <w:pPr>
        <w:pStyle w:val="PargrafodaLista"/>
        <w:numPr>
          <w:ilvl w:val="0"/>
          <w:numId w:val="28"/>
        </w:numPr>
        <w:ind w:left="1134"/>
      </w:pPr>
      <w:r w:rsidRPr="0056347D">
        <w:t>A pesquisa foi enriquecida pela colaboração com [citar pesquisadores, profissionais ou instituições relevantes], permitindo um maior aprofundamento teórico e prático.</w:t>
      </w:r>
    </w:p>
    <w:p w14:paraId="5F31DC58" w14:textId="77777777" w:rsidR="006B76A8" w:rsidRPr="0056347D" w:rsidRDefault="006B76A8" w:rsidP="006B76A8"/>
    <w:p w14:paraId="66D5C633" w14:textId="421BD580" w:rsidR="006B76A8" w:rsidRPr="0056347D" w:rsidRDefault="006B76A8" w:rsidP="002B286A">
      <w:pPr>
        <w:rPr>
          <w:b/>
          <w:bCs/>
        </w:rPr>
      </w:pPr>
      <w:r w:rsidRPr="0056347D">
        <w:rPr>
          <w:b/>
          <w:bCs/>
        </w:rPr>
        <w:t>Experiência internacional proporcionada pelo programa</w:t>
      </w:r>
    </w:p>
    <w:p w14:paraId="02AA9B0F" w14:textId="77777777" w:rsidR="006B76A8" w:rsidRPr="0056347D" w:rsidRDefault="006B76A8" w:rsidP="006B76A8"/>
    <w:p w14:paraId="32217A61" w14:textId="52D2F916" w:rsidR="006B76A8" w:rsidRPr="0056347D" w:rsidRDefault="006B76A8" w:rsidP="002B286A">
      <w:pPr>
        <w:pStyle w:val="PargrafodaLista"/>
        <w:numPr>
          <w:ilvl w:val="0"/>
          <w:numId w:val="28"/>
        </w:numPr>
        <w:ind w:left="1134"/>
      </w:pPr>
      <w:r w:rsidRPr="0056347D">
        <w:t>O programa de mestrado também me proporcionou valiosas oportunidades de interação com o cenário internacional da pesquisa, indo além de mobilidades acadêmicas.</w:t>
      </w:r>
    </w:p>
    <w:p w14:paraId="4960ABA3" w14:textId="4F737958" w:rsidR="006B76A8" w:rsidRPr="0056347D" w:rsidRDefault="006B76A8" w:rsidP="002B286A">
      <w:pPr>
        <w:pStyle w:val="PargrafodaLista"/>
        <w:numPr>
          <w:ilvl w:val="0"/>
          <w:numId w:val="28"/>
        </w:numPr>
        <w:ind w:left="1134"/>
      </w:pPr>
      <w:r w:rsidRPr="0056347D">
        <w:t>Através de colaborações com pesquisadores de instituições estrangeiras como [citar instituições internacionais], participei de [descrever atividade, como webinars, projetos colaborativos, conferências internacionais], o que ampliou minha compreensão sobre [área de estudo].</w:t>
      </w:r>
    </w:p>
    <w:p w14:paraId="1CA5623C" w14:textId="3D0C994F" w:rsidR="006B76A8" w:rsidRPr="0056347D" w:rsidRDefault="006B76A8" w:rsidP="002B286A">
      <w:pPr>
        <w:pStyle w:val="PargrafodaLista"/>
        <w:numPr>
          <w:ilvl w:val="0"/>
          <w:numId w:val="28"/>
        </w:numPr>
        <w:ind w:left="1134"/>
      </w:pPr>
      <w:r w:rsidRPr="0056347D">
        <w:lastRenderedPageBreak/>
        <w:t>A troca de conhecimento com esses profissionais internacionais me permitiu adotar abordagens inovadoras e de ponta em minha pesquisa, além de aprimorar minha capacidade de atuar em ambientes multiculturais e colaborativos.</w:t>
      </w:r>
    </w:p>
    <w:p w14:paraId="2F4DB2D9" w14:textId="77777777" w:rsidR="006B76A8" w:rsidRPr="0056347D" w:rsidRDefault="006B76A8" w:rsidP="006B76A8"/>
    <w:p w14:paraId="0FB65F5B" w14:textId="7A40C514" w:rsidR="006B76A8" w:rsidRPr="0056347D" w:rsidRDefault="006B76A8" w:rsidP="002B286A">
      <w:pPr>
        <w:rPr>
          <w:b/>
          <w:bCs/>
        </w:rPr>
      </w:pPr>
      <w:r w:rsidRPr="0056347D">
        <w:rPr>
          <w:b/>
          <w:bCs/>
        </w:rPr>
        <w:t>Inserção no mercado de trabalho</w:t>
      </w:r>
    </w:p>
    <w:p w14:paraId="1556E856" w14:textId="77777777" w:rsidR="002B286A" w:rsidRPr="0056347D" w:rsidRDefault="002B286A" w:rsidP="002B286A">
      <w:pPr>
        <w:rPr>
          <w:b/>
          <w:bCs/>
        </w:rPr>
      </w:pPr>
    </w:p>
    <w:p w14:paraId="6274EB71" w14:textId="5AD59CC9" w:rsidR="006B76A8" w:rsidRPr="0056347D" w:rsidRDefault="006B76A8" w:rsidP="002B286A">
      <w:pPr>
        <w:pStyle w:val="PargrafodaLista"/>
        <w:numPr>
          <w:ilvl w:val="0"/>
          <w:numId w:val="28"/>
        </w:numPr>
        <w:ind w:left="1134"/>
      </w:pPr>
      <w:r w:rsidRPr="0056347D">
        <w:t>O desenvolvimento da pesquisa, atuei como [descrever atuação profissional, exemplo: professor, pesquisador, profissional de saúde] em [instituição ou área específica], onde apliquei diretamente os conhecimentos adquiridos no mestrado.</w:t>
      </w:r>
    </w:p>
    <w:p w14:paraId="3A792F88" w14:textId="465D67FF" w:rsidR="006B76A8" w:rsidRPr="0056347D" w:rsidRDefault="006B76A8" w:rsidP="002B286A">
      <w:pPr>
        <w:pStyle w:val="PargrafodaLista"/>
        <w:numPr>
          <w:ilvl w:val="0"/>
          <w:numId w:val="28"/>
        </w:numPr>
        <w:ind w:left="1134"/>
      </w:pPr>
      <w:r w:rsidRPr="0056347D">
        <w:t>A formação me proporcionou um diferencial no mercado, tanto na área acadêmica, como na atuação em [área específica de saúde, educação, ou gestão], com ênfase em práticas baseadas em evidências científicas.</w:t>
      </w:r>
    </w:p>
    <w:p w14:paraId="7BB65E1E" w14:textId="77777777" w:rsidR="006B76A8" w:rsidRPr="0056347D" w:rsidRDefault="006B76A8" w:rsidP="006B76A8"/>
    <w:p w14:paraId="56215A4F" w14:textId="77777777" w:rsidR="006B76A8" w:rsidRPr="0056347D" w:rsidRDefault="006B76A8" w:rsidP="002B286A">
      <w:pPr>
        <w:rPr>
          <w:b/>
          <w:bCs/>
        </w:rPr>
      </w:pPr>
      <w:r w:rsidRPr="0056347D">
        <w:rPr>
          <w:b/>
          <w:bCs/>
        </w:rPr>
        <w:t>Impacto da pesquisa e resultados:</w:t>
      </w:r>
    </w:p>
    <w:p w14:paraId="7CBC8AC3" w14:textId="77777777" w:rsidR="006B76A8" w:rsidRPr="0056347D" w:rsidRDefault="006B76A8" w:rsidP="006B76A8"/>
    <w:p w14:paraId="589263BC" w14:textId="02E3EB0A" w:rsidR="006B76A8" w:rsidRPr="0056347D" w:rsidRDefault="006B76A8" w:rsidP="002B286A">
      <w:pPr>
        <w:pStyle w:val="PargrafodaLista"/>
        <w:numPr>
          <w:ilvl w:val="0"/>
          <w:numId w:val="28"/>
        </w:numPr>
        <w:ind w:left="1134"/>
      </w:pPr>
      <w:r w:rsidRPr="0056347D">
        <w:t>Os resultados da minha pesquisa contribuíram significativamente para [descrição breve dos impactos práticos ou teóricos da pesquisa], oferecendo novas perspectivas sobre [tema central].</w:t>
      </w:r>
    </w:p>
    <w:p w14:paraId="030917BD" w14:textId="55B17E80" w:rsidR="006B76A8" w:rsidRPr="0056347D" w:rsidRDefault="006B76A8" w:rsidP="002B286A">
      <w:pPr>
        <w:pStyle w:val="PargrafodaLista"/>
        <w:numPr>
          <w:ilvl w:val="0"/>
          <w:numId w:val="28"/>
        </w:numPr>
        <w:ind w:left="1134"/>
      </w:pPr>
      <w:r w:rsidRPr="0056347D">
        <w:t>Parte do estudo foi apresentada em [citar congresso ou evento científico relevante] e submetida para publicação em [citar revista científica].</w:t>
      </w:r>
    </w:p>
    <w:p w14:paraId="7268D603" w14:textId="77777777" w:rsidR="006B76A8" w:rsidRPr="0056347D" w:rsidRDefault="006B76A8" w:rsidP="006B76A8"/>
    <w:p w14:paraId="0EE06B7B" w14:textId="77777777" w:rsidR="006B76A8" w:rsidRPr="0056347D" w:rsidRDefault="006B76A8" w:rsidP="002B286A">
      <w:pPr>
        <w:rPr>
          <w:b/>
          <w:bCs/>
        </w:rPr>
      </w:pPr>
      <w:r w:rsidRPr="0056347D">
        <w:rPr>
          <w:b/>
          <w:bCs/>
        </w:rPr>
        <w:t>Perspectivas futuras e contribuições:</w:t>
      </w:r>
    </w:p>
    <w:p w14:paraId="18C84FEE" w14:textId="77777777" w:rsidR="006B76A8" w:rsidRPr="0056347D" w:rsidRDefault="006B76A8" w:rsidP="006B76A8"/>
    <w:p w14:paraId="5287FB8B" w14:textId="6FFB5A69" w:rsidR="006B76A8" w:rsidRPr="0056347D" w:rsidRDefault="006B76A8" w:rsidP="002B286A">
      <w:pPr>
        <w:pStyle w:val="PargrafodaLista"/>
        <w:numPr>
          <w:ilvl w:val="0"/>
          <w:numId w:val="28"/>
        </w:numPr>
        <w:ind w:left="1134"/>
      </w:pPr>
      <w:r w:rsidRPr="0056347D">
        <w:t>O mestrado me preparou para seguir uma carreira de docente-pesquisador e continuar contribuindo para a formação de futuros profissionais da saúde.</w:t>
      </w:r>
    </w:p>
    <w:p w14:paraId="45C9D445" w14:textId="29DE50AF" w:rsidR="006B76A8" w:rsidRPr="0056347D" w:rsidRDefault="006B76A8" w:rsidP="002B286A">
      <w:pPr>
        <w:pStyle w:val="PargrafodaLista"/>
        <w:numPr>
          <w:ilvl w:val="0"/>
          <w:numId w:val="28"/>
        </w:numPr>
        <w:ind w:left="1134"/>
      </w:pPr>
      <w:r w:rsidRPr="0056347D">
        <w:t>Pretendo desenvolver novos estudos na área de [área específica], focando em [mencionar possíveis estudos futuros ou áreas de interesse], com ênfase nas colaborações internacionais que já iniciei durante o mestrado.</w:t>
      </w:r>
    </w:p>
    <w:p w14:paraId="60BB8E86" w14:textId="77777777" w:rsidR="006B76A8" w:rsidRPr="0056347D" w:rsidRDefault="006B76A8" w:rsidP="002B286A">
      <w:pPr>
        <w:ind w:firstLine="0"/>
      </w:pPr>
    </w:p>
    <w:p w14:paraId="38669E43" w14:textId="53D247EE" w:rsidR="006B76A8" w:rsidRPr="0056347D" w:rsidRDefault="006B76A8">
      <w:pPr>
        <w:spacing w:line="240" w:lineRule="auto"/>
        <w:ind w:firstLine="0"/>
        <w:jc w:val="left"/>
      </w:pPr>
      <w:r w:rsidRPr="0056347D">
        <w:br w:type="page"/>
      </w:r>
    </w:p>
    <w:p w14:paraId="42204235" w14:textId="713E1126" w:rsidR="006B76A8" w:rsidRPr="00057CF3" w:rsidRDefault="006B76A8" w:rsidP="00726F7F">
      <w:pPr>
        <w:pStyle w:val="Ttulo2"/>
        <w:tabs>
          <w:tab w:val="clear" w:pos="357"/>
        </w:tabs>
      </w:pPr>
      <w:bookmarkStart w:id="47" w:name="_Toc197960028"/>
      <w:r w:rsidRPr="00057CF3">
        <w:lastRenderedPageBreak/>
        <w:t xml:space="preserve">APÊNDICE </w:t>
      </w:r>
      <w:r w:rsidR="007B627C" w:rsidRPr="00057CF3">
        <w:t>B</w:t>
      </w:r>
      <w:r w:rsidRPr="00057CF3">
        <w:t xml:space="preserve"> - </w:t>
      </w:r>
      <w:r w:rsidR="007B627C" w:rsidRPr="00057CF3">
        <w:t>Declaração de integridade ética no tratamento de dados e uso responsável de inteligência artificial</w:t>
      </w:r>
      <w:r w:rsidR="00EB2733" w:rsidRPr="00057CF3">
        <w:t xml:space="preserve"> </w:t>
      </w:r>
      <w:r w:rsidR="00EB2733" w:rsidRPr="00057CF3">
        <w:rPr>
          <w:color w:val="FF0000"/>
        </w:rPr>
        <w:t>(obrigatório)</w:t>
      </w:r>
      <w:bookmarkEnd w:id="47"/>
    </w:p>
    <w:p w14:paraId="6533C7A2" w14:textId="77777777" w:rsidR="00C03350" w:rsidRPr="00057CF3" w:rsidRDefault="00C03350" w:rsidP="00726F7F"/>
    <w:p w14:paraId="024C8257" w14:textId="28AB7403" w:rsidR="007B627C" w:rsidRPr="00057CF3" w:rsidRDefault="007B627C" w:rsidP="00726F7F">
      <w:pPr>
        <w:spacing w:line="276" w:lineRule="auto"/>
        <w:ind w:firstLine="0"/>
        <w:rPr>
          <w:sz w:val="20"/>
          <w:szCs w:val="20"/>
          <w:lang w:eastAsia="pt-BR"/>
        </w:rPr>
      </w:pPr>
      <w:r w:rsidRPr="00057CF3">
        <w:rPr>
          <w:sz w:val="20"/>
          <w:szCs w:val="20"/>
          <w:lang w:eastAsia="pt-BR"/>
        </w:rPr>
        <w:t xml:space="preserve">Eu, [Nome Completo do(a) Aluno(a)], autor(a) da dissertação intitulada </w:t>
      </w:r>
      <w:r w:rsidRPr="00057CF3">
        <w:rPr>
          <w:b/>
          <w:bCs/>
          <w:sz w:val="20"/>
          <w:szCs w:val="20"/>
          <w:lang w:eastAsia="pt-BR"/>
        </w:rPr>
        <w:t>"[Título da Dissertação]"</w:t>
      </w:r>
      <w:r w:rsidRPr="00057CF3">
        <w:rPr>
          <w:sz w:val="20"/>
          <w:szCs w:val="20"/>
          <w:lang w:eastAsia="pt-BR"/>
        </w:rPr>
        <w:t xml:space="preserve">, apresentada ao Programa de </w:t>
      </w:r>
      <w:r w:rsidR="00726F7F" w:rsidRPr="00057CF3">
        <w:rPr>
          <w:sz w:val="20"/>
          <w:szCs w:val="20"/>
          <w:lang w:eastAsia="pt-BR"/>
        </w:rPr>
        <w:t>Pós-Graduação</w:t>
      </w:r>
      <w:r w:rsidRPr="00057CF3">
        <w:rPr>
          <w:sz w:val="20"/>
          <w:szCs w:val="20"/>
          <w:lang w:eastAsia="pt-BR"/>
        </w:rPr>
        <w:t xml:space="preserve"> em Ciências da Saúde da Faculdade Ciências Médicas de Minas Gerais (FCMMG), declaro, sob as premissas de integridade científica e responsabilidade ética, que os dados coletados, tratados e analisados nesta pesquisa, bem como o uso de ferramentas de Inteligência Artificial (IA), foram conduzidos em conformidade com os seguintes princípios:</w:t>
      </w:r>
    </w:p>
    <w:p w14:paraId="57D6DF4B" w14:textId="77777777" w:rsidR="007B627C" w:rsidRPr="00057CF3" w:rsidRDefault="007B627C" w:rsidP="00726F7F">
      <w:pPr>
        <w:pStyle w:val="PargrafodaLista"/>
        <w:numPr>
          <w:ilvl w:val="0"/>
          <w:numId w:val="34"/>
        </w:numPr>
        <w:snapToGrid w:val="0"/>
        <w:spacing w:before="120" w:after="120" w:line="240" w:lineRule="auto"/>
        <w:ind w:left="357" w:hanging="357"/>
        <w:contextualSpacing w:val="0"/>
        <w:rPr>
          <w:rFonts w:eastAsia="Times New Roman" w:cs="Times New Roman"/>
          <w:b/>
          <w:bCs/>
          <w:sz w:val="20"/>
          <w:szCs w:val="20"/>
          <w:lang w:eastAsia="pt-BR"/>
        </w:rPr>
      </w:pPr>
      <w:r w:rsidRPr="00057CF3">
        <w:rPr>
          <w:rFonts w:eastAsia="Times New Roman" w:cs="Times New Roman"/>
          <w:b/>
          <w:bCs/>
          <w:sz w:val="20"/>
          <w:szCs w:val="20"/>
          <w:lang w:eastAsia="pt-BR"/>
        </w:rPr>
        <w:t>Ética no Tratamento de Dados</w:t>
      </w:r>
    </w:p>
    <w:p w14:paraId="21479285" w14:textId="77777777" w:rsidR="007B627C" w:rsidRPr="00057CF3" w:rsidRDefault="007B627C" w:rsidP="00726F7F">
      <w:pPr>
        <w:pStyle w:val="PargrafodaLista"/>
        <w:numPr>
          <w:ilvl w:val="1"/>
          <w:numId w:val="34"/>
        </w:numPr>
        <w:snapToGrid w:val="0"/>
        <w:spacing w:line="276" w:lineRule="auto"/>
        <w:contextualSpacing w:val="0"/>
        <w:rPr>
          <w:rFonts w:eastAsia="Times New Roman" w:cs="Times New Roman"/>
          <w:sz w:val="20"/>
          <w:szCs w:val="20"/>
          <w:lang w:eastAsia="pt-BR"/>
        </w:rPr>
      </w:pPr>
      <w:r w:rsidRPr="00057CF3">
        <w:rPr>
          <w:rFonts w:eastAsia="Times New Roman" w:cs="Times New Roman"/>
          <w:sz w:val="20"/>
          <w:szCs w:val="20"/>
          <w:lang w:eastAsia="pt-BR"/>
        </w:rPr>
        <w:t>Todos os dados utilizados nesta dissertação foram obtidos de fontes legítimas e, quando necessário, com o devido consentimento informado dos participantes, conforme os princípios estabelecidos pela Resolução nº 466/20212 e ou 510/2016 do Conselho Nacional de Saúde (CNS), que regulamenta as diretrizes éticas para pesquisas em Ciências Humanas e Sociais.</w:t>
      </w:r>
    </w:p>
    <w:p w14:paraId="167B960E" w14:textId="77777777" w:rsidR="007B627C" w:rsidRPr="00057CF3" w:rsidRDefault="007B627C" w:rsidP="00726F7F">
      <w:pPr>
        <w:pStyle w:val="PargrafodaLista"/>
        <w:numPr>
          <w:ilvl w:val="1"/>
          <w:numId w:val="34"/>
        </w:numPr>
        <w:snapToGrid w:val="0"/>
        <w:spacing w:line="276" w:lineRule="auto"/>
        <w:contextualSpacing w:val="0"/>
        <w:rPr>
          <w:rFonts w:eastAsia="Times New Roman" w:cs="Times New Roman"/>
          <w:sz w:val="20"/>
          <w:szCs w:val="20"/>
          <w:lang w:eastAsia="pt-BR"/>
        </w:rPr>
      </w:pPr>
      <w:r w:rsidRPr="00057CF3">
        <w:rPr>
          <w:rFonts w:eastAsia="Times New Roman" w:cs="Times New Roman"/>
          <w:sz w:val="20"/>
          <w:szCs w:val="20"/>
          <w:lang w:eastAsia="pt-BR"/>
        </w:rPr>
        <w:t>Garantimos a privacidade e a confidencialidade dos dados sensíveis, adotando procedimentos para anonimização e segurança da informação, prevenindo o uso indevido ou a exposição indevida de dados pessoais.</w:t>
      </w:r>
    </w:p>
    <w:p w14:paraId="23E5566B" w14:textId="77777777" w:rsidR="007B627C" w:rsidRPr="00057CF3" w:rsidRDefault="007B627C" w:rsidP="00726F7F">
      <w:pPr>
        <w:pStyle w:val="PargrafodaLista"/>
        <w:numPr>
          <w:ilvl w:val="0"/>
          <w:numId w:val="34"/>
        </w:numPr>
        <w:snapToGrid w:val="0"/>
        <w:spacing w:before="120" w:after="120" w:line="240" w:lineRule="auto"/>
        <w:ind w:left="357" w:hanging="357"/>
        <w:contextualSpacing w:val="0"/>
        <w:rPr>
          <w:rFonts w:eastAsia="Times New Roman" w:cs="Times New Roman"/>
          <w:b/>
          <w:bCs/>
          <w:sz w:val="20"/>
          <w:szCs w:val="20"/>
          <w:lang w:eastAsia="pt-BR"/>
        </w:rPr>
      </w:pPr>
      <w:r w:rsidRPr="00057CF3">
        <w:rPr>
          <w:rFonts w:eastAsia="Times New Roman" w:cs="Times New Roman"/>
          <w:b/>
          <w:bCs/>
          <w:sz w:val="20"/>
          <w:szCs w:val="20"/>
          <w:lang w:eastAsia="pt-BR"/>
        </w:rPr>
        <w:t>Uso Responsável de Inteligência Artificial (se aplicável ao método do estudo)</w:t>
      </w:r>
    </w:p>
    <w:p w14:paraId="06330031" w14:textId="77777777" w:rsidR="007B627C" w:rsidRPr="00057CF3" w:rsidRDefault="007B627C" w:rsidP="00726F7F">
      <w:pPr>
        <w:pStyle w:val="PargrafodaLista"/>
        <w:numPr>
          <w:ilvl w:val="1"/>
          <w:numId w:val="34"/>
        </w:numPr>
        <w:snapToGrid w:val="0"/>
        <w:spacing w:line="276" w:lineRule="auto"/>
        <w:contextualSpacing w:val="0"/>
        <w:rPr>
          <w:rFonts w:eastAsia="Times New Roman" w:cs="Times New Roman"/>
          <w:sz w:val="20"/>
          <w:szCs w:val="20"/>
          <w:lang w:eastAsia="pt-BR"/>
        </w:rPr>
      </w:pPr>
      <w:r w:rsidRPr="00057CF3">
        <w:rPr>
          <w:rFonts w:eastAsia="Times New Roman" w:cs="Times New Roman"/>
          <w:sz w:val="20"/>
          <w:szCs w:val="20"/>
          <w:lang w:eastAsia="pt-BR"/>
        </w:rPr>
        <w:t>O uso de ferramentas e algoritmos de Inteligência Artificial nesta pesquisa seguiu o princípio da transparência, sendo documentado de forma clara e acessível nas seções metodológicas da dissertação.</w:t>
      </w:r>
    </w:p>
    <w:p w14:paraId="56031AB5" w14:textId="77777777" w:rsidR="007B627C" w:rsidRPr="00057CF3" w:rsidRDefault="007B627C" w:rsidP="00726F7F">
      <w:pPr>
        <w:pStyle w:val="PargrafodaLista"/>
        <w:numPr>
          <w:ilvl w:val="1"/>
          <w:numId w:val="34"/>
        </w:numPr>
        <w:snapToGrid w:val="0"/>
        <w:spacing w:line="276" w:lineRule="auto"/>
        <w:contextualSpacing w:val="0"/>
        <w:rPr>
          <w:rFonts w:eastAsia="Times New Roman" w:cs="Times New Roman"/>
          <w:sz w:val="20"/>
          <w:szCs w:val="20"/>
          <w:lang w:eastAsia="pt-BR"/>
        </w:rPr>
      </w:pPr>
      <w:r w:rsidRPr="00057CF3">
        <w:rPr>
          <w:rFonts w:eastAsia="Times New Roman" w:cs="Times New Roman"/>
          <w:sz w:val="20"/>
          <w:szCs w:val="20"/>
          <w:lang w:eastAsia="pt-BR"/>
        </w:rPr>
        <w:t>As ferramentas de IA foram utilizadas de maneira ética e responsável, respeitando as limitações tecnológicas e os riscos potenciais associados ao seu uso. Nenhuma decisão automatizada foi feita sem supervisão humana.</w:t>
      </w:r>
    </w:p>
    <w:p w14:paraId="646EE237" w14:textId="77777777" w:rsidR="007B627C" w:rsidRPr="00057CF3" w:rsidRDefault="007B627C" w:rsidP="00726F7F">
      <w:pPr>
        <w:pStyle w:val="PargrafodaLista"/>
        <w:numPr>
          <w:ilvl w:val="1"/>
          <w:numId w:val="34"/>
        </w:numPr>
        <w:snapToGrid w:val="0"/>
        <w:spacing w:line="276" w:lineRule="auto"/>
        <w:contextualSpacing w:val="0"/>
        <w:rPr>
          <w:rFonts w:eastAsia="Times New Roman" w:cs="Times New Roman"/>
          <w:sz w:val="20"/>
          <w:szCs w:val="20"/>
          <w:lang w:eastAsia="pt-BR"/>
        </w:rPr>
      </w:pPr>
      <w:r w:rsidRPr="00057CF3">
        <w:rPr>
          <w:rFonts w:eastAsia="Times New Roman" w:cs="Times New Roman"/>
          <w:sz w:val="20"/>
          <w:szCs w:val="20"/>
          <w:lang w:eastAsia="pt-BR"/>
        </w:rPr>
        <w:t>Nenhum dado foi manipulado ou distorcido por algoritmos de IA com o objetivo de influenciar os resultados de forma artificial ou dificultar a real interpretação por parte dos revisores ou o público-alvo da pesquisa.</w:t>
      </w:r>
    </w:p>
    <w:p w14:paraId="46DEA2D7" w14:textId="77777777" w:rsidR="007B627C" w:rsidRPr="00057CF3" w:rsidRDefault="007B627C" w:rsidP="00726F7F">
      <w:pPr>
        <w:pStyle w:val="PargrafodaLista"/>
        <w:numPr>
          <w:ilvl w:val="0"/>
          <w:numId w:val="34"/>
        </w:numPr>
        <w:snapToGrid w:val="0"/>
        <w:spacing w:before="120" w:after="120" w:line="240" w:lineRule="auto"/>
        <w:ind w:left="357" w:hanging="357"/>
        <w:contextualSpacing w:val="0"/>
        <w:rPr>
          <w:rFonts w:eastAsia="Times New Roman" w:cs="Times New Roman"/>
          <w:b/>
          <w:bCs/>
          <w:sz w:val="20"/>
          <w:szCs w:val="20"/>
          <w:lang w:eastAsia="pt-BR"/>
        </w:rPr>
      </w:pPr>
      <w:r w:rsidRPr="00057CF3">
        <w:rPr>
          <w:rFonts w:eastAsia="Times New Roman" w:cs="Times New Roman"/>
          <w:b/>
          <w:bCs/>
          <w:sz w:val="20"/>
          <w:szCs w:val="20"/>
          <w:lang w:eastAsia="pt-BR"/>
        </w:rPr>
        <w:t>Conformidade com Regulamentos e Boas Práticas:</w:t>
      </w:r>
    </w:p>
    <w:p w14:paraId="7CB14850" w14:textId="77777777" w:rsidR="007B627C" w:rsidRPr="00057CF3" w:rsidRDefault="007B627C" w:rsidP="00726F7F">
      <w:pPr>
        <w:pStyle w:val="PargrafodaLista"/>
        <w:numPr>
          <w:ilvl w:val="1"/>
          <w:numId w:val="34"/>
        </w:numPr>
        <w:snapToGrid w:val="0"/>
        <w:spacing w:line="276" w:lineRule="auto"/>
        <w:contextualSpacing w:val="0"/>
        <w:rPr>
          <w:rFonts w:eastAsia="Times New Roman" w:cs="Times New Roman"/>
          <w:sz w:val="20"/>
          <w:szCs w:val="20"/>
          <w:lang w:eastAsia="pt-BR"/>
        </w:rPr>
      </w:pPr>
      <w:r w:rsidRPr="00057CF3">
        <w:rPr>
          <w:rFonts w:eastAsia="Times New Roman" w:cs="Times New Roman"/>
          <w:sz w:val="20"/>
          <w:szCs w:val="20"/>
          <w:lang w:eastAsia="pt-BR"/>
        </w:rPr>
        <w:t xml:space="preserve">Esta dissertação respeita integralmente a </w:t>
      </w:r>
      <w:r w:rsidRPr="00057CF3">
        <w:rPr>
          <w:rFonts w:eastAsia="Times New Roman" w:cs="Times New Roman"/>
          <w:b/>
          <w:bCs/>
          <w:sz w:val="20"/>
          <w:szCs w:val="20"/>
          <w:lang w:eastAsia="pt-BR"/>
        </w:rPr>
        <w:t>Lei Geral de Proteção de Dados Pessoais (LGPD - Lei nº 13.709/2018)</w:t>
      </w:r>
      <w:r w:rsidRPr="00057CF3">
        <w:rPr>
          <w:rFonts w:eastAsia="Times New Roman" w:cs="Times New Roman"/>
          <w:sz w:val="20"/>
          <w:szCs w:val="20"/>
          <w:lang w:eastAsia="pt-BR"/>
        </w:rPr>
        <w:t>, assegurando que o tratamento de dados pessoais seja realizado de acordo com as diretrizes previstas em lei, incluindo a garantia de direitos dos titulares dos dados.</w:t>
      </w:r>
    </w:p>
    <w:p w14:paraId="1DE803F9" w14:textId="77777777" w:rsidR="007B627C" w:rsidRPr="00057CF3" w:rsidRDefault="007B627C" w:rsidP="00726F7F">
      <w:pPr>
        <w:pStyle w:val="PargrafodaLista"/>
        <w:numPr>
          <w:ilvl w:val="1"/>
          <w:numId w:val="34"/>
        </w:numPr>
        <w:snapToGrid w:val="0"/>
        <w:spacing w:line="276" w:lineRule="auto"/>
        <w:contextualSpacing w:val="0"/>
        <w:rPr>
          <w:rFonts w:eastAsia="Times New Roman" w:cs="Times New Roman"/>
          <w:sz w:val="20"/>
          <w:szCs w:val="20"/>
          <w:lang w:eastAsia="pt-BR"/>
        </w:rPr>
      </w:pPr>
      <w:r w:rsidRPr="00057CF3">
        <w:rPr>
          <w:rFonts w:eastAsia="Times New Roman" w:cs="Times New Roman"/>
          <w:sz w:val="20"/>
          <w:szCs w:val="20"/>
          <w:lang w:eastAsia="pt-BR"/>
        </w:rPr>
        <w:t>As boas práticas de pesquisa científica foram seguidas, assegurando que todas as análises, resultados e conclusões apresentados na dissertação são baseados em dados legítimos e tratados de forma íntegra.</w:t>
      </w:r>
    </w:p>
    <w:p w14:paraId="57A0C34F" w14:textId="77777777" w:rsidR="007B627C" w:rsidRPr="00057CF3" w:rsidRDefault="007B627C" w:rsidP="00726F7F">
      <w:pPr>
        <w:pStyle w:val="PargrafodaLista"/>
        <w:numPr>
          <w:ilvl w:val="0"/>
          <w:numId w:val="34"/>
        </w:numPr>
        <w:snapToGrid w:val="0"/>
        <w:spacing w:before="120" w:after="120" w:line="240" w:lineRule="auto"/>
        <w:ind w:left="357" w:hanging="357"/>
        <w:contextualSpacing w:val="0"/>
        <w:rPr>
          <w:rFonts w:eastAsia="Times New Roman" w:cs="Times New Roman"/>
          <w:b/>
          <w:bCs/>
          <w:sz w:val="20"/>
          <w:szCs w:val="20"/>
          <w:lang w:eastAsia="pt-BR"/>
        </w:rPr>
      </w:pPr>
      <w:r w:rsidRPr="00057CF3">
        <w:rPr>
          <w:rFonts w:eastAsia="Times New Roman" w:cs="Times New Roman"/>
          <w:b/>
          <w:bCs/>
          <w:sz w:val="20"/>
          <w:szCs w:val="20"/>
          <w:lang w:eastAsia="pt-BR"/>
        </w:rPr>
        <w:t>Compromisso com a Reprodutibilidade Científica</w:t>
      </w:r>
    </w:p>
    <w:p w14:paraId="01054902" w14:textId="77777777" w:rsidR="007B627C" w:rsidRPr="00057CF3" w:rsidRDefault="007B627C" w:rsidP="00726F7F">
      <w:pPr>
        <w:pStyle w:val="PargrafodaLista"/>
        <w:numPr>
          <w:ilvl w:val="1"/>
          <w:numId w:val="34"/>
        </w:numPr>
        <w:snapToGrid w:val="0"/>
        <w:spacing w:line="276" w:lineRule="auto"/>
        <w:contextualSpacing w:val="0"/>
        <w:rPr>
          <w:rFonts w:eastAsia="Times New Roman" w:cs="Times New Roman"/>
          <w:b/>
          <w:bCs/>
          <w:sz w:val="20"/>
          <w:szCs w:val="20"/>
          <w:lang w:eastAsia="pt-BR"/>
        </w:rPr>
      </w:pPr>
      <w:r w:rsidRPr="00057CF3">
        <w:rPr>
          <w:rFonts w:eastAsia="Times New Roman" w:cs="Times New Roman"/>
          <w:sz w:val="20"/>
          <w:szCs w:val="20"/>
          <w:lang w:eastAsia="pt-BR"/>
        </w:rPr>
        <w:t>Comprometo-me a disponibilizar as metodologias utilizadas para o tratamento de dados e uso de IA (se aplicável ao método de estudo), visando a reprodutibilidade da pesquisa e a transparência dos resultados, de acordo com os princípios éticos de validação científica.</w:t>
      </w:r>
    </w:p>
    <w:p w14:paraId="294D76F1" w14:textId="77777777" w:rsidR="00726F7F" w:rsidRPr="00057CF3" w:rsidRDefault="00726F7F" w:rsidP="00726F7F">
      <w:pPr>
        <w:snapToGrid w:val="0"/>
        <w:spacing w:line="276" w:lineRule="auto"/>
        <w:ind w:left="360" w:firstLine="0"/>
        <w:rPr>
          <w:rFonts w:eastAsia="Times New Roman" w:cs="Times New Roman"/>
          <w:sz w:val="20"/>
          <w:szCs w:val="20"/>
          <w:lang w:eastAsia="pt-BR"/>
        </w:rPr>
      </w:pPr>
    </w:p>
    <w:p w14:paraId="1759CCEC" w14:textId="77777777" w:rsidR="00726F7F" w:rsidRPr="00057CF3" w:rsidRDefault="007B627C" w:rsidP="00726F7F">
      <w:pPr>
        <w:spacing w:line="276" w:lineRule="auto"/>
        <w:ind w:firstLine="0"/>
        <w:rPr>
          <w:b/>
          <w:bCs/>
          <w:sz w:val="20"/>
          <w:szCs w:val="20"/>
          <w:lang w:eastAsia="pt-BR"/>
        </w:rPr>
      </w:pPr>
      <w:r w:rsidRPr="00057CF3">
        <w:rPr>
          <w:sz w:val="20"/>
          <w:szCs w:val="20"/>
          <w:lang w:eastAsia="pt-BR"/>
        </w:rPr>
        <w:t>Declaro, por fim, que a presente dissertação respeita os princípios de integridade acadêmica e responsabilidade ética, contribuindo para o avanço do conhecimento de forma justa, honesta e transparente.</w:t>
      </w:r>
    </w:p>
    <w:p w14:paraId="756488CF" w14:textId="77777777" w:rsidR="00726F7F" w:rsidRPr="00057CF3" w:rsidRDefault="00726F7F" w:rsidP="00726F7F">
      <w:pPr>
        <w:spacing w:line="276" w:lineRule="auto"/>
        <w:ind w:firstLine="0"/>
        <w:rPr>
          <w:b/>
          <w:bCs/>
          <w:sz w:val="20"/>
          <w:szCs w:val="20"/>
          <w:lang w:eastAsia="pt-BR"/>
        </w:rPr>
      </w:pPr>
    </w:p>
    <w:p w14:paraId="5502DAD3" w14:textId="77777777" w:rsidR="00726F7F" w:rsidRPr="00057CF3" w:rsidRDefault="007B627C" w:rsidP="00726F7F">
      <w:pPr>
        <w:spacing w:line="276" w:lineRule="auto"/>
        <w:ind w:firstLine="0"/>
        <w:rPr>
          <w:b/>
          <w:bCs/>
          <w:sz w:val="20"/>
          <w:szCs w:val="20"/>
          <w:lang w:eastAsia="pt-BR"/>
        </w:rPr>
      </w:pPr>
      <w:r w:rsidRPr="00057CF3">
        <w:rPr>
          <w:rFonts w:eastAsia="Times New Roman" w:cs="Times New Roman"/>
          <w:sz w:val="20"/>
          <w:szCs w:val="20"/>
          <w:lang w:eastAsia="pt-BR"/>
        </w:rPr>
        <w:t>[Local], [Data]</w:t>
      </w:r>
    </w:p>
    <w:p w14:paraId="026E67A4" w14:textId="77777777" w:rsidR="00726F7F" w:rsidRPr="00057CF3" w:rsidRDefault="00726F7F" w:rsidP="00726F7F">
      <w:pPr>
        <w:spacing w:line="276" w:lineRule="auto"/>
        <w:ind w:firstLine="0"/>
        <w:rPr>
          <w:rFonts w:eastAsia="Times New Roman" w:cs="Times New Roman"/>
          <w:b/>
          <w:bCs/>
          <w:sz w:val="20"/>
          <w:szCs w:val="20"/>
          <w:lang w:eastAsia="pt-BR"/>
        </w:rPr>
      </w:pPr>
    </w:p>
    <w:p w14:paraId="5DFF749F" w14:textId="77777777" w:rsidR="00726F7F" w:rsidRPr="00057CF3" w:rsidRDefault="00726F7F" w:rsidP="00726F7F">
      <w:pPr>
        <w:spacing w:line="276" w:lineRule="auto"/>
        <w:ind w:firstLine="0"/>
        <w:rPr>
          <w:rFonts w:eastAsia="Times New Roman" w:cs="Times New Roman"/>
          <w:b/>
          <w:bCs/>
          <w:sz w:val="20"/>
          <w:szCs w:val="20"/>
          <w:lang w:eastAsia="pt-BR"/>
        </w:rPr>
      </w:pPr>
    </w:p>
    <w:p w14:paraId="73E83919" w14:textId="608ABE57" w:rsidR="00726F7F" w:rsidRPr="00057CF3" w:rsidRDefault="007B627C" w:rsidP="00726F7F">
      <w:pPr>
        <w:spacing w:line="276" w:lineRule="auto"/>
        <w:ind w:firstLine="0"/>
        <w:rPr>
          <w:b/>
          <w:bCs/>
          <w:sz w:val="20"/>
          <w:szCs w:val="20"/>
          <w:lang w:eastAsia="pt-BR"/>
        </w:rPr>
      </w:pPr>
      <w:r w:rsidRPr="00057CF3">
        <w:rPr>
          <w:rFonts w:eastAsia="Times New Roman" w:cs="Times New Roman"/>
          <w:b/>
          <w:bCs/>
          <w:sz w:val="20"/>
          <w:szCs w:val="20"/>
          <w:lang w:eastAsia="pt-BR"/>
        </w:rPr>
        <w:t>[Nome Completo do(a) Aluno(a)]</w:t>
      </w:r>
    </w:p>
    <w:p w14:paraId="1B3F7081" w14:textId="514FE9C8" w:rsidR="00726F7F" w:rsidRPr="00057CF3" w:rsidRDefault="007B627C" w:rsidP="00726F7F">
      <w:pPr>
        <w:spacing w:line="276" w:lineRule="auto"/>
        <w:ind w:firstLine="0"/>
        <w:rPr>
          <w:b/>
          <w:bCs/>
          <w:sz w:val="20"/>
          <w:szCs w:val="20"/>
          <w:lang w:eastAsia="pt-BR"/>
        </w:rPr>
      </w:pPr>
      <w:r w:rsidRPr="00057CF3">
        <w:rPr>
          <w:rFonts w:eastAsia="Times New Roman" w:cs="Times New Roman"/>
          <w:sz w:val="20"/>
          <w:szCs w:val="20"/>
          <w:lang w:eastAsia="pt-BR"/>
        </w:rPr>
        <w:t>Mestrando(a)</w:t>
      </w:r>
      <w:r w:rsidR="00075215" w:rsidRPr="00057CF3">
        <w:rPr>
          <w:rFonts w:eastAsia="Times New Roman" w:cs="Times New Roman"/>
          <w:sz w:val="20"/>
          <w:szCs w:val="20"/>
          <w:lang w:eastAsia="pt-BR"/>
        </w:rPr>
        <w:t xml:space="preserve"> pelo Programa de Pós-Graduação em Ciências da Saúde</w:t>
      </w:r>
    </w:p>
    <w:p w14:paraId="6C85AFAB" w14:textId="2C29EE13" w:rsidR="007B627C" w:rsidRPr="00726F7F" w:rsidRDefault="007B627C" w:rsidP="00726F7F">
      <w:pPr>
        <w:spacing w:line="276" w:lineRule="auto"/>
        <w:ind w:firstLine="0"/>
        <w:rPr>
          <w:b/>
          <w:bCs/>
          <w:sz w:val="20"/>
          <w:szCs w:val="20"/>
          <w:lang w:eastAsia="pt-BR"/>
        </w:rPr>
      </w:pPr>
      <w:r w:rsidRPr="00057CF3">
        <w:rPr>
          <w:rFonts w:eastAsia="Times New Roman" w:cs="Times New Roman"/>
          <w:sz w:val="20"/>
          <w:szCs w:val="20"/>
          <w:lang w:eastAsia="pt-BR"/>
        </w:rPr>
        <w:t>Faculdade Ciências Médicas de Minas Gerais (FCMMG)</w:t>
      </w:r>
    </w:p>
    <w:p w14:paraId="3DF5FC51" w14:textId="20DD8BF7" w:rsidR="007B627C" w:rsidRDefault="007B627C">
      <w:pPr>
        <w:spacing w:line="240" w:lineRule="auto"/>
        <w:ind w:firstLine="0"/>
        <w:jc w:val="left"/>
      </w:pPr>
      <w:r>
        <w:br w:type="page"/>
      </w:r>
    </w:p>
    <w:p w14:paraId="25AB27CA" w14:textId="74C482CB" w:rsidR="007B627C" w:rsidRPr="00C03350" w:rsidRDefault="00EB2733" w:rsidP="007B627C">
      <w:pPr>
        <w:pStyle w:val="Ttulo2"/>
      </w:pPr>
      <w:r>
        <w:lastRenderedPageBreak/>
        <w:t xml:space="preserve"> </w:t>
      </w:r>
      <w:bookmarkStart w:id="48" w:name="_Toc197960029"/>
      <w:r w:rsidR="007B627C">
        <w:t xml:space="preserve">APÊNDICE </w:t>
      </w:r>
      <w:r>
        <w:t>C</w:t>
      </w:r>
      <w:r w:rsidR="007B627C">
        <w:t xml:space="preserve"> - </w:t>
      </w:r>
      <w:r w:rsidR="007B627C" w:rsidRPr="00C03350">
        <w:t>Termo de Consentimento Livre e Esclarecido (TCLE).</w:t>
      </w:r>
      <w:bookmarkEnd w:id="48"/>
    </w:p>
    <w:p w14:paraId="231185C9" w14:textId="77777777" w:rsidR="00C03350" w:rsidRDefault="00C03350" w:rsidP="00C03350"/>
    <w:p w14:paraId="0822CCEF" w14:textId="77777777" w:rsidR="00C03350" w:rsidRDefault="00C03350" w:rsidP="00C03350"/>
    <w:p w14:paraId="75E58B29" w14:textId="77777777" w:rsidR="00C03350" w:rsidRDefault="00C03350" w:rsidP="00C03350"/>
    <w:p w14:paraId="3CFAAEA2" w14:textId="77777777" w:rsidR="001C740D" w:rsidRDefault="001C740D" w:rsidP="00C03350"/>
    <w:p w14:paraId="05A9ECDA" w14:textId="62F01427" w:rsidR="00C03350" w:rsidRDefault="00C03350">
      <w:pPr>
        <w:spacing w:line="240" w:lineRule="auto"/>
        <w:ind w:firstLine="0"/>
        <w:jc w:val="left"/>
      </w:pPr>
      <w:r>
        <w:br w:type="page"/>
      </w:r>
    </w:p>
    <w:p w14:paraId="1FA426A2" w14:textId="473556A6" w:rsidR="006D4E97" w:rsidRPr="00C03350" w:rsidRDefault="00C03350" w:rsidP="00C03350">
      <w:pPr>
        <w:pStyle w:val="Ttulo2"/>
      </w:pPr>
      <w:bookmarkStart w:id="49" w:name="_Toc177484385"/>
      <w:bookmarkStart w:id="50" w:name="_Toc177484467"/>
      <w:bookmarkStart w:id="51" w:name="_Toc197960030"/>
      <w:r>
        <w:lastRenderedPageBreak/>
        <w:t xml:space="preserve">APÊNDICE </w:t>
      </w:r>
      <w:r w:rsidR="00EB2733">
        <w:t>D</w:t>
      </w:r>
      <w:r>
        <w:t xml:space="preserve"> </w:t>
      </w:r>
      <w:r w:rsidR="00F351CE">
        <w:t>–</w:t>
      </w:r>
      <w:r w:rsidR="006D4E97" w:rsidRPr="00C03350">
        <w:t xml:space="preserve"> </w:t>
      </w:r>
      <w:r w:rsidR="00F351CE">
        <w:t>Questionário</w:t>
      </w:r>
      <w:r w:rsidR="00EB2733">
        <w:t>(s)</w:t>
      </w:r>
      <w:r w:rsidR="00F351CE">
        <w:t>/formulário</w:t>
      </w:r>
      <w:r w:rsidR="00EB2733">
        <w:t>(s)</w:t>
      </w:r>
      <w:r w:rsidR="00F351CE">
        <w:t xml:space="preserve"> da pesquisa</w:t>
      </w:r>
      <w:bookmarkEnd w:id="49"/>
      <w:bookmarkEnd w:id="50"/>
      <w:bookmarkEnd w:id="51"/>
    </w:p>
    <w:p w14:paraId="37DF126A" w14:textId="77777777" w:rsidR="00155CA4" w:rsidRPr="006E7B3E" w:rsidRDefault="00155CA4" w:rsidP="00155CA4">
      <w:pPr>
        <w:rPr>
          <w:rFonts w:cs="Times New Roman"/>
        </w:rPr>
      </w:pPr>
    </w:p>
    <w:p w14:paraId="03D237E4" w14:textId="77777777" w:rsidR="00155CA4" w:rsidRPr="006E7B3E" w:rsidRDefault="00155CA4" w:rsidP="00155CA4">
      <w:pPr>
        <w:rPr>
          <w:rFonts w:cs="Times New Roman"/>
        </w:rPr>
      </w:pPr>
    </w:p>
    <w:p w14:paraId="27160075" w14:textId="77777777" w:rsidR="00155CA4" w:rsidRDefault="00155CA4" w:rsidP="00155CA4">
      <w:pPr>
        <w:rPr>
          <w:rFonts w:cs="Times New Roman"/>
        </w:rPr>
      </w:pPr>
    </w:p>
    <w:p w14:paraId="3FFD04AC" w14:textId="77777777" w:rsidR="00521BD6" w:rsidRDefault="00521BD6" w:rsidP="00155CA4">
      <w:pPr>
        <w:rPr>
          <w:rFonts w:cs="Times New Roman"/>
        </w:rPr>
      </w:pPr>
    </w:p>
    <w:p w14:paraId="3EB28139" w14:textId="77777777" w:rsidR="001C740D" w:rsidRDefault="001C740D" w:rsidP="00155CA4">
      <w:pPr>
        <w:rPr>
          <w:rFonts w:cs="Times New Roman"/>
        </w:rPr>
      </w:pPr>
    </w:p>
    <w:p w14:paraId="37CB795A" w14:textId="13FB538E" w:rsidR="00521BD6" w:rsidRDefault="00521BD6">
      <w:pPr>
        <w:spacing w:line="240" w:lineRule="auto"/>
        <w:ind w:firstLine="0"/>
        <w:jc w:val="left"/>
        <w:rPr>
          <w:rFonts w:cs="Times New Roman"/>
        </w:rPr>
      </w:pPr>
      <w:r>
        <w:rPr>
          <w:rFonts w:cs="Times New Roman"/>
        </w:rPr>
        <w:br w:type="page"/>
      </w:r>
    </w:p>
    <w:p w14:paraId="121C5921" w14:textId="3E8745CB" w:rsidR="008A2074" w:rsidRDefault="008A2074" w:rsidP="006D4E97">
      <w:pPr>
        <w:pStyle w:val="Ttulo1"/>
      </w:pPr>
      <w:bookmarkStart w:id="52" w:name="_Toc177484386"/>
      <w:bookmarkStart w:id="53" w:name="_Toc177484468"/>
      <w:bookmarkStart w:id="54" w:name="_Toc197960031"/>
      <w:r w:rsidRPr="006D4E97">
        <w:lastRenderedPageBreak/>
        <w:t>ANEXOS</w:t>
      </w:r>
      <w:bookmarkEnd w:id="52"/>
      <w:bookmarkEnd w:id="53"/>
      <w:bookmarkEnd w:id="54"/>
    </w:p>
    <w:p w14:paraId="2B540F11" w14:textId="77777777" w:rsidR="003F105D" w:rsidRDefault="003F105D" w:rsidP="00521BD6"/>
    <w:p w14:paraId="47021AB8" w14:textId="52D2C190" w:rsidR="00521BD6" w:rsidRPr="00853307" w:rsidRDefault="00521BD6" w:rsidP="00521BD6">
      <w:r>
        <w:t xml:space="preserve">Os anexos consistem em textos ou documentos </w:t>
      </w:r>
      <w:r w:rsidRPr="0086649B">
        <w:rPr>
          <w:b/>
          <w:bCs/>
        </w:rPr>
        <w:t>não</w:t>
      </w:r>
      <w:r>
        <w:t xml:space="preserve"> </w:t>
      </w:r>
      <w:r w:rsidRPr="00825C12">
        <w:t>elaborados pelo autor, mas que servem como fundamentação, comprovação ou ilustração</w:t>
      </w:r>
      <w:r>
        <w:t xml:space="preserve"> </w:t>
      </w:r>
      <w:r w:rsidRPr="00807E4A">
        <w:t>que complementa o conteúdo da dissertação</w:t>
      </w:r>
      <w:r>
        <w:t xml:space="preserve">. </w:t>
      </w:r>
      <w:r w:rsidRPr="00825C12">
        <w:t>Cada anexo deve ser precedido pela palavra ANEXO, escrita em letras maiúsculas, seguida de uma letra maiúscula consecutiva, um travessão e o respectivo título</w:t>
      </w:r>
      <w:r>
        <w:t xml:space="preserve"> </w:t>
      </w:r>
      <w:r w:rsidRPr="00807E4A">
        <w:t>(exemplo: A</w:t>
      </w:r>
      <w:r>
        <w:t>NEXO</w:t>
      </w:r>
      <w:r w:rsidRPr="00807E4A">
        <w:t xml:space="preserve"> A – </w:t>
      </w:r>
      <w:r>
        <w:t>Escala de Depressão de Beck</w:t>
      </w:r>
      <w:r w:rsidRPr="00807E4A">
        <w:t>)</w:t>
      </w:r>
      <w:r w:rsidRPr="00825C12">
        <w:t>.</w:t>
      </w:r>
      <w:r>
        <w:t xml:space="preserve"> </w:t>
      </w:r>
      <w:r w:rsidRPr="00825C12">
        <w:t>Quando as 26 letras do alfabeto forem esgotadas, devem ser utilizadas letras maiúsculas dobradas (ex.: AA, BB, CC) para a identificação de anexos adicionais.</w:t>
      </w:r>
      <w:r>
        <w:t xml:space="preserve"> </w:t>
      </w:r>
      <w:r w:rsidRPr="00825C12">
        <w:t>A numeração das páginas deve ser contínua, seguindo a sequência do texto principal da dissertação.</w:t>
      </w:r>
      <w:r>
        <w:t xml:space="preserve"> </w:t>
      </w:r>
      <w:r w:rsidRPr="00807E4A">
        <w:t xml:space="preserve">Caso aplicável, </w:t>
      </w:r>
      <w:r>
        <w:t>é obrigatória a a</w:t>
      </w:r>
      <w:r w:rsidRPr="00825C12">
        <w:t>provação do projeto pelo Comitê de Ética em Pesquisa (CEP) ou pela Comissão de Ética no Uso de Animais (CEUA)</w:t>
      </w:r>
      <w:r>
        <w:t>. É obrigatório anexar o c</w:t>
      </w:r>
      <w:r w:rsidRPr="00825C12">
        <w:t>omprovante de submissão do artigo para a revista</w:t>
      </w:r>
      <w:r>
        <w:t xml:space="preserve"> e o website que contém as i</w:t>
      </w:r>
      <w:r w:rsidRPr="00825C12">
        <w:t>nstruções para os autores do periódico para o qual o manuscrito foi enviado.</w:t>
      </w:r>
    </w:p>
    <w:p w14:paraId="1BE942F9" w14:textId="77777777" w:rsidR="00521BD6" w:rsidRDefault="00521BD6" w:rsidP="00521BD6"/>
    <w:p w14:paraId="4B5575D3" w14:textId="77777777" w:rsidR="00521BD6" w:rsidRDefault="00521BD6" w:rsidP="00521BD6"/>
    <w:p w14:paraId="1EE9ED6B" w14:textId="2192A4DC" w:rsidR="00521BD6" w:rsidRDefault="00521BD6">
      <w:pPr>
        <w:spacing w:line="240" w:lineRule="auto"/>
        <w:ind w:firstLine="0"/>
        <w:jc w:val="left"/>
      </w:pPr>
      <w:r>
        <w:br w:type="page"/>
      </w:r>
    </w:p>
    <w:p w14:paraId="5D5F9361" w14:textId="507765C1" w:rsidR="00EB2733" w:rsidRPr="00EB2733" w:rsidRDefault="00EB2733" w:rsidP="00EB2733">
      <w:pPr>
        <w:pStyle w:val="Ttulo2"/>
      </w:pPr>
      <w:bookmarkStart w:id="55" w:name="_Toc177484389"/>
      <w:bookmarkStart w:id="56" w:name="_Toc177484471"/>
      <w:bookmarkStart w:id="57" w:name="_Toc177484387"/>
      <w:bookmarkStart w:id="58" w:name="_Toc177484469"/>
      <w:r>
        <w:lastRenderedPageBreak/>
        <w:t xml:space="preserve"> </w:t>
      </w:r>
      <w:bookmarkStart w:id="59" w:name="_Toc197960032"/>
      <w:r w:rsidRPr="00EB2733">
        <w:t xml:space="preserve">ANEXO A - Comprovante de submissão do artigo </w:t>
      </w:r>
      <w:r w:rsidRPr="00025742">
        <w:rPr>
          <w:color w:val="FF0000"/>
        </w:rPr>
        <w:t>(obrigatório)</w:t>
      </w:r>
      <w:bookmarkEnd w:id="55"/>
      <w:bookmarkEnd w:id="56"/>
      <w:bookmarkEnd w:id="59"/>
    </w:p>
    <w:p w14:paraId="36A5D518" w14:textId="77777777" w:rsidR="00EB2733" w:rsidRDefault="00EB2733" w:rsidP="00EB2733"/>
    <w:p w14:paraId="12ECBFEE" w14:textId="77777777" w:rsidR="00EB2733" w:rsidRDefault="00EB2733" w:rsidP="00EB2733"/>
    <w:p w14:paraId="1BBD348F" w14:textId="77777777" w:rsidR="00EB2733" w:rsidRDefault="00EB2733" w:rsidP="00EB2733"/>
    <w:p w14:paraId="4B5DACA1" w14:textId="4B85EFC7" w:rsidR="00EB2733" w:rsidRDefault="00EB2733">
      <w:pPr>
        <w:spacing w:line="240" w:lineRule="auto"/>
        <w:ind w:firstLine="0"/>
        <w:jc w:val="left"/>
      </w:pPr>
      <w:r>
        <w:br w:type="page"/>
      </w:r>
    </w:p>
    <w:p w14:paraId="7003BA14" w14:textId="34AC6250" w:rsidR="00EB2733" w:rsidRPr="00521BD6" w:rsidRDefault="00EB2733" w:rsidP="00EB2733">
      <w:pPr>
        <w:pStyle w:val="Ttulo2"/>
      </w:pPr>
      <w:bookmarkStart w:id="60" w:name="_Toc37763807"/>
      <w:bookmarkStart w:id="61" w:name="_Toc177484390"/>
      <w:bookmarkStart w:id="62" w:name="_Toc177484472"/>
      <w:r>
        <w:lastRenderedPageBreak/>
        <w:t xml:space="preserve"> </w:t>
      </w:r>
      <w:bookmarkStart w:id="63" w:name="_Toc197960033"/>
      <w:r>
        <w:t xml:space="preserve">ANEXO B - </w:t>
      </w:r>
      <w:bookmarkEnd w:id="60"/>
      <w:bookmarkEnd w:id="61"/>
      <w:bookmarkEnd w:id="62"/>
      <w:r w:rsidRPr="00EB2733">
        <w:t>Diretrizes de submissão do periódico</w:t>
      </w:r>
      <w:r w:rsidR="00025742">
        <w:t xml:space="preserve"> </w:t>
      </w:r>
      <w:r w:rsidR="00025742" w:rsidRPr="00025742">
        <w:rPr>
          <w:color w:val="FF0000"/>
        </w:rPr>
        <w:t>(obrigatório)</w:t>
      </w:r>
      <w:bookmarkEnd w:id="63"/>
    </w:p>
    <w:p w14:paraId="5A0685ED" w14:textId="77777777" w:rsidR="00EB2733" w:rsidRPr="006E7B3E" w:rsidRDefault="00EB2733" w:rsidP="00EB2733">
      <w:pPr>
        <w:rPr>
          <w:rFonts w:cs="Times New Roman"/>
          <w:iCs/>
        </w:rPr>
      </w:pPr>
    </w:p>
    <w:p w14:paraId="474CCE42" w14:textId="66F26D7F" w:rsidR="00EB2733" w:rsidRPr="006E7B3E" w:rsidRDefault="00EB2733" w:rsidP="00EB2733">
      <w:r>
        <w:t>Insira</w:t>
      </w:r>
      <w:r w:rsidRPr="00521BD6">
        <w:t xml:space="preserve"> </w:t>
      </w:r>
      <w:r>
        <w:t>a íntegra ou o</w:t>
      </w:r>
      <w:r w:rsidRPr="00521BD6">
        <w:t xml:space="preserve"> website</w:t>
      </w:r>
      <w:r>
        <w:t xml:space="preserve"> (URL)</w:t>
      </w:r>
      <w:r w:rsidRPr="00521BD6">
        <w:t xml:space="preserve"> que contém as instruções para os autores do periódico para o qual o manuscrito foi enviado.</w:t>
      </w:r>
    </w:p>
    <w:p w14:paraId="1F8BC882" w14:textId="77777777" w:rsidR="00EB2733" w:rsidRDefault="00EB2733" w:rsidP="00EB2733"/>
    <w:p w14:paraId="5097DBCC" w14:textId="77777777" w:rsidR="00EB2733" w:rsidRDefault="00EB2733" w:rsidP="00EB2733"/>
    <w:p w14:paraId="6CD80044" w14:textId="77777777" w:rsidR="00EB2733" w:rsidRDefault="00EB2733" w:rsidP="00EB2733">
      <w:pPr>
        <w:spacing w:line="240" w:lineRule="auto"/>
        <w:ind w:firstLine="0"/>
        <w:jc w:val="left"/>
      </w:pPr>
      <w:r>
        <w:br w:type="page"/>
      </w:r>
    </w:p>
    <w:p w14:paraId="64940B8C" w14:textId="01998392" w:rsidR="00EA4C8D" w:rsidRPr="00521BD6" w:rsidRDefault="0061142C" w:rsidP="00521BD6">
      <w:pPr>
        <w:pStyle w:val="Ttulo2"/>
      </w:pPr>
      <w:r>
        <w:lastRenderedPageBreak/>
        <w:t xml:space="preserve"> </w:t>
      </w:r>
      <w:bookmarkStart w:id="64" w:name="_Toc197960034"/>
      <w:r>
        <w:t xml:space="preserve">ANEXO </w:t>
      </w:r>
      <w:r w:rsidR="00AF5A43">
        <w:t>C</w:t>
      </w:r>
      <w:r>
        <w:t xml:space="preserve"> – </w:t>
      </w:r>
      <w:r w:rsidR="005D12D7" w:rsidRPr="00521BD6">
        <w:t xml:space="preserve">Aprovação do </w:t>
      </w:r>
      <w:bookmarkEnd w:id="33"/>
      <w:r w:rsidR="00D12987" w:rsidRPr="00521BD6">
        <w:t>Comitê de Ética em Pesquisa</w:t>
      </w:r>
      <w:r w:rsidR="007E0119" w:rsidRPr="00521BD6">
        <w:t xml:space="preserve"> </w:t>
      </w:r>
      <w:r w:rsidR="007E0119" w:rsidRPr="00521BD6">
        <w:rPr>
          <w:color w:val="FF0000"/>
        </w:rPr>
        <w:t>(</w:t>
      </w:r>
      <w:r w:rsidR="005263D8" w:rsidRPr="00521BD6">
        <w:rPr>
          <w:color w:val="FF0000"/>
        </w:rPr>
        <w:t>o</w:t>
      </w:r>
      <w:r w:rsidR="007E0119" w:rsidRPr="00521BD6">
        <w:rPr>
          <w:color w:val="FF0000"/>
        </w:rPr>
        <w:t>brigatório)</w:t>
      </w:r>
      <w:bookmarkEnd w:id="57"/>
      <w:bookmarkEnd w:id="58"/>
      <w:bookmarkEnd w:id="64"/>
    </w:p>
    <w:p w14:paraId="09B589FE" w14:textId="5B1C6785" w:rsidR="00521BD6" w:rsidRDefault="00521BD6" w:rsidP="00521BD6">
      <w:pPr>
        <w:spacing w:line="240" w:lineRule="auto"/>
        <w:ind w:firstLine="0"/>
        <w:jc w:val="center"/>
        <w:rPr>
          <w:b/>
          <w:bCs/>
        </w:rPr>
      </w:pPr>
    </w:p>
    <w:p w14:paraId="147B81EF" w14:textId="77777777" w:rsidR="00521BD6" w:rsidRDefault="00521BD6" w:rsidP="00521BD6">
      <w:pPr>
        <w:spacing w:line="240" w:lineRule="auto"/>
        <w:ind w:firstLine="0"/>
        <w:jc w:val="center"/>
        <w:rPr>
          <w:b/>
          <w:bCs/>
        </w:rPr>
      </w:pPr>
    </w:p>
    <w:p w14:paraId="61346B30" w14:textId="77777777" w:rsidR="00521BD6" w:rsidRDefault="00521BD6" w:rsidP="00521BD6">
      <w:pPr>
        <w:spacing w:line="240" w:lineRule="auto"/>
        <w:ind w:firstLine="0"/>
        <w:jc w:val="center"/>
        <w:rPr>
          <w:b/>
          <w:bCs/>
        </w:rPr>
      </w:pPr>
    </w:p>
    <w:p w14:paraId="33010793" w14:textId="6CE9F11D" w:rsidR="00521BD6" w:rsidRDefault="00521BD6" w:rsidP="00521BD6">
      <w:pPr>
        <w:spacing w:line="240" w:lineRule="auto"/>
        <w:ind w:firstLine="0"/>
        <w:jc w:val="center"/>
        <w:rPr>
          <w:b/>
          <w:bCs/>
        </w:rPr>
      </w:pPr>
    </w:p>
    <w:p w14:paraId="54FB756A" w14:textId="5626BC17" w:rsidR="00BB315B" w:rsidRDefault="00BB315B">
      <w:pPr>
        <w:spacing w:line="240" w:lineRule="auto"/>
        <w:ind w:firstLine="0"/>
        <w:jc w:val="left"/>
        <w:rPr>
          <w:b/>
          <w:bCs/>
        </w:rPr>
      </w:pPr>
      <w:r>
        <w:rPr>
          <w:b/>
          <w:bCs/>
        </w:rPr>
        <w:br w:type="page"/>
      </w:r>
    </w:p>
    <w:p w14:paraId="3841D66D" w14:textId="11BAC19A" w:rsidR="00F351CE" w:rsidRPr="00EB2733" w:rsidRDefault="00EB2733" w:rsidP="00EB2733">
      <w:pPr>
        <w:pStyle w:val="Ttulo2"/>
      </w:pPr>
      <w:bookmarkStart w:id="65" w:name="_Toc177484388"/>
      <w:bookmarkStart w:id="66" w:name="_Toc177484470"/>
      <w:r>
        <w:lastRenderedPageBreak/>
        <w:t xml:space="preserve"> </w:t>
      </w:r>
      <w:bookmarkStart w:id="67" w:name="_Toc197960035"/>
      <w:r w:rsidR="00F351CE" w:rsidRPr="00EB2733">
        <w:t xml:space="preserve">ANEXO </w:t>
      </w:r>
      <w:r w:rsidR="00AF5A43">
        <w:t>D</w:t>
      </w:r>
      <w:r w:rsidR="00F351CE" w:rsidRPr="00EB2733">
        <w:t xml:space="preserve"> – Escala</w:t>
      </w:r>
      <w:r>
        <w:t>s</w:t>
      </w:r>
      <w:r w:rsidR="00F351CE" w:rsidRPr="00EB2733">
        <w:t xml:space="preserve"> clínic</w:t>
      </w:r>
      <w:bookmarkEnd w:id="65"/>
      <w:bookmarkEnd w:id="66"/>
      <w:r>
        <w:t>as</w:t>
      </w:r>
      <w:bookmarkEnd w:id="67"/>
    </w:p>
    <w:p w14:paraId="4B312AC0" w14:textId="77777777" w:rsidR="00F351CE" w:rsidRPr="00F351CE" w:rsidRDefault="00F351CE" w:rsidP="00F351CE"/>
    <w:p w14:paraId="08E92FA4" w14:textId="77777777" w:rsidR="00F351CE" w:rsidRDefault="00F351CE" w:rsidP="00F351CE"/>
    <w:p w14:paraId="380C06C8" w14:textId="77777777" w:rsidR="00F351CE" w:rsidRDefault="00F351CE" w:rsidP="00F351CE"/>
    <w:p w14:paraId="2D0A043B" w14:textId="77777777" w:rsidR="00F351CE" w:rsidRDefault="00F351CE" w:rsidP="00F351CE"/>
    <w:p w14:paraId="6397B392" w14:textId="77777777" w:rsidR="00F351CE" w:rsidRDefault="00F351CE" w:rsidP="00F351CE"/>
    <w:p w14:paraId="39358CF1" w14:textId="5B3EA448" w:rsidR="00E93218" w:rsidRPr="00EB2733" w:rsidRDefault="00E93218" w:rsidP="00EB2733">
      <w:pPr>
        <w:spacing w:line="240" w:lineRule="auto"/>
        <w:ind w:firstLine="0"/>
        <w:jc w:val="left"/>
      </w:pPr>
    </w:p>
    <w:sectPr w:rsidR="00E93218" w:rsidRPr="00EB2733" w:rsidSect="0032713E">
      <w:headerReference w:type="default" r:id="rId15"/>
      <w:pgSz w:w="11906" w:h="16838"/>
      <w:pgMar w:top="1134" w:right="1134" w:bottom="1134" w:left="1701" w:header="1134" w:footer="1134" w:gutter="0"/>
      <w:pgNumType w:start="13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8E99FB0" w14:textId="77777777" w:rsidR="00C40D8B" w:rsidRDefault="00C40D8B" w:rsidP="00977F56">
      <w:r>
        <w:separator/>
      </w:r>
    </w:p>
  </w:endnote>
  <w:endnote w:type="continuationSeparator" w:id="0">
    <w:p w14:paraId="363E09A1" w14:textId="77777777" w:rsidR="00C40D8B" w:rsidRDefault="00C40D8B" w:rsidP="00977F5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ucida Grande">
    <w:altName w:val="Cascadia Code ExtraLight"/>
    <w:charset w:val="00"/>
    <w:family w:val="swiss"/>
    <w:pitch w:val="variable"/>
    <w:sig w:usb0="00000000" w:usb1="5000A1FF" w:usb2="00000000" w:usb3="00000000" w:csb0="000001B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A07AFC6" w14:textId="77777777" w:rsidR="005A37E3" w:rsidRDefault="005A37E3">
    <w:pPr>
      <w:pStyle w:val="Rodap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0A21189" w14:textId="77777777" w:rsidR="00C40D8B" w:rsidRDefault="00C40D8B" w:rsidP="00977F56">
      <w:r>
        <w:separator/>
      </w:r>
    </w:p>
  </w:footnote>
  <w:footnote w:type="continuationSeparator" w:id="0">
    <w:p w14:paraId="6AC25E87" w14:textId="77777777" w:rsidR="00C40D8B" w:rsidRDefault="00C40D8B" w:rsidP="00977F5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Style w:val="Nmerodepgina"/>
      </w:rPr>
      <w:id w:val="1341359178"/>
      <w:docPartObj>
        <w:docPartGallery w:val="Page Numbers (Top of Page)"/>
        <w:docPartUnique/>
      </w:docPartObj>
    </w:sdtPr>
    <w:sdtContent>
      <w:p w14:paraId="2E171792" w14:textId="021CDA94" w:rsidR="005A37E3" w:rsidRDefault="005A37E3" w:rsidP="005A37E3">
        <w:pPr>
          <w:pStyle w:val="Cabealho"/>
          <w:framePr w:wrap="none" w:vAnchor="text" w:hAnchor="margin" w:xAlign="right" w:y="1"/>
          <w:rPr>
            <w:rStyle w:val="Nmerodepgina"/>
          </w:rPr>
        </w:pPr>
        <w:r>
          <w:rPr>
            <w:rStyle w:val="Nmerodepgina"/>
          </w:rPr>
          <w:fldChar w:fldCharType="begin"/>
        </w:r>
        <w:r>
          <w:rPr>
            <w:rStyle w:val="Nmerodepgina"/>
          </w:rPr>
          <w:instrText xml:space="preserve"> PAGE </w:instrText>
        </w:r>
        <w:r>
          <w:rPr>
            <w:rStyle w:val="Nmerodepgina"/>
          </w:rPr>
          <w:fldChar w:fldCharType="end"/>
        </w:r>
      </w:p>
    </w:sdtContent>
  </w:sdt>
  <w:p w14:paraId="6158D265" w14:textId="77777777" w:rsidR="005A37E3" w:rsidRDefault="005A37E3" w:rsidP="00071C84">
    <w:pPr>
      <w:pStyle w:val="Cabealho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85C7933" w14:textId="28C653D7" w:rsidR="005A37E3" w:rsidRDefault="005A37E3">
    <w:pPr>
      <w:pStyle w:val="Cabealho"/>
      <w:jc w:val="right"/>
    </w:pPr>
  </w:p>
  <w:p w14:paraId="794CC177" w14:textId="77777777" w:rsidR="005A37E3" w:rsidRDefault="005A37E3">
    <w:pPr>
      <w:pStyle w:val="Cabealho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Style w:val="Nmerodepgina"/>
      </w:rPr>
      <w:id w:val="-587461211"/>
      <w:docPartObj>
        <w:docPartGallery w:val="Page Numbers (Top of Page)"/>
        <w:docPartUnique/>
      </w:docPartObj>
    </w:sdtPr>
    <w:sdtContent>
      <w:p w14:paraId="19216D37" w14:textId="5AF4629F" w:rsidR="005A37E3" w:rsidRDefault="005A37E3" w:rsidP="005A37E3">
        <w:pPr>
          <w:pStyle w:val="Cabealho"/>
          <w:framePr w:wrap="none" w:vAnchor="text" w:hAnchor="margin" w:xAlign="right" w:y="1"/>
          <w:rPr>
            <w:rStyle w:val="Nmerodepgina"/>
          </w:rPr>
        </w:pPr>
        <w:r>
          <w:rPr>
            <w:rStyle w:val="Nmerodepgina"/>
          </w:rPr>
          <w:fldChar w:fldCharType="begin"/>
        </w:r>
        <w:r>
          <w:rPr>
            <w:rStyle w:val="Nmerodepgina"/>
          </w:rPr>
          <w:instrText xml:space="preserve"> PAGE </w:instrText>
        </w:r>
        <w:r>
          <w:rPr>
            <w:rStyle w:val="Nmerodepgina"/>
          </w:rPr>
          <w:fldChar w:fldCharType="separate"/>
        </w:r>
        <w:r w:rsidR="00AF5A43">
          <w:rPr>
            <w:rStyle w:val="Nmerodepgina"/>
            <w:noProof/>
          </w:rPr>
          <w:t>xiii</w:t>
        </w:r>
        <w:r>
          <w:rPr>
            <w:rStyle w:val="Nmerodepgina"/>
          </w:rPr>
          <w:fldChar w:fldCharType="end"/>
        </w:r>
      </w:p>
    </w:sdtContent>
  </w:sdt>
  <w:p w14:paraId="0427500E" w14:textId="46EA59EF" w:rsidR="005A37E3" w:rsidRDefault="005A37E3" w:rsidP="00071C84">
    <w:pPr>
      <w:pStyle w:val="Cabealho"/>
      <w:ind w:right="360"/>
      <w:jc w:val="right"/>
    </w:pPr>
  </w:p>
  <w:p w14:paraId="2FAC29FE" w14:textId="77777777" w:rsidR="005A37E3" w:rsidRDefault="005A37E3">
    <w:pPr>
      <w:pStyle w:val="Cabealho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776412648"/>
      <w:docPartObj>
        <w:docPartGallery w:val="Page Numbers (Top of Page)"/>
        <w:docPartUnique/>
      </w:docPartObj>
    </w:sdtPr>
    <w:sdtContent>
      <w:p w14:paraId="0BF51438" w14:textId="39FF8600" w:rsidR="005A37E3" w:rsidRDefault="005A37E3">
        <w:pPr>
          <w:pStyle w:val="Cabealho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AF5A43">
          <w:rPr>
            <w:noProof/>
          </w:rPr>
          <w:t>26</w:t>
        </w:r>
        <w:r>
          <w:fldChar w:fldCharType="end"/>
        </w:r>
      </w:p>
    </w:sdtContent>
  </w:sdt>
  <w:p w14:paraId="54156D5A" w14:textId="77777777" w:rsidR="005A37E3" w:rsidRDefault="005A37E3">
    <w:pPr>
      <w:pStyle w:val="Cabealh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500772A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" w15:restartNumberingAfterBreak="0">
    <w:nsid w:val="0B917C83"/>
    <w:multiLevelType w:val="hybridMultilevel"/>
    <w:tmpl w:val="8048DEF0"/>
    <w:lvl w:ilvl="0" w:tplc="955A0ACC">
      <w:start w:val="1"/>
      <w:numFmt w:val="decimal"/>
      <w:lvlText w:val="%1-"/>
      <w:lvlJc w:val="left"/>
      <w:pPr>
        <w:ind w:left="108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800" w:hanging="360"/>
      </w:pPr>
    </w:lvl>
    <w:lvl w:ilvl="2" w:tplc="0416001B" w:tentative="1">
      <w:start w:val="1"/>
      <w:numFmt w:val="lowerRoman"/>
      <w:lvlText w:val="%3."/>
      <w:lvlJc w:val="right"/>
      <w:pPr>
        <w:ind w:left="2520" w:hanging="180"/>
      </w:pPr>
    </w:lvl>
    <w:lvl w:ilvl="3" w:tplc="0416000F" w:tentative="1">
      <w:start w:val="1"/>
      <w:numFmt w:val="decimal"/>
      <w:lvlText w:val="%4."/>
      <w:lvlJc w:val="left"/>
      <w:pPr>
        <w:ind w:left="3240" w:hanging="360"/>
      </w:pPr>
    </w:lvl>
    <w:lvl w:ilvl="4" w:tplc="04160019" w:tentative="1">
      <w:start w:val="1"/>
      <w:numFmt w:val="lowerLetter"/>
      <w:lvlText w:val="%5."/>
      <w:lvlJc w:val="left"/>
      <w:pPr>
        <w:ind w:left="3960" w:hanging="360"/>
      </w:pPr>
    </w:lvl>
    <w:lvl w:ilvl="5" w:tplc="0416001B" w:tentative="1">
      <w:start w:val="1"/>
      <w:numFmt w:val="lowerRoman"/>
      <w:lvlText w:val="%6."/>
      <w:lvlJc w:val="right"/>
      <w:pPr>
        <w:ind w:left="4680" w:hanging="180"/>
      </w:pPr>
    </w:lvl>
    <w:lvl w:ilvl="6" w:tplc="0416000F" w:tentative="1">
      <w:start w:val="1"/>
      <w:numFmt w:val="decimal"/>
      <w:lvlText w:val="%7."/>
      <w:lvlJc w:val="left"/>
      <w:pPr>
        <w:ind w:left="5400" w:hanging="360"/>
      </w:pPr>
    </w:lvl>
    <w:lvl w:ilvl="7" w:tplc="04160019" w:tentative="1">
      <w:start w:val="1"/>
      <w:numFmt w:val="lowerLetter"/>
      <w:lvlText w:val="%8."/>
      <w:lvlJc w:val="left"/>
      <w:pPr>
        <w:ind w:left="6120" w:hanging="360"/>
      </w:pPr>
    </w:lvl>
    <w:lvl w:ilvl="8" w:tplc="0416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10414096"/>
    <w:multiLevelType w:val="hybridMultilevel"/>
    <w:tmpl w:val="DAD256D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11BA3927"/>
    <w:multiLevelType w:val="multilevel"/>
    <w:tmpl w:val="F6F8252E"/>
    <w:lvl w:ilvl="0">
      <w:start w:val="1"/>
      <w:numFmt w:val="decimal"/>
      <w:pStyle w:val="Ttulo1"/>
      <w:lvlText w:val="%1."/>
      <w:lvlJc w:val="left"/>
      <w:pPr>
        <w:ind w:left="360" w:hanging="360"/>
      </w:pPr>
    </w:lvl>
    <w:lvl w:ilvl="1">
      <w:start w:val="1"/>
      <w:numFmt w:val="decimal"/>
      <w:pStyle w:val="Ttulo2"/>
      <w:lvlText w:val="%1.%2."/>
      <w:lvlJc w:val="left"/>
      <w:pPr>
        <w:ind w:left="3693" w:hanging="432"/>
      </w:pPr>
    </w:lvl>
    <w:lvl w:ilvl="2">
      <w:start w:val="1"/>
      <w:numFmt w:val="decimal"/>
      <w:pStyle w:val="Ttulo3"/>
      <w:lvlText w:val="%1.%2.%3."/>
      <w:lvlJc w:val="left"/>
      <w:pPr>
        <w:ind w:left="1224" w:hanging="504"/>
      </w:pPr>
    </w:lvl>
    <w:lvl w:ilvl="3">
      <w:start w:val="1"/>
      <w:numFmt w:val="decimal"/>
      <w:pStyle w:val="Ttulo4"/>
      <w:lvlText w:val="%1.%2.%3.%4."/>
      <w:lvlJc w:val="left"/>
      <w:pPr>
        <w:ind w:left="1728" w:hanging="648"/>
      </w:pPr>
    </w:lvl>
    <w:lvl w:ilvl="4">
      <w:start w:val="1"/>
      <w:numFmt w:val="decimal"/>
      <w:pStyle w:val="Ttulo5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" w15:restartNumberingAfterBreak="0">
    <w:nsid w:val="16CA6606"/>
    <w:multiLevelType w:val="hybridMultilevel"/>
    <w:tmpl w:val="66BA53DE"/>
    <w:lvl w:ilvl="0" w:tplc="0416001B">
      <w:start w:val="1"/>
      <w:numFmt w:val="lowerRoman"/>
      <w:lvlText w:val="%1."/>
      <w:lvlJc w:val="righ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F6D4B1C"/>
    <w:multiLevelType w:val="multilevel"/>
    <w:tmpl w:val="480C6AD6"/>
    <w:lvl w:ilvl="0">
      <w:start w:val="1"/>
      <w:numFmt w:val="decimal"/>
      <w:lvlText w:val="%1"/>
      <w:lvlJc w:val="left"/>
      <w:pPr>
        <w:ind w:left="405" w:hanging="405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ind w:left="405" w:hanging="405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b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  <w:b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b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  <w:b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b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  <w:b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  <w:b/>
      </w:rPr>
    </w:lvl>
  </w:abstractNum>
  <w:abstractNum w:abstractNumId="6" w15:restartNumberingAfterBreak="0">
    <w:nsid w:val="266410FF"/>
    <w:multiLevelType w:val="hybridMultilevel"/>
    <w:tmpl w:val="7CE25352"/>
    <w:lvl w:ilvl="0" w:tplc="0409000F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79A7108"/>
    <w:multiLevelType w:val="hybridMultilevel"/>
    <w:tmpl w:val="03948802"/>
    <w:lvl w:ilvl="0" w:tplc="04090001">
      <w:start w:val="1"/>
      <w:numFmt w:val="bullet"/>
      <w:lvlText w:val=""/>
      <w:lvlJc w:val="left"/>
      <w:pPr>
        <w:ind w:left="72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9" w:hanging="360"/>
      </w:pPr>
      <w:rPr>
        <w:rFonts w:ascii="Wingdings" w:hAnsi="Wingdings" w:hint="default"/>
      </w:rPr>
    </w:lvl>
  </w:abstractNum>
  <w:abstractNum w:abstractNumId="8" w15:restartNumberingAfterBreak="0">
    <w:nsid w:val="289E6239"/>
    <w:multiLevelType w:val="hybridMultilevel"/>
    <w:tmpl w:val="E592D154"/>
    <w:lvl w:ilvl="0" w:tplc="0416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9" w15:restartNumberingAfterBreak="0">
    <w:nsid w:val="297B06F4"/>
    <w:multiLevelType w:val="multilevel"/>
    <w:tmpl w:val="EC320316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b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  <w:b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b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  <w:b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b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  <w:b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  <w:b/>
      </w:rPr>
    </w:lvl>
  </w:abstractNum>
  <w:abstractNum w:abstractNumId="10" w15:restartNumberingAfterBreak="0">
    <w:nsid w:val="29CE0C83"/>
    <w:multiLevelType w:val="hybridMultilevel"/>
    <w:tmpl w:val="8F18FE7C"/>
    <w:lvl w:ilvl="0" w:tplc="FC48F640">
      <w:start w:val="1"/>
      <w:numFmt w:val="decimal"/>
      <w:lvlText w:val="%1."/>
      <w:lvlJc w:val="left"/>
      <w:pPr>
        <w:ind w:left="108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2BC141B1"/>
    <w:multiLevelType w:val="hybridMultilevel"/>
    <w:tmpl w:val="CD44631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2C2C4051"/>
    <w:multiLevelType w:val="hybridMultilevel"/>
    <w:tmpl w:val="53A66C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F1319F4"/>
    <w:multiLevelType w:val="multilevel"/>
    <w:tmpl w:val="A97EED96"/>
    <w:lvl w:ilvl="0">
      <w:start w:val="1"/>
      <w:numFmt w:val="decimal"/>
      <w:lvlText w:val="%1."/>
      <w:lvlJc w:val="left"/>
      <w:pPr>
        <w:ind w:left="384" w:hanging="384"/>
      </w:pPr>
      <w:rPr>
        <w:rFonts w:hint="default"/>
      </w:rPr>
    </w:lvl>
    <w:lvl w:ilvl="1">
      <w:start w:val="2"/>
      <w:numFmt w:val="decimal"/>
      <w:lvlText w:val="%1.%2-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lvlText w:val="%1.%2-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-%3.%4."/>
      <w:lvlJc w:val="left"/>
      <w:pPr>
        <w:ind w:left="3240" w:hanging="1080"/>
      </w:pPr>
      <w:rPr>
        <w:rFonts w:hint="default"/>
      </w:rPr>
    </w:lvl>
    <w:lvl w:ilvl="4">
      <w:start w:val="1"/>
      <w:numFmt w:val="decimal"/>
      <w:lvlText w:val="%1.%2-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-%3.%4.%5.%6."/>
      <w:lvlJc w:val="left"/>
      <w:pPr>
        <w:ind w:left="5040" w:hanging="1440"/>
      </w:pPr>
      <w:rPr>
        <w:rFonts w:hint="default"/>
      </w:rPr>
    </w:lvl>
    <w:lvl w:ilvl="6">
      <w:start w:val="1"/>
      <w:numFmt w:val="decimal"/>
      <w:lvlText w:val="%1.%2-%3.%4.%5.%6.%7.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-%3.%4.%5.%6.%7.%8."/>
      <w:lvlJc w:val="left"/>
      <w:pPr>
        <w:ind w:left="6840" w:hanging="1800"/>
      </w:pPr>
      <w:rPr>
        <w:rFonts w:hint="default"/>
      </w:rPr>
    </w:lvl>
    <w:lvl w:ilvl="8">
      <w:start w:val="1"/>
      <w:numFmt w:val="decimal"/>
      <w:lvlText w:val="%1.%2-%3.%4.%5.%6.%7.%8.%9."/>
      <w:lvlJc w:val="left"/>
      <w:pPr>
        <w:ind w:left="7560" w:hanging="1800"/>
      </w:pPr>
      <w:rPr>
        <w:rFonts w:hint="default"/>
      </w:rPr>
    </w:lvl>
  </w:abstractNum>
  <w:abstractNum w:abstractNumId="14" w15:restartNumberingAfterBreak="0">
    <w:nsid w:val="35BD4950"/>
    <w:multiLevelType w:val="hybridMultilevel"/>
    <w:tmpl w:val="3692DEB6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8100129"/>
    <w:multiLevelType w:val="multilevel"/>
    <w:tmpl w:val="71B8FBE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396B0B25"/>
    <w:multiLevelType w:val="multilevel"/>
    <w:tmpl w:val="71B8FBE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3F9B5E8E"/>
    <w:multiLevelType w:val="multilevel"/>
    <w:tmpl w:val="7CC863F8"/>
    <w:lvl w:ilvl="0">
      <w:start w:val="4"/>
      <w:numFmt w:val="decimal"/>
      <w:lvlText w:val="%1."/>
      <w:lvlJc w:val="left"/>
      <w:pPr>
        <w:ind w:left="390" w:hanging="39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18" w15:restartNumberingAfterBreak="0">
    <w:nsid w:val="48B9130B"/>
    <w:multiLevelType w:val="hybridMultilevel"/>
    <w:tmpl w:val="F68638F8"/>
    <w:lvl w:ilvl="0" w:tplc="39747B2E">
      <w:start w:val="1"/>
      <w:numFmt w:val="decimal"/>
      <w:lvlText w:val="%1-"/>
      <w:lvlJc w:val="left"/>
      <w:pPr>
        <w:ind w:left="1440" w:hanging="360"/>
      </w:pPr>
      <w:rPr>
        <w:rFonts w:hint="default"/>
      </w:rPr>
    </w:lvl>
    <w:lvl w:ilvl="1" w:tplc="04160019">
      <w:start w:val="1"/>
      <w:numFmt w:val="lowerLetter"/>
      <w:lvlText w:val="%2."/>
      <w:lvlJc w:val="left"/>
      <w:pPr>
        <w:ind w:left="2160" w:hanging="360"/>
      </w:pPr>
    </w:lvl>
    <w:lvl w:ilvl="2" w:tplc="0416001B" w:tentative="1">
      <w:start w:val="1"/>
      <w:numFmt w:val="lowerRoman"/>
      <w:lvlText w:val="%3."/>
      <w:lvlJc w:val="right"/>
      <w:pPr>
        <w:ind w:left="2880" w:hanging="180"/>
      </w:pPr>
    </w:lvl>
    <w:lvl w:ilvl="3" w:tplc="0416000F" w:tentative="1">
      <w:start w:val="1"/>
      <w:numFmt w:val="decimal"/>
      <w:lvlText w:val="%4."/>
      <w:lvlJc w:val="left"/>
      <w:pPr>
        <w:ind w:left="3600" w:hanging="360"/>
      </w:pPr>
    </w:lvl>
    <w:lvl w:ilvl="4" w:tplc="04160019" w:tentative="1">
      <w:start w:val="1"/>
      <w:numFmt w:val="lowerLetter"/>
      <w:lvlText w:val="%5."/>
      <w:lvlJc w:val="left"/>
      <w:pPr>
        <w:ind w:left="4320" w:hanging="360"/>
      </w:pPr>
    </w:lvl>
    <w:lvl w:ilvl="5" w:tplc="0416001B" w:tentative="1">
      <w:start w:val="1"/>
      <w:numFmt w:val="lowerRoman"/>
      <w:lvlText w:val="%6."/>
      <w:lvlJc w:val="right"/>
      <w:pPr>
        <w:ind w:left="5040" w:hanging="180"/>
      </w:pPr>
    </w:lvl>
    <w:lvl w:ilvl="6" w:tplc="0416000F" w:tentative="1">
      <w:start w:val="1"/>
      <w:numFmt w:val="decimal"/>
      <w:lvlText w:val="%7."/>
      <w:lvlJc w:val="left"/>
      <w:pPr>
        <w:ind w:left="5760" w:hanging="360"/>
      </w:pPr>
    </w:lvl>
    <w:lvl w:ilvl="7" w:tplc="04160019" w:tentative="1">
      <w:start w:val="1"/>
      <w:numFmt w:val="lowerLetter"/>
      <w:lvlText w:val="%8."/>
      <w:lvlJc w:val="left"/>
      <w:pPr>
        <w:ind w:left="6480" w:hanging="360"/>
      </w:pPr>
    </w:lvl>
    <w:lvl w:ilvl="8" w:tplc="0416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9" w15:restartNumberingAfterBreak="0">
    <w:nsid w:val="4B9A1539"/>
    <w:multiLevelType w:val="multilevel"/>
    <w:tmpl w:val="C8AE4E48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560" w:hanging="1800"/>
      </w:pPr>
      <w:rPr>
        <w:rFonts w:hint="default"/>
      </w:rPr>
    </w:lvl>
  </w:abstractNum>
  <w:abstractNum w:abstractNumId="20" w15:restartNumberingAfterBreak="0">
    <w:nsid w:val="4D946338"/>
    <w:multiLevelType w:val="hybridMultilevel"/>
    <w:tmpl w:val="85C676EC"/>
    <w:lvl w:ilvl="0" w:tplc="7940120A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3AD5878"/>
    <w:multiLevelType w:val="hybridMultilevel"/>
    <w:tmpl w:val="19366F88"/>
    <w:lvl w:ilvl="0" w:tplc="55CC0E70">
      <w:start w:val="1"/>
      <w:numFmt w:val="decimal"/>
      <w:lvlText w:val="%1-"/>
      <w:lvlJc w:val="left"/>
      <w:pPr>
        <w:ind w:left="144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2160" w:hanging="360"/>
      </w:pPr>
    </w:lvl>
    <w:lvl w:ilvl="2" w:tplc="0416001B" w:tentative="1">
      <w:start w:val="1"/>
      <w:numFmt w:val="lowerRoman"/>
      <w:lvlText w:val="%3."/>
      <w:lvlJc w:val="right"/>
      <w:pPr>
        <w:ind w:left="2880" w:hanging="180"/>
      </w:pPr>
    </w:lvl>
    <w:lvl w:ilvl="3" w:tplc="0416000F" w:tentative="1">
      <w:start w:val="1"/>
      <w:numFmt w:val="decimal"/>
      <w:lvlText w:val="%4."/>
      <w:lvlJc w:val="left"/>
      <w:pPr>
        <w:ind w:left="3600" w:hanging="360"/>
      </w:pPr>
    </w:lvl>
    <w:lvl w:ilvl="4" w:tplc="04160019" w:tentative="1">
      <w:start w:val="1"/>
      <w:numFmt w:val="lowerLetter"/>
      <w:lvlText w:val="%5."/>
      <w:lvlJc w:val="left"/>
      <w:pPr>
        <w:ind w:left="4320" w:hanging="360"/>
      </w:pPr>
    </w:lvl>
    <w:lvl w:ilvl="5" w:tplc="0416001B" w:tentative="1">
      <w:start w:val="1"/>
      <w:numFmt w:val="lowerRoman"/>
      <w:lvlText w:val="%6."/>
      <w:lvlJc w:val="right"/>
      <w:pPr>
        <w:ind w:left="5040" w:hanging="180"/>
      </w:pPr>
    </w:lvl>
    <w:lvl w:ilvl="6" w:tplc="0416000F" w:tentative="1">
      <w:start w:val="1"/>
      <w:numFmt w:val="decimal"/>
      <w:lvlText w:val="%7."/>
      <w:lvlJc w:val="left"/>
      <w:pPr>
        <w:ind w:left="5760" w:hanging="360"/>
      </w:pPr>
    </w:lvl>
    <w:lvl w:ilvl="7" w:tplc="04160019" w:tentative="1">
      <w:start w:val="1"/>
      <w:numFmt w:val="lowerLetter"/>
      <w:lvlText w:val="%8."/>
      <w:lvlJc w:val="left"/>
      <w:pPr>
        <w:ind w:left="6480" w:hanging="360"/>
      </w:pPr>
    </w:lvl>
    <w:lvl w:ilvl="8" w:tplc="0416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2" w15:restartNumberingAfterBreak="0">
    <w:nsid w:val="540347EC"/>
    <w:multiLevelType w:val="hybridMultilevel"/>
    <w:tmpl w:val="F174A5F0"/>
    <w:lvl w:ilvl="0" w:tplc="4C745BFA">
      <w:start w:val="1"/>
      <w:numFmt w:val="decimal"/>
      <w:lvlText w:val="%1-"/>
      <w:lvlJc w:val="left"/>
      <w:pPr>
        <w:ind w:left="144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2160" w:hanging="360"/>
      </w:pPr>
    </w:lvl>
    <w:lvl w:ilvl="2" w:tplc="0416001B" w:tentative="1">
      <w:start w:val="1"/>
      <w:numFmt w:val="lowerRoman"/>
      <w:lvlText w:val="%3."/>
      <w:lvlJc w:val="right"/>
      <w:pPr>
        <w:ind w:left="2880" w:hanging="180"/>
      </w:pPr>
    </w:lvl>
    <w:lvl w:ilvl="3" w:tplc="0416000F" w:tentative="1">
      <w:start w:val="1"/>
      <w:numFmt w:val="decimal"/>
      <w:lvlText w:val="%4."/>
      <w:lvlJc w:val="left"/>
      <w:pPr>
        <w:ind w:left="3600" w:hanging="360"/>
      </w:pPr>
    </w:lvl>
    <w:lvl w:ilvl="4" w:tplc="04160019" w:tentative="1">
      <w:start w:val="1"/>
      <w:numFmt w:val="lowerLetter"/>
      <w:lvlText w:val="%5."/>
      <w:lvlJc w:val="left"/>
      <w:pPr>
        <w:ind w:left="4320" w:hanging="360"/>
      </w:pPr>
    </w:lvl>
    <w:lvl w:ilvl="5" w:tplc="0416001B" w:tentative="1">
      <w:start w:val="1"/>
      <w:numFmt w:val="lowerRoman"/>
      <w:lvlText w:val="%6."/>
      <w:lvlJc w:val="right"/>
      <w:pPr>
        <w:ind w:left="5040" w:hanging="180"/>
      </w:pPr>
    </w:lvl>
    <w:lvl w:ilvl="6" w:tplc="0416000F" w:tentative="1">
      <w:start w:val="1"/>
      <w:numFmt w:val="decimal"/>
      <w:lvlText w:val="%7."/>
      <w:lvlJc w:val="left"/>
      <w:pPr>
        <w:ind w:left="5760" w:hanging="360"/>
      </w:pPr>
    </w:lvl>
    <w:lvl w:ilvl="7" w:tplc="04160019" w:tentative="1">
      <w:start w:val="1"/>
      <w:numFmt w:val="lowerLetter"/>
      <w:lvlText w:val="%8."/>
      <w:lvlJc w:val="left"/>
      <w:pPr>
        <w:ind w:left="6480" w:hanging="360"/>
      </w:pPr>
    </w:lvl>
    <w:lvl w:ilvl="8" w:tplc="0416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3" w15:restartNumberingAfterBreak="0">
    <w:nsid w:val="55F97D70"/>
    <w:multiLevelType w:val="hybridMultilevel"/>
    <w:tmpl w:val="68A04ADA"/>
    <w:lvl w:ilvl="0" w:tplc="D04225BE">
      <w:start w:val="1"/>
      <w:numFmt w:val="decimal"/>
      <w:lvlText w:val="%1-"/>
      <w:lvlJc w:val="left"/>
      <w:pPr>
        <w:ind w:left="144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2160" w:hanging="360"/>
      </w:pPr>
    </w:lvl>
    <w:lvl w:ilvl="2" w:tplc="0416001B" w:tentative="1">
      <w:start w:val="1"/>
      <w:numFmt w:val="lowerRoman"/>
      <w:lvlText w:val="%3."/>
      <w:lvlJc w:val="right"/>
      <w:pPr>
        <w:ind w:left="2880" w:hanging="180"/>
      </w:pPr>
    </w:lvl>
    <w:lvl w:ilvl="3" w:tplc="0416000F" w:tentative="1">
      <w:start w:val="1"/>
      <w:numFmt w:val="decimal"/>
      <w:lvlText w:val="%4."/>
      <w:lvlJc w:val="left"/>
      <w:pPr>
        <w:ind w:left="3600" w:hanging="360"/>
      </w:pPr>
    </w:lvl>
    <w:lvl w:ilvl="4" w:tplc="04160019" w:tentative="1">
      <w:start w:val="1"/>
      <w:numFmt w:val="lowerLetter"/>
      <w:lvlText w:val="%5."/>
      <w:lvlJc w:val="left"/>
      <w:pPr>
        <w:ind w:left="4320" w:hanging="360"/>
      </w:pPr>
    </w:lvl>
    <w:lvl w:ilvl="5" w:tplc="0416001B" w:tentative="1">
      <w:start w:val="1"/>
      <w:numFmt w:val="lowerRoman"/>
      <w:lvlText w:val="%6."/>
      <w:lvlJc w:val="right"/>
      <w:pPr>
        <w:ind w:left="5040" w:hanging="180"/>
      </w:pPr>
    </w:lvl>
    <w:lvl w:ilvl="6" w:tplc="0416000F" w:tentative="1">
      <w:start w:val="1"/>
      <w:numFmt w:val="decimal"/>
      <w:lvlText w:val="%7."/>
      <w:lvlJc w:val="left"/>
      <w:pPr>
        <w:ind w:left="5760" w:hanging="360"/>
      </w:pPr>
    </w:lvl>
    <w:lvl w:ilvl="7" w:tplc="04160019" w:tentative="1">
      <w:start w:val="1"/>
      <w:numFmt w:val="lowerLetter"/>
      <w:lvlText w:val="%8."/>
      <w:lvlJc w:val="left"/>
      <w:pPr>
        <w:ind w:left="6480" w:hanging="360"/>
      </w:pPr>
    </w:lvl>
    <w:lvl w:ilvl="8" w:tplc="0416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4" w15:restartNumberingAfterBreak="0">
    <w:nsid w:val="59572EB0"/>
    <w:multiLevelType w:val="hybridMultilevel"/>
    <w:tmpl w:val="9AFE9F62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4207458"/>
    <w:multiLevelType w:val="hybridMultilevel"/>
    <w:tmpl w:val="7C52FBF4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7241FF5"/>
    <w:multiLevelType w:val="hybridMultilevel"/>
    <w:tmpl w:val="0EFC4314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9F53BD6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8" w15:restartNumberingAfterBreak="0">
    <w:nsid w:val="6E5336B7"/>
    <w:multiLevelType w:val="multilevel"/>
    <w:tmpl w:val="77FA1F18"/>
    <w:lvl w:ilvl="0">
      <w:start w:val="1"/>
      <w:numFmt w:val="decimal"/>
      <w:lvlText w:val="%1."/>
      <w:lvlJc w:val="left"/>
      <w:pPr>
        <w:ind w:left="644" w:hanging="360"/>
      </w:pPr>
      <w:rPr>
        <w:rFonts w:hint="default"/>
        <w:color w:val="FF0000"/>
      </w:rPr>
    </w:lvl>
    <w:lvl w:ilvl="1">
      <w:start w:val="1"/>
      <w:numFmt w:val="decimal"/>
      <w:isLgl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040" w:hanging="1800"/>
      </w:pPr>
      <w:rPr>
        <w:rFonts w:hint="default"/>
      </w:rPr>
    </w:lvl>
  </w:abstractNum>
  <w:abstractNum w:abstractNumId="29" w15:restartNumberingAfterBreak="0">
    <w:nsid w:val="6E9B6CB2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0" w15:restartNumberingAfterBreak="0">
    <w:nsid w:val="6EB553D4"/>
    <w:multiLevelType w:val="hybridMultilevel"/>
    <w:tmpl w:val="4C9A1A82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4884D8E"/>
    <w:multiLevelType w:val="hybridMultilevel"/>
    <w:tmpl w:val="32E04376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C867F4B"/>
    <w:multiLevelType w:val="hybridMultilevel"/>
    <w:tmpl w:val="CEC880AC"/>
    <w:lvl w:ilvl="0" w:tplc="1B1C60B0">
      <w:start w:val="1"/>
      <w:numFmt w:val="decimal"/>
      <w:lvlText w:val="%1-"/>
      <w:lvlJc w:val="left"/>
      <w:pPr>
        <w:ind w:left="1788" w:hanging="1068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800" w:hanging="360"/>
      </w:pPr>
    </w:lvl>
    <w:lvl w:ilvl="2" w:tplc="0416001B" w:tentative="1">
      <w:start w:val="1"/>
      <w:numFmt w:val="lowerRoman"/>
      <w:lvlText w:val="%3."/>
      <w:lvlJc w:val="right"/>
      <w:pPr>
        <w:ind w:left="2520" w:hanging="180"/>
      </w:pPr>
    </w:lvl>
    <w:lvl w:ilvl="3" w:tplc="0416000F" w:tentative="1">
      <w:start w:val="1"/>
      <w:numFmt w:val="decimal"/>
      <w:lvlText w:val="%4."/>
      <w:lvlJc w:val="left"/>
      <w:pPr>
        <w:ind w:left="3240" w:hanging="360"/>
      </w:pPr>
    </w:lvl>
    <w:lvl w:ilvl="4" w:tplc="04160019" w:tentative="1">
      <w:start w:val="1"/>
      <w:numFmt w:val="lowerLetter"/>
      <w:lvlText w:val="%5."/>
      <w:lvlJc w:val="left"/>
      <w:pPr>
        <w:ind w:left="3960" w:hanging="360"/>
      </w:pPr>
    </w:lvl>
    <w:lvl w:ilvl="5" w:tplc="0416001B" w:tentative="1">
      <w:start w:val="1"/>
      <w:numFmt w:val="lowerRoman"/>
      <w:lvlText w:val="%6."/>
      <w:lvlJc w:val="right"/>
      <w:pPr>
        <w:ind w:left="4680" w:hanging="180"/>
      </w:pPr>
    </w:lvl>
    <w:lvl w:ilvl="6" w:tplc="0416000F" w:tentative="1">
      <w:start w:val="1"/>
      <w:numFmt w:val="decimal"/>
      <w:lvlText w:val="%7."/>
      <w:lvlJc w:val="left"/>
      <w:pPr>
        <w:ind w:left="5400" w:hanging="360"/>
      </w:pPr>
    </w:lvl>
    <w:lvl w:ilvl="7" w:tplc="04160019" w:tentative="1">
      <w:start w:val="1"/>
      <w:numFmt w:val="lowerLetter"/>
      <w:lvlText w:val="%8."/>
      <w:lvlJc w:val="left"/>
      <w:pPr>
        <w:ind w:left="6120" w:hanging="360"/>
      </w:pPr>
    </w:lvl>
    <w:lvl w:ilvl="8" w:tplc="0416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28"/>
  </w:num>
  <w:num w:numId="2">
    <w:abstractNumId w:val="22"/>
  </w:num>
  <w:num w:numId="3">
    <w:abstractNumId w:val="18"/>
  </w:num>
  <w:num w:numId="4">
    <w:abstractNumId w:val="23"/>
  </w:num>
  <w:num w:numId="5">
    <w:abstractNumId w:val="13"/>
  </w:num>
  <w:num w:numId="6">
    <w:abstractNumId w:val="19"/>
  </w:num>
  <w:num w:numId="7">
    <w:abstractNumId w:val="21"/>
  </w:num>
  <w:num w:numId="8">
    <w:abstractNumId w:val="32"/>
  </w:num>
  <w:num w:numId="9">
    <w:abstractNumId w:val="1"/>
  </w:num>
  <w:num w:numId="10">
    <w:abstractNumId w:val="5"/>
  </w:num>
  <w:num w:numId="11">
    <w:abstractNumId w:val="9"/>
  </w:num>
  <w:num w:numId="12">
    <w:abstractNumId w:val="6"/>
  </w:num>
  <w:num w:numId="13">
    <w:abstractNumId w:val="17"/>
  </w:num>
  <w:num w:numId="14">
    <w:abstractNumId w:val="26"/>
  </w:num>
  <w:num w:numId="15">
    <w:abstractNumId w:val="31"/>
  </w:num>
  <w:num w:numId="16">
    <w:abstractNumId w:val="14"/>
  </w:num>
  <w:num w:numId="17">
    <w:abstractNumId w:val="25"/>
  </w:num>
  <w:num w:numId="18">
    <w:abstractNumId w:val="24"/>
  </w:num>
  <w:num w:numId="19">
    <w:abstractNumId w:val="20"/>
  </w:num>
  <w:num w:numId="20">
    <w:abstractNumId w:val="8"/>
  </w:num>
  <w:num w:numId="21">
    <w:abstractNumId w:val="4"/>
  </w:num>
  <w:num w:numId="22">
    <w:abstractNumId w:val="3"/>
  </w:num>
  <w:num w:numId="23">
    <w:abstractNumId w:val="7"/>
  </w:num>
  <w:num w:numId="24">
    <w:abstractNumId w:val="11"/>
  </w:num>
  <w:num w:numId="25">
    <w:abstractNumId w:val="30"/>
  </w:num>
  <w:num w:numId="26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">
    <w:abstractNumId w:val="12"/>
  </w:num>
  <w:num w:numId="28">
    <w:abstractNumId w:val="2"/>
  </w:num>
  <w:num w:numId="29">
    <w:abstractNumId w:val="16"/>
  </w:num>
  <w:num w:numId="30">
    <w:abstractNumId w:val="10"/>
  </w:num>
  <w:num w:numId="31">
    <w:abstractNumId w:val="0"/>
  </w:num>
  <w:num w:numId="32">
    <w:abstractNumId w:val="27"/>
  </w:num>
  <w:num w:numId="33">
    <w:abstractNumId w:val="15"/>
  </w:num>
  <w:num w:numId="34">
    <w:abstractNumId w:val="2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70"/>
  <w:doNotDisplayPageBoundaries/>
  <w:stylePaneFormatFilter w:val="1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UwMjY3MjayMLMwMDdV0lEKTi0uzszPAykwrwUADwYeaSwAAAA="/>
  </w:docVars>
  <w:rsids>
    <w:rsidRoot w:val="00CD38B2"/>
    <w:rsid w:val="0001166F"/>
    <w:rsid w:val="00013C61"/>
    <w:rsid w:val="00014C0C"/>
    <w:rsid w:val="00015A63"/>
    <w:rsid w:val="00020FBD"/>
    <w:rsid w:val="00022869"/>
    <w:rsid w:val="00025742"/>
    <w:rsid w:val="0002695B"/>
    <w:rsid w:val="000456CF"/>
    <w:rsid w:val="00045FC7"/>
    <w:rsid w:val="00050598"/>
    <w:rsid w:val="00056526"/>
    <w:rsid w:val="00057CF3"/>
    <w:rsid w:val="00061804"/>
    <w:rsid w:val="000631AD"/>
    <w:rsid w:val="00070EB4"/>
    <w:rsid w:val="00071C84"/>
    <w:rsid w:val="00075215"/>
    <w:rsid w:val="00082CFF"/>
    <w:rsid w:val="00096CD6"/>
    <w:rsid w:val="000A1554"/>
    <w:rsid w:val="000A3C23"/>
    <w:rsid w:val="000A4E0D"/>
    <w:rsid w:val="000B6AFC"/>
    <w:rsid w:val="000C2CFD"/>
    <w:rsid w:val="000C3153"/>
    <w:rsid w:val="000D66C0"/>
    <w:rsid w:val="000E443F"/>
    <w:rsid w:val="000E4692"/>
    <w:rsid w:val="000E5DE4"/>
    <w:rsid w:val="000E609E"/>
    <w:rsid w:val="000E7AF0"/>
    <w:rsid w:val="000F03EB"/>
    <w:rsid w:val="000F164B"/>
    <w:rsid w:val="000F2025"/>
    <w:rsid w:val="000F3683"/>
    <w:rsid w:val="000F3EE0"/>
    <w:rsid w:val="00100263"/>
    <w:rsid w:val="00103346"/>
    <w:rsid w:val="00104D5D"/>
    <w:rsid w:val="00110026"/>
    <w:rsid w:val="001118AD"/>
    <w:rsid w:val="001130A3"/>
    <w:rsid w:val="00122388"/>
    <w:rsid w:val="0012549A"/>
    <w:rsid w:val="0012603E"/>
    <w:rsid w:val="00130B1E"/>
    <w:rsid w:val="00131439"/>
    <w:rsid w:val="00131D29"/>
    <w:rsid w:val="00132850"/>
    <w:rsid w:val="00132EB5"/>
    <w:rsid w:val="00155CA4"/>
    <w:rsid w:val="001565BD"/>
    <w:rsid w:val="00156E91"/>
    <w:rsid w:val="0015700B"/>
    <w:rsid w:val="00171F2D"/>
    <w:rsid w:val="00181435"/>
    <w:rsid w:val="00185E3B"/>
    <w:rsid w:val="001863D7"/>
    <w:rsid w:val="00196997"/>
    <w:rsid w:val="001A481F"/>
    <w:rsid w:val="001B20EE"/>
    <w:rsid w:val="001B5CEE"/>
    <w:rsid w:val="001C0F10"/>
    <w:rsid w:val="001C6AB7"/>
    <w:rsid w:val="001C740D"/>
    <w:rsid w:val="001E3F7B"/>
    <w:rsid w:val="001E4D0B"/>
    <w:rsid w:val="001F33FE"/>
    <w:rsid w:val="001F4FF8"/>
    <w:rsid w:val="002018D1"/>
    <w:rsid w:val="00203148"/>
    <w:rsid w:val="00211478"/>
    <w:rsid w:val="002115AE"/>
    <w:rsid w:val="00215337"/>
    <w:rsid w:val="0023121E"/>
    <w:rsid w:val="00252516"/>
    <w:rsid w:val="00255E00"/>
    <w:rsid w:val="00261CE1"/>
    <w:rsid w:val="00264CB6"/>
    <w:rsid w:val="002759F5"/>
    <w:rsid w:val="002774D8"/>
    <w:rsid w:val="002817D7"/>
    <w:rsid w:val="00282FE8"/>
    <w:rsid w:val="00284FE3"/>
    <w:rsid w:val="0028633C"/>
    <w:rsid w:val="00293E41"/>
    <w:rsid w:val="00295B4A"/>
    <w:rsid w:val="00296321"/>
    <w:rsid w:val="00296330"/>
    <w:rsid w:val="00297D90"/>
    <w:rsid w:val="002A1B87"/>
    <w:rsid w:val="002A3364"/>
    <w:rsid w:val="002A3A23"/>
    <w:rsid w:val="002A5C2D"/>
    <w:rsid w:val="002B286A"/>
    <w:rsid w:val="002B4105"/>
    <w:rsid w:val="002B5A30"/>
    <w:rsid w:val="002B702D"/>
    <w:rsid w:val="002B7D80"/>
    <w:rsid w:val="002C0874"/>
    <w:rsid w:val="002D4F55"/>
    <w:rsid w:val="002D5BA5"/>
    <w:rsid w:val="002D6892"/>
    <w:rsid w:val="002E65C0"/>
    <w:rsid w:val="002F0500"/>
    <w:rsid w:val="0030033F"/>
    <w:rsid w:val="0030364B"/>
    <w:rsid w:val="003041D4"/>
    <w:rsid w:val="00305F63"/>
    <w:rsid w:val="00306AA1"/>
    <w:rsid w:val="00307DA3"/>
    <w:rsid w:val="00307ED8"/>
    <w:rsid w:val="00312D40"/>
    <w:rsid w:val="0031687D"/>
    <w:rsid w:val="003169F2"/>
    <w:rsid w:val="00322125"/>
    <w:rsid w:val="00325B78"/>
    <w:rsid w:val="0032713E"/>
    <w:rsid w:val="0034235D"/>
    <w:rsid w:val="00342406"/>
    <w:rsid w:val="00343571"/>
    <w:rsid w:val="00357EEE"/>
    <w:rsid w:val="00371548"/>
    <w:rsid w:val="00374778"/>
    <w:rsid w:val="003800E2"/>
    <w:rsid w:val="0038162D"/>
    <w:rsid w:val="003846BC"/>
    <w:rsid w:val="00384739"/>
    <w:rsid w:val="00394B80"/>
    <w:rsid w:val="00394D4C"/>
    <w:rsid w:val="003A1D01"/>
    <w:rsid w:val="003A34D8"/>
    <w:rsid w:val="003A6B4D"/>
    <w:rsid w:val="003A7E75"/>
    <w:rsid w:val="003B4DA0"/>
    <w:rsid w:val="003B686B"/>
    <w:rsid w:val="003D0B4A"/>
    <w:rsid w:val="003D1E7B"/>
    <w:rsid w:val="003E07E3"/>
    <w:rsid w:val="003E43E9"/>
    <w:rsid w:val="003E4F25"/>
    <w:rsid w:val="003F0A0A"/>
    <w:rsid w:val="003F105D"/>
    <w:rsid w:val="003F5D91"/>
    <w:rsid w:val="003F6E88"/>
    <w:rsid w:val="003F7C62"/>
    <w:rsid w:val="00401912"/>
    <w:rsid w:val="004021FE"/>
    <w:rsid w:val="00420F4D"/>
    <w:rsid w:val="0042391B"/>
    <w:rsid w:val="00426ED0"/>
    <w:rsid w:val="004300C1"/>
    <w:rsid w:val="00436E2E"/>
    <w:rsid w:val="00440D0C"/>
    <w:rsid w:val="00443297"/>
    <w:rsid w:val="0045046A"/>
    <w:rsid w:val="00451D1C"/>
    <w:rsid w:val="00452846"/>
    <w:rsid w:val="00453065"/>
    <w:rsid w:val="00454986"/>
    <w:rsid w:val="004623D1"/>
    <w:rsid w:val="004642DC"/>
    <w:rsid w:val="00475C5C"/>
    <w:rsid w:val="00483CE7"/>
    <w:rsid w:val="004955AF"/>
    <w:rsid w:val="00496226"/>
    <w:rsid w:val="004A1677"/>
    <w:rsid w:val="004A1A19"/>
    <w:rsid w:val="004A23A1"/>
    <w:rsid w:val="004A3295"/>
    <w:rsid w:val="004A43F4"/>
    <w:rsid w:val="004A5C9C"/>
    <w:rsid w:val="004A7174"/>
    <w:rsid w:val="004B11C1"/>
    <w:rsid w:val="004B37BA"/>
    <w:rsid w:val="004B7496"/>
    <w:rsid w:val="004B7592"/>
    <w:rsid w:val="004C788E"/>
    <w:rsid w:val="004D3B22"/>
    <w:rsid w:val="004D6F6A"/>
    <w:rsid w:val="004D7333"/>
    <w:rsid w:val="004D7EF9"/>
    <w:rsid w:val="004E0F29"/>
    <w:rsid w:val="004E54CF"/>
    <w:rsid w:val="004F0D40"/>
    <w:rsid w:val="004F2314"/>
    <w:rsid w:val="004F2D8F"/>
    <w:rsid w:val="004F57C7"/>
    <w:rsid w:val="004F723B"/>
    <w:rsid w:val="004F7E09"/>
    <w:rsid w:val="00501983"/>
    <w:rsid w:val="00506476"/>
    <w:rsid w:val="00506B6F"/>
    <w:rsid w:val="005160E7"/>
    <w:rsid w:val="00516A0C"/>
    <w:rsid w:val="00517CAC"/>
    <w:rsid w:val="00521BD6"/>
    <w:rsid w:val="005263D8"/>
    <w:rsid w:val="00533AD8"/>
    <w:rsid w:val="00535225"/>
    <w:rsid w:val="00537439"/>
    <w:rsid w:val="005414E8"/>
    <w:rsid w:val="005543EE"/>
    <w:rsid w:val="0056309D"/>
    <w:rsid w:val="0056347D"/>
    <w:rsid w:val="00570834"/>
    <w:rsid w:val="00571DD1"/>
    <w:rsid w:val="005720A1"/>
    <w:rsid w:val="00575700"/>
    <w:rsid w:val="00586232"/>
    <w:rsid w:val="00586E5A"/>
    <w:rsid w:val="00586FBF"/>
    <w:rsid w:val="00587409"/>
    <w:rsid w:val="00587485"/>
    <w:rsid w:val="0059173B"/>
    <w:rsid w:val="005925A4"/>
    <w:rsid w:val="00595DB5"/>
    <w:rsid w:val="005964EC"/>
    <w:rsid w:val="005A11D9"/>
    <w:rsid w:val="005A1E9D"/>
    <w:rsid w:val="005A37E3"/>
    <w:rsid w:val="005A4664"/>
    <w:rsid w:val="005A7E27"/>
    <w:rsid w:val="005B1C03"/>
    <w:rsid w:val="005B2131"/>
    <w:rsid w:val="005B38C1"/>
    <w:rsid w:val="005B618E"/>
    <w:rsid w:val="005B67FC"/>
    <w:rsid w:val="005C0F64"/>
    <w:rsid w:val="005C19D4"/>
    <w:rsid w:val="005C1A1E"/>
    <w:rsid w:val="005C359E"/>
    <w:rsid w:val="005C4A51"/>
    <w:rsid w:val="005C4C63"/>
    <w:rsid w:val="005D12D7"/>
    <w:rsid w:val="005E102A"/>
    <w:rsid w:val="005E2C0D"/>
    <w:rsid w:val="005F7397"/>
    <w:rsid w:val="0060030D"/>
    <w:rsid w:val="00606607"/>
    <w:rsid w:val="0061142C"/>
    <w:rsid w:val="006239AA"/>
    <w:rsid w:val="00624B91"/>
    <w:rsid w:val="006312EA"/>
    <w:rsid w:val="0063269B"/>
    <w:rsid w:val="006352E2"/>
    <w:rsid w:val="00646836"/>
    <w:rsid w:val="00650FB5"/>
    <w:rsid w:val="00654A48"/>
    <w:rsid w:val="006558BE"/>
    <w:rsid w:val="00655EF0"/>
    <w:rsid w:val="006568DB"/>
    <w:rsid w:val="006672C0"/>
    <w:rsid w:val="00667861"/>
    <w:rsid w:val="00670C8A"/>
    <w:rsid w:val="00671809"/>
    <w:rsid w:val="00671E5F"/>
    <w:rsid w:val="00674D7F"/>
    <w:rsid w:val="0068651C"/>
    <w:rsid w:val="0069009C"/>
    <w:rsid w:val="00693940"/>
    <w:rsid w:val="006A2205"/>
    <w:rsid w:val="006A4BA9"/>
    <w:rsid w:val="006A63F4"/>
    <w:rsid w:val="006A7E44"/>
    <w:rsid w:val="006B092F"/>
    <w:rsid w:val="006B2332"/>
    <w:rsid w:val="006B379F"/>
    <w:rsid w:val="006B76A8"/>
    <w:rsid w:val="006C0887"/>
    <w:rsid w:val="006C4326"/>
    <w:rsid w:val="006D0DA8"/>
    <w:rsid w:val="006D4E97"/>
    <w:rsid w:val="006D7342"/>
    <w:rsid w:val="006E02BE"/>
    <w:rsid w:val="006E0B15"/>
    <w:rsid w:val="006E43D4"/>
    <w:rsid w:val="006E6A7A"/>
    <w:rsid w:val="006E7B3E"/>
    <w:rsid w:val="006F6DEB"/>
    <w:rsid w:val="006F723E"/>
    <w:rsid w:val="0070433A"/>
    <w:rsid w:val="00711C0E"/>
    <w:rsid w:val="00717D1A"/>
    <w:rsid w:val="00722CB9"/>
    <w:rsid w:val="00726056"/>
    <w:rsid w:val="00726F7F"/>
    <w:rsid w:val="00727BB0"/>
    <w:rsid w:val="00727EF1"/>
    <w:rsid w:val="007339D9"/>
    <w:rsid w:val="007341A0"/>
    <w:rsid w:val="007355DB"/>
    <w:rsid w:val="00737879"/>
    <w:rsid w:val="0074094A"/>
    <w:rsid w:val="00753AEE"/>
    <w:rsid w:val="00753F70"/>
    <w:rsid w:val="007602F6"/>
    <w:rsid w:val="0076145F"/>
    <w:rsid w:val="00762BAB"/>
    <w:rsid w:val="00764E2F"/>
    <w:rsid w:val="00766115"/>
    <w:rsid w:val="00766150"/>
    <w:rsid w:val="00774D0A"/>
    <w:rsid w:val="007805C5"/>
    <w:rsid w:val="00783CDD"/>
    <w:rsid w:val="00784F13"/>
    <w:rsid w:val="00787D5D"/>
    <w:rsid w:val="00793307"/>
    <w:rsid w:val="00793721"/>
    <w:rsid w:val="007952A5"/>
    <w:rsid w:val="00796B5E"/>
    <w:rsid w:val="00796D4F"/>
    <w:rsid w:val="007A099C"/>
    <w:rsid w:val="007A09FE"/>
    <w:rsid w:val="007A0B31"/>
    <w:rsid w:val="007B4665"/>
    <w:rsid w:val="007B627C"/>
    <w:rsid w:val="007B77CA"/>
    <w:rsid w:val="007C2690"/>
    <w:rsid w:val="007C35E6"/>
    <w:rsid w:val="007C5634"/>
    <w:rsid w:val="007D20C9"/>
    <w:rsid w:val="007D31BD"/>
    <w:rsid w:val="007D3D30"/>
    <w:rsid w:val="007D5BF7"/>
    <w:rsid w:val="007E0119"/>
    <w:rsid w:val="007E6B65"/>
    <w:rsid w:val="007E76D2"/>
    <w:rsid w:val="007F2BAD"/>
    <w:rsid w:val="007F2E62"/>
    <w:rsid w:val="007F426A"/>
    <w:rsid w:val="007F4684"/>
    <w:rsid w:val="007F6F51"/>
    <w:rsid w:val="00806527"/>
    <w:rsid w:val="00816DEE"/>
    <w:rsid w:val="00820BD0"/>
    <w:rsid w:val="0082298E"/>
    <w:rsid w:val="008231BE"/>
    <w:rsid w:val="008376BB"/>
    <w:rsid w:val="00840D84"/>
    <w:rsid w:val="00840E92"/>
    <w:rsid w:val="0084234B"/>
    <w:rsid w:val="00842411"/>
    <w:rsid w:val="00847802"/>
    <w:rsid w:val="00847D14"/>
    <w:rsid w:val="00855423"/>
    <w:rsid w:val="00856B4E"/>
    <w:rsid w:val="00857B93"/>
    <w:rsid w:val="008630C1"/>
    <w:rsid w:val="00865441"/>
    <w:rsid w:val="008665EE"/>
    <w:rsid w:val="0086698A"/>
    <w:rsid w:val="0086700D"/>
    <w:rsid w:val="00870AED"/>
    <w:rsid w:val="00877A82"/>
    <w:rsid w:val="00896227"/>
    <w:rsid w:val="008A2074"/>
    <w:rsid w:val="008A2D74"/>
    <w:rsid w:val="008A4B11"/>
    <w:rsid w:val="008A545D"/>
    <w:rsid w:val="008A7CAB"/>
    <w:rsid w:val="008B3D9C"/>
    <w:rsid w:val="008C61B9"/>
    <w:rsid w:val="008D1132"/>
    <w:rsid w:val="008D514F"/>
    <w:rsid w:val="008D5CA7"/>
    <w:rsid w:val="008D6795"/>
    <w:rsid w:val="008D6A1C"/>
    <w:rsid w:val="008E0C7C"/>
    <w:rsid w:val="008E4044"/>
    <w:rsid w:val="008F0976"/>
    <w:rsid w:val="008F1780"/>
    <w:rsid w:val="0090204B"/>
    <w:rsid w:val="00905194"/>
    <w:rsid w:val="0091186C"/>
    <w:rsid w:val="0091764C"/>
    <w:rsid w:val="00920E02"/>
    <w:rsid w:val="0093431A"/>
    <w:rsid w:val="009413B7"/>
    <w:rsid w:val="00946D0D"/>
    <w:rsid w:val="00947781"/>
    <w:rsid w:val="00954848"/>
    <w:rsid w:val="009601F4"/>
    <w:rsid w:val="0096316B"/>
    <w:rsid w:val="00967E2C"/>
    <w:rsid w:val="009710B4"/>
    <w:rsid w:val="00977F56"/>
    <w:rsid w:val="009857E8"/>
    <w:rsid w:val="009857E9"/>
    <w:rsid w:val="00985BE2"/>
    <w:rsid w:val="0098620C"/>
    <w:rsid w:val="009A2C27"/>
    <w:rsid w:val="009A418F"/>
    <w:rsid w:val="009A4684"/>
    <w:rsid w:val="009A5B89"/>
    <w:rsid w:val="009B27B1"/>
    <w:rsid w:val="009B3487"/>
    <w:rsid w:val="009B56C2"/>
    <w:rsid w:val="009C1BD2"/>
    <w:rsid w:val="009C4E66"/>
    <w:rsid w:val="009D18D9"/>
    <w:rsid w:val="009D1B7A"/>
    <w:rsid w:val="009D21FA"/>
    <w:rsid w:val="009D29D1"/>
    <w:rsid w:val="009D6CA3"/>
    <w:rsid w:val="009E4499"/>
    <w:rsid w:val="009E68BC"/>
    <w:rsid w:val="009E71BB"/>
    <w:rsid w:val="009F5625"/>
    <w:rsid w:val="009F7996"/>
    <w:rsid w:val="00A019FA"/>
    <w:rsid w:val="00A04364"/>
    <w:rsid w:val="00A0574F"/>
    <w:rsid w:val="00A124AB"/>
    <w:rsid w:val="00A16D6F"/>
    <w:rsid w:val="00A22468"/>
    <w:rsid w:val="00A31F5B"/>
    <w:rsid w:val="00A339D1"/>
    <w:rsid w:val="00A33D7C"/>
    <w:rsid w:val="00A50D78"/>
    <w:rsid w:val="00A50FFA"/>
    <w:rsid w:val="00A5295E"/>
    <w:rsid w:val="00A53FC3"/>
    <w:rsid w:val="00A5514C"/>
    <w:rsid w:val="00A564B3"/>
    <w:rsid w:val="00A60788"/>
    <w:rsid w:val="00A65A0A"/>
    <w:rsid w:val="00A7093C"/>
    <w:rsid w:val="00A71B62"/>
    <w:rsid w:val="00A72A6E"/>
    <w:rsid w:val="00A80BA1"/>
    <w:rsid w:val="00A870A2"/>
    <w:rsid w:val="00A97F26"/>
    <w:rsid w:val="00AA193F"/>
    <w:rsid w:val="00AA3862"/>
    <w:rsid w:val="00AA5746"/>
    <w:rsid w:val="00AC00FF"/>
    <w:rsid w:val="00AC0B0E"/>
    <w:rsid w:val="00AC36E3"/>
    <w:rsid w:val="00AC4D96"/>
    <w:rsid w:val="00AC5027"/>
    <w:rsid w:val="00AD3761"/>
    <w:rsid w:val="00AE029D"/>
    <w:rsid w:val="00AE4614"/>
    <w:rsid w:val="00AE5D64"/>
    <w:rsid w:val="00AF01B0"/>
    <w:rsid w:val="00AF5A43"/>
    <w:rsid w:val="00AF6759"/>
    <w:rsid w:val="00B00ABD"/>
    <w:rsid w:val="00B0710A"/>
    <w:rsid w:val="00B13411"/>
    <w:rsid w:val="00B13FC6"/>
    <w:rsid w:val="00B14564"/>
    <w:rsid w:val="00B1737E"/>
    <w:rsid w:val="00B21D18"/>
    <w:rsid w:val="00B27E70"/>
    <w:rsid w:val="00B32B16"/>
    <w:rsid w:val="00B45EA5"/>
    <w:rsid w:val="00B46B17"/>
    <w:rsid w:val="00B4777D"/>
    <w:rsid w:val="00B50D3C"/>
    <w:rsid w:val="00B511FB"/>
    <w:rsid w:val="00B51AF2"/>
    <w:rsid w:val="00B53A53"/>
    <w:rsid w:val="00B57667"/>
    <w:rsid w:val="00B61370"/>
    <w:rsid w:val="00B66C8F"/>
    <w:rsid w:val="00B671ED"/>
    <w:rsid w:val="00B71648"/>
    <w:rsid w:val="00B718EF"/>
    <w:rsid w:val="00B7665C"/>
    <w:rsid w:val="00B86B5C"/>
    <w:rsid w:val="00B90E64"/>
    <w:rsid w:val="00B91DCF"/>
    <w:rsid w:val="00BA1CEA"/>
    <w:rsid w:val="00BA2DA1"/>
    <w:rsid w:val="00BA4B01"/>
    <w:rsid w:val="00BB315B"/>
    <w:rsid w:val="00BB7302"/>
    <w:rsid w:val="00BB7C22"/>
    <w:rsid w:val="00BC1242"/>
    <w:rsid w:val="00BC1CC5"/>
    <w:rsid w:val="00BC2AA9"/>
    <w:rsid w:val="00BC71D6"/>
    <w:rsid w:val="00BD3BD2"/>
    <w:rsid w:val="00BD5243"/>
    <w:rsid w:val="00BD6A9A"/>
    <w:rsid w:val="00BE24E8"/>
    <w:rsid w:val="00BE33A4"/>
    <w:rsid w:val="00BE434C"/>
    <w:rsid w:val="00BE71CA"/>
    <w:rsid w:val="00C03033"/>
    <w:rsid w:val="00C03350"/>
    <w:rsid w:val="00C04146"/>
    <w:rsid w:val="00C050F0"/>
    <w:rsid w:val="00C063F0"/>
    <w:rsid w:val="00C077AA"/>
    <w:rsid w:val="00C10042"/>
    <w:rsid w:val="00C10D4B"/>
    <w:rsid w:val="00C159E5"/>
    <w:rsid w:val="00C21E3F"/>
    <w:rsid w:val="00C230A8"/>
    <w:rsid w:val="00C27D67"/>
    <w:rsid w:val="00C31A16"/>
    <w:rsid w:val="00C35762"/>
    <w:rsid w:val="00C40D8B"/>
    <w:rsid w:val="00C51CE9"/>
    <w:rsid w:val="00C53111"/>
    <w:rsid w:val="00C57DFD"/>
    <w:rsid w:val="00C65411"/>
    <w:rsid w:val="00C65E32"/>
    <w:rsid w:val="00C7050E"/>
    <w:rsid w:val="00C7789B"/>
    <w:rsid w:val="00C87BF4"/>
    <w:rsid w:val="00C906F2"/>
    <w:rsid w:val="00C92D41"/>
    <w:rsid w:val="00C93C05"/>
    <w:rsid w:val="00C96BC1"/>
    <w:rsid w:val="00CA38CF"/>
    <w:rsid w:val="00CB01AD"/>
    <w:rsid w:val="00CB103E"/>
    <w:rsid w:val="00CB4167"/>
    <w:rsid w:val="00CC0888"/>
    <w:rsid w:val="00CC2509"/>
    <w:rsid w:val="00CC482D"/>
    <w:rsid w:val="00CC7F78"/>
    <w:rsid w:val="00CD38B2"/>
    <w:rsid w:val="00CE1249"/>
    <w:rsid w:val="00CE54E3"/>
    <w:rsid w:val="00CF103B"/>
    <w:rsid w:val="00CF3624"/>
    <w:rsid w:val="00CF4BC6"/>
    <w:rsid w:val="00D00CA8"/>
    <w:rsid w:val="00D00FA6"/>
    <w:rsid w:val="00D03EF6"/>
    <w:rsid w:val="00D1042B"/>
    <w:rsid w:val="00D12987"/>
    <w:rsid w:val="00D17CF1"/>
    <w:rsid w:val="00D204B7"/>
    <w:rsid w:val="00D20ADB"/>
    <w:rsid w:val="00D23CE8"/>
    <w:rsid w:val="00D262E2"/>
    <w:rsid w:val="00D26F23"/>
    <w:rsid w:val="00D27450"/>
    <w:rsid w:val="00D347C3"/>
    <w:rsid w:val="00D37A07"/>
    <w:rsid w:val="00D4012C"/>
    <w:rsid w:val="00D40177"/>
    <w:rsid w:val="00D51836"/>
    <w:rsid w:val="00D72FCB"/>
    <w:rsid w:val="00D8082A"/>
    <w:rsid w:val="00D83D02"/>
    <w:rsid w:val="00D97319"/>
    <w:rsid w:val="00DA0EA2"/>
    <w:rsid w:val="00DA2DAB"/>
    <w:rsid w:val="00DA542A"/>
    <w:rsid w:val="00DA60F5"/>
    <w:rsid w:val="00DB0924"/>
    <w:rsid w:val="00DB1A9B"/>
    <w:rsid w:val="00DC21B9"/>
    <w:rsid w:val="00DC237F"/>
    <w:rsid w:val="00DC4131"/>
    <w:rsid w:val="00DC5C63"/>
    <w:rsid w:val="00DC7433"/>
    <w:rsid w:val="00DC745B"/>
    <w:rsid w:val="00DC79E9"/>
    <w:rsid w:val="00DC7E3D"/>
    <w:rsid w:val="00DD3577"/>
    <w:rsid w:val="00DD4C94"/>
    <w:rsid w:val="00DE093E"/>
    <w:rsid w:val="00DE250F"/>
    <w:rsid w:val="00DE5D0F"/>
    <w:rsid w:val="00DF489F"/>
    <w:rsid w:val="00DF541E"/>
    <w:rsid w:val="00DF7532"/>
    <w:rsid w:val="00E02268"/>
    <w:rsid w:val="00E075B0"/>
    <w:rsid w:val="00E10306"/>
    <w:rsid w:val="00E146CD"/>
    <w:rsid w:val="00E16215"/>
    <w:rsid w:val="00E1723C"/>
    <w:rsid w:val="00E17C8C"/>
    <w:rsid w:val="00E228EA"/>
    <w:rsid w:val="00E31A8F"/>
    <w:rsid w:val="00E33024"/>
    <w:rsid w:val="00E37697"/>
    <w:rsid w:val="00E427E9"/>
    <w:rsid w:val="00E5578E"/>
    <w:rsid w:val="00E60B48"/>
    <w:rsid w:val="00E61840"/>
    <w:rsid w:val="00E66967"/>
    <w:rsid w:val="00E67B35"/>
    <w:rsid w:val="00E71037"/>
    <w:rsid w:val="00E73298"/>
    <w:rsid w:val="00E7680E"/>
    <w:rsid w:val="00E77748"/>
    <w:rsid w:val="00E80A48"/>
    <w:rsid w:val="00E83B70"/>
    <w:rsid w:val="00E83E00"/>
    <w:rsid w:val="00E86D50"/>
    <w:rsid w:val="00E87411"/>
    <w:rsid w:val="00E93218"/>
    <w:rsid w:val="00E97A21"/>
    <w:rsid w:val="00EA0CD9"/>
    <w:rsid w:val="00EA4C8D"/>
    <w:rsid w:val="00EA57FE"/>
    <w:rsid w:val="00EA675B"/>
    <w:rsid w:val="00EB2733"/>
    <w:rsid w:val="00EB3A3F"/>
    <w:rsid w:val="00EB4171"/>
    <w:rsid w:val="00EB4488"/>
    <w:rsid w:val="00EB4DB5"/>
    <w:rsid w:val="00EC5774"/>
    <w:rsid w:val="00EC771E"/>
    <w:rsid w:val="00ED181C"/>
    <w:rsid w:val="00ED455B"/>
    <w:rsid w:val="00ED5891"/>
    <w:rsid w:val="00ED599E"/>
    <w:rsid w:val="00ED71B3"/>
    <w:rsid w:val="00EE08BE"/>
    <w:rsid w:val="00EE1090"/>
    <w:rsid w:val="00EE5436"/>
    <w:rsid w:val="00EE6EFA"/>
    <w:rsid w:val="00EE7370"/>
    <w:rsid w:val="00EE75BC"/>
    <w:rsid w:val="00EF2AE6"/>
    <w:rsid w:val="00EF38F2"/>
    <w:rsid w:val="00EF4B23"/>
    <w:rsid w:val="00EF5DB4"/>
    <w:rsid w:val="00F045FC"/>
    <w:rsid w:val="00F173A9"/>
    <w:rsid w:val="00F23178"/>
    <w:rsid w:val="00F34243"/>
    <w:rsid w:val="00F351CE"/>
    <w:rsid w:val="00F41C78"/>
    <w:rsid w:val="00F45207"/>
    <w:rsid w:val="00F51882"/>
    <w:rsid w:val="00F5427D"/>
    <w:rsid w:val="00F61E65"/>
    <w:rsid w:val="00F66207"/>
    <w:rsid w:val="00F668CA"/>
    <w:rsid w:val="00F72090"/>
    <w:rsid w:val="00F77B47"/>
    <w:rsid w:val="00F80ABC"/>
    <w:rsid w:val="00F846A3"/>
    <w:rsid w:val="00F84D6E"/>
    <w:rsid w:val="00F91CE4"/>
    <w:rsid w:val="00F94814"/>
    <w:rsid w:val="00FB30BA"/>
    <w:rsid w:val="00FB3646"/>
    <w:rsid w:val="00FC1B33"/>
    <w:rsid w:val="00FD41B5"/>
    <w:rsid w:val="00FD5838"/>
    <w:rsid w:val="00FD5C21"/>
    <w:rsid w:val="00FD79FC"/>
    <w:rsid w:val="00FE0D8B"/>
    <w:rsid w:val="00FE4111"/>
    <w:rsid w:val="00FE44E2"/>
    <w:rsid w:val="00FE4D49"/>
    <w:rsid w:val="00FE518F"/>
    <w:rsid w:val="00FF241C"/>
    <w:rsid w:val="00FF27E7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pt-BR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4:docId w14:val="671672E4"/>
  <w15:docId w15:val="{4259E607-B735-FC4C-8C01-D69276CCE34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4"/>
        <w:szCs w:val="24"/>
        <w:lang w:val="pt-BR" w:eastAsia="ja-JP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D5BF7"/>
    <w:pPr>
      <w:spacing w:line="360" w:lineRule="auto"/>
      <w:ind w:firstLine="720"/>
      <w:jc w:val="both"/>
    </w:pPr>
    <w:rPr>
      <w:rFonts w:ascii="Times New Roman" w:hAnsi="Times New Roman"/>
    </w:rPr>
  </w:style>
  <w:style w:type="paragraph" w:styleId="Ttulo1">
    <w:name w:val="heading 1"/>
    <w:basedOn w:val="PargrafodaLista"/>
    <w:next w:val="Normal"/>
    <w:link w:val="Ttulo1Char"/>
    <w:uiPriority w:val="9"/>
    <w:qFormat/>
    <w:rsid w:val="00A50D78"/>
    <w:pPr>
      <w:numPr>
        <w:numId w:val="22"/>
      </w:numPr>
      <w:tabs>
        <w:tab w:val="left" w:pos="357"/>
      </w:tabs>
      <w:spacing w:line="240" w:lineRule="auto"/>
      <w:ind w:left="0" w:firstLine="0"/>
      <w:outlineLvl w:val="0"/>
    </w:pPr>
    <w:rPr>
      <w:b/>
    </w:rPr>
  </w:style>
  <w:style w:type="paragraph" w:styleId="Ttulo2">
    <w:name w:val="heading 2"/>
    <w:basedOn w:val="Ttulo1"/>
    <w:next w:val="Normal"/>
    <w:link w:val="Ttulo2Char"/>
    <w:uiPriority w:val="9"/>
    <w:unhideWhenUsed/>
    <w:qFormat/>
    <w:rsid w:val="00DF7532"/>
    <w:pPr>
      <w:numPr>
        <w:ilvl w:val="1"/>
      </w:numPr>
      <w:ind w:left="357" w:firstLine="0"/>
      <w:outlineLvl w:val="1"/>
    </w:pPr>
  </w:style>
  <w:style w:type="paragraph" w:styleId="Ttulo3">
    <w:name w:val="heading 3"/>
    <w:basedOn w:val="Ttulo2"/>
    <w:next w:val="Normal"/>
    <w:link w:val="Ttulo3Char"/>
    <w:uiPriority w:val="9"/>
    <w:unhideWhenUsed/>
    <w:qFormat/>
    <w:rsid w:val="00D8082A"/>
    <w:pPr>
      <w:numPr>
        <w:ilvl w:val="2"/>
      </w:numPr>
      <w:outlineLvl w:val="2"/>
    </w:pPr>
    <w:rPr>
      <w:i/>
    </w:rPr>
  </w:style>
  <w:style w:type="paragraph" w:styleId="Ttulo4">
    <w:name w:val="heading 4"/>
    <w:basedOn w:val="Ttulo3"/>
    <w:next w:val="Normal"/>
    <w:link w:val="Ttulo4Char"/>
    <w:uiPriority w:val="9"/>
    <w:unhideWhenUsed/>
    <w:qFormat/>
    <w:rsid w:val="00D8082A"/>
    <w:pPr>
      <w:numPr>
        <w:ilvl w:val="3"/>
      </w:numPr>
      <w:outlineLvl w:val="3"/>
    </w:pPr>
    <w:rPr>
      <w:b w:val="0"/>
    </w:rPr>
  </w:style>
  <w:style w:type="paragraph" w:styleId="Ttulo5">
    <w:name w:val="heading 5"/>
    <w:basedOn w:val="Ttulo4"/>
    <w:next w:val="Normal"/>
    <w:link w:val="Ttulo5Char"/>
    <w:uiPriority w:val="9"/>
    <w:unhideWhenUsed/>
    <w:qFormat/>
    <w:rsid w:val="00D8082A"/>
    <w:pPr>
      <w:numPr>
        <w:ilvl w:val="4"/>
      </w:numPr>
      <w:outlineLvl w:val="4"/>
    </w:pPr>
    <w:rPr>
      <w:i w:val="0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PargrafodaLista">
    <w:name w:val="List Paragraph"/>
    <w:basedOn w:val="Normal"/>
    <w:uiPriority w:val="34"/>
    <w:qFormat/>
    <w:rsid w:val="00586232"/>
    <w:pPr>
      <w:ind w:left="720"/>
      <w:contextualSpacing/>
    </w:pPr>
  </w:style>
  <w:style w:type="character" w:styleId="Hyperlink">
    <w:name w:val="Hyperlink"/>
    <w:basedOn w:val="Fontepargpadro"/>
    <w:uiPriority w:val="99"/>
    <w:unhideWhenUsed/>
    <w:rsid w:val="00100263"/>
    <w:rPr>
      <w:color w:val="0000FF" w:themeColor="hyperlink"/>
      <w:u w:val="single"/>
    </w:rPr>
  </w:style>
  <w:style w:type="character" w:styleId="HiperlinkVisitado">
    <w:name w:val="FollowedHyperlink"/>
    <w:basedOn w:val="Fontepargpadro"/>
    <w:uiPriority w:val="99"/>
    <w:semiHidden/>
    <w:unhideWhenUsed/>
    <w:rsid w:val="003E43E9"/>
    <w:rPr>
      <w:color w:val="800080" w:themeColor="followedHyperlink"/>
      <w:u w:val="single"/>
    </w:rPr>
  </w:style>
  <w:style w:type="paragraph" w:styleId="Remissivo1">
    <w:name w:val="index 1"/>
    <w:basedOn w:val="Normal"/>
    <w:next w:val="Normal"/>
    <w:autoRedefine/>
    <w:uiPriority w:val="99"/>
    <w:unhideWhenUsed/>
    <w:rsid w:val="00816DEE"/>
    <w:pPr>
      <w:ind w:left="240" w:hanging="240"/>
    </w:pPr>
  </w:style>
  <w:style w:type="paragraph" w:styleId="Remissivo2">
    <w:name w:val="index 2"/>
    <w:basedOn w:val="Normal"/>
    <w:next w:val="Normal"/>
    <w:autoRedefine/>
    <w:uiPriority w:val="99"/>
    <w:unhideWhenUsed/>
    <w:rsid w:val="00816DEE"/>
    <w:pPr>
      <w:ind w:left="480" w:hanging="240"/>
    </w:pPr>
  </w:style>
  <w:style w:type="paragraph" w:styleId="Remissivo3">
    <w:name w:val="index 3"/>
    <w:basedOn w:val="Normal"/>
    <w:next w:val="Normal"/>
    <w:autoRedefine/>
    <w:uiPriority w:val="99"/>
    <w:unhideWhenUsed/>
    <w:rsid w:val="00816DEE"/>
    <w:pPr>
      <w:ind w:left="720" w:hanging="240"/>
    </w:pPr>
  </w:style>
  <w:style w:type="paragraph" w:styleId="Remissivo4">
    <w:name w:val="index 4"/>
    <w:basedOn w:val="Normal"/>
    <w:next w:val="Normal"/>
    <w:autoRedefine/>
    <w:uiPriority w:val="99"/>
    <w:unhideWhenUsed/>
    <w:rsid w:val="00816DEE"/>
    <w:pPr>
      <w:ind w:left="960" w:hanging="240"/>
    </w:pPr>
  </w:style>
  <w:style w:type="paragraph" w:styleId="Remissivo5">
    <w:name w:val="index 5"/>
    <w:basedOn w:val="Normal"/>
    <w:next w:val="Normal"/>
    <w:autoRedefine/>
    <w:uiPriority w:val="99"/>
    <w:unhideWhenUsed/>
    <w:rsid w:val="00816DEE"/>
    <w:pPr>
      <w:ind w:left="1200" w:hanging="240"/>
    </w:pPr>
  </w:style>
  <w:style w:type="paragraph" w:styleId="Remissivo6">
    <w:name w:val="index 6"/>
    <w:basedOn w:val="Normal"/>
    <w:next w:val="Normal"/>
    <w:autoRedefine/>
    <w:uiPriority w:val="99"/>
    <w:unhideWhenUsed/>
    <w:rsid w:val="00816DEE"/>
    <w:pPr>
      <w:ind w:left="1440" w:hanging="240"/>
    </w:pPr>
  </w:style>
  <w:style w:type="paragraph" w:styleId="Remissivo7">
    <w:name w:val="index 7"/>
    <w:basedOn w:val="Normal"/>
    <w:next w:val="Normal"/>
    <w:autoRedefine/>
    <w:uiPriority w:val="99"/>
    <w:unhideWhenUsed/>
    <w:rsid w:val="00816DEE"/>
    <w:pPr>
      <w:ind w:left="1680" w:hanging="240"/>
    </w:pPr>
  </w:style>
  <w:style w:type="paragraph" w:styleId="Remissivo8">
    <w:name w:val="index 8"/>
    <w:basedOn w:val="Normal"/>
    <w:next w:val="Normal"/>
    <w:autoRedefine/>
    <w:uiPriority w:val="99"/>
    <w:unhideWhenUsed/>
    <w:rsid w:val="00816DEE"/>
    <w:pPr>
      <w:ind w:left="1920" w:hanging="240"/>
    </w:pPr>
  </w:style>
  <w:style w:type="paragraph" w:styleId="Remissivo9">
    <w:name w:val="index 9"/>
    <w:basedOn w:val="Normal"/>
    <w:next w:val="Normal"/>
    <w:autoRedefine/>
    <w:uiPriority w:val="99"/>
    <w:unhideWhenUsed/>
    <w:rsid w:val="00816DEE"/>
    <w:pPr>
      <w:ind w:left="2160" w:hanging="240"/>
    </w:pPr>
  </w:style>
  <w:style w:type="paragraph" w:styleId="Ttulodendiceremissivo">
    <w:name w:val="index heading"/>
    <w:basedOn w:val="Normal"/>
    <w:next w:val="Remissivo1"/>
    <w:uiPriority w:val="99"/>
    <w:unhideWhenUsed/>
    <w:rsid w:val="00816DEE"/>
  </w:style>
  <w:style w:type="paragraph" w:styleId="Textodebalo">
    <w:name w:val="Balloon Text"/>
    <w:basedOn w:val="Normal"/>
    <w:link w:val="TextodebaloChar"/>
    <w:uiPriority w:val="99"/>
    <w:semiHidden/>
    <w:unhideWhenUsed/>
    <w:rsid w:val="00816DEE"/>
    <w:rPr>
      <w:rFonts w:ascii="Lucida Grande" w:hAnsi="Lucida Grande"/>
      <w:sz w:val="18"/>
      <w:szCs w:val="18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816DEE"/>
    <w:rPr>
      <w:rFonts w:ascii="Lucida Grande" w:hAnsi="Lucida Grande"/>
      <w:sz w:val="18"/>
      <w:szCs w:val="18"/>
    </w:rPr>
  </w:style>
  <w:style w:type="paragraph" w:styleId="Cabealho">
    <w:name w:val="header"/>
    <w:basedOn w:val="Normal"/>
    <w:link w:val="CabealhoChar"/>
    <w:uiPriority w:val="99"/>
    <w:unhideWhenUsed/>
    <w:rsid w:val="00977F56"/>
    <w:pPr>
      <w:tabs>
        <w:tab w:val="center" w:pos="4320"/>
        <w:tab w:val="right" w:pos="8640"/>
      </w:tabs>
    </w:pPr>
  </w:style>
  <w:style w:type="character" w:customStyle="1" w:styleId="CabealhoChar">
    <w:name w:val="Cabeçalho Char"/>
    <w:basedOn w:val="Fontepargpadro"/>
    <w:link w:val="Cabealho"/>
    <w:uiPriority w:val="99"/>
    <w:rsid w:val="00977F56"/>
  </w:style>
  <w:style w:type="paragraph" w:styleId="Rodap">
    <w:name w:val="footer"/>
    <w:aliases w:val="Fonte 10pt,espaço simples"/>
    <w:basedOn w:val="Normal"/>
    <w:link w:val="RodapChar"/>
    <w:uiPriority w:val="99"/>
    <w:unhideWhenUsed/>
    <w:rsid w:val="00420F4D"/>
    <w:pPr>
      <w:tabs>
        <w:tab w:val="center" w:pos="4320"/>
        <w:tab w:val="right" w:pos="8640"/>
      </w:tabs>
      <w:spacing w:line="240" w:lineRule="auto"/>
      <w:ind w:firstLine="0"/>
    </w:pPr>
    <w:rPr>
      <w:sz w:val="20"/>
    </w:rPr>
  </w:style>
  <w:style w:type="character" w:customStyle="1" w:styleId="RodapChar">
    <w:name w:val="Rodapé Char"/>
    <w:aliases w:val="Fonte 10pt Char,espaço simples Char"/>
    <w:basedOn w:val="Fontepargpadro"/>
    <w:link w:val="Rodap"/>
    <w:uiPriority w:val="99"/>
    <w:rsid w:val="00420F4D"/>
    <w:rPr>
      <w:rFonts w:ascii="Times New Roman" w:hAnsi="Times New Roman"/>
      <w:sz w:val="20"/>
    </w:rPr>
  </w:style>
  <w:style w:type="table" w:styleId="Tabelacomgrade">
    <w:name w:val="Table Grid"/>
    <w:basedOn w:val="Tabelanormal"/>
    <w:uiPriority w:val="39"/>
    <w:rsid w:val="005E2C0D"/>
    <w:rPr>
      <w:rFonts w:ascii="Times New Roman" w:eastAsiaTheme="minorHAnsi" w:hAnsi="Times New Roman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semiHidden/>
    <w:unhideWhenUsed/>
    <w:rsid w:val="00D97319"/>
    <w:pPr>
      <w:spacing w:before="100" w:beforeAutospacing="1" w:after="100" w:afterAutospacing="1"/>
    </w:pPr>
    <w:rPr>
      <w:rFonts w:eastAsia="Times New Roman" w:cs="Times New Roman"/>
      <w:lang w:eastAsia="pt-BR"/>
    </w:rPr>
  </w:style>
  <w:style w:type="paragraph" w:styleId="Textodecomentrio">
    <w:name w:val="annotation text"/>
    <w:basedOn w:val="Normal"/>
    <w:link w:val="TextodecomentrioChar"/>
    <w:uiPriority w:val="99"/>
    <w:semiHidden/>
    <w:unhideWhenUsed/>
    <w:rsid w:val="00D97319"/>
    <w:pPr>
      <w:spacing w:after="200"/>
    </w:pPr>
    <w:rPr>
      <w:rFonts w:ascii="Calibri" w:eastAsia="Calibri" w:hAnsi="Calibri" w:cs="Times New Roman"/>
      <w:sz w:val="20"/>
      <w:szCs w:val="20"/>
    </w:rPr>
  </w:style>
  <w:style w:type="character" w:customStyle="1" w:styleId="TextodecomentrioChar">
    <w:name w:val="Texto de comentário Char"/>
    <w:basedOn w:val="Fontepargpadro"/>
    <w:link w:val="Textodecomentrio"/>
    <w:uiPriority w:val="99"/>
    <w:semiHidden/>
    <w:rsid w:val="00D97319"/>
    <w:rPr>
      <w:rFonts w:ascii="Calibri" w:eastAsia="Calibri" w:hAnsi="Calibri" w:cs="Times New Roman"/>
      <w:sz w:val="20"/>
      <w:szCs w:val="20"/>
    </w:rPr>
  </w:style>
  <w:style w:type="paragraph" w:styleId="Corpodetexto">
    <w:name w:val="Body Text"/>
    <w:basedOn w:val="Normal"/>
    <w:link w:val="CorpodetextoChar"/>
    <w:uiPriority w:val="99"/>
    <w:semiHidden/>
    <w:unhideWhenUsed/>
    <w:rsid w:val="00D97319"/>
    <w:pPr>
      <w:spacing w:after="120" w:line="276" w:lineRule="auto"/>
    </w:pPr>
    <w:rPr>
      <w:rFonts w:ascii="Calibri" w:eastAsia="Calibri" w:hAnsi="Calibri" w:cs="Times New Roman"/>
      <w:sz w:val="22"/>
      <w:szCs w:val="22"/>
    </w:rPr>
  </w:style>
  <w:style w:type="character" w:customStyle="1" w:styleId="CorpodetextoChar">
    <w:name w:val="Corpo de texto Char"/>
    <w:basedOn w:val="Fontepargpadro"/>
    <w:link w:val="Corpodetexto"/>
    <w:uiPriority w:val="99"/>
    <w:semiHidden/>
    <w:rsid w:val="00D97319"/>
    <w:rPr>
      <w:rFonts w:ascii="Calibri" w:eastAsia="Calibri" w:hAnsi="Calibri" w:cs="Times New Roman"/>
      <w:sz w:val="22"/>
      <w:szCs w:val="22"/>
    </w:rPr>
  </w:style>
  <w:style w:type="paragraph" w:styleId="Sumrio4">
    <w:name w:val="toc 4"/>
    <w:basedOn w:val="Normal"/>
    <w:next w:val="Normal"/>
    <w:autoRedefine/>
    <w:uiPriority w:val="39"/>
    <w:unhideWhenUsed/>
    <w:rsid w:val="00C050F0"/>
    <w:pPr>
      <w:spacing w:line="240" w:lineRule="auto"/>
      <w:ind w:left="720"/>
      <w:jc w:val="left"/>
    </w:pPr>
    <w:rPr>
      <w:i/>
      <w:szCs w:val="20"/>
    </w:rPr>
  </w:style>
  <w:style w:type="character" w:customStyle="1" w:styleId="Ttulo1Char">
    <w:name w:val="Título 1 Char"/>
    <w:basedOn w:val="Fontepargpadro"/>
    <w:link w:val="Ttulo1"/>
    <w:uiPriority w:val="9"/>
    <w:rsid w:val="00A50D78"/>
    <w:rPr>
      <w:rFonts w:ascii="Times New Roman" w:hAnsi="Times New Roman"/>
      <w:b/>
    </w:rPr>
  </w:style>
  <w:style w:type="character" w:customStyle="1" w:styleId="Ttulo2Char">
    <w:name w:val="Título 2 Char"/>
    <w:basedOn w:val="Fontepargpadro"/>
    <w:link w:val="Ttulo2"/>
    <w:uiPriority w:val="9"/>
    <w:rsid w:val="00DF7532"/>
    <w:rPr>
      <w:rFonts w:ascii="Times New Roman" w:hAnsi="Times New Roman"/>
      <w:b/>
    </w:rPr>
  </w:style>
  <w:style w:type="paragraph" w:styleId="Legenda">
    <w:name w:val="caption"/>
    <w:basedOn w:val="Normal"/>
    <w:next w:val="Normal"/>
    <w:uiPriority w:val="35"/>
    <w:unhideWhenUsed/>
    <w:qFormat/>
    <w:rsid w:val="00420F4D"/>
    <w:pPr>
      <w:spacing w:line="240" w:lineRule="auto"/>
      <w:ind w:firstLine="0"/>
      <w:jc w:val="center"/>
    </w:pPr>
    <w:rPr>
      <w:iCs/>
      <w:sz w:val="20"/>
      <w:szCs w:val="18"/>
    </w:rPr>
  </w:style>
  <w:style w:type="paragraph" w:styleId="CabealhodoSumrio">
    <w:name w:val="TOC Heading"/>
    <w:basedOn w:val="Ttulo1"/>
    <w:next w:val="Normal"/>
    <w:uiPriority w:val="39"/>
    <w:unhideWhenUsed/>
    <w:qFormat/>
    <w:rsid w:val="00B51AF2"/>
    <w:pPr>
      <w:spacing w:line="259" w:lineRule="auto"/>
      <w:outlineLvl w:val="9"/>
    </w:pPr>
    <w:rPr>
      <w:lang w:val="en-US"/>
    </w:rPr>
  </w:style>
  <w:style w:type="paragraph" w:styleId="Sumrio1">
    <w:name w:val="toc 1"/>
    <w:basedOn w:val="Normal"/>
    <w:next w:val="Normal"/>
    <w:autoRedefine/>
    <w:uiPriority w:val="39"/>
    <w:unhideWhenUsed/>
    <w:rsid w:val="009857E9"/>
    <w:pPr>
      <w:tabs>
        <w:tab w:val="left" w:pos="284"/>
        <w:tab w:val="left" w:pos="709"/>
        <w:tab w:val="left" w:pos="1200"/>
        <w:tab w:val="right" w:leader="dot" w:pos="9061"/>
      </w:tabs>
      <w:ind w:firstLine="0"/>
      <w:jc w:val="left"/>
    </w:pPr>
    <w:rPr>
      <w:b/>
      <w:bCs/>
      <w:iCs/>
      <w:noProof/>
    </w:rPr>
  </w:style>
  <w:style w:type="paragraph" w:styleId="Sumrio2">
    <w:name w:val="toc 2"/>
    <w:basedOn w:val="Normal"/>
    <w:next w:val="Normal"/>
    <w:autoRedefine/>
    <w:uiPriority w:val="39"/>
    <w:unhideWhenUsed/>
    <w:rsid w:val="009857E9"/>
    <w:pPr>
      <w:tabs>
        <w:tab w:val="left" w:pos="567"/>
        <w:tab w:val="left" w:pos="709"/>
        <w:tab w:val="right" w:leader="dot" w:pos="9061"/>
      </w:tabs>
      <w:ind w:firstLine="284"/>
      <w:jc w:val="left"/>
    </w:pPr>
    <w:rPr>
      <w:b/>
      <w:bCs/>
      <w:noProof/>
      <w:szCs w:val="22"/>
    </w:rPr>
  </w:style>
  <w:style w:type="paragraph" w:styleId="ndicedeilustraes">
    <w:name w:val="table of figures"/>
    <w:basedOn w:val="Normal"/>
    <w:next w:val="Normal"/>
    <w:uiPriority w:val="99"/>
    <w:unhideWhenUsed/>
    <w:rsid w:val="00295B4A"/>
    <w:pPr>
      <w:spacing w:after="240"/>
      <w:ind w:firstLine="0"/>
    </w:pPr>
  </w:style>
  <w:style w:type="character" w:styleId="Forte">
    <w:name w:val="Strong"/>
    <w:basedOn w:val="Fontepargpadro"/>
    <w:uiPriority w:val="22"/>
    <w:qFormat/>
    <w:rsid w:val="007D3D30"/>
    <w:rPr>
      <w:b/>
      <w:bCs/>
    </w:rPr>
  </w:style>
  <w:style w:type="character" w:styleId="nfase">
    <w:name w:val="Emphasis"/>
    <w:basedOn w:val="Fontepargpadro"/>
    <w:uiPriority w:val="20"/>
    <w:qFormat/>
    <w:rsid w:val="007D3D30"/>
    <w:rPr>
      <w:i/>
      <w:iCs/>
    </w:rPr>
  </w:style>
  <w:style w:type="character" w:customStyle="1" w:styleId="Ttulo3Char">
    <w:name w:val="Título 3 Char"/>
    <w:basedOn w:val="Fontepargpadro"/>
    <w:link w:val="Ttulo3"/>
    <w:uiPriority w:val="9"/>
    <w:rsid w:val="00D8082A"/>
    <w:rPr>
      <w:rFonts w:ascii="Times New Roman" w:hAnsi="Times New Roman"/>
      <w:b/>
      <w:i/>
    </w:rPr>
  </w:style>
  <w:style w:type="paragraph" w:styleId="Sumrio5">
    <w:name w:val="toc 5"/>
    <w:basedOn w:val="Normal"/>
    <w:next w:val="Normal"/>
    <w:autoRedefine/>
    <w:uiPriority w:val="39"/>
    <w:unhideWhenUsed/>
    <w:rsid w:val="00C050F0"/>
    <w:pPr>
      <w:spacing w:line="240" w:lineRule="auto"/>
      <w:ind w:left="960"/>
      <w:jc w:val="left"/>
    </w:pPr>
    <w:rPr>
      <w:szCs w:val="20"/>
    </w:rPr>
  </w:style>
  <w:style w:type="paragraph" w:styleId="Sumrio3">
    <w:name w:val="toc 3"/>
    <w:basedOn w:val="Normal"/>
    <w:next w:val="Normal"/>
    <w:autoRedefine/>
    <w:uiPriority w:val="39"/>
    <w:unhideWhenUsed/>
    <w:rsid w:val="009857E9"/>
    <w:pPr>
      <w:tabs>
        <w:tab w:val="left" w:pos="567"/>
        <w:tab w:val="left" w:pos="709"/>
        <w:tab w:val="left" w:pos="851"/>
        <w:tab w:val="left" w:pos="1276"/>
        <w:tab w:val="right" w:leader="dot" w:pos="9061"/>
      </w:tabs>
      <w:ind w:firstLine="709"/>
      <w:jc w:val="left"/>
    </w:pPr>
    <w:rPr>
      <w:b/>
      <w:i/>
      <w:noProof/>
      <w:szCs w:val="20"/>
    </w:rPr>
  </w:style>
  <w:style w:type="character" w:styleId="Refdecomentrio">
    <w:name w:val="annotation reference"/>
    <w:basedOn w:val="Fontepargpadro"/>
    <w:uiPriority w:val="99"/>
    <w:semiHidden/>
    <w:unhideWhenUsed/>
    <w:rsid w:val="00587485"/>
    <w:rPr>
      <w:sz w:val="16"/>
      <w:szCs w:val="16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587485"/>
    <w:pPr>
      <w:spacing w:after="0"/>
    </w:pPr>
    <w:rPr>
      <w:rFonts w:asciiTheme="minorHAnsi" w:eastAsiaTheme="minorEastAsia" w:hAnsiTheme="minorHAnsi" w:cstheme="minorBidi"/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rsid w:val="00587485"/>
    <w:rPr>
      <w:rFonts w:ascii="Calibri" w:eastAsia="Calibri" w:hAnsi="Calibri" w:cs="Times New Roman"/>
      <w:b/>
      <w:bCs/>
      <w:sz w:val="20"/>
      <w:szCs w:val="20"/>
    </w:rPr>
  </w:style>
  <w:style w:type="character" w:customStyle="1" w:styleId="MenoPendente1">
    <w:name w:val="Menção Pendente1"/>
    <w:basedOn w:val="Fontepargpadro"/>
    <w:uiPriority w:val="99"/>
    <w:semiHidden/>
    <w:unhideWhenUsed/>
    <w:rsid w:val="003800E2"/>
    <w:rPr>
      <w:color w:val="605E5C"/>
      <w:shd w:val="clear" w:color="auto" w:fill="E1DFDD"/>
    </w:rPr>
  </w:style>
  <w:style w:type="character" w:customStyle="1" w:styleId="UnresolvedMention1">
    <w:name w:val="Unresolved Mention1"/>
    <w:basedOn w:val="Fontepargpadro"/>
    <w:uiPriority w:val="99"/>
    <w:rsid w:val="009E71BB"/>
    <w:rPr>
      <w:color w:val="605E5C"/>
      <w:shd w:val="clear" w:color="auto" w:fill="E1DFDD"/>
    </w:rPr>
  </w:style>
  <w:style w:type="paragraph" w:styleId="Reviso">
    <w:name w:val="Revision"/>
    <w:hidden/>
    <w:uiPriority w:val="99"/>
    <w:semiHidden/>
    <w:rsid w:val="008D1132"/>
  </w:style>
  <w:style w:type="paragraph" w:styleId="Ttulo">
    <w:name w:val="Title"/>
    <w:basedOn w:val="Normal"/>
    <w:next w:val="Normal"/>
    <w:link w:val="TtuloChar"/>
    <w:uiPriority w:val="10"/>
    <w:qFormat/>
    <w:rsid w:val="007D5BF7"/>
    <w:pPr>
      <w:ind w:firstLine="0"/>
      <w:jc w:val="center"/>
    </w:pPr>
    <w:rPr>
      <w:rFonts w:cs="Times New Roman"/>
      <w:b/>
      <w:bCs/>
      <w:color w:val="000000" w:themeColor="text1"/>
    </w:rPr>
  </w:style>
  <w:style w:type="character" w:customStyle="1" w:styleId="TtuloChar">
    <w:name w:val="Título Char"/>
    <w:basedOn w:val="Fontepargpadro"/>
    <w:link w:val="Ttulo"/>
    <w:uiPriority w:val="10"/>
    <w:rsid w:val="007D5BF7"/>
    <w:rPr>
      <w:rFonts w:ascii="Times New Roman" w:hAnsi="Times New Roman" w:cs="Times New Roman"/>
      <w:b/>
      <w:bCs/>
      <w:color w:val="000000" w:themeColor="text1"/>
    </w:rPr>
  </w:style>
  <w:style w:type="paragraph" w:customStyle="1" w:styleId="RECUO7cm">
    <w:name w:val="RECUO 7cm"/>
    <w:basedOn w:val="Corpodetexto"/>
    <w:qFormat/>
    <w:rsid w:val="007D5BF7"/>
    <w:pPr>
      <w:spacing w:after="0" w:line="360" w:lineRule="auto"/>
      <w:ind w:left="3969" w:firstLine="0"/>
    </w:pPr>
    <w:rPr>
      <w:rFonts w:ascii="Times New Roman" w:hAnsi="Times New Roman"/>
      <w:color w:val="000000" w:themeColor="text1"/>
      <w:sz w:val="24"/>
      <w:szCs w:val="24"/>
    </w:rPr>
  </w:style>
  <w:style w:type="character" w:styleId="Nmerodepgina">
    <w:name w:val="page number"/>
    <w:basedOn w:val="Fontepargpadro"/>
    <w:uiPriority w:val="99"/>
    <w:semiHidden/>
    <w:unhideWhenUsed/>
    <w:rsid w:val="00071C84"/>
  </w:style>
  <w:style w:type="paragraph" w:customStyle="1" w:styleId="Fonte10">
    <w:name w:val="Fonte 10"/>
    <w:aliases w:val="espaço 1,0"/>
    <w:basedOn w:val="Normal"/>
    <w:qFormat/>
    <w:rsid w:val="00857B93"/>
    <w:pPr>
      <w:spacing w:line="240" w:lineRule="auto"/>
      <w:ind w:firstLine="0"/>
    </w:pPr>
    <w:rPr>
      <w:sz w:val="20"/>
    </w:rPr>
  </w:style>
  <w:style w:type="paragraph" w:styleId="SemEspaamento">
    <w:name w:val="No Spacing"/>
    <w:uiPriority w:val="1"/>
    <w:qFormat/>
    <w:rsid w:val="00857B93"/>
    <w:pPr>
      <w:jc w:val="both"/>
    </w:pPr>
    <w:rPr>
      <w:rFonts w:ascii="Times New Roman" w:hAnsi="Times New Roman"/>
    </w:rPr>
  </w:style>
  <w:style w:type="character" w:customStyle="1" w:styleId="Ttulo4Char">
    <w:name w:val="Título 4 Char"/>
    <w:basedOn w:val="Fontepargpadro"/>
    <w:link w:val="Ttulo4"/>
    <w:uiPriority w:val="9"/>
    <w:rsid w:val="00D8082A"/>
    <w:rPr>
      <w:rFonts w:ascii="Times New Roman" w:hAnsi="Times New Roman"/>
      <w:i/>
    </w:rPr>
  </w:style>
  <w:style w:type="character" w:customStyle="1" w:styleId="Ttulo5Char">
    <w:name w:val="Título 5 Char"/>
    <w:basedOn w:val="Fontepargpadro"/>
    <w:link w:val="Ttulo5"/>
    <w:uiPriority w:val="9"/>
    <w:rsid w:val="00D8082A"/>
    <w:rPr>
      <w:rFonts w:ascii="Times New Roman" w:hAnsi="Times New Roman"/>
    </w:rPr>
  </w:style>
  <w:style w:type="paragraph" w:customStyle="1" w:styleId="Simple">
    <w:name w:val="Simple"/>
    <w:basedOn w:val="Normal"/>
    <w:qFormat/>
    <w:rsid w:val="00A65A0A"/>
    <w:pPr>
      <w:spacing w:line="240" w:lineRule="auto"/>
      <w:ind w:firstLine="0"/>
    </w:pPr>
    <w:rPr>
      <w:rFonts w:eastAsia="Times New Roman" w:cs="Times New Roman"/>
      <w:lang w:val="en-US" w:eastAsia="en-US"/>
    </w:rPr>
  </w:style>
  <w:style w:type="paragraph" w:styleId="Sumrio6">
    <w:name w:val="toc 6"/>
    <w:basedOn w:val="Normal"/>
    <w:next w:val="Normal"/>
    <w:autoRedefine/>
    <w:uiPriority w:val="39"/>
    <w:unhideWhenUsed/>
    <w:rsid w:val="002E65C0"/>
    <w:pPr>
      <w:ind w:left="1200"/>
      <w:jc w:val="left"/>
    </w:pPr>
    <w:rPr>
      <w:rFonts w:asciiTheme="minorHAnsi" w:hAnsiTheme="minorHAnsi"/>
      <w:sz w:val="20"/>
      <w:szCs w:val="20"/>
    </w:rPr>
  </w:style>
  <w:style w:type="paragraph" w:styleId="Sumrio7">
    <w:name w:val="toc 7"/>
    <w:basedOn w:val="Normal"/>
    <w:next w:val="Normal"/>
    <w:autoRedefine/>
    <w:uiPriority w:val="39"/>
    <w:unhideWhenUsed/>
    <w:rsid w:val="002E65C0"/>
    <w:pPr>
      <w:ind w:left="1440"/>
      <w:jc w:val="left"/>
    </w:pPr>
    <w:rPr>
      <w:rFonts w:asciiTheme="minorHAnsi" w:hAnsiTheme="minorHAnsi"/>
      <w:sz w:val="20"/>
      <w:szCs w:val="20"/>
    </w:rPr>
  </w:style>
  <w:style w:type="paragraph" w:styleId="Sumrio8">
    <w:name w:val="toc 8"/>
    <w:basedOn w:val="Normal"/>
    <w:next w:val="Normal"/>
    <w:autoRedefine/>
    <w:uiPriority w:val="39"/>
    <w:unhideWhenUsed/>
    <w:rsid w:val="002E65C0"/>
    <w:pPr>
      <w:ind w:left="1680"/>
      <w:jc w:val="left"/>
    </w:pPr>
    <w:rPr>
      <w:rFonts w:asciiTheme="minorHAnsi" w:hAnsiTheme="minorHAnsi"/>
      <w:sz w:val="20"/>
      <w:szCs w:val="20"/>
    </w:rPr>
  </w:style>
  <w:style w:type="paragraph" w:styleId="Sumrio9">
    <w:name w:val="toc 9"/>
    <w:basedOn w:val="Normal"/>
    <w:next w:val="Normal"/>
    <w:autoRedefine/>
    <w:uiPriority w:val="39"/>
    <w:unhideWhenUsed/>
    <w:rsid w:val="002E65C0"/>
    <w:pPr>
      <w:ind w:left="1920"/>
      <w:jc w:val="left"/>
    </w:pPr>
    <w:rPr>
      <w:rFonts w:asciiTheme="minorHAnsi" w:hAnsiTheme="minorHAnsi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878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25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22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234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704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741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838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7929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2722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5077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435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9870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452940">
          <w:marLeft w:val="0"/>
          <w:marRight w:val="0"/>
          <w:marTop w:val="0"/>
          <w:marBottom w:val="0"/>
          <w:divBdr>
            <w:top w:val="none" w:sz="0" w:space="0" w:color="auto"/>
            <w:left w:val="single" w:sz="6" w:space="23" w:color="BCBCBC"/>
            <w:bottom w:val="single" w:sz="6" w:space="19" w:color="BCBCBC"/>
            <w:right w:val="single" w:sz="6" w:space="23" w:color="BCBCBC"/>
          </w:divBdr>
        </w:div>
      </w:divsChild>
    </w:div>
    <w:div w:id="949894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7467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993163">
          <w:marLeft w:val="0"/>
          <w:marRight w:val="0"/>
          <w:marTop w:val="0"/>
          <w:marBottom w:val="0"/>
          <w:divBdr>
            <w:top w:val="none" w:sz="0" w:space="0" w:color="auto"/>
            <w:left w:val="single" w:sz="6" w:space="23" w:color="BCBCBC"/>
            <w:bottom w:val="single" w:sz="6" w:space="19" w:color="BCBCBC"/>
            <w:right w:val="single" w:sz="6" w:space="23" w:color="BCBCBC"/>
          </w:divBdr>
        </w:div>
      </w:divsChild>
    </w:div>
    <w:div w:id="1023019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573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6195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2411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6326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540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118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1755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image" Target="media/image2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1.png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header" Target="header4.xml"/><Relationship Id="rId10" Type="http://schemas.openxmlformats.org/officeDocument/2006/relationships/header" Target="header3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hyperlink" Target="https://sucupira.capes.gov.br/sucupira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D8C201A-72BF-4FBD-B13A-497B0E39313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7</TotalTime>
  <Pages>38</Pages>
  <Words>5058</Words>
  <Characters>27319</Characters>
  <Application>Microsoft Office Word</Application>
  <DocSecurity>0</DocSecurity>
  <Lines>227</Lines>
  <Paragraphs>64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Feluma</Company>
  <LinksUpToDate>false</LinksUpToDate>
  <CharactersWithSpaces>323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lessandra Cotta</dc:creator>
  <cp:lastModifiedBy>Larissa Tavares Aguiar</cp:lastModifiedBy>
  <cp:revision>26</cp:revision>
  <cp:lastPrinted>2022-02-17T17:33:00Z</cp:lastPrinted>
  <dcterms:created xsi:type="dcterms:W3CDTF">2024-10-03T15:03:00Z</dcterms:created>
  <dcterms:modified xsi:type="dcterms:W3CDTF">2025-05-12T19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www.zotero.org/styles/american-medical-association</vt:lpwstr>
  </property>
  <property fmtid="{D5CDD505-2E9C-101B-9397-08002B2CF9AE}" pid="3" name="Mendeley Recent Style Name 0_1">
    <vt:lpwstr>American Medical Association</vt:lpwstr>
  </property>
  <property fmtid="{D5CDD505-2E9C-101B-9397-08002B2CF9AE}" pid="4" name="Mendeley Recent Style Id 1_1">
    <vt:lpwstr>http://www.zotero.org/styles/american-political-science-association</vt:lpwstr>
  </property>
  <property fmtid="{D5CDD505-2E9C-101B-9397-08002B2CF9AE}" pid="5" name="Mendeley Recent Style Name 1_1">
    <vt:lpwstr>American Political Science Association</vt:lpwstr>
  </property>
  <property fmtid="{D5CDD505-2E9C-101B-9397-08002B2CF9AE}" pid="6" name="Mendeley Recent Style Id 2_1">
    <vt:lpwstr>http://www.zotero.org/styles/american-sociological-association</vt:lpwstr>
  </property>
  <property fmtid="{D5CDD505-2E9C-101B-9397-08002B2CF9AE}" pid="7" name="Mendeley Recent Style Name 2_1">
    <vt:lpwstr>American Sociological Association</vt:lpwstr>
  </property>
  <property fmtid="{D5CDD505-2E9C-101B-9397-08002B2CF9AE}" pid="8" name="Mendeley Recent Style Id 3_1">
    <vt:lpwstr>http://www.zotero.org/styles/associacao-brasileira-de-normas-tecnicas</vt:lpwstr>
  </property>
  <property fmtid="{D5CDD505-2E9C-101B-9397-08002B2CF9AE}" pid="9" name="Mendeley Recent Style Name 3_1">
    <vt:lpwstr>Associação Brasileira de Normas Técnicas (Portuguese - Brazil)</vt:lpwstr>
  </property>
  <property fmtid="{D5CDD505-2E9C-101B-9397-08002B2CF9AE}" pid="10" name="Mendeley Recent Style Id 4_1">
    <vt:lpwstr>http://www.zotero.org/styles/chicago-author-date</vt:lpwstr>
  </property>
  <property fmtid="{D5CDD505-2E9C-101B-9397-08002B2CF9AE}" pid="11" name="Mendeley Recent Style Name 4_1">
    <vt:lpwstr>Chicago Manual of Style 17th edition (author-date)</vt:lpwstr>
  </property>
  <property fmtid="{D5CDD505-2E9C-101B-9397-08002B2CF9AE}" pid="12" name="Mendeley Recent Style Id 5_1">
    <vt:lpwstr>http://www.zotero.org/styles/harvard-cite-them-right</vt:lpwstr>
  </property>
  <property fmtid="{D5CDD505-2E9C-101B-9397-08002B2CF9AE}" pid="13" name="Mendeley Recent Style Name 5_1">
    <vt:lpwstr>Cite Them Right 10th edition - Harvard</vt:lpwstr>
  </property>
  <property fmtid="{D5CDD505-2E9C-101B-9397-08002B2CF9AE}" pid="14" name="Mendeley Recent Style Id 6_1">
    <vt:lpwstr>http://www.zotero.org/styles/ieee</vt:lpwstr>
  </property>
  <property fmtid="{D5CDD505-2E9C-101B-9397-08002B2CF9AE}" pid="15" name="Mendeley Recent Style Name 6_1">
    <vt:lpwstr>IEEE</vt:lpwstr>
  </property>
  <property fmtid="{D5CDD505-2E9C-101B-9397-08002B2CF9AE}" pid="16" name="Mendeley Recent Style Id 7_1">
    <vt:lpwstr>http://www.zotero.org/styles/modern-humanities-research-association</vt:lpwstr>
  </property>
  <property fmtid="{D5CDD505-2E9C-101B-9397-08002B2CF9AE}" pid="17" name="Mendeley Recent Style Name 7_1">
    <vt:lpwstr>Modern Humanities Research Association 3rd edition (note with bibliography)</vt:lpwstr>
  </property>
  <property fmtid="{D5CDD505-2E9C-101B-9397-08002B2CF9AE}" pid="18" name="Mendeley Recent Style Id 8_1">
    <vt:lpwstr>http://www.zotero.org/styles/modern-language-association</vt:lpwstr>
  </property>
  <property fmtid="{D5CDD505-2E9C-101B-9397-08002B2CF9AE}" pid="19" name="Mendeley Recent Style Name 8_1">
    <vt:lpwstr>Modern Language Association 8th edition</vt:lpwstr>
  </property>
  <property fmtid="{D5CDD505-2E9C-101B-9397-08002B2CF9AE}" pid="20" name="Mendeley Recent Style Id 9_1">
    <vt:lpwstr>http://www.zotero.org/styles/vancouver</vt:lpwstr>
  </property>
  <property fmtid="{D5CDD505-2E9C-101B-9397-08002B2CF9AE}" pid="21" name="Mendeley Recent Style Name 9_1">
    <vt:lpwstr>Vancouver</vt:lpwstr>
  </property>
</Properties>
</file>